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0B51CE7"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2B0C4D">
        <w:rPr>
          <w:rFonts w:ascii="Arial" w:eastAsia="Arial" w:hAnsi="Arial" w:cs="Arial"/>
          <w:sz w:val="28"/>
          <w:szCs w:val="28"/>
        </w:rPr>
        <w:t>90</w:t>
      </w:r>
      <w:r w:rsidR="002A7D6A">
        <w:rPr>
          <w:rFonts w:ascii="Arial" w:eastAsia="Arial" w:hAnsi="Arial" w:cs="Arial"/>
          <w:sz w:val="28"/>
          <w:szCs w:val="28"/>
        </w:rPr>
        <w:t xml:space="preserve"> on the Coronavirus Disease (COVID19)</w:t>
      </w:r>
    </w:p>
    <w:p w14:paraId="3F11FAFB" w14:textId="1715687E"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2B0C4D">
        <w:rPr>
          <w:rFonts w:ascii="Arial" w:eastAsia="Arial" w:hAnsi="Arial" w:cs="Arial"/>
          <w:sz w:val="24"/>
          <w:szCs w:val="24"/>
        </w:rPr>
        <w:t>03</w:t>
      </w:r>
      <w:r w:rsidR="00646B4D">
        <w:rPr>
          <w:rFonts w:ascii="Arial" w:eastAsia="Arial" w:hAnsi="Arial" w:cs="Arial"/>
          <w:sz w:val="24"/>
          <w:szCs w:val="24"/>
        </w:rPr>
        <w:t xml:space="preserve"> September</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69C656E"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724A01">
        <w:rPr>
          <w:rFonts w:ascii="Arial" w:eastAsia="Arial" w:hAnsi="Arial" w:cs="Arial"/>
          <w:b/>
          <w:color w:val="0070C0"/>
          <w:sz w:val="24"/>
          <w:szCs w:val="24"/>
        </w:rPr>
        <w:t>03</w:t>
      </w:r>
      <w:r w:rsidR="00DF1958">
        <w:rPr>
          <w:rFonts w:ascii="Arial" w:eastAsia="Arial" w:hAnsi="Arial" w:cs="Arial"/>
          <w:b/>
          <w:color w:val="0070C0"/>
          <w:sz w:val="24"/>
          <w:szCs w:val="24"/>
        </w:rPr>
        <w:t xml:space="preserve"> September</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724A01" w:rsidRPr="00724A01">
        <w:rPr>
          <w:rFonts w:ascii="Arial" w:eastAsia="Arial" w:hAnsi="Arial" w:cs="Arial"/>
          <w:b/>
          <w:color w:val="0070C0"/>
          <w:sz w:val="24"/>
          <w:szCs w:val="24"/>
        </w:rPr>
        <w:t>2,040,568</w:t>
      </w:r>
      <w:r w:rsidR="00724A01">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724A01" w:rsidRPr="00724A01">
        <w:rPr>
          <w:rFonts w:ascii="Arial" w:eastAsia="Arial" w:hAnsi="Arial" w:cs="Arial"/>
          <w:b/>
          <w:color w:val="0070C0"/>
          <w:sz w:val="24"/>
          <w:szCs w:val="24"/>
        </w:rPr>
        <w:t>158,994</w:t>
      </w:r>
      <w:r w:rsidR="00724A01">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724A01">
        <w:rPr>
          <w:rFonts w:ascii="Arial" w:eastAsia="Arial" w:hAnsi="Arial" w:cs="Arial"/>
          <w:b/>
          <w:color w:val="0070C0"/>
          <w:sz w:val="24"/>
          <w:szCs w:val="24"/>
        </w:rPr>
        <w:t xml:space="preserve">1,847,701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724A01" w:rsidRPr="00724A01">
        <w:rPr>
          <w:rFonts w:ascii="Arial" w:eastAsia="Arial" w:hAnsi="Arial" w:cs="Arial"/>
          <w:b/>
          <w:color w:val="0070C0"/>
          <w:sz w:val="24"/>
          <w:szCs w:val="24"/>
        </w:rPr>
        <w:t>33,873</w:t>
      </w:r>
      <w:r w:rsidR="00724A01">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533329B0"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w:t>
      </w:r>
      <w:r w:rsidR="00724A01">
        <w:rPr>
          <w:rFonts w:ascii="Arial" w:eastAsia="Arial" w:hAnsi="Arial" w:cs="Arial"/>
          <w:i/>
          <w:color w:val="0070C0"/>
          <w:sz w:val="16"/>
          <w:szCs w:val="16"/>
        </w:rPr>
        <w:t>8</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4368B53" w:rsidR="002A2C5B" w:rsidRPr="0052595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2595D">
        <w:rPr>
          <w:rFonts w:ascii="Arial" w:eastAsia="Arial" w:hAnsi="Arial" w:cs="Arial"/>
          <w:sz w:val="24"/>
          <w:szCs w:val="24"/>
        </w:rPr>
        <w:t>A total of</w:t>
      </w:r>
      <w:r w:rsidRPr="0052595D">
        <w:rPr>
          <w:rFonts w:ascii="Arial" w:eastAsia="Arial" w:hAnsi="Arial" w:cs="Arial"/>
          <w:b/>
          <w:bCs/>
          <w:sz w:val="24"/>
          <w:szCs w:val="24"/>
        </w:rPr>
        <w:t xml:space="preserve"> </w:t>
      </w:r>
      <w:r w:rsidRPr="00472AFC">
        <w:rPr>
          <w:rFonts w:ascii="Arial" w:eastAsia="Arial" w:hAnsi="Arial" w:cs="Arial"/>
          <w:b/>
          <w:color w:val="0070C0"/>
          <w:sz w:val="24"/>
          <w:szCs w:val="24"/>
        </w:rPr>
        <w:t>₱</w:t>
      </w:r>
      <w:r w:rsidR="00133651" w:rsidRPr="00133651">
        <w:rPr>
          <w:rFonts w:ascii="Arial" w:eastAsia="Arial" w:hAnsi="Arial" w:cs="Arial"/>
          <w:b/>
          <w:bCs/>
          <w:color w:val="0070C0"/>
          <w:sz w:val="24"/>
          <w:szCs w:val="24"/>
        </w:rPr>
        <w:t xml:space="preserve">2,784,051,806.39 </w:t>
      </w:r>
      <w:r w:rsidRPr="0052595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472AFC">
        <w:rPr>
          <w:rFonts w:ascii="Arial" w:eastAsia="Arial" w:hAnsi="Arial" w:cs="Arial"/>
          <w:b/>
          <w:color w:val="0070C0"/>
          <w:sz w:val="24"/>
          <w:szCs w:val="24"/>
        </w:rPr>
        <w:t>₱</w:t>
      </w:r>
      <w:r w:rsidR="00133651" w:rsidRPr="00133651">
        <w:rPr>
          <w:rFonts w:ascii="Arial" w:eastAsia="Arial" w:hAnsi="Arial" w:cs="Arial"/>
          <w:b/>
          <w:bCs/>
          <w:color w:val="0070C0"/>
          <w:sz w:val="24"/>
          <w:szCs w:val="24"/>
        </w:rPr>
        <w:t xml:space="preserve">2,210,695,601.66 </w:t>
      </w:r>
      <w:r w:rsidRPr="0052595D">
        <w:rPr>
          <w:rFonts w:ascii="Arial" w:eastAsia="Arial" w:hAnsi="Arial" w:cs="Arial"/>
          <w:bCs/>
          <w:sz w:val="24"/>
          <w:szCs w:val="24"/>
        </w:rPr>
        <w:t>was</w:t>
      </w:r>
      <w:r w:rsidRPr="0052595D">
        <w:rPr>
          <w:rFonts w:ascii="Arial" w:eastAsia="Arial" w:hAnsi="Arial" w:cs="Arial"/>
          <w:sz w:val="24"/>
          <w:szCs w:val="24"/>
        </w:rPr>
        <w:t xml:space="preserve"> provided by </w:t>
      </w:r>
      <w:r w:rsidRPr="00472AFC">
        <w:rPr>
          <w:rFonts w:ascii="Arial" w:eastAsia="Arial" w:hAnsi="Arial" w:cs="Arial"/>
          <w:b/>
          <w:color w:val="0070C0"/>
          <w:sz w:val="24"/>
          <w:szCs w:val="24"/>
        </w:rPr>
        <w:t>DSWD</w:t>
      </w:r>
      <w:r w:rsidRPr="0052595D">
        <w:rPr>
          <w:rFonts w:ascii="Arial" w:eastAsia="Arial" w:hAnsi="Arial" w:cs="Arial"/>
          <w:sz w:val="24"/>
          <w:szCs w:val="24"/>
        </w:rPr>
        <w:t>,</w:t>
      </w:r>
      <w:r w:rsidRPr="0052595D">
        <w:rPr>
          <w:rFonts w:ascii="Arial" w:eastAsia="Arial" w:hAnsi="Arial" w:cs="Arial"/>
          <w:b/>
          <w:sz w:val="24"/>
          <w:szCs w:val="24"/>
        </w:rPr>
        <w:t xml:space="preserve"> ₱</w:t>
      </w:r>
      <w:r w:rsidR="00965234" w:rsidRPr="0052595D">
        <w:rPr>
          <w:rFonts w:ascii="Arial" w:eastAsia="Arial" w:hAnsi="Arial" w:cs="Arial"/>
          <w:b/>
          <w:bCs/>
          <w:sz w:val="24"/>
          <w:szCs w:val="24"/>
        </w:rPr>
        <w:t xml:space="preserve">541,505,794.77 </w:t>
      </w:r>
      <w:r w:rsidRPr="0052595D">
        <w:rPr>
          <w:rFonts w:ascii="Arial" w:eastAsia="Arial" w:hAnsi="Arial" w:cs="Arial"/>
          <w:sz w:val="24"/>
          <w:szCs w:val="24"/>
        </w:rPr>
        <w:t xml:space="preserve">from </w:t>
      </w:r>
      <w:r w:rsidR="00472AFC">
        <w:rPr>
          <w:rFonts w:ascii="Arial" w:eastAsia="Arial" w:hAnsi="Arial" w:cs="Arial"/>
          <w:b/>
          <w:sz w:val="24"/>
          <w:szCs w:val="24"/>
        </w:rPr>
        <w:t>Non-Government O</w:t>
      </w:r>
      <w:r w:rsidR="00903A59">
        <w:rPr>
          <w:rFonts w:ascii="Arial" w:eastAsia="Arial" w:hAnsi="Arial" w:cs="Arial"/>
          <w:b/>
          <w:sz w:val="24"/>
          <w:szCs w:val="24"/>
        </w:rPr>
        <w:t>rganizations (</w:t>
      </w:r>
      <w:r w:rsidRPr="0052595D">
        <w:rPr>
          <w:rFonts w:ascii="Arial" w:eastAsia="Arial" w:hAnsi="Arial" w:cs="Arial"/>
          <w:b/>
          <w:sz w:val="24"/>
          <w:szCs w:val="24"/>
        </w:rPr>
        <w:t>NGOs</w:t>
      </w:r>
      <w:r w:rsidR="00903A59">
        <w:rPr>
          <w:rFonts w:ascii="Arial" w:eastAsia="Arial" w:hAnsi="Arial" w:cs="Arial"/>
          <w:b/>
          <w:sz w:val="24"/>
          <w:szCs w:val="24"/>
        </w:rPr>
        <w:t>)</w:t>
      </w:r>
      <w:r w:rsidRPr="0052595D">
        <w:rPr>
          <w:rFonts w:ascii="Arial" w:eastAsia="Arial" w:hAnsi="Arial" w:cs="Arial"/>
          <w:sz w:val="24"/>
          <w:szCs w:val="24"/>
        </w:rPr>
        <w:t xml:space="preserve">, and </w:t>
      </w:r>
      <w:r w:rsidRPr="0052595D">
        <w:rPr>
          <w:rFonts w:ascii="Arial" w:eastAsia="Arial" w:hAnsi="Arial" w:cs="Arial"/>
          <w:b/>
          <w:sz w:val="24"/>
          <w:szCs w:val="24"/>
        </w:rPr>
        <w:t>₱</w:t>
      </w:r>
      <w:r w:rsidRPr="0052595D">
        <w:rPr>
          <w:rFonts w:ascii="Arial" w:eastAsia="Arial" w:hAnsi="Arial" w:cs="Arial"/>
          <w:b/>
          <w:bCs/>
          <w:sz w:val="24"/>
          <w:szCs w:val="24"/>
        </w:rPr>
        <w:t xml:space="preserve">31,850,409.96 </w:t>
      </w:r>
      <w:r w:rsidRPr="0052595D">
        <w:rPr>
          <w:rFonts w:ascii="Arial" w:eastAsia="Arial" w:hAnsi="Arial" w:cs="Arial"/>
          <w:sz w:val="24"/>
          <w:szCs w:val="24"/>
        </w:rPr>
        <w:t xml:space="preserve">from </w:t>
      </w:r>
      <w:r w:rsidRPr="0052595D">
        <w:rPr>
          <w:rFonts w:ascii="Arial" w:eastAsia="Arial" w:hAnsi="Arial" w:cs="Arial"/>
          <w:b/>
          <w:sz w:val="24"/>
          <w:szCs w:val="24"/>
          <w:lang w:val="en-US"/>
        </w:rPr>
        <w:t xml:space="preserve">other </w:t>
      </w:r>
      <w:r w:rsidRPr="0052595D">
        <w:rPr>
          <w:rFonts w:ascii="Arial" w:eastAsia="Arial" w:hAnsi="Arial" w:cs="Arial"/>
          <w:b/>
          <w:sz w:val="24"/>
          <w:szCs w:val="24"/>
        </w:rPr>
        <w:t>Partners</w:t>
      </w:r>
      <w:r w:rsidRPr="0052595D">
        <w:rPr>
          <w:rFonts w:ascii="Arial" w:eastAsia="Arial" w:hAnsi="Arial" w:cs="Arial"/>
          <w:b/>
          <w:sz w:val="20"/>
          <w:szCs w:val="20"/>
        </w:rPr>
        <w:t xml:space="preserve"> </w:t>
      </w:r>
      <w:r w:rsidRPr="0052595D">
        <w:rPr>
          <w:rFonts w:ascii="Arial" w:eastAsia="Arial" w:hAnsi="Arial" w:cs="Arial"/>
          <w:sz w:val="24"/>
          <w:szCs w:val="24"/>
        </w:rPr>
        <w:t>(see Table 1).</w:t>
      </w:r>
      <w:bookmarkStart w:id="1" w:name="_GoBack"/>
      <w:bookmarkEnd w:id="1"/>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133651" w:rsidRPr="00133651" w14:paraId="0FBF795F" w14:textId="77777777" w:rsidTr="00133651">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4B59E8" w14:textId="77777777" w:rsidR="00133651" w:rsidRPr="00133651" w:rsidRDefault="00133651" w:rsidP="00133651">
            <w:pPr>
              <w:widowControl/>
              <w:spacing w:after="0" w:line="240" w:lineRule="auto"/>
              <w:ind w:right="57"/>
              <w:contextualSpacing/>
              <w:jc w:val="center"/>
              <w:rPr>
                <w:rFonts w:ascii="Arial Narrow" w:eastAsia="Times New Roman" w:hAnsi="Arial Narrow"/>
                <w:b/>
                <w:bCs/>
                <w:color w:val="000000"/>
                <w:sz w:val="20"/>
                <w:szCs w:val="20"/>
              </w:rPr>
            </w:pPr>
            <w:r w:rsidRPr="00133651">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C4BE25" w14:textId="4AF35E4F" w:rsidR="00133651" w:rsidRPr="00133651" w:rsidRDefault="00133651" w:rsidP="00133651">
            <w:pPr>
              <w:spacing w:after="0" w:line="240" w:lineRule="auto"/>
              <w:ind w:right="57"/>
              <w:contextualSpacing/>
              <w:jc w:val="center"/>
              <w:rPr>
                <w:rFonts w:ascii="Arial Narrow" w:hAnsi="Arial Narrow"/>
                <w:b/>
                <w:bCs/>
                <w:color w:val="000000"/>
                <w:sz w:val="20"/>
                <w:szCs w:val="20"/>
              </w:rPr>
            </w:pPr>
            <w:r w:rsidRPr="00133651">
              <w:rPr>
                <w:rFonts w:ascii="Arial Narrow" w:hAnsi="Arial Narrow"/>
                <w:b/>
                <w:bCs/>
                <w:color w:val="000000"/>
                <w:sz w:val="20"/>
                <w:szCs w:val="20"/>
              </w:rPr>
              <w:t>COST OF ASSISTANCE</w:t>
            </w:r>
          </w:p>
        </w:tc>
      </w:tr>
      <w:tr w:rsidR="00133651" w:rsidRPr="00133651" w14:paraId="5D1123F4" w14:textId="77777777" w:rsidTr="00133651">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422FDC" w14:textId="77777777" w:rsidR="00133651" w:rsidRPr="00133651" w:rsidRDefault="00133651" w:rsidP="00133651">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32BEB3" w14:textId="43F68657" w:rsidR="00133651" w:rsidRPr="00133651" w:rsidRDefault="00133651" w:rsidP="00133651">
            <w:pPr>
              <w:spacing w:after="0" w:line="240" w:lineRule="auto"/>
              <w:ind w:right="57"/>
              <w:contextualSpacing/>
              <w:jc w:val="center"/>
              <w:rPr>
                <w:rFonts w:ascii="Arial Narrow" w:hAnsi="Arial Narrow"/>
                <w:b/>
                <w:bCs/>
                <w:color w:val="000000"/>
                <w:sz w:val="20"/>
                <w:szCs w:val="20"/>
              </w:rPr>
            </w:pPr>
            <w:r w:rsidRPr="00133651">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CAA035" w14:textId="23278EEA" w:rsidR="00133651" w:rsidRPr="00133651" w:rsidRDefault="00133651" w:rsidP="00133651">
            <w:pPr>
              <w:spacing w:after="0" w:line="240" w:lineRule="auto"/>
              <w:ind w:right="57"/>
              <w:contextualSpacing/>
              <w:jc w:val="center"/>
              <w:rPr>
                <w:rFonts w:ascii="Arial Narrow" w:hAnsi="Arial Narrow"/>
                <w:b/>
                <w:bCs/>
                <w:color w:val="000000"/>
                <w:sz w:val="20"/>
                <w:szCs w:val="20"/>
              </w:rPr>
            </w:pPr>
            <w:r w:rsidRPr="00133651">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711786" w14:textId="566FAAF0" w:rsidR="00133651" w:rsidRPr="00133651" w:rsidRDefault="00133651" w:rsidP="00133651">
            <w:pPr>
              <w:spacing w:after="0" w:line="240" w:lineRule="auto"/>
              <w:ind w:right="57"/>
              <w:contextualSpacing/>
              <w:jc w:val="center"/>
              <w:rPr>
                <w:rFonts w:ascii="Arial Narrow" w:hAnsi="Arial Narrow"/>
                <w:b/>
                <w:bCs/>
                <w:color w:val="000000"/>
                <w:sz w:val="20"/>
                <w:szCs w:val="20"/>
              </w:rPr>
            </w:pPr>
            <w:r w:rsidRPr="00133651">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A05CB4" w14:textId="5EC4C7CD" w:rsidR="00133651" w:rsidRPr="00133651" w:rsidRDefault="00133651" w:rsidP="00133651">
            <w:pPr>
              <w:spacing w:after="0" w:line="240" w:lineRule="auto"/>
              <w:ind w:right="57"/>
              <w:contextualSpacing/>
              <w:jc w:val="center"/>
              <w:rPr>
                <w:rFonts w:ascii="Arial Narrow" w:hAnsi="Arial Narrow"/>
                <w:b/>
                <w:bCs/>
                <w:color w:val="000000"/>
                <w:sz w:val="20"/>
                <w:szCs w:val="20"/>
              </w:rPr>
            </w:pPr>
            <w:r w:rsidRPr="00133651">
              <w:rPr>
                <w:rFonts w:ascii="Arial Narrow" w:hAnsi="Arial Narrow"/>
                <w:b/>
                <w:bCs/>
                <w:color w:val="000000"/>
                <w:sz w:val="20"/>
                <w:szCs w:val="20"/>
              </w:rPr>
              <w:t>GRAND TOTAL</w:t>
            </w:r>
          </w:p>
        </w:tc>
      </w:tr>
      <w:tr w:rsidR="00133651" w:rsidRPr="00133651" w14:paraId="16252C3F" w14:textId="77777777" w:rsidTr="00133651">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7B5EE83" w14:textId="77777777" w:rsidR="00133651" w:rsidRPr="00133651" w:rsidRDefault="00133651" w:rsidP="00133651">
            <w:pPr>
              <w:spacing w:after="0" w:line="240" w:lineRule="auto"/>
              <w:ind w:right="57"/>
              <w:contextualSpacing/>
              <w:jc w:val="center"/>
              <w:rPr>
                <w:rFonts w:ascii="Arial Narrow" w:hAnsi="Arial Narrow"/>
                <w:b/>
                <w:bCs/>
                <w:color w:val="000000"/>
                <w:sz w:val="20"/>
                <w:szCs w:val="20"/>
              </w:rPr>
            </w:pPr>
            <w:r w:rsidRPr="00133651">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98C018B" w14:textId="4F675B3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2,210,695,601.6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B23DEFB" w14:textId="429E575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41,505,79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A2E007A" w14:textId="52B4F0E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71D5121F" w14:textId="03BEE34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2,784,051,806.39 </w:t>
            </w:r>
          </w:p>
        </w:tc>
      </w:tr>
      <w:tr w:rsidR="00133651" w:rsidRPr="00133651" w14:paraId="5C5C1439"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1F1F77"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6406E302" w14:textId="3D49BF6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87,276,075.58 </w:t>
            </w:r>
          </w:p>
        </w:tc>
        <w:tc>
          <w:tcPr>
            <w:tcW w:w="810" w:type="pct"/>
            <w:tcBorders>
              <w:top w:val="nil"/>
              <w:left w:val="nil"/>
              <w:bottom w:val="single" w:sz="4" w:space="0" w:color="000000"/>
              <w:right w:val="single" w:sz="4" w:space="0" w:color="000000"/>
            </w:tcBorders>
            <w:shd w:val="clear" w:color="A5A5A5" w:fill="A5A5A5"/>
            <w:noWrap/>
            <w:vAlign w:val="bottom"/>
            <w:hideMark/>
          </w:tcPr>
          <w:p w14:paraId="773FA834" w14:textId="041CD62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24C2FB" w14:textId="7D46CF7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590D31" w14:textId="7AB1547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52,686,075.58 </w:t>
            </w:r>
          </w:p>
        </w:tc>
      </w:tr>
      <w:tr w:rsidR="00133651" w:rsidRPr="00133651" w14:paraId="5D6F4DD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80BFA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0D442CB4" w14:textId="3AB9414E"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83,531,725.06 </w:t>
            </w:r>
          </w:p>
        </w:tc>
        <w:tc>
          <w:tcPr>
            <w:tcW w:w="810" w:type="pct"/>
            <w:tcBorders>
              <w:top w:val="nil"/>
              <w:left w:val="nil"/>
              <w:bottom w:val="single" w:sz="4" w:space="0" w:color="000000"/>
              <w:right w:val="single" w:sz="4" w:space="0" w:color="000000"/>
            </w:tcBorders>
            <w:shd w:val="clear" w:color="auto" w:fill="auto"/>
            <w:noWrap/>
            <w:vAlign w:val="bottom"/>
            <w:hideMark/>
          </w:tcPr>
          <w:p w14:paraId="0B73A520" w14:textId="5323A3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9264C9" w14:textId="2FA5C4A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1315AA6" w14:textId="48F8AD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3,531,725.06 </w:t>
            </w:r>
          </w:p>
        </w:tc>
      </w:tr>
      <w:tr w:rsidR="00133651" w:rsidRPr="00133651" w14:paraId="382D20E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4D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6A3B68F" w14:textId="6304D6D6"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54,576,808.21 </w:t>
            </w:r>
          </w:p>
        </w:tc>
        <w:tc>
          <w:tcPr>
            <w:tcW w:w="810" w:type="pct"/>
            <w:tcBorders>
              <w:top w:val="nil"/>
              <w:left w:val="nil"/>
              <w:bottom w:val="single" w:sz="4" w:space="0" w:color="000000"/>
              <w:right w:val="single" w:sz="4" w:space="0" w:color="000000"/>
            </w:tcBorders>
            <w:shd w:val="clear" w:color="auto" w:fill="auto"/>
            <w:noWrap/>
            <w:vAlign w:val="bottom"/>
            <w:hideMark/>
          </w:tcPr>
          <w:p w14:paraId="619F7A9E" w14:textId="4B242DF0"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2FE41A" w14:textId="0CBE0974"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4E9814" w14:textId="70CAD2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6,676,808.21 </w:t>
            </w:r>
          </w:p>
        </w:tc>
      </w:tr>
      <w:tr w:rsidR="00133651" w:rsidRPr="00133651" w14:paraId="1F41047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548F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5063100" w14:textId="78F2FE43"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0,476,950.00 </w:t>
            </w:r>
          </w:p>
        </w:tc>
        <w:tc>
          <w:tcPr>
            <w:tcW w:w="810" w:type="pct"/>
            <w:tcBorders>
              <w:top w:val="nil"/>
              <w:left w:val="nil"/>
              <w:bottom w:val="single" w:sz="4" w:space="0" w:color="000000"/>
              <w:right w:val="single" w:sz="4" w:space="0" w:color="000000"/>
            </w:tcBorders>
            <w:shd w:val="clear" w:color="auto" w:fill="auto"/>
            <w:noWrap/>
            <w:vAlign w:val="bottom"/>
            <w:hideMark/>
          </w:tcPr>
          <w:p w14:paraId="3992C3E9" w14:textId="535D535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72A599" w14:textId="39D5E0DA"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47C443" w14:textId="6F23FB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101,950.00 </w:t>
            </w:r>
          </w:p>
        </w:tc>
      </w:tr>
      <w:tr w:rsidR="00133651" w:rsidRPr="00133651" w14:paraId="62685C3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55706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4C5B5C0" w14:textId="73171D9F"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9,720,418.00 </w:t>
            </w:r>
          </w:p>
        </w:tc>
        <w:tc>
          <w:tcPr>
            <w:tcW w:w="810" w:type="pct"/>
            <w:tcBorders>
              <w:top w:val="nil"/>
              <w:left w:val="nil"/>
              <w:bottom w:val="single" w:sz="4" w:space="0" w:color="000000"/>
              <w:right w:val="single" w:sz="4" w:space="0" w:color="000000"/>
            </w:tcBorders>
            <w:shd w:val="clear" w:color="auto" w:fill="auto"/>
            <w:noWrap/>
            <w:vAlign w:val="bottom"/>
            <w:hideMark/>
          </w:tcPr>
          <w:p w14:paraId="7FDA3F2B" w14:textId="61BA0432"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B64C34" w14:textId="0F4B53BA"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966332" w14:textId="0C6F64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970,418.00 </w:t>
            </w:r>
          </w:p>
        </w:tc>
      </w:tr>
      <w:tr w:rsidR="00133651" w:rsidRPr="00133651" w14:paraId="7DFCAAA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594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61E6A" w14:textId="12816C12"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0,037,594.10 </w:t>
            </w:r>
          </w:p>
        </w:tc>
        <w:tc>
          <w:tcPr>
            <w:tcW w:w="810" w:type="pct"/>
            <w:tcBorders>
              <w:top w:val="nil"/>
              <w:left w:val="nil"/>
              <w:bottom w:val="single" w:sz="4" w:space="0" w:color="000000"/>
              <w:right w:val="single" w:sz="4" w:space="0" w:color="000000"/>
            </w:tcBorders>
            <w:shd w:val="clear" w:color="auto" w:fill="auto"/>
            <w:noWrap/>
            <w:vAlign w:val="bottom"/>
            <w:hideMark/>
          </w:tcPr>
          <w:p w14:paraId="2E39B24F" w14:textId="481A2283"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67A4674" w14:textId="00A3AFC1"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BEDD477" w14:textId="338AF2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6,545,094.10 </w:t>
            </w:r>
          </w:p>
        </w:tc>
      </w:tr>
      <w:tr w:rsidR="00133651" w:rsidRPr="00133651" w14:paraId="5F86C27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C99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7111C68" w14:textId="789239F4"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9,698,488.00 </w:t>
            </w:r>
          </w:p>
        </w:tc>
        <w:tc>
          <w:tcPr>
            <w:tcW w:w="810" w:type="pct"/>
            <w:tcBorders>
              <w:top w:val="nil"/>
              <w:left w:val="nil"/>
              <w:bottom w:val="single" w:sz="4" w:space="0" w:color="000000"/>
              <w:right w:val="single" w:sz="4" w:space="0" w:color="000000"/>
            </w:tcBorders>
            <w:shd w:val="clear" w:color="auto" w:fill="auto"/>
            <w:noWrap/>
            <w:vAlign w:val="bottom"/>
            <w:hideMark/>
          </w:tcPr>
          <w:p w14:paraId="367B73FC" w14:textId="1394D9C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1D58D9" w14:textId="3DC9CA40"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E64F8E" w14:textId="07B3AC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090,988.00 </w:t>
            </w:r>
          </w:p>
        </w:tc>
      </w:tr>
      <w:tr w:rsidR="00133651" w:rsidRPr="00133651" w14:paraId="61C331D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E4A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DD589B3" w14:textId="3E2E802B"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57,742,448.00 </w:t>
            </w:r>
          </w:p>
        </w:tc>
        <w:tc>
          <w:tcPr>
            <w:tcW w:w="810" w:type="pct"/>
            <w:tcBorders>
              <w:top w:val="nil"/>
              <w:left w:val="nil"/>
              <w:bottom w:val="single" w:sz="4" w:space="0" w:color="000000"/>
              <w:right w:val="single" w:sz="4" w:space="0" w:color="000000"/>
            </w:tcBorders>
            <w:shd w:val="clear" w:color="auto" w:fill="auto"/>
            <w:noWrap/>
            <w:vAlign w:val="bottom"/>
            <w:hideMark/>
          </w:tcPr>
          <w:p w14:paraId="24105911" w14:textId="78836149"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235AE21" w14:textId="06884A12"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65F060" w14:textId="7DBB8E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5,184,948.00 </w:t>
            </w:r>
          </w:p>
        </w:tc>
      </w:tr>
      <w:tr w:rsidR="00133651" w:rsidRPr="00133651" w14:paraId="3ECB973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5B1FC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ADFF3E1" w14:textId="017D5221"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3,133,730.00 </w:t>
            </w:r>
          </w:p>
        </w:tc>
        <w:tc>
          <w:tcPr>
            <w:tcW w:w="810" w:type="pct"/>
            <w:tcBorders>
              <w:top w:val="nil"/>
              <w:left w:val="nil"/>
              <w:bottom w:val="single" w:sz="4" w:space="0" w:color="000000"/>
              <w:right w:val="single" w:sz="4" w:space="0" w:color="000000"/>
            </w:tcBorders>
            <w:shd w:val="clear" w:color="auto" w:fill="auto"/>
            <w:noWrap/>
            <w:vAlign w:val="bottom"/>
            <w:hideMark/>
          </w:tcPr>
          <w:p w14:paraId="7C9BFAF7" w14:textId="03DA83DB"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F7DC3B" w14:textId="218A0CAE"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C878B5" w14:textId="00FC60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133,730.00 </w:t>
            </w:r>
          </w:p>
        </w:tc>
      </w:tr>
      <w:tr w:rsidR="00133651" w:rsidRPr="00133651" w14:paraId="17D8917E"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4DC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535DAC2" w14:textId="5996164F"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62690" w14:textId="1DBC0795"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20CE0" w14:textId="64DE8F2C"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F44A772" w14:textId="23008E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289,000.00 </w:t>
            </w:r>
          </w:p>
        </w:tc>
      </w:tr>
      <w:tr w:rsidR="00133651" w:rsidRPr="00133651" w14:paraId="5BCA067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52476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718AB9FF" w14:textId="7488232B"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4,307,818.00 </w:t>
            </w:r>
          </w:p>
        </w:tc>
        <w:tc>
          <w:tcPr>
            <w:tcW w:w="810" w:type="pct"/>
            <w:tcBorders>
              <w:top w:val="nil"/>
              <w:left w:val="nil"/>
              <w:bottom w:val="single" w:sz="4" w:space="0" w:color="000000"/>
              <w:right w:val="single" w:sz="4" w:space="0" w:color="000000"/>
            </w:tcBorders>
            <w:shd w:val="clear" w:color="auto" w:fill="auto"/>
            <w:noWrap/>
            <w:vAlign w:val="bottom"/>
            <w:hideMark/>
          </w:tcPr>
          <w:p w14:paraId="720E5B94" w14:textId="4FB77B6B"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C24FE" w14:textId="0D9B778A"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783F13A" w14:textId="7C5B09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222,818.00 </w:t>
            </w:r>
          </w:p>
        </w:tc>
      </w:tr>
      <w:tr w:rsidR="00133651" w:rsidRPr="00133651" w14:paraId="6826CA0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655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0E8F74B" w14:textId="1CF6FDA4"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9,482,048.30 </w:t>
            </w:r>
          </w:p>
        </w:tc>
        <w:tc>
          <w:tcPr>
            <w:tcW w:w="810" w:type="pct"/>
            <w:tcBorders>
              <w:top w:val="nil"/>
              <w:left w:val="nil"/>
              <w:bottom w:val="single" w:sz="4" w:space="0" w:color="000000"/>
              <w:right w:val="single" w:sz="4" w:space="0" w:color="000000"/>
            </w:tcBorders>
            <w:shd w:val="clear" w:color="auto" w:fill="auto"/>
            <w:noWrap/>
            <w:vAlign w:val="bottom"/>
            <w:hideMark/>
          </w:tcPr>
          <w:p w14:paraId="2463BBE9" w14:textId="3112310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2C8DF2" w14:textId="4E159D84"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4E4E83" w14:textId="740AF5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482,048.30 </w:t>
            </w:r>
          </w:p>
        </w:tc>
      </w:tr>
      <w:tr w:rsidR="00133651" w:rsidRPr="00133651" w14:paraId="3EE68CC6"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0A7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C43F12" w14:textId="4A28F0AC"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5,491,288.80 </w:t>
            </w:r>
          </w:p>
        </w:tc>
        <w:tc>
          <w:tcPr>
            <w:tcW w:w="810" w:type="pct"/>
            <w:tcBorders>
              <w:top w:val="nil"/>
              <w:left w:val="nil"/>
              <w:bottom w:val="single" w:sz="4" w:space="0" w:color="000000"/>
              <w:right w:val="single" w:sz="4" w:space="0" w:color="000000"/>
            </w:tcBorders>
            <w:shd w:val="clear" w:color="auto" w:fill="auto"/>
            <w:noWrap/>
            <w:vAlign w:val="bottom"/>
            <w:hideMark/>
          </w:tcPr>
          <w:p w14:paraId="31B43EAD" w14:textId="080361C8"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541F8" w14:textId="378756A0"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50C01B" w14:textId="01113C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213,788.80 </w:t>
            </w:r>
          </w:p>
        </w:tc>
      </w:tr>
      <w:tr w:rsidR="00133651" w:rsidRPr="00133651" w14:paraId="6F44E22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B34D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2C0D682" w14:textId="71B56470"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6,142,540.00 </w:t>
            </w:r>
          </w:p>
        </w:tc>
        <w:tc>
          <w:tcPr>
            <w:tcW w:w="810" w:type="pct"/>
            <w:tcBorders>
              <w:top w:val="nil"/>
              <w:left w:val="nil"/>
              <w:bottom w:val="single" w:sz="4" w:space="0" w:color="000000"/>
              <w:right w:val="single" w:sz="4" w:space="0" w:color="000000"/>
            </w:tcBorders>
            <w:shd w:val="clear" w:color="auto" w:fill="auto"/>
            <w:noWrap/>
            <w:vAlign w:val="bottom"/>
            <w:hideMark/>
          </w:tcPr>
          <w:p w14:paraId="4AF22486" w14:textId="4F8176EB"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7006B7" w14:textId="600A110E"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2BE72BF" w14:textId="22AC61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42,540.00 </w:t>
            </w:r>
          </w:p>
        </w:tc>
      </w:tr>
      <w:tr w:rsidR="00133651" w:rsidRPr="00133651" w14:paraId="0C2BD6C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5BB8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118FCF2" w14:textId="2D4D3E4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8,153,073.60 </w:t>
            </w:r>
          </w:p>
        </w:tc>
        <w:tc>
          <w:tcPr>
            <w:tcW w:w="810" w:type="pct"/>
            <w:tcBorders>
              <w:top w:val="nil"/>
              <w:left w:val="nil"/>
              <w:bottom w:val="single" w:sz="4" w:space="0" w:color="000000"/>
              <w:right w:val="single" w:sz="4" w:space="0" w:color="000000"/>
            </w:tcBorders>
            <w:shd w:val="clear" w:color="auto" w:fill="auto"/>
            <w:noWrap/>
            <w:vAlign w:val="bottom"/>
            <w:hideMark/>
          </w:tcPr>
          <w:p w14:paraId="26AC98E5" w14:textId="6CEC01C1"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25FE2" w14:textId="328F804E"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D54103" w14:textId="147240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53,073.60 </w:t>
            </w:r>
          </w:p>
        </w:tc>
      </w:tr>
      <w:tr w:rsidR="00133651" w:rsidRPr="00133651" w14:paraId="261418F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DA42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82C0ABB" w14:textId="5592D2BF"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2,714,165.21 </w:t>
            </w:r>
          </w:p>
        </w:tc>
        <w:tc>
          <w:tcPr>
            <w:tcW w:w="810" w:type="pct"/>
            <w:tcBorders>
              <w:top w:val="nil"/>
              <w:left w:val="nil"/>
              <w:bottom w:val="single" w:sz="4" w:space="0" w:color="000000"/>
              <w:right w:val="single" w:sz="4" w:space="0" w:color="000000"/>
            </w:tcBorders>
            <w:shd w:val="clear" w:color="auto" w:fill="auto"/>
            <w:noWrap/>
            <w:vAlign w:val="bottom"/>
            <w:hideMark/>
          </w:tcPr>
          <w:p w14:paraId="0CA48958" w14:textId="22C6C581"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35AD8B" w14:textId="5F1B3963"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94F664A" w14:textId="3B6C4A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199,165.21 </w:t>
            </w:r>
          </w:p>
        </w:tc>
      </w:tr>
      <w:tr w:rsidR="00133651" w:rsidRPr="00133651" w14:paraId="1CCBA87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0DE3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E1E6DC" w14:textId="46B4A838"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48,526,000.30 </w:t>
            </w:r>
          </w:p>
        </w:tc>
        <w:tc>
          <w:tcPr>
            <w:tcW w:w="810" w:type="pct"/>
            <w:tcBorders>
              <w:top w:val="nil"/>
              <w:left w:val="nil"/>
              <w:bottom w:val="single" w:sz="4" w:space="0" w:color="000000"/>
              <w:right w:val="single" w:sz="4" w:space="0" w:color="000000"/>
            </w:tcBorders>
            <w:shd w:val="clear" w:color="auto" w:fill="auto"/>
            <w:noWrap/>
            <w:vAlign w:val="bottom"/>
            <w:hideMark/>
          </w:tcPr>
          <w:p w14:paraId="54626441" w14:textId="29108045"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AD05D3" w14:textId="6B8B4A32"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1C5654A" w14:textId="7D6928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7,376,000.30 </w:t>
            </w:r>
          </w:p>
        </w:tc>
      </w:tr>
      <w:tr w:rsidR="00133651" w:rsidRPr="00133651" w14:paraId="2584B13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0ABC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E45649" w14:textId="0CAA3E9B"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2,507,180.00 </w:t>
            </w:r>
          </w:p>
        </w:tc>
        <w:tc>
          <w:tcPr>
            <w:tcW w:w="810" w:type="pct"/>
            <w:tcBorders>
              <w:top w:val="nil"/>
              <w:left w:val="nil"/>
              <w:bottom w:val="single" w:sz="4" w:space="0" w:color="000000"/>
              <w:right w:val="single" w:sz="4" w:space="0" w:color="000000"/>
            </w:tcBorders>
            <w:shd w:val="clear" w:color="auto" w:fill="auto"/>
            <w:noWrap/>
            <w:vAlign w:val="bottom"/>
            <w:hideMark/>
          </w:tcPr>
          <w:p w14:paraId="1CCF1E77" w14:textId="31F5EA5D"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07CF1" w14:textId="5888A6C1"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9560EDA" w14:textId="5E6BA6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07,180.00 </w:t>
            </w:r>
          </w:p>
        </w:tc>
      </w:tr>
      <w:tr w:rsidR="00133651" w:rsidRPr="00133651" w14:paraId="1EB4FA0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8F53A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B895B94" w14:textId="04CCBFF4"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13,744,8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B06DF" w14:textId="0F091F5E"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36525" w14:textId="2CA9443F"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89BDE89" w14:textId="0AC459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2,864,800.00 </w:t>
            </w:r>
          </w:p>
        </w:tc>
      </w:tr>
      <w:tr w:rsidR="00133651" w:rsidRPr="00133651" w14:paraId="000FAA8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E974C1"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5A30D426" w14:textId="4C28BF4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6,708,753.18 </w:t>
            </w:r>
          </w:p>
        </w:tc>
        <w:tc>
          <w:tcPr>
            <w:tcW w:w="810" w:type="pct"/>
            <w:tcBorders>
              <w:top w:val="nil"/>
              <w:left w:val="nil"/>
              <w:bottom w:val="single" w:sz="4" w:space="0" w:color="000000"/>
              <w:right w:val="single" w:sz="4" w:space="0" w:color="000000"/>
            </w:tcBorders>
            <w:shd w:val="clear" w:color="A5A5A5" w:fill="A5A5A5"/>
            <w:noWrap/>
            <w:vAlign w:val="bottom"/>
            <w:hideMark/>
          </w:tcPr>
          <w:p w14:paraId="1E478CF3" w14:textId="0C8FE8E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9F70345" w14:textId="19011F4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445425C" w14:textId="733316E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01,364,863.77 </w:t>
            </w:r>
          </w:p>
        </w:tc>
      </w:tr>
      <w:tr w:rsidR="00133651" w:rsidRPr="00133651" w14:paraId="6D21546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DAE1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BDDB421" w14:textId="2B92E03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0,082,237.88 </w:t>
            </w:r>
          </w:p>
        </w:tc>
        <w:tc>
          <w:tcPr>
            <w:tcW w:w="810" w:type="pct"/>
            <w:tcBorders>
              <w:top w:val="nil"/>
              <w:left w:val="nil"/>
              <w:bottom w:val="single" w:sz="4" w:space="0" w:color="000000"/>
              <w:right w:val="single" w:sz="4" w:space="0" w:color="000000"/>
            </w:tcBorders>
            <w:shd w:val="clear" w:color="D8D8D8" w:fill="D8D8D8"/>
            <w:noWrap/>
            <w:vAlign w:val="bottom"/>
            <w:hideMark/>
          </w:tcPr>
          <w:p w14:paraId="13542797" w14:textId="00A9CDD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7F77EA" w14:textId="3A91EA8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281E5B" w14:textId="57BD37B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578,915.88 </w:t>
            </w:r>
          </w:p>
        </w:tc>
      </w:tr>
      <w:tr w:rsidR="00133651" w:rsidRPr="00133651" w14:paraId="15CCE8D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11C3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32C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5C2442D4" w14:textId="7ABA04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508,000.00 </w:t>
            </w:r>
          </w:p>
        </w:tc>
        <w:tc>
          <w:tcPr>
            <w:tcW w:w="810" w:type="pct"/>
            <w:tcBorders>
              <w:top w:val="nil"/>
              <w:left w:val="nil"/>
              <w:bottom w:val="single" w:sz="4" w:space="0" w:color="000000"/>
              <w:right w:val="single" w:sz="4" w:space="0" w:color="000000"/>
            </w:tcBorders>
            <w:shd w:val="clear" w:color="auto" w:fill="auto"/>
            <w:noWrap/>
            <w:vAlign w:val="center"/>
            <w:hideMark/>
          </w:tcPr>
          <w:p w14:paraId="7624A225" w14:textId="6C15A3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6D4B31" w14:textId="6BBFC0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A8A6A" w14:textId="528585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508,000.00 </w:t>
            </w:r>
          </w:p>
        </w:tc>
      </w:tr>
      <w:tr w:rsidR="00133651" w:rsidRPr="00133651" w14:paraId="5D0F4A4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D3BE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FBE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0DF9F7CE" w14:textId="7FA17C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49A44BE3" w14:textId="4391FC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002A31" w14:textId="0C42F8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F74C5" w14:textId="67B765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2,552.45 </w:t>
            </w:r>
          </w:p>
        </w:tc>
      </w:tr>
      <w:tr w:rsidR="00133651" w:rsidRPr="00133651" w14:paraId="351A558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2A10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750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23B55220" w14:textId="2F1395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7E1C5F6D" w14:textId="41F900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85D595" w14:textId="435AF6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F67B5" w14:textId="0C96D4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6,073.20 </w:t>
            </w:r>
          </w:p>
        </w:tc>
      </w:tr>
      <w:tr w:rsidR="00133651" w:rsidRPr="00133651" w14:paraId="00694A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026E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09C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70A4F9CF" w14:textId="7CB0FA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04107DB4" w14:textId="1404D2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B30D7A" w14:textId="0AD0A9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8C5CD" w14:textId="5AEA01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295.58 </w:t>
            </w:r>
          </w:p>
        </w:tc>
      </w:tr>
      <w:tr w:rsidR="00133651" w:rsidRPr="00133651" w14:paraId="2AAF77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024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21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7EA36E48" w14:textId="4C00A0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5ECAB0FF" w14:textId="24C9F7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F515C2" w14:textId="7510AF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07543" w14:textId="0A5C30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6,299.20 </w:t>
            </w:r>
          </w:p>
        </w:tc>
      </w:tr>
      <w:tr w:rsidR="00133651" w:rsidRPr="00133651" w14:paraId="0BB477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C87A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C94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592BA145" w14:textId="588D08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9D6B03A" w14:textId="67CE09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338AF2" w14:textId="0A0519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632B8" w14:textId="164EE5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r>
      <w:tr w:rsidR="00133651" w:rsidRPr="00133651" w14:paraId="0E1883F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11F7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FBF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26C2A010" w14:textId="3EFE19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13833CF6" w14:textId="77CF27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C67738" w14:textId="71641E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86E9E" w14:textId="67C314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5,140.00 </w:t>
            </w:r>
          </w:p>
        </w:tc>
      </w:tr>
      <w:tr w:rsidR="00133651" w:rsidRPr="00133651" w14:paraId="45E17B6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C13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1C924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C9A880A" w14:textId="300E36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F61CFB5" w14:textId="68C908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66A3821" w14:textId="56FB8A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40F9" w14:textId="1C0CBF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68,551.20 </w:t>
            </w:r>
          </w:p>
        </w:tc>
      </w:tr>
      <w:tr w:rsidR="00133651" w:rsidRPr="00133651" w14:paraId="57D233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719C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56D9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B3B1D63" w14:textId="708249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5E35ABF" w14:textId="631F5B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0E1D2DED" w14:textId="65149A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79D17" w14:textId="19675B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092.45 </w:t>
            </w:r>
          </w:p>
        </w:tc>
      </w:tr>
      <w:tr w:rsidR="00133651" w:rsidRPr="00133651" w14:paraId="1FEDA1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DAB0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738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23E8FA55" w14:textId="2FDD81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BD86678" w14:textId="034E88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DFF064" w14:textId="5D062F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6349F" w14:textId="6122CC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r>
      <w:tr w:rsidR="00133651" w:rsidRPr="00133651" w14:paraId="42B8FC6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D77B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69A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77808DDB" w14:textId="7B4B84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19CF000C" w14:textId="5003C9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419F02" w14:textId="4B98D3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7DD09E" w14:textId="3BE494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1,247.70 </w:t>
            </w:r>
          </w:p>
        </w:tc>
      </w:tr>
      <w:tr w:rsidR="00133651" w:rsidRPr="00133651" w14:paraId="5CDF15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83F2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ABF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24812F34" w14:textId="791BD2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0AFCA467" w14:textId="13F722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3BB3F9" w14:textId="24ACA8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425E9" w14:textId="63B337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1,304.70 </w:t>
            </w:r>
          </w:p>
        </w:tc>
      </w:tr>
      <w:tr w:rsidR="00133651" w:rsidRPr="00133651" w14:paraId="04B1402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97E2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9F3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10641A9" w14:textId="38BF6C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6811AE95" w14:textId="0540F2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638132" w14:textId="553E92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0BCB" w14:textId="455D0C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38,280.50 </w:t>
            </w:r>
          </w:p>
        </w:tc>
      </w:tr>
      <w:tr w:rsidR="00133651" w:rsidRPr="00133651" w14:paraId="75083D3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767C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5BD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8444691" w14:textId="2E2C4E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72,509.20 </w:t>
            </w:r>
          </w:p>
        </w:tc>
        <w:tc>
          <w:tcPr>
            <w:tcW w:w="810" w:type="pct"/>
            <w:tcBorders>
              <w:top w:val="nil"/>
              <w:left w:val="nil"/>
              <w:bottom w:val="single" w:sz="4" w:space="0" w:color="000000"/>
              <w:right w:val="single" w:sz="4" w:space="0" w:color="000000"/>
            </w:tcBorders>
            <w:shd w:val="clear" w:color="auto" w:fill="auto"/>
            <w:noWrap/>
            <w:vAlign w:val="center"/>
            <w:hideMark/>
          </w:tcPr>
          <w:p w14:paraId="2E540464" w14:textId="71F18C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68393064" w14:textId="1B5B37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251C7" w14:textId="580C17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094,949.20 </w:t>
            </w:r>
          </w:p>
        </w:tc>
      </w:tr>
      <w:tr w:rsidR="00133651" w:rsidRPr="00133651" w14:paraId="0D5A533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280C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2A1D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5F694C2" w14:textId="146D71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3FB5BB68" w14:textId="52CB0C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9E351F5" w14:textId="1A1C33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C014A" w14:textId="4E370A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1,333.20 </w:t>
            </w:r>
          </w:p>
        </w:tc>
      </w:tr>
      <w:tr w:rsidR="00133651" w:rsidRPr="00133651" w14:paraId="354CF41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65A7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85A2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1E72704" w14:textId="34ECDA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2BD09BAC" w14:textId="56E2B0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F0D971" w14:textId="0423E5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2BA96" w14:textId="4D13A1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1,187.20 </w:t>
            </w:r>
          </w:p>
        </w:tc>
      </w:tr>
      <w:tr w:rsidR="00133651" w:rsidRPr="00133651" w14:paraId="2F17973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E04C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942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2788C892" w14:textId="5E1281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58358FD" w14:textId="432C30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F9B47B" w14:textId="1D804C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DB2F8" w14:textId="240B0B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r>
      <w:tr w:rsidR="00133651" w:rsidRPr="00133651" w14:paraId="6C80874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182A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F3B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A306BD4" w14:textId="295C95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EA58F03" w14:textId="73EFB1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6C4E9E" w14:textId="6655D4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0C5C9" w14:textId="254DAF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r>
      <w:tr w:rsidR="00133651" w:rsidRPr="00133651" w14:paraId="238A09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3D2F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2265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60952600" w14:textId="009603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4DFC4E9" w14:textId="367F56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92029A" w14:textId="03A721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A8D43" w14:textId="091839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r>
      <w:tr w:rsidR="00133651" w:rsidRPr="00133651" w14:paraId="3E4FBF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A416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BA2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402F582C" w14:textId="4DD3D0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3566CB5" w14:textId="45BB99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95404F" w14:textId="2E94F5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0E78C" w14:textId="7C1571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r>
      <w:tr w:rsidR="00133651" w:rsidRPr="00133651" w14:paraId="3F0D41B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BA85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625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F8B4115" w14:textId="0EC98C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C4C9FFF" w14:textId="70C769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A29EB0" w14:textId="144240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EAC1A" w14:textId="287278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13.20 </w:t>
            </w:r>
          </w:p>
        </w:tc>
      </w:tr>
      <w:tr w:rsidR="00133651" w:rsidRPr="00133651" w14:paraId="2EB6802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F661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B90C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4C8E5D8A" w14:textId="3B41C1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0CA74DE7" w14:textId="3932B9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64576F" w14:textId="3D4AD8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AFFDC" w14:textId="3A6988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453.20 </w:t>
            </w:r>
          </w:p>
        </w:tc>
      </w:tr>
      <w:tr w:rsidR="00133651" w:rsidRPr="00133651" w14:paraId="2ABE9AC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F1A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610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0FE7A3B" w14:textId="38C258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98,127.20 </w:t>
            </w:r>
          </w:p>
        </w:tc>
        <w:tc>
          <w:tcPr>
            <w:tcW w:w="810" w:type="pct"/>
            <w:tcBorders>
              <w:top w:val="nil"/>
              <w:left w:val="nil"/>
              <w:bottom w:val="single" w:sz="4" w:space="0" w:color="000000"/>
              <w:right w:val="single" w:sz="4" w:space="0" w:color="000000"/>
            </w:tcBorders>
            <w:shd w:val="clear" w:color="auto" w:fill="auto"/>
            <w:noWrap/>
            <w:vAlign w:val="center"/>
            <w:hideMark/>
          </w:tcPr>
          <w:p w14:paraId="5DA3F6FC" w14:textId="10160B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46FB4F" w14:textId="1CD052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3F6C5" w14:textId="0D38E3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98,127.20 </w:t>
            </w:r>
          </w:p>
        </w:tc>
      </w:tr>
      <w:tr w:rsidR="00133651" w:rsidRPr="00133651" w14:paraId="246273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50C3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1F20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8DF7107" w14:textId="198351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6EFFFBFF" w14:textId="4AB83D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735966" w14:textId="6A77A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99051" w14:textId="2BA30D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5,009.70 </w:t>
            </w:r>
          </w:p>
        </w:tc>
      </w:tr>
      <w:tr w:rsidR="00133651" w:rsidRPr="00133651" w14:paraId="5497E62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078F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D2DE6EF" w14:textId="5F17EB6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1500A" w14:textId="4BD0F04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687B14" w14:textId="57AE712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9469A3C" w14:textId="5E5A672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3,209,058.08 </w:t>
            </w:r>
          </w:p>
        </w:tc>
      </w:tr>
      <w:tr w:rsidR="00133651" w:rsidRPr="00133651" w14:paraId="4474405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6729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7CD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5097E109" w14:textId="06510D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6DA1095B" w14:textId="59ED96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0E843" w14:textId="4DA92E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B2417" w14:textId="20C7F5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5,230.00 </w:t>
            </w:r>
          </w:p>
        </w:tc>
      </w:tr>
      <w:tr w:rsidR="00133651" w:rsidRPr="00133651" w14:paraId="5F256B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586C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132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3F1F0667" w14:textId="4708F1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244569B2" w14:textId="6F4E53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4A80F" w14:textId="261CCA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00B7B" w14:textId="28E261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1,574.25 </w:t>
            </w:r>
          </w:p>
        </w:tc>
      </w:tr>
      <w:tr w:rsidR="00133651" w:rsidRPr="00133651" w14:paraId="7336ECC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DF3C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E870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F1F71BC" w14:textId="2822EA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645B10BC" w14:textId="237661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DFB87" w14:textId="4EEDF8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72DDB" w14:textId="10D885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860.50 </w:t>
            </w:r>
          </w:p>
        </w:tc>
      </w:tr>
      <w:tr w:rsidR="00133651" w:rsidRPr="00133651" w14:paraId="31CA8A3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7177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C03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6ADE3197" w14:textId="0038BA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692158C7" w14:textId="54C204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7ABED" w14:textId="3EE182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B7093" w14:textId="2770A3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7,422.64 </w:t>
            </w:r>
          </w:p>
        </w:tc>
      </w:tr>
      <w:tr w:rsidR="00133651" w:rsidRPr="00133651" w14:paraId="5DE8047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4955A"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27AD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8AF0EBF" w14:textId="4CF70C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6ED5BFA0" w14:textId="1AB7DD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56246" w14:textId="7C6330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7E8BA" w14:textId="3BDB51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0,285.00 </w:t>
            </w:r>
          </w:p>
        </w:tc>
      </w:tr>
      <w:tr w:rsidR="00133651" w:rsidRPr="00133651" w14:paraId="316D43B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0C58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622D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99322F8" w14:textId="0608C4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6CB1328C" w14:textId="4D919C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D1660" w14:textId="00443F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041E7" w14:textId="0A30FF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2,230.82 </w:t>
            </w:r>
          </w:p>
        </w:tc>
      </w:tr>
      <w:tr w:rsidR="00133651" w:rsidRPr="00133651" w14:paraId="51D8C6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C773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62C6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29E1764F" w14:textId="1B0017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49846BD9" w14:textId="6EBFD7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A31AE" w14:textId="3D5B3A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0D5DA" w14:textId="0E35C7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1,931.42 </w:t>
            </w:r>
          </w:p>
        </w:tc>
      </w:tr>
      <w:tr w:rsidR="00133651" w:rsidRPr="00133651" w14:paraId="3DC969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66F43"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714D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7F582C9C" w14:textId="5FA2D8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74B46410" w14:textId="72285D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FC2B5" w14:textId="60C611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D6E33" w14:textId="176169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001.42 </w:t>
            </w:r>
          </w:p>
        </w:tc>
      </w:tr>
      <w:tr w:rsidR="00133651" w:rsidRPr="00133651" w14:paraId="234015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5BF1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0AE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54154339" w14:textId="7D29DD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EC0C776" w14:textId="5F4E60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0C6F8" w14:textId="28968B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DEE6A" w14:textId="452080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9,950.25 </w:t>
            </w:r>
          </w:p>
        </w:tc>
      </w:tr>
      <w:tr w:rsidR="00133651" w:rsidRPr="00133651" w14:paraId="6A5B3A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883AA"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FF3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66A6718D" w14:textId="2822B4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A5F0A89" w14:textId="4612B4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3FB37" w14:textId="2EF7DF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957D4" w14:textId="7E87C5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9,893.25 </w:t>
            </w:r>
          </w:p>
        </w:tc>
      </w:tr>
      <w:tr w:rsidR="00133651" w:rsidRPr="00133651" w14:paraId="2FFBE30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416F0"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0CBB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3A496E8" w14:textId="4A8AA0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C3E1155" w14:textId="44EAFE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BB58F" w14:textId="094520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0F3F5" w14:textId="342DEB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2,015.75 </w:t>
            </w:r>
          </w:p>
        </w:tc>
      </w:tr>
      <w:tr w:rsidR="00133651" w:rsidRPr="00133651" w14:paraId="1F22B2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097D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F1F2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92BE12E" w14:textId="415F1A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36A87C4" w14:textId="3EC13B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72CF7" w14:textId="01F51D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4D380" w14:textId="18E685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0,007.25 </w:t>
            </w:r>
          </w:p>
        </w:tc>
      </w:tr>
      <w:tr w:rsidR="00133651" w:rsidRPr="00133651" w14:paraId="5AB813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AA95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02B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20DF8802" w14:textId="220157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3A716DBF" w14:textId="59FC61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C1AFE" w14:textId="27342C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45D9D" w14:textId="7BD997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065.92 </w:t>
            </w:r>
          </w:p>
        </w:tc>
      </w:tr>
      <w:tr w:rsidR="00133651" w:rsidRPr="00133651" w14:paraId="5AC81E9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58E7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6F43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2C9400C1" w14:textId="4F87BE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44EDC1FB" w14:textId="1326AF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79A2A" w14:textId="3C23EC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23140" w14:textId="28E229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3,161.78 </w:t>
            </w:r>
          </w:p>
        </w:tc>
      </w:tr>
      <w:tr w:rsidR="00133651" w:rsidRPr="00133651" w14:paraId="2C4EAA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B805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78D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6459D4E3" w14:textId="70CF00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6548E97F" w14:textId="6EDC35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28F98" w14:textId="37F5CE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B879E" w14:textId="22FD57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92,217.48 </w:t>
            </w:r>
          </w:p>
        </w:tc>
      </w:tr>
      <w:tr w:rsidR="00133651" w:rsidRPr="00133651" w14:paraId="6D35D79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335C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3D6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A1E90B1" w14:textId="003BF3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1A1A87F" w14:textId="0840DD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9F3F1" w14:textId="220223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03C4B" w14:textId="1AE2F7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7,436.00 </w:t>
            </w:r>
          </w:p>
        </w:tc>
      </w:tr>
      <w:tr w:rsidR="00133651" w:rsidRPr="00133651" w14:paraId="6D7D41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DC873"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FCD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C2CCBE0" w14:textId="2E89E1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D964017" w14:textId="426015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5ABE4" w14:textId="2001EF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01549" w14:textId="1191AF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7,436.00 </w:t>
            </w:r>
          </w:p>
        </w:tc>
      </w:tr>
      <w:tr w:rsidR="00133651" w:rsidRPr="00133651" w14:paraId="71473C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B6220"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05F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54C9368" w14:textId="61840C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5BFAA0A" w14:textId="2E77E9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B1063" w14:textId="302DDF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055C6" w14:textId="4A45CB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2,799.25 </w:t>
            </w:r>
          </w:p>
        </w:tc>
      </w:tr>
      <w:tr w:rsidR="00133651" w:rsidRPr="00133651" w14:paraId="70FA6AB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7EEF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6E8D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D5091DE" w14:textId="7663A6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46F8F05A" w14:textId="2DD9DC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98C87" w14:textId="3C6C2F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0FD18" w14:textId="2D8EB4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42.03 </w:t>
            </w:r>
          </w:p>
        </w:tc>
      </w:tr>
      <w:tr w:rsidR="00133651" w:rsidRPr="00133651" w14:paraId="0D1446A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BF49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2710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55F6501D" w14:textId="256781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656C4213" w14:textId="178506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FAF11" w14:textId="5DA91C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BE2B0" w14:textId="27BFB4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015.34 </w:t>
            </w:r>
          </w:p>
        </w:tc>
      </w:tr>
      <w:tr w:rsidR="00133651" w:rsidRPr="00133651" w14:paraId="254120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7C19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ADC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8E08301" w14:textId="4B81D7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780E8B96" w14:textId="61C8D7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DEB9B" w14:textId="48A5B2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48BB9" w14:textId="726D6C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244.90 </w:t>
            </w:r>
          </w:p>
        </w:tc>
      </w:tr>
      <w:tr w:rsidR="00133651" w:rsidRPr="00133651" w14:paraId="39780D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7AFFF"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7AD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1BBB5F89" w14:textId="00B8F2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7E4CD0E6" w14:textId="6A79BB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7085B" w14:textId="4554EC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86E31" w14:textId="17FA59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7,499.75 </w:t>
            </w:r>
          </w:p>
        </w:tc>
      </w:tr>
      <w:tr w:rsidR="00133651" w:rsidRPr="00133651" w14:paraId="3A6998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EDDE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3BD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246F8A3B" w14:textId="419510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6616AE55" w14:textId="120A97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AD5DD" w14:textId="143AA9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B30BC" w14:textId="31D01E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2,080.64 </w:t>
            </w:r>
          </w:p>
        </w:tc>
      </w:tr>
      <w:tr w:rsidR="00133651" w:rsidRPr="00133651" w14:paraId="6C8F6B6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9340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CFBC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264E7FA" w14:textId="3B6936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4242901" w14:textId="0C95E3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5D445" w14:textId="2067ED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D2ACA" w14:textId="2403BF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381.56 </w:t>
            </w:r>
          </w:p>
        </w:tc>
      </w:tr>
      <w:tr w:rsidR="00133651" w:rsidRPr="00133651" w14:paraId="504908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887D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118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5BD8F0C" w14:textId="54F5A7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425C184" w14:textId="007B47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D85B3" w14:textId="0B1B67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EE5F6" w14:textId="62EF63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r>
      <w:tr w:rsidR="00133651" w:rsidRPr="00133651" w14:paraId="3187638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AD30F"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FB0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D79843B" w14:textId="3B6CBB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9D2A460" w14:textId="177227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8C1A8" w14:textId="38BE4F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A0825" w14:textId="613D1A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r>
      <w:tr w:rsidR="00133651" w:rsidRPr="00133651" w14:paraId="6C125A7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24E6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73B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68130A3A" w14:textId="701D6F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3D7C3B12" w14:textId="5635D5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2FFDF" w14:textId="1C5862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F0227" w14:textId="772F69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7,325.39 </w:t>
            </w:r>
          </w:p>
        </w:tc>
      </w:tr>
      <w:tr w:rsidR="00133651" w:rsidRPr="00133651" w14:paraId="0BBA01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5B8AA"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A0A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0CF9830" w14:textId="52B3CF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670E6DFC" w14:textId="443D9B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E42D3" w14:textId="50D905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6702B" w14:textId="081C8D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4,166.03 </w:t>
            </w:r>
          </w:p>
        </w:tc>
      </w:tr>
      <w:tr w:rsidR="00133651" w:rsidRPr="00133651" w14:paraId="5152194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6A53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C31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2F5E6534" w14:textId="642A9B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535D416C" w14:textId="30536A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3BBA7" w14:textId="4190E7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2D355" w14:textId="08CE70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704.28 </w:t>
            </w:r>
          </w:p>
        </w:tc>
      </w:tr>
      <w:tr w:rsidR="00133651" w:rsidRPr="00133651" w14:paraId="3AF8BC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18C5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2D37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68C7EDA6" w14:textId="322A66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58F4DC95" w14:textId="695CB4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F33D1" w14:textId="1F54D1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3C425" w14:textId="4C6E46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9,451.75 </w:t>
            </w:r>
          </w:p>
        </w:tc>
      </w:tr>
      <w:tr w:rsidR="00133651" w:rsidRPr="00133651" w14:paraId="5D2301D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2938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3483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66461E40" w14:textId="081AE0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2B0366E7" w14:textId="02248F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F63BD" w14:textId="476D3C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22FDC" w14:textId="54F943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69,640.00 </w:t>
            </w:r>
          </w:p>
        </w:tc>
      </w:tr>
      <w:tr w:rsidR="00133651" w:rsidRPr="00133651" w14:paraId="22A7402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A2C5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39E8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1AF69A16" w14:textId="6C5EED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0181F212" w14:textId="02EE04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0593A" w14:textId="22A48A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C0B38" w14:textId="7AB94F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3,733.15 </w:t>
            </w:r>
          </w:p>
        </w:tc>
      </w:tr>
      <w:tr w:rsidR="00133651" w:rsidRPr="00133651" w14:paraId="6887380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60094"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F60D567" w14:textId="0182F29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870,04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50E7ADA1" w14:textId="37AF469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FCD1D4" w14:textId="2F71BDF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180A91C7" w14:textId="799482F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987,353.78 </w:t>
            </w:r>
          </w:p>
        </w:tc>
      </w:tr>
      <w:tr w:rsidR="00133651" w:rsidRPr="00133651" w14:paraId="09C1D51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CB830"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2CEE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7BB80FA3" w14:textId="5D9845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F3CE85C" w14:textId="4CE847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AECE9" w14:textId="503592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F782B" w14:textId="48CABE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3,830.57 </w:t>
            </w:r>
          </w:p>
        </w:tc>
      </w:tr>
      <w:tr w:rsidR="00133651" w:rsidRPr="00133651" w14:paraId="5B34B67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8105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8D78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09B0B60D" w14:textId="72B358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5B44D521" w14:textId="146065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14CF8" w14:textId="3F8FE3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2BB34" w14:textId="4BF2D2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624.03 </w:t>
            </w:r>
          </w:p>
        </w:tc>
      </w:tr>
      <w:tr w:rsidR="00133651" w:rsidRPr="00133651" w14:paraId="254629A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A02A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566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2156FE3B" w14:textId="1B7779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2163D2C9" w14:textId="151DE6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A4017" w14:textId="75454B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96860" w14:textId="277B34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9,877.16 </w:t>
            </w:r>
          </w:p>
        </w:tc>
      </w:tr>
      <w:tr w:rsidR="00133651" w:rsidRPr="00133651" w14:paraId="3BD30C8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8D26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C47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1505BF24" w14:textId="35548A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18828A05" w14:textId="019B5D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58F4C" w14:textId="3EC2B4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73A45" w14:textId="6C4EC2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8,162.50 </w:t>
            </w:r>
          </w:p>
        </w:tc>
      </w:tr>
      <w:tr w:rsidR="00133651" w:rsidRPr="00133651" w14:paraId="79E0293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3ADD9"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11B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3A172323" w14:textId="0A669C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4ABC990" w14:textId="4A0C03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0569A" w14:textId="7E7171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7421D" w14:textId="7F5F13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r>
      <w:tr w:rsidR="00133651" w:rsidRPr="00133651" w14:paraId="4D1172B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A75F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CE4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2D3F0F5" w14:textId="5D39F8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77CFD3B9" w14:textId="5E8EE3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A4F8C" w14:textId="68A8AD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AAB10" w14:textId="37C858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1,737.14 </w:t>
            </w:r>
          </w:p>
        </w:tc>
      </w:tr>
      <w:tr w:rsidR="00133651" w:rsidRPr="00133651" w14:paraId="2DDC91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B5BC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BE3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345ED19" w14:textId="396F65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9,102.75 </w:t>
            </w:r>
          </w:p>
        </w:tc>
        <w:tc>
          <w:tcPr>
            <w:tcW w:w="810" w:type="pct"/>
            <w:tcBorders>
              <w:top w:val="nil"/>
              <w:left w:val="nil"/>
              <w:bottom w:val="single" w:sz="4" w:space="0" w:color="000000"/>
              <w:right w:val="single" w:sz="4" w:space="0" w:color="000000"/>
            </w:tcBorders>
            <w:shd w:val="clear" w:color="auto" w:fill="auto"/>
            <w:noWrap/>
            <w:vAlign w:val="bottom"/>
            <w:hideMark/>
          </w:tcPr>
          <w:p w14:paraId="4CA58D35" w14:textId="1B89FC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6FBC8" w14:textId="518E51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5CCBF" w14:textId="4A17EC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9,102.75 </w:t>
            </w:r>
          </w:p>
        </w:tc>
      </w:tr>
      <w:tr w:rsidR="00133651" w:rsidRPr="00133651" w14:paraId="58D819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4499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16EC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2755C9D" w14:textId="2813F9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5B6EB472" w14:textId="0A869F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D6935" w14:textId="010EC2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3A89F065" w14:textId="436EFC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321.00 </w:t>
            </w:r>
          </w:p>
        </w:tc>
      </w:tr>
      <w:tr w:rsidR="00133651" w:rsidRPr="00133651" w14:paraId="632A9AB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56F4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AECE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540E57C4" w14:textId="2D01BE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4549E6D9" w14:textId="6452DB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9FB35" w14:textId="4FF264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6FB11" w14:textId="07E5FF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6,798.14 </w:t>
            </w:r>
          </w:p>
        </w:tc>
      </w:tr>
      <w:tr w:rsidR="00133651" w:rsidRPr="00133651" w14:paraId="15B2D04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E024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AF0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761142B" w14:textId="42353E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324F62E1" w14:textId="012FC5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1207D" w14:textId="441DDB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83195" w14:textId="39E213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7,764.75 </w:t>
            </w:r>
          </w:p>
        </w:tc>
      </w:tr>
      <w:tr w:rsidR="00133651" w:rsidRPr="00133651" w14:paraId="702A45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C577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4EB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93B4EDE" w14:textId="250689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334D72D7" w14:textId="660B2A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B73ED" w14:textId="2151E7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B326D" w14:textId="50539F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9,805.12 </w:t>
            </w:r>
          </w:p>
        </w:tc>
      </w:tr>
      <w:tr w:rsidR="00133651" w:rsidRPr="00133651" w14:paraId="5C2F55E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C31A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8D8D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A3454ED" w14:textId="049319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34AADC3E" w14:textId="146E4C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00FB1" w14:textId="1BD28E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6B29F" w14:textId="694012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9,067.50 </w:t>
            </w:r>
          </w:p>
        </w:tc>
      </w:tr>
      <w:tr w:rsidR="00133651" w:rsidRPr="00133651" w14:paraId="3E7259C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E639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F83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F9D0CF2" w14:textId="4B1637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07066FF1" w14:textId="306D26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D0123BB" w14:textId="6B7176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472BB" w14:textId="73F4B0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2,598.20 </w:t>
            </w:r>
          </w:p>
        </w:tc>
      </w:tr>
      <w:tr w:rsidR="00133651" w:rsidRPr="00133651" w14:paraId="162EE23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C26E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E2B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00867DC" w14:textId="33AEAF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4D853C50" w14:textId="69823D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7974B" w14:textId="01B7F6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3BDA3" w14:textId="0D3D8F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83,824.22 </w:t>
            </w:r>
          </w:p>
        </w:tc>
      </w:tr>
      <w:tr w:rsidR="00133651" w:rsidRPr="00133651" w14:paraId="2E8A39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852AF"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8D8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206E65D" w14:textId="1B4DA4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2DC048DD" w14:textId="089F8D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82046" w14:textId="636BB0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AFD09" w14:textId="2120DA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07,965.53 </w:t>
            </w:r>
          </w:p>
        </w:tc>
      </w:tr>
      <w:tr w:rsidR="00133651" w:rsidRPr="00133651" w14:paraId="70309D4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77CA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517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9F5B871" w14:textId="110A3E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22B1ABAE" w14:textId="5AD626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409E1" w14:textId="7034F7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BC425" w14:textId="26682E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486.50 </w:t>
            </w:r>
          </w:p>
        </w:tc>
      </w:tr>
      <w:tr w:rsidR="00133651" w:rsidRPr="00133651" w14:paraId="0BDF082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D89FA"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2FAA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407F49F" w14:textId="3CD0D8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20406AEE" w14:textId="681C1B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2E6E7" w14:textId="4FC8B6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1711FD6" w14:textId="42F506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5,530.92 </w:t>
            </w:r>
          </w:p>
        </w:tc>
      </w:tr>
      <w:tr w:rsidR="00133651" w:rsidRPr="00133651" w14:paraId="6FB575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83E2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4EE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32CFD47E" w14:textId="58E75E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6A17B50C" w14:textId="2AA1C7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96DF2" w14:textId="17DC24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B958F" w14:textId="7BF4AC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7,713.75 </w:t>
            </w:r>
          </w:p>
        </w:tc>
      </w:tr>
      <w:tr w:rsidR="00133651" w:rsidRPr="00133651" w14:paraId="17ADE68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949E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5AB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040C290" w14:textId="0D3E89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6F74D438" w14:textId="282709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E543D" w14:textId="002534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29795" w14:textId="630B4D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8,611.25 </w:t>
            </w:r>
          </w:p>
        </w:tc>
      </w:tr>
      <w:tr w:rsidR="00133651" w:rsidRPr="00133651" w14:paraId="53D678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09F4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A69E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5ADD0B2C" w14:textId="1804D9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6D026B6D" w14:textId="5D96B6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0E029A4" w14:textId="0ECD21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A2191" w14:textId="7DC8B8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6,392.75 </w:t>
            </w:r>
          </w:p>
        </w:tc>
      </w:tr>
      <w:tr w:rsidR="00133651" w:rsidRPr="00133651" w14:paraId="1D5AB0E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7912C"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7FB9427C" w14:textId="7910DF7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547,41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13898C5" w14:textId="627A7BE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3496BA5" w14:textId="2E0C70B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2B38DFB" w14:textId="45E6616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8,589,536.03 </w:t>
            </w:r>
          </w:p>
        </w:tc>
      </w:tr>
      <w:tr w:rsidR="00133651" w:rsidRPr="00133651" w14:paraId="3C7452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2264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426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6FD1E27" w14:textId="73F8B9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17,027.50 </w:t>
            </w:r>
          </w:p>
        </w:tc>
        <w:tc>
          <w:tcPr>
            <w:tcW w:w="810" w:type="pct"/>
            <w:tcBorders>
              <w:top w:val="nil"/>
              <w:left w:val="nil"/>
              <w:bottom w:val="single" w:sz="4" w:space="0" w:color="000000"/>
              <w:right w:val="single" w:sz="4" w:space="0" w:color="000000"/>
            </w:tcBorders>
            <w:shd w:val="clear" w:color="auto" w:fill="auto"/>
            <w:noWrap/>
            <w:vAlign w:val="bottom"/>
            <w:hideMark/>
          </w:tcPr>
          <w:p w14:paraId="777A8605" w14:textId="3E494B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47570" w14:textId="2D1873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A1AD6" w14:textId="5E5D11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17,027.50 </w:t>
            </w:r>
          </w:p>
        </w:tc>
      </w:tr>
      <w:tr w:rsidR="00133651" w:rsidRPr="00133651" w14:paraId="5F483F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6218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20D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2D250A1C" w14:textId="557F7C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0101ABEB" w14:textId="5E080C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CFE62" w14:textId="4253AD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7CF4B" w14:textId="477F80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2,807.94 </w:t>
            </w:r>
          </w:p>
        </w:tc>
      </w:tr>
      <w:tr w:rsidR="00133651" w:rsidRPr="00133651" w14:paraId="4B36CB4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6D20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439A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045614F" w14:textId="60BCA2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30B30E22" w14:textId="01D5A9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200B2" w14:textId="3E4017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19E67" w14:textId="6FE81C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72,519.39 </w:t>
            </w:r>
          </w:p>
        </w:tc>
      </w:tr>
      <w:tr w:rsidR="00133651" w:rsidRPr="00133651" w14:paraId="3C802D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1585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774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5253CD9D" w14:textId="48079B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403E5C9" w14:textId="5AE72D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3437C" w14:textId="26F9B5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0C271" w14:textId="147E4A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r>
      <w:tr w:rsidR="00133651" w:rsidRPr="00133651" w14:paraId="0848757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E7C2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D07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B1D7F0C" w14:textId="7D8B2E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59FD676" w14:textId="6DA0F8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34450" w14:textId="4CC50D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2906390" w14:textId="522FDA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08,628.72 </w:t>
            </w:r>
          </w:p>
        </w:tc>
      </w:tr>
      <w:tr w:rsidR="00133651" w:rsidRPr="00133651" w14:paraId="2389644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FFEA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8EF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10BEF991" w14:textId="2749E8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0978FB22" w14:textId="4C10FE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6F776" w14:textId="4538B4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00E82" w14:textId="7E075C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4,392.00 </w:t>
            </w:r>
          </w:p>
        </w:tc>
      </w:tr>
      <w:tr w:rsidR="00133651" w:rsidRPr="00133651" w14:paraId="08CE88D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7B41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5C25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619C96A8" w14:textId="5B5521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4F4CA730" w14:textId="3D1469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6B574" w14:textId="583CF6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BF4E3" w14:textId="37251A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3,928.52 </w:t>
            </w:r>
          </w:p>
        </w:tc>
      </w:tr>
      <w:tr w:rsidR="00133651" w:rsidRPr="00133651" w14:paraId="77B704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3D0C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C6E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053BF8C5" w14:textId="11C78E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8C3438E" w14:textId="5B1CCD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37BF3" w14:textId="2C7A47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6D930" w14:textId="27928F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r>
      <w:tr w:rsidR="00133651" w:rsidRPr="00133651" w14:paraId="5CC711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D774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505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6CE1A663" w14:textId="76C147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27B90C0B" w14:textId="78EBB7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FC104" w14:textId="6FC235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C60B6" w14:textId="54A424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0,157.12 </w:t>
            </w:r>
          </w:p>
        </w:tc>
      </w:tr>
      <w:tr w:rsidR="00133651" w:rsidRPr="00133651" w14:paraId="001CA19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599A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4808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69035AE3" w14:textId="75F297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297DF" w14:textId="23D2D8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924F3" w14:textId="499F37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51B3714" w14:textId="622739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12,800.00 </w:t>
            </w:r>
          </w:p>
        </w:tc>
      </w:tr>
      <w:tr w:rsidR="00133651" w:rsidRPr="00133651" w14:paraId="7B9E29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078A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13AC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linao</w:t>
            </w:r>
          </w:p>
        </w:tc>
        <w:tc>
          <w:tcPr>
            <w:tcW w:w="810" w:type="pct"/>
            <w:tcBorders>
              <w:top w:val="nil"/>
              <w:left w:val="nil"/>
              <w:bottom w:val="single" w:sz="4" w:space="0" w:color="000000"/>
              <w:right w:val="single" w:sz="4" w:space="0" w:color="000000"/>
            </w:tcBorders>
            <w:shd w:val="clear" w:color="auto" w:fill="auto"/>
            <w:noWrap/>
            <w:vAlign w:val="bottom"/>
            <w:hideMark/>
          </w:tcPr>
          <w:p w14:paraId="43C85DD9" w14:textId="0C867B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4,580.00 </w:t>
            </w:r>
          </w:p>
        </w:tc>
        <w:tc>
          <w:tcPr>
            <w:tcW w:w="810" w:type="pct"/>
            <w:tcBorders>
              <w:top w:val="nil"/>
              <w:left w:val="nil"/>
              <w:bottom w:val="single" w:sz="4" w:space="0" w:color="000000"/>
              <w:right w:val="single" w:sz="4" w:space="0" w:color="000000"/>
            </w:tcBorders>
            <w:shd w:val="clear" w:color="auto" w:fill="auto"/>
            <w:noWrap/>
            <w:vAlign w:val="bottom"/>
            <w:hideMark/>
          </w:tcPr>
          <w:p w14:paraId="78C53634" w14:textId="3AF02E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D6A11" w14:textId="725E2F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AEDB6" w14:textId="4C9995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4,580.00 </w:t>
            </w:r>
          </w:p>
        </w:tc>
      </w:tr>
      <w:tr w:rsidR="00133651" w:rsidRPr="00133651" w14:paraId="1385B2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31BB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B3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96825F5" w14:textId="32F256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B84D76F" w14:textId="169C40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99657" w14:textId="08F968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1C19595B" w14:textId="7EC126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4,800.64 </w:t>
            </w:r>
          </w:p>
        </w:tc>
      </w:tr>
      <w:tr w:rsidR="00133651" w:rsidRPr="00133651" w14:paraId="6EF69B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C8D3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15C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2A6DEEB" w14:textId="3EC2A3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2A9BA" w14:textId="06EFC7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5FB92" w14:textId="556350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3BC0CFF4" w14:textId="058FDE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4,840.00 </w:t>
            </w:r>
          </w:p>
        </w:tc>
      </w:tr>
      <w:tr w:rsidR="00133651" w:rsidRPr="00133651" w14:paraId="30C45FC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B2D5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82E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62C9096" w14:textId="54E57A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B3B292" w14:textId="3986B2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649FB" w14:textId="33AE46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5E0EBD6" w14:textId="6B8642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16,520.00 </w:t>
            </w:r>
          </w:p>
        </w:tc>
      </w:tr>
      <w:tr w:rsidR="00133651" w:rsidRPr="00133651" w14:paraId="76F7B92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B833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52B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E72C1E5" w14:textId="2DA0FA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53853AC5" w14:textId="7DB127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C6EEF" w14:textId="6FF548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898B8" w14:textId="032935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14,403.89 </w:t>
            </w:r>
          </w:p>
        </w:tc>
      </w:tr>
      <w:tr w:rsidR="00133651" w:rsidRPr="00133651" w14:paraId="4148FC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65BF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1F98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64D923F" w14:textId="321A89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38F04059" w14:textId="0656A1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1586A" w14:textId="614C42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9E2A8" w14:textId="439378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93.39 </w:t>
            </w:r>
          </w:p>
        </w:tc>
      </w:tr>
      <w:tr w:rsidR="00133651" w:rsidRPr="00133651" w14:paraId="2EDA1E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E5C0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E50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A049499" w14:textId="0FFB76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1CC5A2F3" w14:textId="7B82FF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9175F" w14:textId="5FC2BD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28236" w14:textId="60958A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7,588.75 </w:t>
            </w:r>
          </w:p>
        </w:tc>
      </w:tr>
      <w:tr w:rsidR="00133651" w:rsidRPr="00133651" w14:paraId="535D42A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80FF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83F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B5B5933" w14:textId="1E2AF2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3A79D6C7" w14:textId="143BE6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158F9" w14:textId="5BEED2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F29A3" w14:textId="0D3688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696.12 </w:t>
            </w:r>
          </w:p>
        </w:tc>
      </w:tr>
      <w:tr w:rsidR="00133651" w:rsidRPr="00133651" w14:paraId="42AB1B5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3FFB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564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1CFAA51D" w14:textId="75A5FF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569CF990" w14:textId="7FFF1C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EF3B6" w14:textId="06D111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86442" w14:textId="33FA38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5,744.00 </w:t>
            </w:r>
          </w:p>
        </w:tc>
      </w:tr>
      <w:tr w:rsidR="00133651" w:rsidRPr="00133651" w14:paraId="3ABEEBC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4602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A5F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78EA66E" w14:textId="0ADAC6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6693C930" w14:textId="1AA365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A209C" w14:textId="2B0874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1E947" w14:textId="74D3F0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2,612.20 </w:t>
            </w:r>
          </w:p>
        </w:tc>
      </w:tr>
      <w:tr w:rsidR="00133651" w:rsidRPr="00133651" w14:paraId="497B8EF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851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F90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4482458" w14:textId="0F5592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5EA6F0D9" w14:textId="204624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2AD77" w14:textId="79876B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59900" w14:textId="53E7F1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448.75 </w:t>
            </w:r>
          </w:p>
        </w:tc>
      </w:tr>
      <w:tr w:rsidR="00133651" w:rsidRPr="00133651" w14:paraId="1C0966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9284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BC1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2A45C4CA" w14:textId="4E505B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519B3686" w14:textId="62ACC9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794E9" w14:textId="5A9CB6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88D81" w14:textId="6BC58A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397.14 </w:t>
            </w:r>
          </w:p>
        </w:tc>
      </w:tr>
      <w:tr w:rsidR="00133651" w:rsidRPr="00133651" w14:paraId="485D5E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CF8E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5C3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C2DFDA7" w14:textId="3B6615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6B68E288" w14:textId="4DFFD1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766B4" w14:textId="147CBE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BE56D" w14:textId="32DA2C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3,772.50 </w:t>
            </w:r>
          </w:p>
        </w:tc>
      </w:tr>
      <w:tr w:rsidR="00133651" w:rsidRPr="00133651" w14:paraId="1A1282C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D1D1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1451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2A650988" w14:textId="1EE2AD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2B6F64" w14:textId="780803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CFFA7" w14:textId="23FA62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8AFF0" w14:textId="6D2436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03EB7D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EBD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CD88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44AC1ADF" w14:textId="1FC6AF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198FB6B4" w14:textId="48F08A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0DB20" w14:textId="7E004C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33C41" w14:textId="50F627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778.00 </w:t>
            </w:r>
          </w:p>
        </w:tc>
      </w:tr>
      <w:tr w:rsidR="00133651" w:rsidRPr="00133651" w14:paraId="5C2F863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89DE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FCF0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3085833A" w14:textId="3F7438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D081972" w14:textId="773789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4E7EF" w14:textId="2AD233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2742C" w14:textId="5D156B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54498D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DAC3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4ED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30FD68D" w14:textId="39699F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11A68836" w14:textId="14B2E5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440CF" w14:textId="1E484D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710BA" w14:textId="37D102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42.39 </w:t>
            </w:r>
          </w:p>
        </w:tc>
      </w:tr>
      <w:tr w:rsidR="00133651" w:rsidRPr="00133651" w14:paraId="0DD606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34C9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ED0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3AD0FC62" w14:textId="43B835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E6F1E21" w14:textId="5C9844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3D2B9" w14:textId="3B33EB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7CB10" w14:textId="15FE57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0,494.75 </w:t>
            </w:r>
          </w:p>
        </w:tc>
      </w:tr>
      <w:tr w:rsidR="00133651" w:rsidRPr="00133651" w14:paraId="1FA3797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3B18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EBC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4875B0EF" w14:textId="4B1D6B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6611AF91" w14:textId="2E776D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93959" w14:textId="55351D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9E5D8" w14:textId="3893B2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94,211.32 </w:t>
            </w:r>
          </w:p>
        </w:tc>
      </w:tr>
      <w:tr w:rsidR="00133651" w:rsidRPr="00133651" w14:paraId="0391194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8B16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BE7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724ADF0" w14:textId="0B9742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0531C8E7" w14:textId="598558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4EAEE" w14:textId="08D2F3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5A254" w14:textId="0B0D9A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0,677.34 </w:t>
            </w:r>
          </w:p>
        </w:tc>
      </w:tr>
      <w:tr w:rsidR="00133651" w:rsidRPr="00133651" w14:paraId="5AAC18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38B7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92E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6DA92B8" w14:textId="0D3948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A3B550B" w14:textId="797F13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A4ED1" w14:textId="3504D5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E7284" w14:textId="6DD9BB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r>
      <w:tr w:rsidR="00133651" w:rsidRPr="00133651" w14:paraId="4E5D74E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8F70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A93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A0A1D11" w14:textId="00DD64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510A0019" w14:textId="4E796F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2A0A4" w14:textId="14A14B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6AC97A15" w14:textId="786F67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84,179.30 </w:t>
            </w:r>
          </w:p>
        </w:tc>
      </w:tr>
      <w:tr w:rsidR="00133651" w:rsidRPr="00133651" w14:paraId="44F4139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ADD1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0C2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38DC301" w14:textId="066B33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107EC6F2" w14:textId="0AA13D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2F3A0" w14:textId="0C7152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9266F" w14:textId="7A8E2D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8,868.77 </w:t>
            </w:r>
          </w:p>
        </w:tc>
      </w:tr>
      <w:tr w:rsidR="00133651" w:rsidRPr="00133651" w14:paraId="3F4978D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15D1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CA9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07D6ACF" w14:textId="3BDA10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6774C5C" w14:textId="5CE76A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93200" w14:textId="3A5681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FF5E7" w14:textId="7057C3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7.14 </w:t>
            </w:r>
          </w:p>
        </w:tc>
      </w:tr>
      <w:tr w:rsidR="00133651" w:rsidRPr="00133651" w14:paraId="2F8CB75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D5C0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0011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C267798" w14:textId="57E299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C6D5F4" w14:textId="7D82CE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AB7AA" w14:textId="5D3277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4B18F" w14:textId="2AC46D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0,000.00 </w:t>
            </w:r>
          </w:p>
        </w:tc>
      </w:tr>
      <w:tr w:rsidR="00133651" w:rsidRPr="00133651" w14:paraId="2AC4143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36F7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8B5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0A2427F6" w14:textId="4CA190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281DC6B6" w14:textId="10EB58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CEC64" w14:textId="74085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CE57B9E" w14:textId="40B3F5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1,470.00 </w:t>
            </w:r>
          </w:p>
        </w:tc>
      </w:tr>
      <w:tr w:rsidR="00133651" w:rsidRPr="00133651" w14:paraId="2E78C8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88E8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161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2D52B6BD" w14:textId="128A12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9392FF9" w14:textId="389795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24FF5" w14:textId="2B220F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21E14" w14:textId="37E284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140.00 </w:t>
            </w:r>
          </w:p>
        </w:tc>
      </w:tr>
      <w:tr w:rsidR="00133651" w:rsidRPr="00133651" w14:paraId="77BBB4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9E79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5E0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F329481" w14:textId="201A48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277D960" w14:textId="362A10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B20C7" w14:textId="041E33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53129" w14:textId="71AA64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6,796.75 </w:t>
            </w:r>
          </w:p>
        </w:tc>
      </w:tr>
      <w:tr w:rsidR="00133651" w:rsidRPr="00133651" w14:paraId="4F5248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B84E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77F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24DD2791" w14:textId="6C6A92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3439BEC" w14:textId="5235D8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19A0E" w14:textId="5AC6AB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FE574" w14:textId="4D3591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632.50 </w:t>
            </w:r>
          </w:p>
        </w:tc>
      </w:tr>
      <w:tr w:rsidR="00133651" w:rsidRPr="00133651" w14:paraId="2850FE1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229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30D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91F72C5" w14:textId="7DDD9D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3682C4C3" w14:textId="7DEA71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51C33478" w14:textId="2C7A85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0D24F" w14:textId="30E04E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7,084.67 </w:t>
            </w:r>
          </w:p>
        </w:tc>
      </w:tr>
      <w:tr w:rsidR="00133651" w:rsidRPr="00133651" w14:paraId="2952E3E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F6BB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96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763EA9D3" w14:textId="37D19E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D05E9B4" w14:textId="76EAD8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38784" w14:textId="0DB8C0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21D2A6BA" w14:textId="20CD60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91,635.50 </w:t>
            </w:r>
          </w:p>
        </w:tc>
      </w:tr>
      <w:tr w:rsidR="00133651" w:rsidRPr="00133651" w14:paraId="5FB973C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D961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4D32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6ED4E89D" w14:textId="69F1DA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78ECB576" w14:textId="22850B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A5566" w14:textId="280692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AE254" w14:textId="180352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4,253.75 </w:t>
            </w:r>
          </w:p>
        </w:tc>
      </w:tr>
      <w:tr w:rsidR="00133651" w:rsidRPr="00133651" w14:paraId="74EC4A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C5DA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1DC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152ABA59" w14:textId="3720E2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233BA5ED" w14:textId="3D14BF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9346A" w14:textId="1855E9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33C8CA3" w14:textId="588FAB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4,668.14 </w:t>
            </w:r>
          </w:p>
        </w:tc>
      </w:tr>
      <w:tr w:rsidR="00133651" w:rsidRPr="00133651" w14:paraId="5072A2A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05E9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95F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48030E13" w14:textId="295DAF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3FC119" w14:textId="383507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FBFE4" w14:textId="38DF1B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13F35" w14:textId="2B4766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242C3ADC"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D5DFA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lastRenderedPageBreak/>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1FF2E8A2" w14:textId="0B833F9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07,309,641.51 </w:t>
            </w:r>
          </w:p>
        </w:tc>
        <w:tc>
          <w:tcPr>
            <w:tcW w:w="810" w:type="pct"/>
            <w:tcBorders>
              <w:top w:val="nil"/>
              <w:left w:val="nil"/>
              <w:bottom w:val="single" w:sz="4" w:space="0" w:color="000000"/>
              <w:right w:val="single" w:sz="4" w:space="0" w:color="000000"/>
            </w:tcBorders>
            <w:shd w:val="clear" w:color="A5A5A5" w:fill="A5A5A5"/>
            <w:noWrap/>
            <w:vAlign w:val="bottom"/>
            <w:hideMark/>
          </w:tcPr>
          <w:p w14:paraId="44D36133" w14:textId="767FC6B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C44ACE7" w14:textId="6F29AA0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1AA0FC7" w14:textId="3878BFB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07,309,641.51 </w:t>
            </w:r>
          </w:p>
        </w:tc>
      </w:tr>
      <w:tr w:rsidR="00133651" w:rsidRPr="00133651" w14:paraId="7E816E5C"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ABD3F"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59B03FD" w14:textId="19622A0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6F4BC2D" w14:textId="105BEFC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E3FE30" w14:textId="337381A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9B4A62" w14:textId="3EEC413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14,722.08 </w:t>
            </w:r>
          </w:p>
        </w:tc>
      </w:tr>
      <w:tr w:rsidR="00133651" w:rsidRPr="00133651" w14:paraId="33FF779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3BAA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D77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456AB496" w14:textId="7B719E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299EB63C" w14:textId="3856B8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1EA2C" w14:textId="3F74F6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173AC" w14:textId="3FC47A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949.52 </w:t>
            </w:r>
          </w:p>
        </w:tc>
      </w:tr>
      <w:tr w:rsidR="00133651" w:rsidRPr="00133651" w14:paraId="038FD88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B70C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1B6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3BFC1439" w14:textId="560DB1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50A09D88" w14:textId="7B11D3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8478B" w14:textId="514AE9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D70DE" w14:textId="4A19C4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0,759.04 </w:t>
            </w:r>
          </w:p>
        </w:tc>
      </w:tr>
      <w:tr w:rsidR="00133651" w:rsidRPr="00133651" w14:paraId="1329345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291C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E63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0846E737" w14:textId="7D40F3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2320E932" w14:textId="58C02E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EF031" w14:textId="046649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15727" w14:textId="466F18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1.00 </w:t>
            </w:r>
          </w:p>
        </w:tc>
      </w:tr>
      <w:tr w:rsidR="00133651" w:rsidRPr="00133651" w14:paraId="06F1E0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A61F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C676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4DB839EE" w14:textId="0F98AD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2F9332EF" w14:textId="039796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5BBA3" w14:textId="456660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C3AA1" w14:textId="260619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62.52 </w:t>
            </w:r>
          </w:p>
        </w:tc>
      </w:tr>
      <w:tr w:rsidR="00133651" w:rsidRPr="00133651" w14:paraId="001B22DE"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C8F3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C1E563D" w14:textId="65635D1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2,600,270.01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F63A3" w14:textId="6471A02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FE3942" w14:textId="31DC7E9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E77909" w14:textId="59E1764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2,600,270.01 </w:t>
            </w:r>
          </w:p>
        </w:tc>
      </w:tr>
      <w:tr w:rsidR="00133651" w:rsidRPr="00133651" w14:paraId="39E359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554E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6C28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06410458" w14:textId="57A7CA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00,640.82 </w:t>
            </w:r>
          </w:p>
        </w:tc>
        <w:tc>
          <w:tcPr>
            <w:tcW w:w="810" w:type="pct"/>
            <w:tcBorders>
              <w:top w:val="nil"/>
              <w:left w:val="nil"/>
              <w:bottom w:val="single" w:sz="4" w:space="0" w:color="000000"/>
              <w:right w:val="single" w:sz="4" w:space="0" w:color="000000"/>
            </w:tcBorders>
            <w:shd w:val="clear" w:color="auto" w:fill="auto"/>
            <w:noWrap/>
            <w:vAlign w:val="bottom"/>
            <w:hideMark/>
          </w:tcPr>
          <w:p w14:paraId="075054E7" w14:textId="19E165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5C67C" w14:textId="40B489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72C4F1A" w14:textId="21978A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00,640.82 </w:t>
            </w:r>
          </w:p>
        </w:tc>
      </w:tr>
      <w:tr w:rsidR="00133651" w:rsidRPr="00133651" w14:paraId="54768C6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DF63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BBEB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730AD21" w14:textId="593703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16E905F" w14:textId="2DF460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56DFE" w14:textId="2FE898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98F2C" w14:textId="5C9568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84.40 </w:t>
            </w:r>
          </w:p>
        </w:tc>
      </w:tr>
      <w:tr w:rsidR="00133651" w:rsidRPr="00133651" w14:paraId="559837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4800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0E3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469076C8" w14:textId="14CB48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2F29B6CA" w14:textId="3AD774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63EF1" w14:textId="0ED6DF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9A267" w14:textId="631644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1,879.32 </w:t>
            </w:r>
          </w:p>
        </w:tc>
      </w:tr>
      <w:tr w:rsidR="00133651" w:rsidRPr="00133651" w14:paraId="7EAADD8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A0A5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ADC7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60A93BB7" w14:textId="499FFF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1,293.52 </w:t>
            </w:r>
          </w:p>
        </w:tc>
        <w:tc>
          <w:tcPr>
            <w:tcW w:w="810" w:type="pct"/>
            <w:tcBorders>
              <w:top w:val="nil"/>
              <w:left w:val="nil"/>
              <w:bottom w:val="single" w:sz="4" w:space="0" w:color="000000"/>
              <w:right w:val="single" w:sz="4" w:space="0" w:color="000000"/>
            </w:tcBorders>
            <w:shd w:val="clear" w:color="auto" w:fill="auto"/>
            <w:noWrap/>
            <w:vAlign w:val="bottom"/>
            <w:hideMark/>
          </w:tcPr>
          <w:p w14:paraId="5764BDEF" w14:textId="3EA90B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76D96" w14:textId="0980F9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405AF" w14:textId="1EF17A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1,293.52 </w:t>
            </w:r>
          </w:p>
        </w:tc>
      </w:tr>
      <w:tr w:rsidR="00133651" w:rsidRPr="00133651" w14:paraId="473FB8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1141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C18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5DED6ED5" w14:textId="222ED2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78C1BCF0" w14:textId="087688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A420B" w14:textId="101FC4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46767" w14:textId="260A86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7,782.26 </w:t>
            </w:r>
          </w:p>
        </w:tc>
      </w:tr>
      <w:tr w:rsidR="00133651" w:rsidRPr="00133651" w14:paraId="254AD07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B72C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BAE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5871EBC9" w14:textId="3578A7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256F5CE1" w14:textId="009D63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AFBEE" w14:textId="6F2C9D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FAB49" w14:textId="1CB9F5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80,002.24 </w:t>
            </w:r>
          </w:p>
        </w:tc>
      </w:tr>
      <w:tr w:rsidR="00133651" w:rsidRPr="00133651" w14:paraId="070ADD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CEB0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15E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76CFA713" w14:textId="6BBDCE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95,335.76 </w:t>
            </w:r>
          </w:p>
        </w:tc>
        <w:tc>
          <w:tcPr>
            <w:tcW w:w="810" w:type="pct"/>
            <w:tcBorders>
              <w:top w:val="nil"/>
              <w:left w:val="nil"/>
              <w:bottom w:val="single" w:sz="4" w:space="0" w:color="000000"/>
              <w:right w:val="single" w:sz="4" w:space="0" w:color="000000"/>
            </w:tcBorders>
            <w:shd w:val="clear" w:color="auto" w:fill="auto"/>
            <w:noWrap/>
            <w:vAlign w:val="bottom"/>
            <w:hideMark/>
          </w:tcPr>
          <w:p w14:paraId="1749884E" w14:textId="2EEB0D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ECA4F" w14:textId="6B14B6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43ED3" w14:textId="2F9A4A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95,335.76 </w:t>
            </w:r>
          </w:p>
        </w:tc>
      </w:tr>
      <w:tr w:rsidR="00133651" w:rsidRPr="00133651" w14:paraId="3C6EB9A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1325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563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EE6CAD9" w14:textId="5BCE03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47009B35" w14:textId="0EB62E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F18D1" w14:textId="265CDE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7FE96" w14:textId="3417DA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21.00 </w:t>
            </w:r>
          </w:p>
        </w:tc>
      </w:tr>
      <w:tr w:rsidR="00133651" w:rsidRPr="00133651" w14:paraId="2AE9166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50A7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060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7F929C17" w14:textId="7311F5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6,433.76 </w:t>
            </w:r>
          </w:p>
        </w:tc>
        <w:tc>
          <w:tcPr>
            <w:tcW w:w="810" w:type="pct"/>
            <w:tcBorders>
              <w:top w:val="nil"/>
              <w:left w:val="nil"/>
              <w:bottom w:val="single" w:sz="4" w:space="0" w:color="000000"/>
              <w:right w:val="single" w:sz="4" w:space="0" w:color="000000"/>
            </w:tcBorders>
            <w:shd w:val="clear" w:color="auto" w:fill="auto"/>
            <w:noWrap/>
            <w:vAlign w:val="bottom"/>
            <w:hideMark/>
          </w:tcPr>
          <w:p w14:paraId="367B0934" w14:textId="5802C7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CEAA1" w14:textId="784507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1FB0D" w14:textId="3AC2A8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6,433.76 </w:t>
            </w:r>
          </w:p>
        </w:tc>
      </w:tr>
      <w:tr w:rsidR="00133651" w:rsidRPr="00133651" w14:paraId="149A12C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CA6A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375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5AACE00" w14:textId="29DF59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64ADCD5C" w14:textId="3CE896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C29D2" w14:textId="34D4B2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D509B" w14:textId="442007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24,771.36 </w:t>
            </w:r>
          </w:p>
        </w:tc>
      </w:tr>
      <w:tr w:rsidR="00133651" w:rsidRPr="00133651" w14:paraId="4528FFB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EB57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5061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3F96F160" w14:textId="4E93BF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1CB6CDFD" w14:textId="1E0FDE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91BC8" w14:textId="65EFE8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B9C53" w14:textId="0A5938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41,009.00 </w:t>
            </w:r>
          </w:p>
        </w:tc>
      </w:tr>
      <w:tr w:rsidR="00133651" w:rsidRPr="00133651" w14:paraId="4CCD2C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7923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0DC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3899DCF" w14:textId="2DD356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178033E" w14:textId="6E0C18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10A82" w14:textId="036CE3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D04C8" w14:textId="3BC18A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0,200.00 </w:t>
            </w:r>
          </w:p>
        </w:tc>
      </w:tr>
      <w:tr w:rsidR="00133651" w:rsidRPr="00133651" w14:paraId="3F9B808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9744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F5F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55640E67" w14:textId="580F38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7A896E50" w14:textId="24A6AF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9FEA8" w14:textId="71BB74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B35CA" w14:textId="752E59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87,216.82 </w:t>
            </w:r>
          </w:p>
        </w:tc>
      </w:tr>
      <w:tr w:rsidR="00133651" w:rsidRPr="00133651" w14:paraId="7DD19E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E24A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0758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FD8AC1A" w14:textId="118FA4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364F6445" w14:textId="1C28EB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68A9A" w14:textId="541100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00020" w14:textId="5300CB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2,084.40 </w:t>
            </w:r>
          </w:p>
        </w:tc>
      </w:tr>
      <w:tr w:rsidR="00133651" w:rsidRPr="00133651" w14:paraId="4BD3656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2E38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018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60CB3CC0" w14:textId="47F83D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6FE66E82" w14:textId="654E5D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A6C7B" w14:textId="7BE90A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0A33E" w14:textId="19384F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56,722.00 </w:t>
            </w:r>
          </w:p>
        </w:tc>
      </w:tr>
      <w:tr w:rsidR="00133651" w:rsidRPr="00133651" w14:paraId="292CE2B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5FF2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95F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5447A796" w14:textId="68897C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5BF50C11" w14:textId="13F6ED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CDB90" w14:textId="460B9B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01906" w14:textId="3E5589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6,089.00 </w:t>
            </w:r>
          </w:p>
        </w:tc>
      </w:tr>
      <w:tr w:rsidR="00133651" w:rsidRPr="00133651" w14:paraId="080ECEB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2FAD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D30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525A1CE" w14:textId="73A414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1FBD2F4F" w14:textId="52ABF7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CAA83" w14:textId="31F83C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B64200" w14:textId="4CE3BE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85,704.40 </w:t>
            </w:r>
          </w:p>
        </w:tc>
      </w:tr>
      <w:tr w:rsidR="00133651" w:rsidRPr="00133651" w14:paraId="00E2B8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E399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37B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61E70902" w14:textId="5AF69D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6,851.70 </w:t>
            </w:r>
          </w:p>
        </w:tc>
        <w:tc>
          <w:tcPr>
            <w:tcW w:w="810" w:type="pct"/>
            <w:tcBorders>
              <w:top w:val="nil"/>
              <w:left w:val="nil"/>
              <w:bottom w:val="single" w:sz="4" w:space="0" w:color="000000"/>
              <w:right w:val="single" w:sz="4" w:space="0" w:color="000000"/>
            </w:tcBorders>
            <w:shd w:val="clear" w:color="auto" w:fill="auto"/>
            <w:noWrap/>
            <w:vAlign w:val="bottom"/>
            <w:hideMark/>
          </w:tcPr>
          <w:p w14:paraId="77518D21" w14:textId="763DED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0316A" w14:textId="10D101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45DE4" w14:textId="4F681D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6,851.70 </w:t>
            </w:r>
          </w:p>
        </w:tc>
      </w:tr>
      <w:tr w:rsidR="00133651" w:rsidRPr="00133651" w14:paraId="20E7E5E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A302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6BC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A1358D7" w14:textId="1A1BF0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3441EDA" w14:textId="616908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05681" w14:textId="7D146F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36D61" w14:textId="715E21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85.68 </w:t>
            </w:r>
          </w:p>
        </w:tc>
      </w:tr>
      <w:tr w:rsidR="00133651" w:rsidRPr="00133651" w14:paraId="1E42ED2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B833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5CC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BE40C0D" w14:textId="7E361C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16AF01AD" w14:textId="2BADDC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0111B" w14:textId="46E8C8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D08AE" w14:textId="628044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16.88 </w:t>
            </w:r>
          </w:p>
        </w:tc>
      </w:tr>
      <w:tr w:rsidR="00133651" w:rsidRPr="00133651" w14:paraId="52069F8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1BBD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F7D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6DE7D808" w14:textId="06539F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7257AE54" w14:textId="2C7109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7BD6F" w14:textId="74E525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B1AFA" w14:textId="002A72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16.88 </w:t>
            </w:r>
          </w:p>
        </w:tc>
      </w:tr>
      <w:tr w:rsidR="00133651" w:rsidRPr="00133651" w14:paraId="0C587F5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27BB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129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ADF21CF" w14:textId="613E74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3,454.22 </w:t>
            </w:r>
          </w:p>
        </w:tc>
        <w:tc>
          <w:tcPr>
            <w:tcW w:w="810" w:type="pct"/>
            <w:tcBorders>
              <w:top w:val="nil"/>
              <w:left w:val="nil"/>
              <w:bottom w:val="single" w:sz="4" w:space="0" w:color="000000"/>
              <w:right w:val="single" w:sz="4" w:space="0" w:color="000000"/>
            </w:tcBorders>
            <w:shd w:val="clear" w:color="auto" w:fill="auto"/>
            <w:noWrap/>
            <w:vAlign w:val="bottom"/>
            <w:hideMark/>
          </w:tcPr>
          <w:p w14:paraId="2D20A99D" w14:textId="5CEE57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7B457" w14:textId="157044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E524E" w14:textId="5B9F89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3,454.22 </w:t>
            </w:r>
          </w:p>
        </w:tc>
      </w:tr>
      <w:tr w:rsidR="00133651" w:rsidRPr="00133651" w14:paraId="4905ABD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9C99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7FE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6CBBE729" w14:textId="0B1140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FA0072D" w14:textId="0C75FF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05025" w14:textId="3B091D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6C96" w14:textId="6CE7E6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17.00 </w:t>
            </w:r>
          </w:p>
        </w:tc>
      </w:tr>
      <w:tr w:rsidR="00133651" w:rsidRPr="00133651" w14:paraId="755355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DCF3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42E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50E439C" w14:textId="0CCAEE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6,905.13 </w:t>
            </w:r>
          </w:p>
        </w:tc>
        <w:tc>
          <w:tcPr>
            <w:tcW w:w="810" w:type="pct"/>
            <w:tcBorders>
              <w:top w:val="nil"/>
              <w:left w:val="nil"/>
              <w:bottom w:val="single" w:sz="4" w:space="0" w:color="000000"/>
              <w:right w:val="single" w:sz="4" w:space="0" w:color="000000"/>
            </w:tcBorders>
            <w:shd w:val="clear" w:color="auto" w:fill="auto"/>
            <w:noWrap/>
            <w:vAlign w:val="bottom"/>
            <w:hideMark/>
          </w:tcPr>
          <w:p w14:paraId="2F4477A9" w14:textId="303A7C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F6CE0" w14:textId="6831EB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0CF74" w14:textId="2B8119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6,905.13 </w:t>
            </w:r>
          </w:p>
        </w:tc>
      </w:tr>
      <w:tr w:rsidR="00133651" w:rsidRPr="00133651" w14:paraId="1D43E54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8915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CB4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1DDD787F" w14:textId="51D6C7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3,511.25 </w:t>
            </w:r>
          </w:p>
        </w:tc>
        <w:tc>
          <w:tcPr>
            <w:tcW w:w="810" w:type="pct"/>
            <w:tcBorders>
              <w:top w:val="nil"/>
              <w:left w:val="nil"/>
              <w:bottom w:val="single" w:sz="4" w:space="0" w:color="000000"/>
              <w:right w:val="single" w:sz="4" w:space="0" w:color="000000"/>
            </w:tcBorders>
            <w:shd w:val="clear" w:color="auto" w:fill="auto"/>
            <w:noWrap/>
            <w:vAlign w:val="bottom"/>
            <w:hideMark/>
          </w:tcPr>
          <w:p w14:paraId="54645376" w14:textId="392AE5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2BFF8" w14:textId="3073F4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B485D" w14:textId="634AA9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3,511.25 </w:t>
            </w:r>
          </w:p>
        </w:tc>
      </w:tr>
      <w:tr w:rsidR="00133651" w:rsidRPr="00133651" w14:paraId="46F8EB3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F0E2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E238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3F64246" w14:textId="60191B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9592271" w14:textId="386DA6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B0692" w14:textId="03FF44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7C762" w14:textId="7793D0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3.76 </w:t>
            </w:r>
          </w:p>
        </w:tc>
      </w:tr>
      <w:tr w:rsidR="00133651" w:rsidRPr="00133651" w14:paraId="6866E2A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49D7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A65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5D0A5156" w14:textId="50B178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6FDF4667" w14:textId="09FD60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CC86A" w14:textId="20EF97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17309" w14:textId="308302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5,558.53 </w:t>
            </w:r>
          </w:p>
        </w:tc>
      </w:tr>
      <w:tr w:rsidR="00133651" w:rsidRPr="00133651" w14:paraId="7566E8C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21E5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221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405BEEAE" w14:textId="1AEB20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9,613.64 </w:t>
            </w:r>
          </w:p>
        </w:tc>
        <w:tc>
          <w:tcPr>
            <w:tcW w:w="810" w:type="pct"/>
            <w:tcBorders>
              <w:top w:val="nil"/>
              <w:left w:val="nil"/>
              <w:bottom w:val="single" w:sz="4" w:space="0" w:color="000000"/>
              <w:right w:val="single" w:sz="4" w:space="0" w:color="000000"/>
            </w:tcBorders>
            <w:shd w:val="clear" w:color="auto" w:fill="auto"/>
            <w:noWrap/>
            <w:vAlign w:val="bottom"/>
            <w:hideMark/>
          </w:tcPr>
          <w:p w14:paraId="21E07110" w14:textId="751C54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E4336" w14:textId="4B5D59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544A2" w14:textId="7C48ED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9,613.64 </w:t>
            </w:r>
          </w:p>
        </w:tc>
      </w:tr>
      <w:tr w:rsidR="00133651" w:rsidRPr="00133651" w14:paraId="0DB7CC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CB95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E13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05266125" w14:textId="747F4C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C6974E0" w14:textId="00097E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58433" w14:textId="0FB3F7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D75AA" w14:textId="20306F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16.88 </w:t>
            </w:r>
          </w:p>
        </w:tc>
      </w:tr>
      <w:tr w:rsidR="00133651" w:rsidRPr="00133651" w14:paraId="603480A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EF1D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1B0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A4783AD" w14:textId="580913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022,418.40 </w:t>
            </w:r>
          </w:p>
        </w:tc>
        <w:tc>
          <w:tcPr>
            <w:tcW w:w="810" w:type="pct"/>
            <w:tcBorders>
              <w:top w:val="nil"/>
              <w:left w:val="nil"/>
              <w:bottom w:val="single" w:sz="4" w:space="0" w:color="000000"/>
              <w:right w:val="single" w:sz="4" w:space="0" w:color="000000"/>
            </w:tcBorders>
            <w:shd w:val="clear" w:color="auto" w:fill="auto"/>
            <w:noWrap/>
            <w:vAlign w:val="bottom"/>
            <w:hideMark/>
          </w:tcPr>
          <w:p w14:paraId="14935DEA" w14:textId="4DC223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69A38" w14:textId="032ED6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749BB" w14:textId="68F75B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022,418.40 </w:t>
            </w:r>
          </w:p>
        </w:tc>
      </w:tr>
      <w:tr w:rsidR="00133651" w:rsidRPr="00133651" w14:paraId="683D3C05"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82191"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596C9988" w14:textId="3C5081B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4,100,59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364AD8CA" w14:textId="27CAE63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6B83D0" w14:textId="0BF6D10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ACB8DF" w14:textId="4080BBB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4,100,592.95 </w:t>
            </w:r>
          </w:p>
        </w:tc>
      </w:tr>
      <w:tr w:rsidR="00133651" w:rsidRPr="00133651" w14:paraId="019A3B3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4731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F388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9997035" w14:textId="567285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0E728C2E" w14:textId="5336E4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87BFA" w14:textId="751B90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3919A9" w14:textId="0C4BBF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81,224.12 </w:t>
            </w:r>
          </w:p>
        </w:tc>
      </w:tr>
      <w:tr w:rsidR="00133651" w:rsidRPr="00133651" w14:paraId="39B7C4C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D95A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1F8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35DFF37" w14:textId="191C27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1814AD26" w14:textId="5B4A83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3438F" w14:textId="4552C5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3C8B5" w14:textId="535969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279,936.81 </w:t>
            </w:r>
          </w:p>
        </w:tc>
      </w:tr>
      <w:tr w:rsidR="00133651" w:rsidRPr="00133651" w14:paraId="2EBA90E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6192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0ED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39ABCCC3" w14:textId="637B98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EDB1B6D" w14:textId="784DF1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7DC20" w14:textId="0D8769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45B97" w14:textId="230456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4,760.66 </w:t>
            </w:r>
          </w:p>
        </w:tc>
      </w:tr>
      <w:tr w:rsidR="00133651" w:rsidRPr="00133651" w14:paraId="409C3F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536E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8C9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DB90F8C" w14:textId="45274E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0F961A72" w14:textId="69A53C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13DD1" w14:textId="127BC5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D2975" w14:textId="31485A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4,777.66 </w:t>
            </w:r>
          </w:p>
        </w:tc>
      </w:tr>
      <w:tr w:rsidR="00133651" w:rsidRPr="00133651" w14:paraId="717A7C6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1B9F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7EE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ACB1B6F" w14:textId="34728C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CE84E88" w14:textId="110F04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9B61D" w14:textId="5F479C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C3002" w14:textId="1AD4F8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7,122.54 </w:t>
            </w:r>
          </w:p>
        </w:tc>
      </w:tr>
      <w:tr w:rsidR="00133651" w:rsidRPr="00133651" w14:paraId="6780F94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3D77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E75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9AFFD8A" w14:textId="40A4C8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2F9E7731" w14:textId="6F3894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F6764" w14:textId="13B858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E6A4E" w14:textId="0C0AF6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9,172.06 </w:t>
            </w:r>
          </w:p>
        </w:tc>
      </w:tr>
      <w:tr w:rsidR="00133651" w:rsidRPr="00133651" w14:paraId="1259D7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88C9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718C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132DAD63" w14:textId="492DA4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5A615973" w14:textId="287453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16A3D" w14:textId="61B5B9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5A1B8" w14:textId="7332B0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2,101.16 </w:t>
            </w:r>
          </w:p>
        </w:tc>
      </w:tr>
      <w:tr w:rsidR="00133651" w:rsidRPr="00133651" w14:paraId="390F156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C2FA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DB6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E4C62C0" w14:textId="714928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37510E6" w14:textId="76F38A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64DC0" w14:textId="3F9A2A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1A4E1" w14:textId="420220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077.36 </w:t>
            </w:r>
          </w:p>
        </w:tc>
      </w:tr>
      <w:tr w:rsidR="00133651" w:rsidRPr="00133651" w14:paraId="5D8D07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48C6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9F9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96CEBB1" w14:textId="5DBD7B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129AD0D3" w14:textId="22B7A7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9FB3A" w14:textId="525C96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7D256" w14:textId="546876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6,902.96 </w:t>
            </w:r>
          </w:p>
        </w:tc>
      </w:tr>
      <w:tr w:rsidR="00133651" w:rsidRPr="00133651" w14:paraId="3E40EA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8622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B07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D121737" w14:textId="5661AC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2A116137" w14:textId="1FA50A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B3259" w14:textId="63D6C6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78973" w14:textId="0CD422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3,704.66 </w:t>
            </w:r>
          </w:p>
        </w:tc>
      </w:tr>
      <w:tr w:rsidR="00133651" w:rsidRPr="00133651" w14:paraId="00BBC84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5962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EE2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E781ADC" w14:textId="645D54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60AB5870" w14:textId="34524A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CBDE5" w14:textId="181C9E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DC1AC" w14:textId="7DB0CF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41,449.56 </w:t>
            </w:r>
          </w:p>
        </w:tc>
      </w:tr>
      <w:tr w:rsidR="00133651" w:rsidRPr="00133651" w14:paraId="0D6968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E980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ABD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44F5F92E" w14:textId="47247B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2B6534C0" w14:textId="6971D0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577D3" w14:textId="705876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2BDD5" w14:textId="60EB6B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7,448.42 </w:t>
            </w:r>
          </w:p>
        </w:tc>
      </w:tr>
      <w:tr w:rsidR="00133651" w:rsidRPr="00133651" w14:paraId="1301D6C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E95B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2690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824A37C" w14:textId="2DF4C5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30A0B9BE" w14:textId="00204F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284DE" w14:textId="12A15D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00020" w14:textId="632354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26.66 </w:t>
            </w:r>
          </w:p>
        </w:tc>
      </w:tr>
      <w:tr w:rsidR="00133651" w:rsidRPr="00133651" w14:paraId="1F0490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902E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05E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BFBFE3C" w14:textId="057608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6D5526DA" w14:textId="404B3D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057FA" w14:textId="4A5211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C097B" w14:textId="72111F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8,775.86 </w:t>
            </w:r>
          </w:p>
        </w:tc>
      </w:tr>
      <w:tr w:rsidR="00133651" w:rsidRPr="00133651" w14:paraId="44D4EC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ED9E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AF8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77CBD7BB" w14:textId="0F67A6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62201898" w14:textId="20B852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C5C35" w14:textId="3F9A04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A20B0" w14:textId="4DB645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1,260.66 </w:t>
            </w:r>
          </w:p>
        </w:tc>
      </w:tr>
      <w:tr w:rsidR="00133651" w:rsidRPr="00133651" w14:paraId="6A51AF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0D96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162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03A65F6" w14:textId="12D825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0B667133" w14:textId="42DCD7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17B7B" w14:textId="743543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B023C" w14:textId="21C0E8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2,251.04 </w:t>
            </w:r>
          </w:p>
        </w:tc>
      </w:tr>
      <w:tr w:rsidR="00133651" w:rsidRPr="00133651" w14:paraId="1B1336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3B9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461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DC03B44" w14:textId="55775B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32AE926B" w14:textId="15E79B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3F03B" w14:textId="300757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3EDB6" w14:textId="4A2CD5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73,009.66 </w:t>
            </w:r>
          </w:p>
        </w:tc>
      </w:tr>
      <w:tr w:rsidR="00133651" w:rsidRPr="00133651" w14:paraId="5B079AB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6A48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3BD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D0A5A4D" w14:textId="33E6C6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13724A6" w14:textId="435047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5C4B3" w14:textId="0DE6F8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80368" w14:textId="3333AC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8,351.66 </w:t>
            </w:r>
          </w:p>
        </w:tc>
      </w:tr>
      <w:tr w:rsidR="00133651" w:rsidRPr="00133651" w14:paraId="7F0810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6B0C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87D6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B700B0C" w14:textId="436E03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7464A665" w14:textId="457232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06521" w14:textId="3502E9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48752" w14:textId="64DB02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5,337.88 </w:t>
            </w:r>
          </w:p>
        </w:tc>
      </w:tr>
      <w:tr w:rsidR="00133651" w:rsidRPr="00133651" w14:paraId="20F8EBB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0FC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128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5F02B63" w14:textId="0F0EB6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69BD15EE" w14:textId="60ADEA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F48AB" w14:textId="699D3A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38F99" w14:textId="5024BC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301.78 </w:t>
            </w:r>
          </w:p>
        </w:tc>
      </w:tr>
      <w:tr w:rsidR="00133651" w:rsidRPr="00133651" w14:paraId="2CD0BD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7FD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53B3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C1DCF05" w14:textId="0E33D4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4E9BD5F2" w14:textId="473D8B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B8ABE" w14:textId="43E69E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66F17" w14:textId="7EA739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1,401.58 </w:t>
            </w:r>
          </w:p>
        </w:tc>
      </w:tr>
      <w:tr w:rsidR="00133651" w:rsidRPr="00133651" w14:paraId="11ED10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29D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FEC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7544499" w14:textId="4F8309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76D8A202" w14:textId="0A5F6D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C0D73" w14:textId="70249D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CF62F" w14:textId="40EEA4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2,339.30 </w:t>
            </w:r>
          </w:p>
        </w:tc>
      </w:tr>
      <w:tr w:rsidR="00133651" w:rsidRPr="00133651" w14:paraId="6ECAC41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CB31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EA0A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3458B06" w14:textId="5CC3E1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6DF317AE" w14:textId="20F198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05863" w14:textId="183B70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B9047" w14:textId="1F6124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449.16 </w:t>
            </w:r>
          </w:p>
        </w:tc>
      </w:tr>
      <w:tr w:rsidR="00133651" w:rsidRPr="00133651" w14:paraId="5E94AA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281F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013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276E5F5" w14:textId="2A6759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0660CFEF" w14:textId="01D6D7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5B4D4" w14:textId="40C3B5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6FAEA" w14:textId="112D15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9,573.66 </w:t>
            </w:r>
          </w:p>
        </w:tc>
      </w:tr>
      <w:tr w:rsidR="00133651" w:rsidRPr="00133651" w14:paraId="1C48319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EA16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32C6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213A9361" w14:textId="3B45D0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5F34B9AB" w14:textId="1F99C6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3AF44" w14:textId="04565D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76485" w14:textId="5D7125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3,329.86 </w:t>
            </w:r>
          </w:p>
        </w:tc>
      </w:tr>
      <w:tr w:rsidR="00133651" w:rsidRPr="00133651" w14:paraId="32574E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3173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E7D0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DCEA25E" w14:textId="1F6B6F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7B37FEE2" w14:textId="1C6699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A255B" w14:textId="78E099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7D447" w14:textId="11EFF9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4,434.66 </w:t>
            </w:r>
          </w:p>
        </w:tc>
      </w:tr>
      <w:tr w:rsidR="00133651" w:rsidRPr="00133651" w14:paraId="7C4F53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9ADD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F6B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3155946" w14:textId="2A04C2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51,016.86 </w:t>
            </w:r>
          </w:p>
        </w:tc>
        <w:tc>
          <w:tcPr>
            <w:tcW w:w="810" w:type="pct"/>
            <w:tcBorders>
              <w:top w:val="nil"/>
              <w:left w:val="nil"/>
              <w:bottom w:val="single" w:sz="4" w:space="0" w:color="000000"/>
              <w:right w:val="single" w:sz="4" w:space="0" w:color="000000"/>
            </w:tcBorders>
            <w:shd w:val="clear" w:color="auto" w:fill="auto"/>
            <w:noWrap/>
            <w:vAlign w:val="bottom"/>
            <w:hideMark/>
          </w:tcPr>
          <w:p w14:paraId="750EB8EE" w14:textId="6BF3C3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96EE2" w14:textId="167ADF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FA7A6" w14:textId="3DF19E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51,016.86 </w:t>
            </w:r>
          </w:p>
        </w:tc>
      </w:tr>
      <w:tr w:rsidR="00133651" w:rsidRPr="00133651" w14:paraId="2AD41C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34D4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898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9697C54" w14:textId="5DE4F9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6ED36EDD" w14:textId="2F56B1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11802" w14:textId="33C153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2EB28" w14:textId="656CB5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1,904.54 </w:t>
            </w:r>
          </w:p>
        </w:tc>
      </w:tr>
      <w:tr w:rsidR="00133651" w:rsidRPr="00133651" w14:paraId="54FE69B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AD75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495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8E8285D" w14:textId="47111F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7D6161F5" w14:textId="379705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7DCAE" w14:textId="5E11BA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9CF9D" w14:textId="1FDF33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3,022.76 </w:t>
            </w:r>
          </w:p>
        </w:tc>
      </w:tr>
      <w:tr w:rsidR="00133651" w:rsidRPr="00133651" w14:paraId="1EFB23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972D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827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378BCD2" w14:textId="3602F6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9,163.70 </w:t>
            </w:r>
          </w:p>
        </w:tc>
        <w:tc>
          <w:tcPr>
            <w:tcW w:w="810" w:type="pct"/>
            <w:tcBorders>
              <w:top w:val="nil"/>
              <w:left w:val="nil"/>
              <w:bottom w:val="single" w:sz="4" w:space="0" w:color="000000"/>
              <w:right w:val="single" w:sz="4" w:space="0" w:color="000000"/>
            </w:tcBorders>
            <w:shd w:val="clear" w:color="auto" w:fill="auto"/>
            <w:noWrap/>
            <w:vAlign w:val="bottom"/>
            <w:hideMark/>
          </w:tcPr>
          <w:p w14:paraId="49F083D4" w14:textId="683DFB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E370E" w14:textId="74A810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2E229" w14:textId="03EFA9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9,163.70 </w:t>
            </w:r>
          </w:p>
        </w:tc>
      </w:tr>
      <w:tr w:rsidR="00133651" w:rsidRPr="00133651" w14:paraId="4CB3305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D643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9B9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4C53D26" w14:textId="564FF7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1DC78D4F" w14:textId="00174B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4D383" w14:textId="47DF39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30AD5" w14:textId="2544A9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2,555.46 </w:t>
            </w:r>
          </w:p>
        </w:tc>
      </w:tr>
      <w:tr w:rsidR="00133651" w:rsidRPr="00133651" w14:paraId="4754958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37FB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63EE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6B72391" w14:textId="3EE71D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7ADC45BE" w14:textId="72CF28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C8295" w14:textId="547B9F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A7202" w14:textId="3E4184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7,173.66 </w:t>
            </w:r>
          </w:p>
        </w:tc>
      </w:tr>
      <w:tr w:rsidR="00133651" w:rsidRPr="00133651" w14:paraId="28075D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93D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B68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8F503D1" w14:textId="263F8E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0AA0326F" w14:textId="71FEF2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B8712" w14:textId="363CE5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9809A" w14:textId="523D03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9,875.66 </w:t>
            </w:r>
          </w:p>
        </w:tc>
      </w:tr>
      <w:tr w:rsidR="00133651" w:rsidRPr="00133651" w14:paraId="12F1C1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0464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4BA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BE12BB6" w14:textId="55DEF1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0856E240" w14:textId="4505B3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271EB" w14:textId="1486D6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8EE7C" w14:textId="3A4775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9,068.54 </w:t>
            </w:r>
          </w:p>
        </w:tc>
      </w:tr>
      <w:tr w:rsidR="00133651" w:rsidRPr="00133651" w14:paraId="7968F1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FA6E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371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CB5CCBB" w14:textId="7ED827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57C1999" w14:textId="71D459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EB934" w14:textId="4F5468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3E9B0" w14:textId="24E8C3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8,351.66 </w:t>
            </w:r>
          </w:p>
        </w:tc>
      </w:tr>
      <w:tr w:rsidR="00133651" w:rsidRPr="00133651" w14:paraId="0A874AC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4AA6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A4F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A0C3EB4" w14:textId="4333E1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02CE59FC" w14:textId="453498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EBCD0" w14:textId="5DD629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E4E1B" w14:textId="339A3D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6,509.52 </w:t>
            </w:r>
          </w:p>
        </w:tc>
      </w:tr>
      <w:tr w:rsidR="00133651" w:rsidRPr="00133651" w14:paraId="0A52ECB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CC6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57E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D745ECE" w14:textId="090FEC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3465D2C3" w14:textId="6CFFF1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35915" w14:textId="5849DE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D5717" w14:textId="358145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449.16 </w:t>
            </w:r>
          </w:p>
        </w:tc>
      </w:tr>
      <w:tr w:rsidR="00133651" w:rsidRPr="00133651" w14:paraId="1C3646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0F14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4990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8AFFE95" w14:textId="115920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02C66DFA" w14:textId="34C1A7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5CD1D" w14:textId="54E103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A9B57" w14:textId="012F69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5,480.04 </w:t>
            </w:r>
          </w:p>
        </w:tc>
      </w:tr>
      <w:tr w:rsidR="00133651" w:rsidRPr="00133651" w14:paraId="3921011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0EF04"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154E6564" w14:textId="6BA3857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3,194,15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7B94673F" w14:textId="3184BC3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49C564" w14:textId="6F04DAD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263737" w14:textId="23ACADF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3,194,156.84 </w:t>
            </w:r>
          </w:p>
        </w:tc>
      </w:tr>
      <w:tr w:rsidR="00133651" w:rsidRPr="00133651" w14:paraId="4BF26F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2929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F55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7F669A6" w14:textId="4A051F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633FC7B0" w14:textId="0470CE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CA898" w14:textId="215115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C3C9A26" w14:textId="361D01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177,847.26 </w:t>
            </w:r>
          </w:p>
        </w:tc>
      </w:tr>
      <w:tr w:rsidR="00133651" w:rsidRPr="00133651" w14:paraId="35DBDCD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A0C6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AE88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037F284" w14:textId="536F37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F7982" w14:textId="039C7C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55BFA" w14:textId="7DB8A7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64116" w14:textId="0DD5C0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0,000.00 </w:t>
            </w:r>
          </w:p>
        </w:tc>
      </w:tr>
      <w:tr w:rsidR="00133651" w:rsidRPr="00133651" w14:paraId="75B8B79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3C12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6C7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5C1F248D" w14:textId="19C9AA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7,476.10 </w:t>
            </w:r>
          </w:p>
        </w:tc>
        <w:tc>
          <w:tcPr>
            <w:tcW w:w="810" w:type="pct"/>
            <w:tcBorders>
              <w:top w:val="nil"/>
              <w:left w:val="nil"/>
              <w:bottom w:val="single" w:sz="4" w:space="0" w:color="000000"/>
              <w:right w:val="single" w:sz="4" w:space="0" w:color="000000"/>
            </w:tcBorders>
            <w:shd w:val="clear" w:color="auto" w:fill="auto"/>
            <w:noWrap/>
            <w:vAlign w:val="bottom"/>
            <w:hideMark/>
          </w:tcPr>
          <w:p w14:paraId="31CA2CE2" w14:textId="09950B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8B704" w14:textId="17E49E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1D0EC" w14:textId="18ADDD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7,476.10 </w:t>
            </w:r>
          </w:p>
        </w:tc>
      </w:tr>
      <w:tr w:rsidR="00133651" w:rsidRPr="00133651" w14:paraId="308A62C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8DF9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7AB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22611E28" w14:textId="244A67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CE9B02" w14:textId="62C4A5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D513A" w14:textId="6D9EE1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1EC13" w14:textId="74AC80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0,000.00 </w:t>
            </w:r>
          </w:p>
        </w:tc>
      </w:tr>
      <w:tr w:rsidR="00133651" w:rsidRPr="00133651" w14:paraId="70ABD1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B556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797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0E4DB4DF" w14:textId="0BC5A3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56208EC6" w14:textId="0C905C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231E0" w14:textId="767591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02016" w14:textId="6D5C54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3,275.48 </w:t>
            </w:r>
          </w:p>
        </w:tc>
      </w:tr>
      <w:tr w:rsidR="00133651" w:rsidRPr="00133651" w14:paraId="4658BF0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91A4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16B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3F444FA8" w14:textId="51C63B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3AB0A5F1" w14:textId="05C0B3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AD416" w14:textId="562B7F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7190C" w14:textId="4A9C71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9,556.00 </w:t>
            </w:r>
          </w:p>
        </w:tc>
      </w:tr>
      <w:tr w:rsidR="00133651" w:rsidRPr="00133651" w14:paraId="399BB8A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4FE9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8475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5F65B5F0" w14:textId="392401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5C019027" w14:textId="39F49C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40B73" w14:textId="4AF539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8081B" w14:textId="337D4A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224.00 </w:t>
            </w:r>
          </w:p>
        </w:tc>
      </w:tr>
      <w:tr w:rsidR="00133651" w:rsidRPr="00133651" w14:paraId="7809238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4F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2C0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5B3C3711" w14:textId="0336C3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30196DE7" w14:textId="003C95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A11E1" w14:textId="41649B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CD235" w14:textId="6718A1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464.00 </w:t>
            </w:r>
          </w:p>
        </w:tc>
      </w:tr>
      <w:tr w:rsidR="00133651" w:rsidRPr="00133651" w14:paraId="4368F17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5D26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6A9B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4628BC13" w14:textId="63EDDE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23C3F767" w14:textId="593ACC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6DD5F" w14:textId="1D7555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74CC5" w14:textId="524F1C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8,314.00 </w:t>
            </w:r>
          </w:p>
        </w:tc>
      </w:tr>
      <w:tr w:rsidR="00133651" w:rsidRPr="00133651" w14:paraId="189840D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347A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4E0B613" w14:textId="6B050D5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BB5B9AB" w14:textId="6FE908B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A08287" w14:textId="5D88ABB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BC51BC" w14:textId="331B832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299,899.63 </w:t>
            </w:r>
          </w:p>
        </w:tc>
      </w:tr>
      <w:tr w:rsidR="00133651" w:rsidRPr="00133651" w14:paraId="58632D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D0E2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53D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FED9B3A" w14:textId="169E92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6968E2AC" w14:textId="15C20A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CE22F" w14:textId="2C7389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A0E0F07" w14:textId="0F6A44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75,093.56 </w:t>
            </w:r>
          </w:p>
        </w:tc>
      </w:tr>
      <w:tr w:rsidR="00133651" w:rsidRPr="00133651" w14:paraId="180F95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22D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358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513F128D" w14:textId="07910F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B78B21" w14:textId="683D66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15E02" w14:textId="3DEBFA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057A7" w14:textId="145620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000.00 </w:t>
            </w:r>
          </w:p>
        </w:tc>
      </w:tr>
      <w:tr w:rsidR="00133651" w:rsidRPr="00133651" w14:paraId="357C9E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BEFB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720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12EA7E79" w14:textId="35B4B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4902A1CD" w14:textId="77A185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61802" w14:textId="2D779F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3B2BB" w14:textId="6D07AB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3,782.90 </w:t>
            </w:r>
          </w:p>
        </w:tc>
      </w:tr>
      <w:tr w:rsidR="00133651" w:rsidRPr="00133651" w14:paraId="5D7A5FC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65FB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195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7DED3336" w14:textId="23D444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0FD298FA" w14:textId="4E3196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37A20" w14:textId="0A8F8E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0E628" w14:textId="6C9640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7,948.00 </w:t>
            </w:r>
          </w:p>
        </w:tc>
      </w:tr>
      <w:tr w:rsidR="00133651" w:rsidRPr="00133651" w14:paraId="51F4DC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9279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FAA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7B9CE19C" w14:textId="4D4067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4C8812C9" w14:textId="2D5459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57F44" w14:textId="428685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009CD" w14:textId="6B43FA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7,097.28 </w:t>
            </w:r>
          </w:p>
        </w:tc>
      </w:tr>
      <w:tr w:rsidR="00133651" w:rsidRPr="00133651" w14:paraId="4BFF83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9A02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2469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32B1F2A" w14:textId="0DE80C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08578852" w14:textId="03B0EA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6125" w14:textId="5C028B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C9A7D" w14:textId="1AA015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3,486.00 </w:t>
            </w:r>
          </w:p>
        </w:tc>
      </w:tr>
      <w:tr w:rsidR="00133651" w:rsidRPr="00133651" w14:paraId="49B088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C1AC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C11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3EC8451B" w14:textId="2E66F0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240FE378" w14:textId="2F74B4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63116" w14:textId="4B4AE3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5DF33" w14:textId="0B7792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7,491.89 </w:t>
            </w:r>
          </w:p>
        </w:tc>
      </w:tr>
      <w:tr w:rsidR="00133651" w:rsidRPr="00133651" w14:paraId="7431E586"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217C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DD64CA2" w14:textId="32C022C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0146D6EB" w14:textId="528663A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5AFB6B6" w14:textId="00E9205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1012695" w14:textId="49D4113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4,045,928.06 </w:t>
            </w:r>
          </w:p>
        </w:tc>
      </w:tr>
      <w:tr w:rsidR="00133651" w:rsidRPr="00133651" w14:paraId="3470984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418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AC09873" w14:textId="5FC56AD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56285" w14:textId="27AE0FC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173FD" w14:textId="293AB34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8B8B6C" w14:textId="321FB37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03,670.00 </w:t>
            </w:r>
          </w:p>
        </w:tc>
      </w:tr>
      <w:tr w:rsidR="00133651" w:rsidRPr="00133651" w14:paraId="45F7DBA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DF6B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EA3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901D1AA" w14:textId="4B4B80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5D5131E" w14:textId="281D9A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B2DC0" w14:textId="184D5C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7265F" w14:textId="5C78AF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750.00 </w:t>
            </w:r>
          </w:p>
        </w:tc>
      </w:tr>
      <w:tr w:rsidR="00133651" w:rsidRPr="00133651" w14:paraId="2AA353C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2B15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B4E3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E04A9D6" w14:textId="206740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23F45B5F" w14:textId="325517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2232D" w14:textId="46ACDD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C631D" w14:textId="39506C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265.00 </w:t>
            </w:r>
          </w:p>
        </w:tc>
      </w:tr>
      <w:tr w:rsidR="00133651" w:rsidRPr="00133651" w14:paraId="0F6118B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2106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CE7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6CFC721" w14:textId="6D6197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C173121" w14:textId="7201F3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48772" w14:textId="4DAB6B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CECB1" w14:textId="409AAE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0,962.50 </w:t>
            </w:r>
          </w:p>
        </w:tc>
      </w:tr>
      <w:tr w:rsidR="00133651" w:rsidRPr="00133651" w14:paraId="745E264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D28B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F32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4B047EFA" w14:textId="60F4F7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6881145" w14:textId="61A03A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B2C61" w14:textId="675022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25471" w14:textId="0E5219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50.00 </w:t>
            </w:r>
          </w:p>
        </w:tc>
      </w:tr>
      <w:tr w:rsidR="00133651" w:rsidRPr="00133651" w14:paraId="3D443B9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03B1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83A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35806380" w14:textId="798AD0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5F7B3" w14:textId="45A84B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C4B78" w14:textId="7A7761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81256" w14:textId="473C73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3,000.00 </w:t>
            </w:r>
          </w:p>
        </w:tc>
      </w:tr>
      <w:tr w:rsidR="00133651" w:rsidRPr="00133651" w14:paraId="5A27F7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FF61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094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9BE17FC" w14:textId="61D6D3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0CAB1264" w14:textId="24EFC2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D32EA" w14:textId="354C18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6F168" w14:textId="578101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0,667.50 </w:t>
            </w:r>
          </w:p>
        </w:tc>
      </w:tr>
      <w:tr w:rsidR="00133651" w:rsidRPr="00133651" w14:paraId="02A262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579F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4FBE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7B1B553" w14:textId="7A85FB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785FF27" w14:textId="61E9E6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A5862" w14:textId="4B784B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D5995" w14:textId="790DFF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1,237.50 </w:t>
            </w:r>
          </w:p>
        </w:tc>
      </w:tr>
      <w:tr w:rsidR="00133651" w:rsidRPr="00133651" w14:paraId="6FA6DEC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A8DC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D5E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7FFF9A6" w14:textId="41FDB1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121934D7" w14:textId="4A07A5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CE648" w14:textId="0837B4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B519D" w14:textId="1E0AC9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1,237.50 </w:t>
            </w:r>
          </w:p>
        </w:tc>
      </w:tr>
      <w:tr w:rsidR="00133651" w:rsidRPr="00133651" w14:paraId="29AA5FFE"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E7ED1"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7A140D09" w14:textId="49FA4AC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6E450EDF" w14:textId="53476C4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5883E9" w14:textId="50995D1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C96812" w14:textId="332B2B8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152,798.69 </w:t>
            </w:r>
          </w:p>
        </w:tc>
      </w:tr>
      <w:tr w:rsidR="00133651" w:rsidRPr="00133651" w14:paraId="043D0BA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16AD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D871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F9438EC" w14:textId="2DCB8C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04589F2A" w14:textId="2B4FCF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EB12C" w14:textId="7BD604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FD78D" w14:textId="587403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504.00 </w:t>
            </w:r>
          </w:p>
        </w:tc>
      </w:tr>
      <w:tr w:rsidR="00133651" w:rsidRPr="00133651" w14:paraId="633F086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4A77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930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495B9DBA" w14:textId="1E112D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5ABED178" w14:textId="053A36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6CDD2" w14:textId="196514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2DA57" w14:textId="4E4D88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4,566.00 </w:t>
            </w:r>
          </w:p>
        </w:tc>
      </w:tr>
      <w:tr w:rsidR="00133651" w:rsidRPr="00133651" w14:paraId="6C13952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25E9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3946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641338B" w14:textId="5DDB72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1E634C91" w14:textId="461230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D0DD2" w14:textId="0F6A74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82580" w14:textId="6A1944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6,919.20 </w:t>
            </w:r>
          </w:p>
        </w:tc>
      </w:tr>
      <w:tr w:rsidR="00133651" w:rsidRPr="00133651" w14:paraId="5AC258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D407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E42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437812D" w14:textId="7D1605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406387EB" w14:textId="58888B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223C7" w14:textId="1519EB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3683A" w14:textId="78D127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0,768.00 </w:t>
            </w:r>
          </w:p>
        </w:tc>
      </w:tr>
      <w:tr w:rsidR="00133651" w:rsidRPr="00133651" w14:paraId="5A4FD7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F9D2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C09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8F4208D" w14:textId="19BA8D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6891791E" w14:textId="0184FF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06112" w14:textId="043DED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8BBF7" w14:textId="517A2A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471.25 </w:t>
            </w:r>
          </w:p>
        </w:tc>
      </w:tr>
      <w:tr w:rsidR="00133651" w:rsidRPr="00133651" w14:paraId="1A2F94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A3C9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3DE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3A026D7" w14:textId="03893C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21FED78E" w14:textId="67D851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02712" w14:textId="592CA5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7B821" w14:textId="6EEE08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8,579.98 </w:t>
            </w:r>
          </w:p>
        </w:tc>
      </w:tr>
      <w:tr w:rsidR="00133651" w:rsidRPr="00133651" w14:paraId="7D8BA47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547F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5BA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6B517594" w14:textId="384BDF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1892F2" w14:textId="6D27C9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A2235" w14:textId="2ABF38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F325B" w14:textId="32BB08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4,000.00 </w:t>
            </w:r>
          </w:p>
        </w:tc>
      </w:tr>
      <w:tr w:rsidR="00133651" w:rsidRPr="00133651" w14:paraId="3D5D97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29B5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F291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258E76B" w14:textId="1478B1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7B2E251" w14:textId="611A78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10D39" w14:textId="7AFDFA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52EB5" w14:textId="74B1C0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4,500.00 </w:t>
            </w:r>
          </w:p>
        </w:tc>
      </w:tr>
      <w:tr w:rsidR="00133651" w:rsidRPr="00133651" w14:paraId="4BE8817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9D4C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3ED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2456980" w14:textId="6BB2A4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3BECF931" w14:textId="57F17D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08E4B" w14:textId="0B4207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F9449" w14:textId="7C2A11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4,590.00 </w:t>
            </w:r>
          </w:p>
        </w:tc>
      </w:tr>
      <w:tr w:rsidR="00133651" w:rsidRPr="00133651" w14:paraId="41B07A1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BC75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B19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6F7E0085" w14:textId="7FAD23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FE6D857" w14:textId="314ED0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65C57" w14:textId="7AC003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17489" w14:textId="23DB68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1,025.76 </w:t>
            </w:r>
          </w:p>
        </w:tc>
      </w:tr>
      <w:tr w:rsidR="00133651" w:rsidRPr="00133651" w14:paraId="47818AC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7D74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9ED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AAD786B" w14:textId="287319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6BF1983B" w14:textId="78A45B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9F6E9" w14:textId="7F635A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21CA4" w14:textId="2689A0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9,556.50 </w:t>
            </w:r>
          </w:p>
        </w:tc>
      </w:tr>
      <w:tr w:rsidR="00133651" w:rsidRPr="00133651" w14:paraId="617910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6E8C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70C58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6FA0BB26" w14:textId="7CDBD5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04388F1A" w14:textId="616B89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69A50" w14:textId="250883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A9594" w14:textId="096272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318.00 </w:t>
            </w:r>
          </w:p>
        </w:tc>
      </w:tr>
      <w:tr w:rsidR="00133651" w:rsidRPr="00133651" w14:paraId="05124D0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E7E2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35EA0538" w14:textId="6F96A65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6FC99" w14:textId="4E04DB3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A56FD1" w14:textId="6960961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4BF970B" w14:textId="7CA9536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7,774,334.58 </w:t>
            </w:r>
          </w:p>
        </w:tc>
      </w:tr>
      <w:tr w:rsidR="00133651" w:rsidRPr="00133651" w14:paraId="2C35611C" w14:textId="77777777" w:rsidTr="00133651">
        <w:trPr>
          <w:trHeight w:val="20"/>
        </w:trPr>
        <w:tc>
          <w:tcPr>
            <w:tcW w:w="80" w:type="pct"/>
            <w:tcBorders>
              <w:top w:val="nil"/>
              <w:left w:val="nil"/>
              <w:bottom w:val="single" w:sz="4" w:space="0" w:color="000000"/>
              <w:right w:val="nil"/>
            </w:tcBorders>
            <w:shd w:val="clear" w:color="auto" w:fill="auto"/>
            <w:noWrap/>
            <w:vAlign w:val="bottom"/>
            <w:hideMark/>
          </w:tcPr>
          <w:p w14:paraId="2A22AD36"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0F5BC10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E088C78" w14:textId="1A3D39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1C584" w14:textId="4C1DFE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31E57" w14:textId="704423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6AFAAB9" w14:textId="0D51B8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4,000.00 </w:t>
            </w:r>
          </w:p>
        </w:tc>
      </w:tr>
      <w:tr w:rsidR="00133651" w:rsidRPr="00133651" w14:paraId="19B6EC3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B4A3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AC7B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98BB57C" w14:textId="287CD9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FBE03FB" w14:textId="7FB096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B74EC" w14:textId="6EA901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1592C" w14:textId="0CA25C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0.78 </w:t>
            </w:r>
          </w:p>
        </w:tc>
      </w:tr>
      <w:tr w:rsidR="00133651" w:rsidRPr="00133651" w14:paraId="6157AA5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0BDC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DD6F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3BD4AE7" w14:textId="2F76CB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1FEF5317" w14:textId="67BC58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364A9" w14:textId="3B3B89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96FEE" w14:textId="78CC83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4,076.12 </w:t>
            </w:r>
          </w:p>
        </w:tc>
      </w:tr>
      <w:tr w:rsidR="00133651" w:rsidRPr="00133651" w14:paraId="06F927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EC43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B42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32B39E85" w14:textId="727D1E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2FD52A09" w14:textId="22E25B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A6D51" w14:textId="4C3BE9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0924B" w14:textId="6049B0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6,535.58 </w:t>
            </w:r>
          </w:p>
        </w:tc>
      </w:tr>
      <w:tr w:rsidR="00133651" w:rsidRPr="00133651" w14:paraId="57E45BA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2D01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4B0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7677C1A7" w14:textId="6D4063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B4D27EA" w14:textId="3AE2DE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12CC7" w14:textId="04D2CC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F9001" w14:textId="234A46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185.84 </w:t>
            </w:r>
          </w:p>
        </w:tc>
      </w:tr>
      <w:tr w:rsidR="00133651" w:rsidRPr="00133651" w14:paraId="3897A9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D78C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F32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FC35BC9" w14:textId="029EEA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34A52C5A" w14:textId="47A0D6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335C3" w14:textId="5946AA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2551A" w14:textId="1D1CC4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1,868.08 </w:t>
            </w:r>
          </w:p>
        </w:tc>
      </w:tr>
      <w:tr w:rsidR="00133651" w:rsidRPr="00133651" w14:paraId="3B70D6F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B927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FA1B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6F2C07A7" w14:textId="3159A4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072E7C85" w14:textId="3F8F6B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BAEB2" w14:textId="3AED6B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994DE" w14:textId="7972C9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5,144.53 </w:t>
            </w:r>
          </w:p>
        </w:tc>
      </w:tr>
      <w:tr w:rsidR="00133651" w:rsidRPr="00133651" w14:paraId="361676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2FAF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3F6D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3D7210E4" w14:textId="027066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5BFED2DE" w14:textId="49A972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C78E5" w14:textId="03FC85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6D8C2" w14:textId="436159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73,568.37 </w:t>
            </w:r>
          </w:p>
        </w:tc>
      </w:tr>
      <w:tr w:rsidR="00133651" w:rsidRPr="00133651" w14:paraId="51BE7D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C8A7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825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B65B93C" w14:textId="765F6E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02E48" w14:textId="620C1A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C40D2" w14:textId="567E67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F88C3" w14:textId="39C141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6,200.00 </w:t>
            </w:r>
          </w:p>
        </w:tc>
      </w:tr>
      <w:tr w:rsidR="00133651" w:rsidRPr="00133651" w14:paraId="5BFE4E7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DF17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4B4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0EACB985" w14:textId="59D0C2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1355CE41" w14:textId="6FF246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64A29" w14:textId="58444F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7E9BB" w14:textId="32EE86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0,856.08 </w:t>
            </w:r>
          </w:p>
        </w:tc>
      </w:tr>
      <w:tr w:rsidR="00133651" w:rsidRPr="00133651" w14:paraId="3B836F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46F5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123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BAB2CAC" w14:textId="1835F0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50DDB918" w14:textId="64F16C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2BC29" w14:textId="6AA2DC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9670F" w14:textId="2FAD5C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7,845.45 </w:t>
            </w:r>
          </w:p>
        </w:tc>
      </w:tr>
      <w:tr w:rsidR="00133651" w:rsidRPr="00133651" w14:paraId="563B941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9612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0FD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AB9F7AA" w14:textId="46027B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6B5EFFAF" w14:textId="01D3E4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3CEFE" w14:textId="1282F4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8A7D5" w14:textId="382BAB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9,273.85 </w:t>
            </w:r>
          </w:p>
        </w:tc>
      </w:tr>
      <w:tr w:rsidR="00133651" w:rsidRPr="00133651" w14:paraId="40EFB8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DC83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6E23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B81119A" w14:textId="28CDC0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418D0E92" w14:textId="7E2A77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4D7C5" w14:textId="39966C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68D83" w14:textId="16DAF0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4,636.82 </w:t>
            </w:r>
          </w:p>
        </w:tc>
      </w:tr>
      <w:tr w:rsidR="00133651" w:rsidRPr="00133651" w14:paraId="3EDCD02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4EAA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AC35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0949CB2" w14:textId="64FF81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104C4C6E" w14:textId="714790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CE3DD" w14:textId="576EE9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E6F34" w14:textId="76E5C9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1,013.18 </w:t>
            </w:r>
          </w:p>
        </w:tc>
      </w:tr>
      <w:tr w:rsidR="00133651" w:rsidRPr="00133651" w14:paraId="32AE8D5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AD6E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2B76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57C3BF31" w14:textId="54F584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0B8A988A" w14:textId="52D8DF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AA286" w14:textId="2DF7E7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9D7F4" w14:textId="4690AA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3,758.07 </w:t>
            </w:r>
          </w:p>
        </w:tc>
      </w:tr>
      <w:tr w:rsidR="00133651" w:rsidRPr="00133651" w14:paraId="24A1B12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163C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D97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4E8BD471" w14:textId="42572D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561DA9A" w14:textId="66D8EA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C20D5" w14:textId="7CCB40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471E1" w14:textId="59014B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642.42 </w:t>
            </w:r>
          </w:p>
        </w:tc>
      </w:tr>
      <w:tr w:rsidR="00133651" w:rsidRPr="00133651" w14:paraId="7057204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6455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FE7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2722A6C7" w14:textId="14F79E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7764F509" w14:textId="6713AB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944D1" w14:textId="25DB1B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1EB28" w14:textId="0EA0AF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71,119.15 </w:t>
            </w:r>
          </w:p>
        </w:tc>
      </w:tr>
      <w:tr w:rsidR="00133651" w:rsidRPr="00133651" w14:paraId="2A37231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EB1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9C3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4AA5C9BF" w14:textId="18113B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5397289" w14:textId="4FD686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BDCEB" w14:textId="4E036E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6F378" w14:textId="6AFD2D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518.74 </w:t>
            </w:r>
          </w:p>
        </w:tc>
      </w:tr>
      <w:tr w:rsidR="00133651" w:rsidRPr="00133651" w14:paraId="6AE6AD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A747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3A3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07C63D2" w14:textId="6BFF23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3F0E0E29" w14:textId="49D28D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20E72" w14:textId="423102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0D84D" w14:textId="36A8E4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3,025.46 </w:t>
            </w:r>
          </w:p>
        </w:tc>
      </w:tr>
      <w:tr w:rsidR="00133651" w:rsidRPr="00133651" w14:paraId="2092968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97B8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424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F20DA3D" w14:textId="05E5F0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3A612835" w14:textId="6A889D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04F1F" w14:textId="177B79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8383E" w14:textId="5F9637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3,025.06 </w:t>
            </w:r>
          </w:p>
        </w:tc>
      </w:tr>
      <w:tr w:rsidR="00133651" w:rsidRPr="00133651" w14:paraId="258022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5005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A36B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5E2A82F" w14:textId="69BD61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235ADD7B" w14:textId="737AC1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F7951" w14:textId="059FE2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E1D20" w14:textId="33A568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3,821.56 </w:t>
            </w:r>
          </w:p>
        </w:tc>
      </w:tr>
      <w:tr w:rsidR="00133651" w:rsidRPr="00133651" w14:paraId="5C7EA27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7719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DB4C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065DFB7C" w14:textId="422E54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5E8583CF" w14:textId="089B81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E8C24" w14:textId="124EF8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32928" w14:textId="75AE19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24,469.92 </w:t>
            </w:r>
          </w:p>
        </w:tc>
      </w:tr>
      <w:tr w:rsidR="00133651" w:rsidRPr="00133651" w14:paraId="6A8C9EE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BC59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8E0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1E1ADAB" w14:textId="16743E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19D0284B" w14:textId="5B5FD6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672B0" w14:textId="30677A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ABD4A" w14:textId="126141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54,321.68 </w:t>
            </w:r>
          </w:p>
        </w:tc>
      </w:tr>
      <w:tr w:rsidR="00133651" w:rsidRPr="00133651" w14:paraId="33A27C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876F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85E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6116235" w14:textId="46ACEA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63F14A31" w14:textId="4C5740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829D2" w14:textId="2B7A92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925F8" w14:textId="379D25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4,437.06 </w:t>
            </w:r>
          </w:p>
        </w:tc>
      </w:tr>
      <w:tr w:rsidR="00133651" w:rsidRPr="00133651" w14:paraId="3CC6E0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679D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C58C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BE7F037" w14:textId="5F5805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2BF740ED" w14:textId="23E3DB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2A0DC" w14:textId="783E87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1ECD0" w14:textId="2550F7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3,630.78 </w:t>
            </w:r>
          </w:p>
        </w:tc>
      </w:tr>
      <w:tr w:rsidR="00133651" w:rsidRPr="00133651" w14:paraId="4B099A7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E0932"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48039F07" w14:textId="3E6C510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DF89D8B" w14:textId="129CE9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0BAB5" w14:textId="5B0E769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C78A18" w14:textId="154BE16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2,771,707.79 </w:t>
            </w:r>
          </w:p>
        </w:tc>
      </w:tr>
      <w:tr w:rsidR="00133651" w:rsidRPr="00133651" w14:paraId="5472502C"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7819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7C737183" w14:textId="01532E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73D69A69" w14:textId="0D1034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E96AC" w14:textId="77E43A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706F1" w14:textId="7C9932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44,723.87 </w:t>
            </w:r>
          </w:p>
        </w:tc>
      </w:tr>
      <w:tr w:rsidR="00133651" w:rsidRPr="00133651" w14:paraId="18F74E0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A954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EAB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62CDCE1D" w14:textId="6E2742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C691172" w14:textId="68E709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EECE6" w14:textId="41F704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30D04" w14:textId="52FEA2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9,860.00 </w:t>
            </w:r>
          </w:p>
        </w:tc>
      </w:tr>
      <w:tr w:rsidR="00133651" w:rsidRPr="00133651" w14:paraId="46EFEB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890B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4D5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F91AC4F" w14:textId="4CF3FE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528C38FA" w14:textId="565352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2A656" w14:textId="5B62AC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41114" w14:textId="20EF45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650.00 </w:t>
            </w:r>
          </w:p>
        </w:tc>
      </w:tr>
      <w:tr w:rsidR="00133651" w:rsidRPr="00133651" w14:paraId="4CF6546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BD89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1EB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ADA1B5E" w14:textId="3437BB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C588C09" w14:textId="0B29C5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11987" w14:textId="576F09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D0504" w14:textId="4EF09D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5,838.92 </w:t>
            </w:r>
          </w:p>
        </w:tc>
      </w:tr>
      <w:tr w:rsidR="00133651" w:rsidRPr="00133651" w14:paraId="520AA75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0C74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938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BCC5871" w14:textId="3C027C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5969BDAB" w14:textId="61B3A9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E2210" w14:textId="5888DD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D8A97" w14:textId="14395C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3,207.50 </w:t>
            </w:r>
          </w:p>
        </w:tc>
      </w:tr>
      <w:tr w:rsidR="00133651" w:rsidRPr="00133651" w14:paraId="307D75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2580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89AF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7C1E41C2" w14:textId="75EC09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2FCDA09F" w14:textId="26F72B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7B206" w14:textId="72417C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58E36" w14:textId="305545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2,406.25 </w:t>
            </w:r>
          </w:p>
        </w:tc>
      </w:tr>
      <w:tr w:rsidR="00133651" w:rsidRPr="00133651" w14:paraId="7D9893C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504B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35B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5726D769" w14:textId="635C15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0822B230" w14:textId="39AD7C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A8327" w14:textId="4D2439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62CFC" w14:textId="0C8E64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2,131.25 </w:t>
            </w:r>
          </w:p>
        </w:tc>
      </w:tr>
      <w:tr w:rsidR="00133651" w:rsidRPr="00133651" w14:paraId="1618E9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9A65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F0CE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B3DF333" w14:textId="615CFD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2A7AEBD" w14:textId="7193B4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75FE0" w14:textId="4F6085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5FEB2" w14:textId="77CD31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3,457.50 </w:t>
            </w:r>
          </w:p>
        </w:tc>
      </w:tr>
      <w:tr w:rsidR="00133651" w:rsidRPr="00133651" w14:paraId="7D34D8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7312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587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A79D390" w14:textId="14AB34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B601BE" w14:textId="3B6F7A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DCC56" w14:textId="5B915D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4D1E4" w14:textId="1BA6BA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9,500.00 </w:t>
            </w:r>
          </w:p>
        </w:tc>
      </w:tr>
      <w:tr w:rsidR="00133651" w:rsidRPr="00133651" w14:paraId="5D4B408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AC9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ECD9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EB3185E" w14:textId="27FEA1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07BA8C45" w14:textId="2B3624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3D66F" w14:textId="397417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62FFA" w14:textId="4A9968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3,575.00 </w:t>
            </w:r>
          </w:p>
        </w:tc>
      </w:tr>
      <w:tr w:rsidR="00133651" w:rsidRPr="00133651" w14:paraId="26A8B45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6F8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092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13FE46CE" w14:textId="1F1C1E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1CEF1A9D" w14:textId="222E89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CC158" w14:textId="0B461E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20B4E" w14:textId="7837C0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04,562.50 </w:t>
            </w:r>
          </w:p>
        </w:tc>
      </w:tr>
      <w:tr w:rsidR="00133651" w:rsidRPr="00133651" w14:paraId="353E752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B0A9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29B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48B4F02A" w14:textId="55C866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06E4C41" w14:textId="293FFF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04105" w14:textId="4FF523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B0368" w14:textId="37C42B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0,780.00 </w:t>
            </w:r>
          </w:p>
        </w:tc>
      </w:tr>
      <w:tr w:rsidR="00133651" w:rsidRPr="00133651" w14:paraId="1952F63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1A89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CBA7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09B11E5" w14:textId="698DC9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80A58EE" w14:textId="1C83AB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27B08" w14:textId="036795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689D7" w14:textId="1A4072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3,760.00 </w:t>
            </w:r>
          </w:p>
        </w:tc>
      </w:tr>
      <w:tr w:rsidR="00133651" w:rsidRPr="00133651" w14:paraId="6AACC6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B8B9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71F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CA6128C" w14:textId="020149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A223EDA" w14:textId="585B46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221A9" w14:textId="306E0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242E3" w14:textId="322C23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50.00 </w:t>
            </w:r>
          </w:p>
        </w:tc>
      </w:tr>
      <w:tr w:rsidR="00133651" w:rsidRPr="00133651" w14:paraId="010E93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818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E017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7ABB615" w14:textId="593851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1752646" w14:textId="0FB61F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A171B" w14:textId="7A2C9F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5522F" w14:textId="3F9117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0,825.00 </w:t>
            </w:r>
          </w:p>
        </w:tc>
      </w:tr>
      <w:tr w:rsidR="00133651" w:rsidRPr="00133651" w14:paraId="32FBD4C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5A7A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C7E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9C5C811" w14:textId="342738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3991AFA" w14:textId="074E18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CCAC0" w14:textId="438ADA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B1119" w14:textId="616125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0,962.50 </w:t>
            </w:r>
          </w:p>
        </w:tc>
      </w:tr>
      <w:tr w:rsidR="00133651" w:rsidRPr="00133651" w14:paraId="7A63EB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DE6E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EF5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3488EB40" w14:textId="041A7F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3B5D2A4" w14:textId="3EB851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E8FA1" w14:textId="203258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8FA37" w14:textId="348768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0,825.00 </w:t>
            </w:r>
          </w:p>
        </w:tc>
      </w:tr>
      <w:tr w:rsidR="00133651" w:rsidRPr="00133651" w14:paraId="06117E3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BECE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BCB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DAD9FB1" w14:textId="6174E9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D3FAD4" w14:textId="1D1084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A7354" w14:textId="5BAEBE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72EF6" w14:textId="31A263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5,000.00 </w:t>
            </w:r>
          </w:p>
        </w:tc>
      </w:tr>
      <w:tr w:rsidR="00133651" w:rsidRPr="00133651" w14:paraId="3D04A71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3DE9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E51A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D2FE3A9" w14:textId="712321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313DC2BB" w14:textId="00009C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44EFC" w14:textId="529168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6E53A" w14:textId="5AA107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9,862.50 </w:t>
            </w:r>
          </w:p>
        </w:tc>
      </w:tr>
      <w:tr w:rsidR="00133651" w:rsidRPr="00133651" w14:paraId="76FB40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A8F4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71E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23ED6DB" w14:textId="5801AD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FC57635" w14:textId="22FE5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4C9C4" w14:textId="60C1FB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D1715" w14:textId="7E3B9F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100.00 </w:t>
            </w:r>
          </w:p>
        </w:tc>
      </w:tr>
      <w:tr w:rsidR="00133651" w:rsidRPr="00133651" w14:paraId="6DFE8D6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64B5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620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407CAAC" w14:textId="702FC6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9F6FBBB" w14:textId="1C8BC6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40735" w14:textId="163426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540AA" w14:textId="54AC53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887.50 </w:t>
            </w:r>
          </w:p>
        </w:tc>
      </w:tr>
      <w:tr w:rsidR="00133651" w:rsidRPr="00133651" w14:paraId="4E66C0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290F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1102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0D584A2" w14:textId="33F3A8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A4DF3E0" w14:textId="3AC337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1A01E" w14:textId="2743B8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888D8" w14:textId="49988E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100.00 </w:t>
            </w:r>
          </w:p>
        </w:tc>
      </w:tr>
      <w:tr w:rsidR="00133651" w:rsidRPr="00133651" w14:paraId="51BCE9F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4D0D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C7A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8FE3639" w14:textId="4BCFB4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2B730911" w14:textId="0AFEF5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F9B47" w14:textId="137F72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4E548" w14:textId="1A2CB0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0,530.00 </w:t>
            </w:r>
          </w:p>
        </w:tc>
      </w:tr>
      <w:tr w:rsidR="00133651" w:rsidRPr="00133651" w14:paraId="43E7C66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8E82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FBD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12FBF40" w14:textId="3EF692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FC8AB7B" w14:textId="567925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74E1F" w14:textId="694A7E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CE8B2" w14:textId="5290EF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8,241.25 </w:t>
            </w:r>
          </w:p>
        </w:tc>
      </w:tr>
      <w:tr w:rsidR="00133651" w:rsidRPr="00133651" w14:paraId="3390F9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38A8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540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F2A3639" w14:textId="5BDB4F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16EF12A" w14:textId="08880D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6A48A" w14:textId="35DDA6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2F229" w14:textId="4E339F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0,598.75 </w:t>
            </w:r>
          </w:p>
        </w:tc>
      </w:tr>
      <w:tr w:rsidR="00133651" w:rsidRPr="00133651" w14:paraId="132D90F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8896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B7E5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9A9E416" w14:textId="7F2D68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559FE0BB" w14:textId="415FE0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D3D5F" w14:textId="122D4D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864BD" w14:textId="5229A4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9,810.00 </w:t>
            </w:r>
          </w:p>
        </w:tc>
      </w:tr>
      <w:tr w:rsidR="00133651" w:rsidRPr="00133651" w14:paraId="33E0932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FE3C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2D1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6FD01499" w14:textId="720333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CB31C95" w14:textId="4967C1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C424B" w14:textId="73833F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7F9A2" w14:textId="566D6B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0,962.50 </w:t>
            </w:r>
          </w:p>
        </w:tc>
      </w:tr>
      <w:tr w:rsidR="00133651" w:rsidRPr="00133651" w14:paraId="22F91C8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9BD5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2B1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B42C92B" w14:textId="268BF8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2C20A9" w14:textId="512839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DA30C" w14:textId="4B36BF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4F148" w14:textId="782677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3,000.00 </w:t>
            </w:r>
          </w:p>
        </w:tc>
      </w:tr>
      <w:tr w:rsidR="00133651" w:rsidRPr="00133651" w14:paraId="755216F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8BB9D"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4D25BF0" w14:textId="108A172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51DE13B" w14:textId="46DEE69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563C25" w14:textId="5B60204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4E3BA0" w14:textId="15029B6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781,496.82 </w:t>
            </w:r>
          </w:p>
        </w:tc>
      </w:tr>
      <w:tr w:rsidR="00133651" w:rsidRPr="00133651" w14:paraId="63A37F1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487B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1CAFAE11" w14:textId="0DDC59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1AB57B46" w14:textId="18A1DF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6EFA4" w14:textId="6F54E2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43DCC" w14:textId="59B256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6,840.00 </w:t>
            </w:r>
          </w:p>
        </w:tc>
      </w:tr>
      <w:tr w:rsidR="00133651" w:rsidRPr="00133651" w14:paraId="36378EA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EA5B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381E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9FA8123" w14:textId="237E4F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1A390657" w14:textId="64BE4C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4FD5E" w14:textId="337592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8B6BE" w14:textId="5386F3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3,669.12 </w:t>
            </w:r>
          </w:p>
        </w:tc>
      </w:tr>
      <w:tr w:rsidR="00133651" w:rsidRPr="00133651" w14:paraId="69443A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9AC9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DD3B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26813283" w14:textId="021C3D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457B8330" w14:textId="1C399D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499BC" w14:textId="45E673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A9E35" w14:textId="0A3494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988.08 </w:t>
            </w:r>
          </w:p>
        </w:tc>
      </w:tr>
      <w:tr w:rsidR="00133651" w:rsidRPr="00133651" w14:paraId="21A8828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527D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7739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4D6A897A" w14:textId="659AAA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B28DF72" w14:textId="0F5E15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0CEE3" w14:textId="2F0A6D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DB654" w14:textId="6E1CD7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2.34 </w:t>
            </w:r>
          </w:p>
        </w:tc>
      </w:tr>
      <w:tr w:rsidR="00133651" w:rsidRPr="00133651" w14:paraId="0D85361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3DF2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526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3D969B57" w14:textId="13332C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55D237B0" w14:textId="509FFA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F4808" w14:textId="08D39E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B46BA" w14:textId="53E44D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4,439.60 </w:t>
            </w:r>
          </w:p>
        </w:tc>
      </w:tr>
      <w:tr w:rsidR="00133651" w:rsidRPr="00133651" w14:paraId="059AF51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91F8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BF5C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7CCFDA48" w14:textId="2A5893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4CF5EEF2" w14:textId="0A8896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C9E3F" w14:textId="7DDAA1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F92AE" w14:textId="1F318E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4,549.68 </w:t>
            </w:r>
          </w:p>
        </w:tc>
      </w:tr>
      <w:tr w:rsidR="00133651" w:rsidRPr="00133651" w14:paraId="1DCBEF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9C2C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15D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92D1194" w14:textId="783930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01085BB9" w14:textId="668BF8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36C79" w14:textId="4D3D46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53480" w14:textId="620B38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9,185.44 </w:t>
            </w:r>
          </w:p>
        </w:tc>
      </w:tr>
      <w:tr w:rsidR="00133651" w:rsidRPr="00133651" w14:paraId="6709D5D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0911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A32E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39D0DB08" w14:textId="14EFD4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C6FA470" w14:textId="5E7984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43110" w14:textId="04AB5B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AD427" w14:textId="007BCC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25.46 </w:t>
            </w:r>
          </w:p>
        </w:tc>
      </w:tr>
      <w:tr w:rsidR="00133651" w:rsidRPr="00133651" w14:paraId="5F25AC3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DFC8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D12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319DE64A" w14:textId="6AFD76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1987E5A" w14:textId="160983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3F187" w14:textId="045AD1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58FAD" w14:textId="151D7F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43.12 </w:t>
            </w:r>
          </w:p>
        </w:tc>
      </w:tr>
      <w:tr w:rsidR="00133651" w:rsidRPr="00133651" w14:paraId="0D5022B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BFD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7D3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2562F78B" w14:textId="3FF27A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60BF48F7" w14:textId="1DFEF5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F11C9" w14:textId="787A36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A0EA1" w14:textId="23F095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6,052.30 </w:t>
            </w:r>
          </w:p>
        </w:tc>
      </w:tr>
      <w:tr w:rsidR="00133651" w:rsidRPr="00133651" w14:paraId="1A8BEE7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F788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EBA0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2C3EEEB" w14:textId="0A2847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1B18CAF" w14:textId="71369E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ECAD9" w14:textId="5F0D99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8C64B" w14:textId="3B50B6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25.46 </w:t>
            </w:r>
          </w:p>
        </w:tc>
      </w:tr>
      <w:tr w:rsidR="00133651" w:rsidRPr="00133651" w14:paraId="4180636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7D5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EDE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13FDE7CC" w14:textId="55301E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0EB23E3A" w14:textId="0E6817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9E4A0" w14:textId="52D59C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4B8C1" w14:textId="4B471C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90.14 </w:t>
            </w:r>
          </w:p>
        </w:tc>
      </w:tr>
      <w:tr w:rsidR="00133651" w:rsidRPr="00133651" w14:paraId="4527B58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3705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8B4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B1A0F4B" w14:textId="39738D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1C98CDC" w14:textId="631DF1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D9AE1" w14:textId="087550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B841B" w14:textId="5008BE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7,108.00 </w:t>
            </w:r>
          </w:p>
        </w:tc>
      </w:tr>
      <w:tr w:rsidR="00133651" w:rsidRPr="00133651" w14:paraId="67DBAD2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C055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49E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48212A1C" w14:textId="620764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3B59495E" w14:textId="4573A2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062C7" w14:textId="5E78CE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A5F01" w14:textId="2F1F7C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33.26 </w:t>
            </w:r>
          </w:p>
        </w:tc>
      </w:tr>
      <w:tr w:rsidR="00133651" w:rsidRPr="00133651" w14:paraId="450FB08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EEB3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277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5094735" w14:textId="6F231E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1FFD86BC" w14:textId="006370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6A2E7" w14:textId="171CD5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45222" w14:textId="25CE35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4,696.14 </w:t>
            </w:r>
          </w:p>
        </w:tc>
      </w:tr>
      <w:tr w:rsidR="00133651" w:rsidRPr="00133651" w14:paraId="13405C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309A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5F5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606450ED" w14:textId="1D2AF4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03816C24" w14:textId="2D94D9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E64F7" w14:textId="001E1C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420F0" w14:textId="252215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1,054.72 </w:t>
            </w:r>
          </w:p>
        </w:tc>
      </w:tr>
      <w:tr w:rsidR="00133651" w:rsidRPr="00133651" w14:paraId="538166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66EC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4B6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087C0FB" w14:textId="317B3A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73030BF0" w14:textId="212384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DDD37" w14:textId="726942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C6310" w14:textId="26B93C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3,087.60 </w:t>
            </w:r>
          </w:p>
        </w:tc>
      </w:tr>
      <w:tr w:rsidR="00133651" w:rsidRPr="00133651" w14:paraId="1608597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047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695C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1BD1536" w14:textId="62F361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7DE3A69C" w14:textId="020F95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BACEE" w14:textId="7EF52D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5DC7D" w14:textId="20DD51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8,550.98 </w:t>
            </w:r>
          </w:p>
        </w:tc>
      </w:tr>
      <w:tr w:rsidR="00133651" w:rsidRPr="00133651" w14:paraId="7701D9A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CEA9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0A42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19C7662F" w14:textId="4BF7B3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11A7DB04" w14:textId="1C469C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9D5EF" w14:textId="49D2EC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1157B" w14:textId="14EDA3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4,283.02 </w:t>
            </w:r>
          </w:p>
        </w:tc>
      </w:tr>
      <w:tr w:rsidR="00133651" w:rsidRPr="00133651" w14:paraId="54FA018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726C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724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DECCFF9" w14:textId="4886B5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0F358A6" w14:textId="112C41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CC64D" w14:textId="2422A6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04454" w14:textId="272C40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2,628.90 </w:t>
            </w:r>
          </w:p>
        </w:tc>
      </w:tr>
      <w:tr w:rsidR="00133651" w:rsidRPr="00133651" w14:paraId="6CB424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8E4D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0F0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8DA5B18" w14:textId="4B09C2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BE56768" w14:textId="63C517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CE9C2" w14:textId="4CD3C8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07D50" w14:textId="22841E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0.78 </w:t>
            </w:r>
          </w:p>
        </w:tc>
      </w:tr>
      <w:tr w:rsidR="00133651" w:rsidRPr="00133651" w14:paraId="2D745A2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E01A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2B4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687A90D" w14:textId="3BDECF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6D6D04C1" w14:textId="13B813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C4053" w14:textId="22FAD5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C6C53" w14:textId="343B2E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2,881.12 </w:t>
            </w:r>
          </w:p>
        </w:tc>
      </w:tr>
      <w:tr w:rsidR="00133651" w:rsidRPr="00133651" w14:paraId="3352B5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39E9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84D4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11902F2" w14:textId="39EFC2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0792BE48" w14:textId="4B6B3C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A84C2" w14:textId="3F4160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3CD95" w14:textId="6FE88A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21.56 </w:t>
            </w:r>
          </w:p>
        </w:tc>
      </w:tr>
      <w:tr w:rsidR="00133651" w:rsidRPr="00133651" w14:paraId="000BB44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710CF"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351C927E" w14:textId="6EE1C9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42CB594" w14:textId="3D9FAA3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3EC562" w14:textId="6212E26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27198B" w14:textId="6B9FF96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761,887.43 </w:t>
            </w:r>
          </w:p>
        </w:tc>
      </w:tr>
      <w:tr w:rsidR="00133651" w:rsidRPr="00133651" w14:paraId="343915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FC5E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845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77FA5128" w14:textId="549E2C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9087134" w14:textId="3BEECE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BB387" w14:textId="61E7D6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32180" w14:textId="125F76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3,599.40 </w:t>
            </w:r>
          </w:p>
        </w:tc>
      </w:tr>
      <w:tr w:rsidR="00133651" w:rsidRPr="00133651" w14:paraId="63B4108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A513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B6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50B82C6" w14:textId="61C3FE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25A4A76B" w14:textId="07494D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78445" w14:textId="3F71C0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A2115" w14:textId="6D2E8C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2,498.75 </w:t>
            </w:r>
          </w:p>
        </w:tc>
      </w:tr>
      <w:tr w:rsidR="00133651" w:rsidRPr="00133651" w14:paraId="161D92A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BB6A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C19A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7F014A2C" w14:textId="10E083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6F877BC2" w14:textId="2DF993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3B265" w14:textId="642345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F9C58" w14:textId="14C790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890.00 </w:t>
            </w:r>
          </w:p>
        </w:tc>
      </w:tr>
      <w:tr w:rsidR="00133651" w:rsidRPr="00133651" w14:paraId="3CCFFF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0748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320A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D99918B" w14:textId="58C1E4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077175A4" w14:textId="584C61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AB6AC" w14:textId="220FE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EB0C2" w14:textId="61982D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44,019.75 </w:t>
            </w:r>
          </w:p>
        </w:tc>
      </w:tr>
      <w:tr w:rsidR="00133651" w:rsidRPr="00133651" w14:paraId="4003053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F64D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C16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E08CFAC" w14:textId="1E0A62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313CDC7" w14:textId="41B3BB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A3264" w14:textId="142E78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C2423" w14:textId="0319D8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4,655.00 </w:t>
            </w:r>
          </w:p>
        </w:tc>
      </w:tr>
      <w:tr w:rsidR="00133651" w:rsidRPr="00133651" w14:paraId="2ACD06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BF92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235C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E958FEC" w14:textId="1092D4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3ABF23E8" w14:textId="3F9668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14695" w14:textId="1A63E6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DB105" w14:textId="4A6907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9,010.00 </w:t>
            </w:r>
          </w:p>
        </w:tc>
      </w:tr>
      <w:tr w:rsidR="00133651" w:rsidRPr="00133651" w14:paraId="25E3589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C55D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710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33DD2DB" w14:textId="4926F6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65CEEA4E" w14:textId="4E6DBC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FAEDE" w14:textId="523FA0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45024" w14:textId="4C31FF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7,362.30 </w:t>
            </w:r>
          </w:p>
        </w:tc>
      </w:tr>
      <w:tr w:rsidR="00133651" w:rsidRPr="00133651" w14:paraId="09A29EF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A2E5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15E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26AC858" w14:textId="00340A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594D03B" w14:textId="1B28F4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52F5E" w14:textId="589A73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6EB03" w14:textId="4B0D4D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7,467.80 </w:t>
            </w:r>
          </w:p>
        </w:tc>
      </w:tr>
      <w:tr w:rsidR="00133651" w:rsidRPr="00133651" w14:paraId="32BEDE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9518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8B1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3F44542C" w14:textId="636247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3B5DE32B" w14:textId="0EE584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0B187" w14:textId="6BC9E4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757C5" w14:textId="00656C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7,803.70 </w:t>
            </w:r>
          </w:p>
        </w:tc>
      </w:tr>
      <w:tr w:rsidR="00133651" w:rsidRPr="00133651" w14:paraId="7E213EB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06A1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269A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732B9363" w14:textId="0DDC54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69C242DC" w14:textId="3F561F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BE28A" w14:textId="216B6B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EA231" w14:textId="0B224D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7,291.40 </w:t>
            </w:r>
          </w:p>
        </w:tc>
      </w:tr>
      <w:tr w:rsidR="00133651" w:rsidRPr="00133651" w14:paraId="367B6E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0CC2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3BE0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DAD89DB" w14:textId="3DBE47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258E4757" w14:textId="4E2028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39198" w14:textId="0EC024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56EE0" w14:textId="24C84E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2,765.88 </w:t>
            </w:r>
          </w:p>
        </w:tc>
      </w:tr>
      <w:tr w:rsidR="00133651" w:rsidRPr="00133651" w14:paraId="3565AF4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A15C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1B2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6A18D90" w14:textId="38D2F4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3EC0B5EA" w14:textId="7F1950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F9B5E" w14:textId="4414AE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811F5" w14:textId="683A77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5,548.00 </w:t>
            </w:r>
          </w:p>
        </w:tc>
      </w:tr>
      <w:tr w:rsidR="00133651" w:rsidRPr="00133651" w14:paraId="5CE2AC6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3493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D4C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351EE5EB" w14:textId="0C45A6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D672CB4" w14:textId="219EDB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AE867" w14:textId="039D74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2B0BA" w14:textId="32D769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50.00 </w:t>
            </w:r>
          </w:p>
        </w:tc>
      </w:tr>
      <w:tr w:rsidR="00133651" w:rsidRPr="00133651" w14:paraId="316356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CEDA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5A0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C6C1AD6" w14:textId="2C6F1A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6A4E630C" w14:textId="20F95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AC55C" w14:textId="636ABA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239E1" w14:textId="583022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8,437.25 </w:t>
            </w:r>
          </w:p>
        </w:tc>
      </w:tr>
      <w:tr w:rsidR="00133651" w:rsidRPr="00133651" w14:paraId="1AB87D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3124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118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CD70713" w14:textId="7C1EAB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0372504" w14:textId="3D3588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3DE5F" w14:textId="79247D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6CD23" w14:textId="3C581A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953.00 </w:t>
            </w:r>
          </w:p>
        </w:tc>
      </w:tr>
      <w:tr w:rsidR="00133651" w:rsidRPr="00133651" w14:paraId="58AB31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268E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FD0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39A50D08" w14:textId="135BA4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0BF1CEBE" w14:textId="2848CF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4FE01" w14:textId="4D861A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141EF" w14:textId="13409A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8,501.00 </w:t>
            </w:r>
          </w:p>
        </w:tc>
      </w:tr>
      <w:tr w:rsidR="00133651" w:rsidRPr="00133651" w14:paraId="0258A0A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7BE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A5F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E2D971F" w14:textId="60A806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60B3D7B" w14:textId="2FB143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25A86" w14:textId="358731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77B0E" w14:textId="476CE8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5,534.20 </w:t>
            </w:r>
          </w:p>
        </w:tc>
      </w:tr>
      <w:tr w:rsidR="00133651" w:rsidRPr="00133651" w14:paraId="2E52B3E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7F4F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3B1DA0D1" w14:textId="360727B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AAF50C8" w14:textId="331E39D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BB0736" w14:textId="7055BE9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107483" w14:textId="2B65DB6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00,032.75 </w:t>
            </w:r>
          </w:p>
        </w:tc>
      </w:tr>
      <w:tr w:rsidR="00133651" w:rsidRPr="00133651" w14:paraId="06A19B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BCD5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0DC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5E63D01A" w14:textId="3D35E3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633653D" w14:textId="1475C9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FAF4C" w14:textId="7237D9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4E428" w14:textId="23B1F5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6,365.00 </w:t>
            </w:r>
          </w:p>
        </w:tc>
      </w:tr>
      <w:tr w:rsidR="00133651" w:rsidRPr="00133651" w14:paraId="7ACC22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AA72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B5E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986A409" w14:textId="58EAFE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6D4FDA10" w14:textId="6C68AF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D8E20" w14:textId="53AE74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23446" w14:textId="507AAB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234.00 </w:t>
            </w:r>
          </w:p>
        </w:tc>
      </w:tr>
      <w:tr w:rsidR="00133651" w:rsidRPr="00133651" w14:paraId="477DA8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D62C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449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1615D84D" w14:textId="1492CC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F17B90B" w14:textId="659C39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2C83E" w14:textId="0D1B2C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8C5EB" w14:textId="293F55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6,273.00 </w:t>
            </w:r>
          </w:p>
        </w:tc>
      </w:tr>
      <w:tr w:rsidR="00133651" w:rsidRPr="00133651" w14:paraId="2981904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9184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5EF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53437E4" w14:textId="1E7634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2F50F926" w14:textId="46EC9A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3000B" w14:textId="450F09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58CA5" w14:textId="4A1B4F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1,527.60 </w:t>
            </w:r>
          </w:p>
        </w:tc>
      </w:tr>
      <w:tr w:rsidR="00133651" w:rsidRPr="00133651" w14:paraId="5FA039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9A53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37D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5E40A281" w14:textId="3E0CAE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70A7271F" w14:textId="56C4CC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4BE8E" w14:textId="4F46B7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F35D1" w14:textId="000DB5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0,692.00 </w:t>
            </w:r>
          </w:p>
        </w:tc>
      </w:tr>
      <w:tr w:rsidR="00133651" w:rsidRPr="00133651" w14:paraId="6D6A0F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8657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95E0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0DC9C7B5" w14:textId="169A58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10FF19F6" w14:textId="26B08D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3B67B" w14:textId="7323E0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C446E" w14:textId="3330CB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195.00 </w:t>
            </w:r>
          </w:p>
        </w:tc>
      </w:tr>
      <w:tr w:rsidR="00133651" w:rsidRPr="00133651" w14:paraId="63A4D06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5C5D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360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6E5AE2F1" w14:textId="6AFD04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2FC13069" w14:textId="7ED5FA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B0589" w14:textId="255A44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026FF" w14:textId="085528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1,124.00 </w:t>
            </w:r>
          </w:p>
        </w:tc>
      </w:tr>
      <w:tr w:rsidR="00133651" w:rsidRPr="00133651" w14:paraId="0EA0D5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B584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7893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0B7FDDD" w14:textId="1AA8E6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6D92DCED" w14:textId="5AF4FF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2618A" w14:textId="006B80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4C546" w14:textId="3E8B51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9,750.65 </w:t>
            </w:r>
          </w:p>
        </w:tc>
      </w:tr>
      <w:tr w:rsidR="00133651" w:rsidRPr="00133651" w14:paraId="656364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FB0F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3DD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C6CAA75" w14:textId="43E8C2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7FD43739" w14:textId="00B14C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7750E" w14:textId="025990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24A91" w14:textId="1E8AF8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5,871.50 </w:t>
            </w:r>
          </w:p>
        </w:tc>
      </w:tr>
      <w:tr w:rsidR="00133651" w:rsidRPr="00133651" w14:paraId="5A8CF54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06375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684B74D" w14:textId="6732F0A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56,8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3C78EA80" w14:textId="087879F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7,223,65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05C90F10" w14:textId="66D3881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D539522" w14:textId="535C38A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04,121,217.00 </w:t>
            </w:r>
          </w:p>
        </w:tc>
      </w:tr>
      <w:tr w:rsidR="00133651" w:rsidRPr="00133651" w14:paraId="472E44B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B2412"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7C93C0F8" w14:textId="1F89777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7,411,890.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5EE2CE" w14:textId="6F29D4C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6,192,7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FC44B" w14:textId="1F859D9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8A2159" w14:textId="744DA14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63,604,672.25 </w:t>
            </w:r>
          </w:p>
        </w:tc>
      </w:tr>
      <w:tr w:rsidR="00133651" w:rsidRPr="00133651" w14:paraId="2358E20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E5A0C"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22A16217" w14:textId="60A570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43CDD21" w14:textId="4070FD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45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DFC0D7C" w14:textId="0B6C7D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99E275C" w14:textId="730AAB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3,002,533.35 </w:t>
            </w:r>
          </w:p>
        </w:tc>
      </w:tr>
      <w:tr w:rsidR="00133651" w:rsidRPr="00133651" w14:paraId="5AD083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48FDF"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270299E"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73F95070" w14:textId="78D974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3E8FC1D0" w14:textId="7D98A3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B1C69" w14:textId="6C1978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DA570" w14:textId="1CA14E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70,980.00 </w:t>
            </w:r>
          </w:p>
        </w:tc>
      </w:tr>
      <w:tr w:rsidR="00133651" w:rsidRPr="00133651" w14:paraId="4DF879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14F65"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65F8845"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39FB89D8" w14:textId="339131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01E407F4" w14:textId="122E47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1BF02" w14:textId="2FCC4D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97F60" w14:textId="58B51A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970,880.50 </w:t>
            </w:r>
          </w:p>
        </w:tc>
      </w:tr>
      <w:tr w:rsidR="00133651" w:rsidRPr="00133651" w14:paraId="2EC7EB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AD3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F94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60F8B924" w14:textId="69ADE8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0E38740" w14:textId="140F6D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86EAD" w14:textId="064BCE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AC72D" w14:textId="678C9C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4,815.00 </w:t>
            </w:r>
          </w:p>
        </w:tc>
      </w:tr>
      <w:tr w:rsidR="00133651" w:rsidRPr="00133651" w14:paraId="796207E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56BB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191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9CBAC23" w14:textId="72F120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2597A26B" w14:textId="7B32C9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3EA555" w14:textId="49E9DE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98C24" w14:textId="20CCE0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72,246.00 </w:t>
            </w:r>
          </w:p>
        </w:tc>
      </w:tr>
      <w:tr w:rsidR="00133651" w:rsidRPr="00133651" w14:paraId="343D553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55BE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31E2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818C6B0" w14:textId="1F0B7A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798B25D3" w14:textId="578057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6A371253" w14:textId="082199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6F1F6" w14:textId="5315F7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042,922.00 </w:t>
            </w:r>
          </w:p>
        </w:tc>
      </w:tr>
      <w:tr w:rsidR="00133651" w:rsidRPr="00133651" w14:paraId="3169764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AF99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4520A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590316A9" w14:textId="158001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668949BA" w14:textId="3D36BE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3BDE59D5" w14:textId="726266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9247B" w14:textId="531CA8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37,710.00 </w:t>
            </w:r>
          </w:p>
        </w:tc>
      </w:tr>
      <w:tr w:rsidR="00133651" w:rsidRPr="00133651" w14:paraId="01327BF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C25D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56A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16827FF9" w14:textId="7FB7CD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27742908" w14:textId="67CFCE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56ECE0" w14:textId="7C8C95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A2677" w14:textId="3E03A6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02,285.00 </w:t>
            </w:r>
          </w:p>
        </w:tc>
      </w:tr>
      <w:tr w:rsidR="00133651" w:rsidRPr="00133651" w14:paraId="47D9274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9CF2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CD5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0A3D156A" w14:textId="567502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646B460B" w14:textId="3C3AE3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AF93A" w14:textId="2802F7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7E8C1" w14:textId="0348D4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34,482.00 </w:t>
            </w:r>
          </w:p>
        </w:tc>
      </w:tr>
      <w:tr w:rsidR="00133651" w:rsidRPr="00133651" w14:paraId="09E30C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4C69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3EC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59A0027C" w14:textId="483B0F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6A8C279C" w14:textId="6FF3ED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88056" w14:textId="47359E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035F7" w14:textId="394C97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734,307.50 </w:t>
            </w:r>
          </w:p>
        </w:tc>
      </w:tr>
      <w:tr w:rsidR="00133651" w:rsidRPr="00133651" w14:paraId="0C4E9FD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6B7B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411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A49B3C9" w14:textId="500F14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28831956" w14:textId="70701F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6FC09F" w14:textId="4D65E0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D7F70" w14:textId="25AEE8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698,432.50 </w:t>
            </w:r>
          </w:p>
        </w:tc>
      </w:tr>
      <w:tr w:rsidR="00133651" w:rsidRPr="00133651" w14:paraId="192769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6BEC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156D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48CE1588" w14:textId="33F732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251CD38E" w14:textId="17DF41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CBD8F" w14:textId="759856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10205" w14:textId="6BA2F8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57,380.00 </w:t>
            </w:r>
          </w:p>
        </w:tc>
      </w:tr>
      <w:tr w:rsidR="00133651" w:rsidRPr="00133651" w14:paraId="05AD246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FE05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DCE2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19EBA87C" w14:textId="2A980E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0AB547F" w14:textId="32A875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47D54F7F" w14:textId="168EC8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7A04A" w14:textId="3D8A44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22,082.00 </w:t>
            </w:r>
          </w:p>
        </w:tc>
      </w:tr>
      <w:tr w:rsidR="00133651" w:rsidRPr="00133651" w14:paraId="457BE46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B58D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D0C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7F807C8A" w14:textId="67E4A7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7F36A6DA" w14:textId="78DA61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BE89C" w14:textId="7B173A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7ACC5" w14:textId="0CD069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2,179.00 </w:t>
            </w:r>
          </w:p>
        </w:tc>
      </w:tr>
      <w:tr w:rsidR="00133651" w:rsidRPr="00133651" w14:paraId="512753B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5E6E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93C6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77F5CF7" w14:textId="472CA6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2C1E3AE3" w14:textId="01036A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C5D110" w14:textId="14DC67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207F0" w14:textId="49E254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609,728.00 </w:t>
            </w:r>
          </w:p>
        </w:tc>
      </w:tr>
      <w:tr w:rsidR="00133651" w:rsidRPr="00133651" w14:paraId="28136B0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3389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E0F8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6B85B961" w14:textId="7646BE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4259F33" w14:textId="274E21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91CCD" w14:textId="7E1DBC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2C3EF" w14:textId="376B60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5,315.00 </w:t>
            </w:r>
          </w:p>
        </w:tc>
      </w:tr>
      <w:tr w:rsidR="00133651" w:rsidRPr="00133651" w14:paraId="2B0F47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E0F7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4F2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EF2F6AF" w14:textId="25AA06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59EE7F0D" w14:textId="12C298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2D8CE9A5" w14:textId="5C6C95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C2334" w14:textId="354E90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06,230.00 </w:t>
            </w:r>
          </w:p>
        </w:tc>
      </w:tr>
      <w:tr w:rsidR="00133651" w:rsidRPr="00133651" w14:paraId="1088B46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9A96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45D1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1514D7B6" w14:textId="76D211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5BA4211B" w14:textId="7A655F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296E74B" w14:textId="4208C5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403F6" w14:textId="6FD382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383,449.00 </w:t>
            </w:r>
          </w:p>
        </w:tc>
      </w:tr>
      <w:tr w:rsidR="00133651" w:rsidRPr="00133651" w14:paraId="273B154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EC56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84B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D15E4E3" w14:textId="077480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1BFA9409" w14:textId="4A6DCC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DE041" w14:textId="43CB25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10649" w14:textId="223CA0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813,125.00 </w:t>
            </w:r>
          </w:p>
        </w:tc>
      </w:tr>
      <w:tr w:rsidR="00133651" w:rsidRPr="00133651" w14:paraId="5C0DAD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C412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22E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2940E3AB" w14:textId="3724B5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396AD23E" w14:textId="0CD804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05410" w14:textId="56DD0B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5C4D9" w14:textId="1CCC95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44,315.00 </w:t>
            </w:r>
          </w:p>
        </w:tc>
      </w:tr>
      <w:tr w:rsidR="00133651" w:rsidRPr="00133651" w14:paraId="100D153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D144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E89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39EB0F1" w14:textId="64A0EF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39F6E91D" w14:textId="64E48E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9D606" w14:textId="3C4B7D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491E0" w14:textId="5A6AB5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7,315.00 </w:t>
            </w:r>
          </w:p>
        </w:tc>
      </w:tr>
      <w:tr w:rsidR="00133651" w:rsidRPr="00133651" w14:paraId="65891E1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3CCD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59F6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6C22490" w14:textId="391666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41018DD7" w14:textId="0CF48D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B4FAA" w14:textId="3A07FE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C0F71" w14:textId="0E1582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68,815.00 </w:t>
            </w:r>
          </w:p>
        </w:tc>
      </w:tr>
      <w:tr w:rsidR="00133651" w:rsidRPr="00133651" w14:paraId="3995059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35EF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F466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4ECD659" w14:textId="73E744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841,375.00 </w:t>
            </w:r>
          </w:p>
        </w:tc>
        <w:tc>
          <w:tcPr>
            <w:tcW w:w="810" w:type="pct"/>
            <w:tcBorders>
              <w:top w:val="nil"/>
              <w:left w:val="nil"/>
              <w:bottom w:val="single" w:sz="4" w:space="0" w:color="000000"/>
              <w:right w:val="single" w:sz="4" w:space="0" w:color="000000"/>
            </w:tcBorders>
            <w:shd w:val="clear" w:color="auto" w:fill="auto"/>
            <w:noWrap/>
            <w:vAlign w:val="bottom"/>
            <w:hideMark/>
          </w:tcPr>
          <w:p w14:paraId="3CE81AFB" w14:textId="2E7E85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F5FD265" w14:textId="3837B1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743E9" w14:textId="57EDA2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14,926.40 </w:t>
            </w:r>
          </w:p>
        </w:tc>
      </w:tr>
      <w:tr w:rsidR="00133651" w:rsidRPr="00133651" w14:paraId="12C5750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4DB7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4E5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7B829D1" w14:textId="61BFAB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5F28FB2F" w14:textId="58F9AF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9261F" w14:textId="79FD5A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84A41" w14:textId="173184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64,782.50 </w:t>
            </w:r>
          </w:p>
        </w:tc>
      </w:tr>
      <w:tr w:rsidR="00133651" w:rsidRPr="00133651" w14:paraId="560115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7907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D25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2F0BEE7" w14:textId="30A28D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28D87FA2" w14:textId="34B38A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529EB" w14:textId="45FEED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5DB77" w14:textId="2CA360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2,345.00 </w:t>
            </w:r>
          </w:p>
        </w:tc>
      </w:tr>
      <w:tr w:rsidR="00133651" w:rsidRPr="00133651" w14:paraId="4544AD4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1104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B62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1F5B40F" w14:textId="3C1C53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4A09567A" w14:textId="348D8E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7548C" w14:textId="5A5B7D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3619D" w14:textId="56C966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78,500.00 </w:t>
            </w:r>
          </w:p>
        </w:tc>
      </w:tr>
      <w:tr w:rsidR="00133651" w:rsidRPr="00133651" w14:paraId="72873E4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9916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C17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12E3DAD3" w14:textId="476C7B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4A4E8075" w14:textId="41EB64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2DDFF" w14:textId="2C3E59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B6324" w14:textId="15A98C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1,403.00 </w:t>
            </w:r>
          </w:p>
        </w:tc>
      </w:tr>
      <w:tr w:rsidR="00133651" w:rsidRPr="00133651" w14:paraId="78D34B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E3B8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FB5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B0AB7A5" w14:textId="3F3F09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0533EDAB" w14:textId="011321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1597E" w14:textId="6821D9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2FC3B" w14:textId="2A3E42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582,753.00 </w:t>
            </w:r>
          </w:p>
        </w:tc>
      </w:tr>
      <w:tr w:rsidR="00133651" w:rsidRPr="00133651" w14:paraId="4183C92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2FEE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8FF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6021562" w14:textId="2F113C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18FAF5B2" w14:textId="102AF3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EB05DC4" w14:textId="016872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A1991" w14:textId="1BF2D7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0,422.00 </w:t>
            </w:r>
          </w:p>
        </w:tc>
      </w:tr>
      <w:tr w:rsidR="00133651" w:rsidRPr="00133651" w14:paraId="77F89E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8081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C87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00D4AA3" w14:textId="296509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58F52562" w14:textId="695A27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7F618" w14:textId="3CFB28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8DA38" w14:textId="543A23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568,908.00 </w:t>
            </w:r>
          </w:p>
        </w:tc>
      </w:tr>
      <w:tr w:rsidR="00133651" w:rsidRPr="00133651" w14:paraId="3420655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63C2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D50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8B5ECCE" w14:textId="7FF066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264A7E6B" w14:textId="25019B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091B6" w14:textId="49A48D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2A77E" w14:textId="173486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60,312.00 </w:t>
            </w:r>
          </w:p>
        </w:tc>
      </w:tr>
      <w:tr w:rsidR="00133651" w:rsidRPr="00133651" w14:paraId="1B04DFC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C88E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CFF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24F9138" w14:textId="3BDDE5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418,585.50 </w:t>
            </w:r>
          </w:p>
        </w:tc>
        <w:tc>
          <w:tcPr>
            <w:tcW w:w="810" w:type="pct"/>
            <w:tcBorders>
              <w:top w:val="nil"/>
              <w:left w:val="nil"/>
              <w:bottom w:val="single" w:sz="4" w:space="0" w:color="000000"/>
              <w:right w:val="single" w:sz="4" w:space="0" w:color="000000"/>
            </w:tcBorders>
            <w:shd w:val="clear" w:color="auto" w:fill="auto"/>
            <w:noWrap/>
            <w:vAlign w:val="bottom"/>
            <w:hideMark/>
          </w:tcPr>
          <w:p w14:paraId="2182F2AE" w14:textId="133432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7A4AED0" w14:textId="135102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344D8" w14:textId="0C67F2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9,054,745.50 </w:t>
            </w:r>
          </w:p>
        </w:tc>
      </w:tr>
      <w:tr w:rsidR="00133651" w:rsidRPr="00133651" w14:paraId="6D8D02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A59F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A56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8383F49" w14:textId="07030E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70E08592" w14:textId="61567D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118C3" w14:textId="0B96BC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FF23E" w14:textId="0AE877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22,983.00 </w:t>
            </w:r>
          </w:p>
        </w:tc>
      </w:tr>
      <w:tr w:rsidR="00133651" w:rsidRPr="00133651" w14:paraId="44B033D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C6BA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9F6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5D530B86" w14:textId="7AB20A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55EE09D7" w14:textId="713BBA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C681B" w14:textId="68B15A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295F9" w14:textId="3CF509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95,750.00 </w:t>
            </w:r>
          </w:p>
        </w:tc>
      </w:tr>
      <w:tr w:rsidR="00133651" w:rsidRPr="00133651" w14:paraId="4C05357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1BCC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34FC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7FC8049D" w14:textId="3777AD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37660940" w14:textId="738D39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ACCC" w14:textId="0DFD1D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AF210" w14:textId="255091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5,315.00 </w:t>
            </w:r>
          </w:p>
        </w:tc>
      </w:tr>
      <w:tr w:rsidR="00133651" w:rsidRPr="00133651" w14:paraId="7C09B22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E1E8E7"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BB0E6B8" w14:textId="2D01CB9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1,09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003FA" w14:textId="32FC97D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0BF54D37" w14:textId="04260F8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9FDDB8" w14:textId="3B1B549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6,228,647.18 </w:t>
            </w:r>
          </w:p>
        </w:tc>
      </w:tr>
      <w:tr w:rsidR="00133651" w:rsidRPr="00133651" w14:paraId="7220867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04B254"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E39F57E" w14:textId="3A9011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08BA65C" w14:textId="48F17D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7879EB1D" w14:textId="2FBEA0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83DB39D" w14:textId="146F2E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520,319.20 </w:t>
            </w:r>
          </w:p>
        </w:tc>
      </w:tr>
      <w:tr w:rsidR="00133651" w:rsidRPr="00133651" w14:paraId="71B60E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2995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E521F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2F7F5F77" w14:textId="2793D5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447E355E" w14:textId="1BCD2C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22885" w14:textId="3A5F2C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95A31" w14:textId="60396D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0,341.00 </w:t>
            </w:r>
          </w:p>
        </w:tc>
      </w:tr>
      <w:tr w:rsidR="00133651" w:rsidRPr="00133651" w14:paraId="65C3A0F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571A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507A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7C272BE" w14:textId="35BE36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29B8D956" w14:textId="63FA15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68AD0" w14:textId="09D895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82DD8" w14:textId="66E6B5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37,190.00 </w:t>
            </w:r>
          </w:p>
        </w:tc>
      </w:tr>
      <w:tr w:rsidR="00133651" w:rsidRPr="00133651" w14:paraId="231EA6D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31A5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6A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45EF4485" w14:textId="17BFA4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47,577.00 </w:t>
            </w:r>
          </w:p>
        </w:tc>
        <w:tc>
          <w:tcPr>
            <w:tcW w:w="810" w:type="pct"/>
            <w:tcBorders>
              <w:top w:val="nil"/>
              <w:left w:val="nil"/>
              <w:bottom w:val="single" w:sz="4" w:space="0" w:color="000000"/>
              <w:right w:val="single" w:sz="4" w:space="0" w:color="000000"/>
            </w:tcBorders>
            <w:shd w:val="clear" w:color="auto" w:fill="auto"/>
            <w:noWrap/>
            <w:vAlign w:val="bottom"/>
            <w:hideMark/>
          </w:tcPr>
          <w:p w14:paraId="07248D51" w14:textId="7549A8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204E1E97" w14:textId="1EB22A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8493D" w14:textId="47A742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804,447.00 </w:t>
            </w:r>
          </w:p>
        </w:tc>
      </w:tr>
      <w:tr w:rsidR="00133651" w:rsidRPr="00133651" w14:paraId="24C4619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26AE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CFF7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6BE1F569" w14:textId="307563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59,240.00 </w:t>
            </w:r>
          </w:p>
        </w:tc>
        <w:tc>
          <w:tcPr>
            <w:tcW w:w="810" w:type="pct"/>
            <w:tcBorders>
              <w:top w:val="nil"/>
              <w:left w:val="nil"/>
              <w:bottom w:val="single" w:sz="4" w:space="0" w:color="000000"/>
              <w:right w:val="single" w:sz="4" w:space="0" w:color="000000"/>
            </w:tcBorders>
            <w:shd w:val="clear" w:color="auto" w:fill="auto"/>
            <w:noWrap/>
            <w:vAlign w:val="bottom"/>
            <w:hideMark/>
          </w:tcPr>
          <w:p w14:paraId="5690B448" w14:textId="0A93DE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6100CE" w14:textId="4C00A6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89FBA" w14:textId="30903C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09,240.00 </w:t>
            </w:r>
          </w:p>
        </w:tc>
      </w:tr>
      <w:tr w:rsidR="00133651" w:rsidRPr="00133651" w14:paraId="149F96F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0881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2AB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908890F" w14:textId="08BFF7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77EF179" w14:textId="27B203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2C026D73" w14:textId="0B9D10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D9AFB" w14:textId="531CED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06,169.00 </w:t>
            </w:r>
          </w:p>
        </w:tc>
      </w:tr>
      <w:tr w:rsidR="00133651" w:rsidRPr="00133651" w14:paraId="71F5B6C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EED9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CFF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5050504" w14:textId="5FDD33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2C9E2BCB" w14:textId="0B21E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4B02CD35" w14:textId="4424FA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74884" w14:textId="60013A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168,878.78 </w:t>
            </w:r>
          </w:p>
        </w:tc>
      </w:tr>
      <w:tr w:rsidR="00133651" w:rsidRPr="00133651" w14:paraId="01F2A4F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1234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2CC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263A3124" w14:textId="415280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217BEA94" w14:textId="2EA931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29E2E198" w14:textId="283540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55609" w14:textId="2B8BF5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77,170.75 </w:t>
            </w:r>
          </w:p>
        </w:tc>
      </w:tr>
      <w:tr w:rsidR="00133651" w:rsidRPr="00133651" w14:paraId="32118DE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F376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E24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AEA9E5B" w14:textId="4C9916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9DE68" w14:textId="07073E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5EAFD" w14:textId="175079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4B005" w14:textId="4F6EB1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000.00 </w:t>
            </w:r>
          </w:p>
        </w:tc>
      </w:tr>
      <w:tr w:rsidR="00133651" w:rsidRPr="00133651" w14:paraId="5158D0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E9C5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03D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15860771" w14:textId="5E3216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51D83CE3" w14:textId="46569B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FA4AB33" w14:textId="6ADAE3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8C275" w14:textId="137034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3,275.00 </w:t>
            </w:r>
          </w:p>
        </w:tc>
      </w:tr>
      <w:tr w:rsidR="00133651" w:rsidRPr="00133651" w14:paraId="24EABC5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5014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FA69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2046AA80" w14:textId="4D91D7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207BA74" w14:textId="548001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0D88D8B3" w14:textId="741935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DF55C" w14:textId="24B450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74,350.60 </w:t>
            </w:r>
          </w:p>
        </w:tc>
      </w:tr>
      <w:tr w:rsidR="00133651" w:rsidRPr="00133651" w14:paraId="450B081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7267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CC36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9005A00" w14:textId="050740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896BD8" w14:textId="62B49E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BFB2000" w14:textId="4BB0DD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77471" w14:textId="137DB3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9,860.00 </w:t>
            </w:r>
          </w:p>
        </w:tc>
      </w:tr>
      <w:tr w:rsidR="00133651" w:rsidRPr="00133651" w14:paraId="3E53ABA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229B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6C5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32248971" w14:textId="609FD9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B97431" w14:textId="7981F9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6BAB41DB" w14:textId="288101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A6865" w14:textId="657918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2,443.71 </w:t>
            </w:r>
          </w:p>
        </w:tc>
      </w:tr>
      <w:tr w:rsidR="00133651" w:rsidRPr="00133651" w14:paraId="0421021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D12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8EF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47A4EF1" w14:textId="73FB09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332B39" w14:textId="1A596F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E01F9" w14:textId="7C9B75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E8640" w14:textId="0F1220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000.00 </w:t>
            </w:r>
          </w:p>
        </w:tc>
      </w:tr>
      <w:tr w:rsidR="00133651" w:rsidRPr="00133651" w14:paraId="2DB471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A191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0DD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02B49096" w14:textId="6F2843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B6949" w14:textId="756506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0AA30877" w14:textId="648293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879C6" w14:textId="2C9C8B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4,510.00 </w:t>
            </w:r>
          </w:p>
        </w:tc>
      </w:tr>
      <w:tr w:rsidR="00133651" w:rsidRPr="00133651" w14:paraId="1268D32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B8C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5BF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B36F131" w14:textId="706BDD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CFB81F" w14:textId="15F77E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75681" w14:textId="583A7D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E5326" w14:textId="1BA587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1,000.00 </w:t>
            </w:r>
          </w:p>
        </w:tc>
      </w:tr>
      <w:tr w:rsidR="00133651" w:rsidRPr="00133651" w14:paraId="2BBAE89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9BD7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725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0F2898D4" w14:textId="444944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237BA88D" w14:textId="57EE5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DF127" w14:textId="2E1F6D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94D64" w14:textId="506F12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3,340.00 </w:t>
            </w:r>
          </w:p>
        </w:tc>
      </w:tr>
      <w:tr w:rsidR="00133651" w:rsidRPr="00133651" w14:paraId="6A9CEE2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8EA9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CED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21B8E7F6" w14:textId="5AC3A1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A7904C" w14:textId="104AFE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579BD6" w14:textId="2043EA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22D9F" w14:textId="15FC4F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0,200.00 </w:t>
            </w:r>
          </w:p>
        </w:tc>
      </w:tr>
      <w:tr w:rsidR="00133651" w:rsidRPr="00133651" w14:paraId="7583694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9FDC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995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E268A82" w14:textId="4C9E7C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779C6647" w14:textId="526DEB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60CB5D1" w14:textId="1D89EE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7EEDC" w14:textId="35B715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0,574.00 </w:t>
            </w:r>
          </w:p>
        </w:tc>
      </w:tr>
      <w:tr w:rsidR="00133651" w:rsidRPr="00133651" w14:paraId="72E191A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9BBD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880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1A56B8B3" w14:textId="4E280D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0BF8724A" w14:textId="0A94C7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55452A64" w14:textId="1D014F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8304B" w14:textId="43A754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10,671.00 </w:t>
            </w:r>
          </w:p>
        </w:tc>
      </w:tr>
      <w:tr w:rsidR="00133651" w:rsidRPr="00133651" w14:paraId="050797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D766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52D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64B1B7D" w14:textId="591DB2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3A6A7ABA" w14:textId="167A02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1F31633" w14:textId="7A29CB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77A33" w14:textId="6CFA0C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73,958.00 </w:t>
            </w:r>
          </w:p>
        </w:tc>
      </w:tr>
      <w:tr w:rsidR="00133651" w:rsidRPr="00133651" w14:paraId="17BDAD4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E99D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1038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BA243BD" w14:textId="7EF8E6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B0D8BBE" w14:textId="7EBF1D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61B6C905" w14:textId="471678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AAC38" w14:textId="426088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82,970.14 </w:t>
            </w:r>
          </w:p>
        </w:tc>
      </w:tr>
      <w:tr w:rsidR="00133651" w:rsidRPr="00133651" w14:paraId="77332F6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E04F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249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77CDB3A4" w14:textId="569C9D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71849A" w14:textId="2FD2C0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2F8E2B0" w14:textId="0E1592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D2C24" w14:textId="7EDDEF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60,605.00 </w:t>
            </w:r>
          </w:p>
        </w:tc>
      </w:tr>
      <w:tr w:rsidR="00133651" w:rsidRPr="00133651" w14:paraId="3B7DB26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D85F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913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6719746" w14:textId="7DDB7B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4EC515F2" w14:textId="6BB210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79E7C39F" w14:textId="521868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89B61" w14:textId="323040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65,134.00 </w:t>
            </w:r>
          </w:p>
        </w:tc>
      </w:tr>
      <w:tr w:rsidR="00133651" w:rsidRPr="00133651" w14:paraId="7C838CA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FA6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5203CA24" w14:textId="1CA0849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3,007,0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66E96CD" w14:textId="0E94DB1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0B9C1A81" w14:textId="28A5787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B18D38" w14:textId="27AE29B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8,331,276.05 </w:t>
            </w:r>
          </w:p>
        </w:tc>
      </w:tr>
      <w:tr w:rsidR="00133651" w:rsidRPr="00133651" w14:paraId="189E854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912C7"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0124A37" w14:textId="14A5D9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5E55C" w14:textId="0119F7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52D0244" w14:textId="7B85B9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BCD0AE" w14:textId="46CB6B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969,200.50 </w:t>
            </w:r>
          </w:p>
        </w:tc>
      </w:tr>
      <w:tr w:rsidR="00133651" w:rsidRPr="00133651" w14:paraId="23C3C01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C5F2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BD5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B794B29" w14:textId="6C5E5F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7452BE7" w14:textId="4E5832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205BF" w14:textId="32C78F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35F82" w14:textId="14E2EA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r>
      <w:tr w:rsidR="00133651" w:rsidRPr="00133651" w14:paraId="269BBE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CFF3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862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4C6C7B0C" w14:textId="0622A7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9557F" w14:textId="6C5FBB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7911D6AE" w14:textId="65C6C8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5C0A1" w14:textId="24445E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1,900.00 </w:t>
            </w:r>
          </w:p>
        </w:tc>
      </w:tr>
      <w:tr w:rsidR="00133651" w:rsidRPr="00133651" w14:paraId="5EAECC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D737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A35F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6F85C9C8" w14:textId="609645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7A9AF876" w14:textId="120CA1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ABBFB" w14:textId="1D29D0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A626D" w14:textId="3285DF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13,210.00 </w:t>
            </w:r>
          </w:p>
        </w:tc>
      </w:tr>
      <w:tr w:rsidR="00133651" w:rsidRPr="00133651" w14:paraId="5621BBA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73AD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8DF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77B5A1E2" w14:textId="420875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0E10450E" w14:textId="494BC6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35D792" w14:textId="361CBB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BB955" w14:textId="008638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70,560.00 </w:t>
            </w:r>
          </w:p>
        </w:tc>
      </w:tr>
      <w:tr w:rsidR="00133651" w:rsidRPr="00133651" w14:paraId="6D791D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9FF3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FD3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2DAEACE" w14:textId="334E13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136E9EF4" w14:textId="00482E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15D4C05F" w14:textId="21B66B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4CC2A" w14:textId="7EF3ED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49,102.00 </w:t>
            </w:r>
          </w:p>
        </w:tc>
      </w:tr>
      <w:tr w:rsidR="00133651" w:rsidRPr="00133651" w14:paraId="006E1B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F0A6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F1FD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D35F9DC" w14:textId="0180F7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1ABF5CF1" w14:textId="4D347A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D524F" w14:textId="4CB2B3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B627D" w14:textId="2DE482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07,184.00 </w:t>
            </w:r>
          </w:p>
        </w:tc>
      </w:tr>
      <w:tr w:rsidR="00133651" w:rsidRPr="00133651" w14:paraId="6EA5B5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ADE5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FDF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1B2DD6A" w14:textId="09A567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515FA" w14:textId="00B870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91C5E" w14:textId="090EB4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2286D" w14:textId="4D82E7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r>
      <w:tr w:rsidR="00133651" w:rsidRPr="00133651" w14:paraId="6D4D916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4D93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EDB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0517EAB5" w14:textId="688ACC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193E412" w14:textId="198075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1A13080" w14:textId="769670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E6D8D" w14:textId="6A6726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8,624.78 </w:t>
            </w:r>
          </w:p>
        </w:tc>
      </w:tr>
      <w:tr w:rsidR="00133651" w:rsidRPr="00133651" w14:paraId="68A9520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FF00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87E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71554BC4" w14:textId="372691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70489A35" w14:textId="0A0617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0D4C6" w14:textId="30923E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F6A99" w14:textId="5582EB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3,300.00 </w:t>
            </w:r>
          </w:p>
        </w:tc>
      </w:tr>
      <w:tr w:rsidR="00133651" w:rsidRPr="00133651" w14:paraId="6AD285B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D170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980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32241207" w14:textId="3026F8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2CD47361" w14:textId="74CE2B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B2C19" w14:textId="02B654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7AF72" w14:textId="747CEA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85,728.00 </w:t>
            </w:r>
          </w:p>
        </w:tc>
      </w:tr>
      <w:tr w:rsidR="00133651" w:rsidRPr="00133651" w14:paraId="19B7FE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0035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CD5E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155F832" w14:textId="08714E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3A1F7FBD" w14:textId="4566DD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5744CE0" w14:textId="52F70D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617B3" w14:textId="3EA52F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6,689.40 </w:t>
            </w:r>
          </w:p>
        </w:tc>
      </w:tr>
      <w:tr w:rsidR="00133651" w:rsidRPr="00133651" w14:paraId="6A90318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FD20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844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77068C7" w14:textId="1ABD9F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708658" w14:textId="2B3DC9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E8E9A" w14:textId="2CFE1C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5900" w14:textId="2D0F6F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2,000.00 </w:t>
            </w:r>
          </w:p>
        </w:tc>
      </w:tr>
      <w:tr w:rsidR="00133651" w:rsidRPr="00133651" w14:paraId="7EF26F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93B1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DF2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586651A" w14:textId="2A66BB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FE15681" w14:textId="1F685D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09EAF" w14:textId="694F5D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450F4" w14:textId="3FAE51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400.00 </w:t>
            </w:r>
          </w:p>
        </w:tc>
      </w:tr>
      <w:tr w:rsidR="00133651" w:rsidRPr="00133651" w14:paraId="4C3CE5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9DD2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5B5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DCFC56A" w14:textId="6545AF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66D5410E" w14:textId="4717CA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2DB637" w14:textId="4790EA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426AF" w14:textId="59CB74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53,380.00 </w:t>
            </w:r>
          </w:p>
        </w:tc>
      </w:tr>
      <w:tr w:rsidR="00133651" w:rsidRPr="00133651" w14:paraId="74CACA8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D4AD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D0F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771CC9B" w14:textId="5800A7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33564" w14:textId="23B5D8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42A6D" w14:textId="54AC20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C5D0F" w14:textId="4506D2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3,800.00 </w:t>
            </w:r>
          </w:p>
        </w:tc>
      </w:tr>
      <w:tr w:rsidR="00133651" w:rsidRPr="00133651" w14:paraId="5F66B5D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8CB8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5BBB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046F06A5" w14:textId="377AAB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325E8D08" w14:textId="33899F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5425F" w14:textId="674EA4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027E2" w14:textId="2FF694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7,950.00 </w:t>
            </w:r>
          </w:p>
        </w:tc>
      </w:tr>
      <w:tr w:rsidR="00133651" w:rsidRPr="00133651" w14:paraId="7090B4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A971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2A6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BAA583F" w14:textId="7E6A29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082F52" w14:textId="348F20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C2CBC" w14:textId="04A3DB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D213B" w14:textId="0A0D47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5,000.00 </w:t>
            </w:r>
          </w:p>
        </w:tc>
      </w:tr>
      <w:tr w:rsidR="00133651" w:rsidRPr="00133651" w14:paraId="7966E18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779B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576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1F1AA4A1" w14:textId="71FEC7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C2A7BF8" w14:textId="231F0D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2BDDF" w14:textId="546D87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AF99D" w14:textId="0E6E3A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6,610.00 </w:t>
            </w:r>
          </w:p>
        </w:tc>
      </w:tr>
      <w:tr w:rsidR="00133651" w:rsidRPr="00133651" w14:paraId="305A95F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2FD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160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66D086C" w14:textId="064C8E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8FBCA" w14:textId="0924FF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18104515" w14:textId="201645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70228" w14:textId="196C3D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9,252.00 </w:t>
            </w:r>
          </w:p>
        </w:tc>
      </w:tr>
      <w:tr w:rsidR="00133651" w:rsidRPr="00133651" w14:paraId="3DF9EC8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811F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6773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40E85930" w14:textId="11F75D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CB268F8" w14:textId="45AE5E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5371C676" w14:textId="610109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78AF0" w14:textId="6D51EE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0,655.77 </w:t>
            </w:r>
          </w:p>
        </w:tc>
      </w:tr>
      <w:tr w:rsidR="00133651" w:rsidRPr="00133651" w14:paraId="700D7E1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3107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8BE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5C23118" w14:textId="2CDE05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15E25751" w14:textId="353DFC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C70A1" w14:textId="71B461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99ECA" w14:textId="0A67C0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5,582.00 </w:t>
            </w:r>
          </w:p>
        </w:tc>
      </w:tr>
      <w:tr w:rsidR="00133651" w:rsidRPr="00133651" w14:paraId="623DC9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B99A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2F0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57317A52" w14:textId="7A5A6F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202E7F12" w14:textId="4C041A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CDA2DE" w14:textId="52DA75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DE383" w14:textId="511A41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83,020.00 </w:t>
            </w:r>
          </w:p>
        </w:tc>
      </w:tr>
      <w:tr w:rsidR="00133651" w:rsidRPr="00133651" w14:paraId="63372BA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01EA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405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CCAE86F" w14:textId="394CAA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F439EEC" w14:textId="006832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4B134" w14:textId="0EEDAF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F0031" w14:textId="70D959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6,610.00 </w:t>
            </w:r>
          </w:p>
        </w:tc>
      </w:tr>
      <w:tr w:rsidR="00133651" w:rsidRPr="00133651" w14:paraId="15293BE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3C9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836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75C4394" w14:textId="371C7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9998412" w14:textId="7E5E54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016C7166" w14:textId="375F2B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6F4C7" w14:textId="71A3CC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21,488.83 </w:t>
            </w:r>
          </w:p>
        </w:tc>
      </w:tr>
      <w:tr w:rsidR="00133651" w:rsidRPr="00133651" w14:paraId="3DECB4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BE86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FAF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8350ECB" w14:textId="06A8BF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84,720.00 </w:t>
            </w:r>
          </w:p>
        </w:tc>
        <w:tc>
          <w:tcPr>
            <w:tcW w:w="810" w:type="pct"/>
            <w:tcBorders>
              <w:top w:val="nil"/>
              <w:left w:val="nil"/>
              <w:bottom w:val="single" w:sz="4" w:space="0" w:color="000000"/>
              <w:right w:val="single" w:sz="4" w:space="0" w:color="000000"/>
            </w:tcBorders>
            <w:shd w:val="clear" w:color="auto" w:fill="auto"/>
            <w:noWrap/>
            <w:vAlign w:val="bottom"/>
            <w:hideMark/>
          </w:tcPr>
          <w:p w14:paraId="468531DA" w14:textId="270478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7ED64332" w14:textId="759A31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CCE8B" w14:textId="586DD6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69,244.48 </w:t>
            </w:r>
          </w:p>
        </w:tc>
      </w:tr>
      <w:tr w:rsidR="00133651" w:rsidRPr="00133651" w14:paraId="2AB155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8D5B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B33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8512DC1" w14:textId="667F45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44,716.00 </w:t>
            </w:r>
          </w:p>
        </w:tc>
        <w:tc>
          <w:tcPr>
            <w:tcW w:w="810" w:type="pct"/>
            <w:tcBorders>
              <w:top w:val="nil"/>
              <w:left w:val="nil"/>
              <w:bottom w:val="single" w:sz="4" w:space="0" w:color="000000"/>
              <w:right w:val="single" w:sz="4" w:space="0" w:color="000000"/>
            </w:tcBorders>
            <w:shd w:val="clear" w:color="auto" w:fill="auto"/>
            <w:noWrap/>
            <w:vAlign w:val="bottom"/>
            <w:hideMark/>
          </w:tcPr>
          <w:p w14:paraId="4D550CBF" w14:textId="330F2B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52D6C7BD" w14:textId="579BD4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97B06" w14:textId="3846BA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72,266.00 </w:t>
            </w:r>
          </w:p>
        </w:tc>
      </w:tr>
      <w:tr w:rsidR="00133651" w:rsidRPr="00133651" w14:paraId="7EB1F3C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A513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B4A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25AE89E" w14:textId="7968D5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ABEFA" w14:textId="31CD00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D64E4" w14:textId="3E7D91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48A7E" w14:textId="40FBE2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1,300.00 </w:t>
            </w:r>
          </w:p>
        </w:tc>
      </w:tr>
      <w:tr w:rsidR="00133651" w:rsidRPr="00133651" w14:paraId="7057455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27B6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5E5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972B36E" w14:textId="3B4BAC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605A3FE0" w14:textId="20EE10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01516812" w14:textId="4BFFCC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21909" w14:textId="5600B7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21,472.29 </w:t>
            </w:r>
          </w:p>
        </w:tc>
      </w:tr>
      <w:tr w:rsidR="00133651" w:rsidRPr="00133651" w14:paraId="6AA059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BDC2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8C5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1C80BAAC" w14:textId="693CA4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118606DE" w14:textId="57DDD5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236D5" w14:textId="7F6380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E6E74" w14:textId="4B7CB1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0,190.00 </w:t>
            </w:r>
          </w:p>
        </w:tc>
      </w:tr>
      <w:tr w:rsidR="00133651" w:rsidRPr="00133651" w14:paraId="5465105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AD77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7EA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8ED08C4" w14:textId="1ECF49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187623D1" w14:textId="032760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8CFE3" w14:textId="67FA6D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BEB78" w14:textId="3BCF51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9,756.00 </w:t>
            </w:r>
          </w:p>
        </w:tc>
      </w:tr>
      <w:tr w:rsidR="00133651" w:rsidRPr="00133651" w14:paraId="7575609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FD655"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7A3E4BB9" w14:textId="04D3FE6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7,635,26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BF809" w14:textId="7AF138D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97469C" w14:textId="2E6A91D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7CCA9A" w14:textId="12C098F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4,601,816.68 </w:t>
            </w:r>
          </w:p>
        </w:tc>
      </w:tr>
      <w:tr w:rsidR="00133651" w:rsidRPr="00133651" w14:paraId="53F1F436"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0686B9"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C6B3E5A" w14:textId="744F93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43BFB0" w14:textId="3A2399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D973C" w14:textId="4941AD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3F9988" w14:textId="3D7F20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14,000.00 </w:t>
            </w:r>
          </w:p>
        </w:tc>
      </w:tr>
      <w:tr w:rsidR="00133651" w:rsidRPr="00133651" w14:paraId="4FF3AE7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2947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71CD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B9AE629" w14:textId="58CC14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7C7C3F" w14:textId="18FA44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7766B" w14:textId="3DF31A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6D8B1" w14:textId="0C7CB1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2,000.00 </w:t>
            </w:r>
          </w:p>
        </w:tc>
      </w:tr>
      <w:tr w:rsidR="00133651" w:rsidRPr="00133651" w14:paraId="4B3AAF6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976A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9F0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162CDBDD" w14:textId="54BFDF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B7B5C" w14:textId="18EE22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85C9A" w14:textId="5E7A18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5542A" w14:textId="4DAB60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5,000.00 </w:t>
            </w:r>
          </w:p>
        </w:tc>
      </w:tr>
      <w:tr w:rsidR="00133651" w:rsidRPr="00133651" w14:paraId="4E9380F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76AE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C855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313621F" w14:textId="47EE1E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A8161A" w14:textId="111667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4D14B" w14:textId="7C4177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DE8A9" w14:textId="36A864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000.00 </w:t>
            </w:r>
          </w:p>
        </w:tc>
      </w:tr>
      <w:tr w:rsidR="00133651" w:rsidRPr="00133651" w14:paraId="0FD35C4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89C2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BD5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8E6959C" w14:textId="2FD8A3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63D9E" w14:textId="3BEA40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695DD" w14:textId="2D8889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0135A" w14:textId="163A6C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6,000.00 </w:t>
            </w:r>
          </w:p>
        </w:tc>
      </w:tr>
      <w:tr w:rsidR="00133651" w:rsidRPr="00133651" w14:paraId="42DC731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70D6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A99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1983EA6A" w14:textId="4772E1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C497D5" w14:textId="67EDDA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1B07A" w14:textId="46200A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C19F4" w14:textId="72EAD6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4,000.00 </w:t>
            </w:r>
          </w:p>
        </w:tc>
      </w:tr>
      <w:tr w:rsidR="00133651" w:rsidRPr="00133651" w14:paraId="70C3232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918B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533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1E451F8C" w14:textId="6AE87C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D80F3B" w14:textId="26FF9D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D2E50" w14:textId="61505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691C6" w14:textId="0F8B88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000.00 </w:t>
            </w:r>
          </w:p>
        </w:tc>
      </w:tr>
      <w:tr w:rsidR="00133651" w:rsidRPr="00133651" w14:paraId="4874924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99C2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7D1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700AB703" w14:textId="5FBF43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1BDB8F" w14:textId="624E66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55C2E553" w14:textId="6199DF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47BF7" w14:textId="6113C4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55,062.68 </w:t>
            </w:r>
          </w:p>
        </w:tc>
      </w:tr>
      <w:tr w:rsidR="00133651" w:rsidRPr="00133651" w14:paraId="24CE83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C04E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425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D43D9DC" w14:textId="2C47BE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8,432.00 </w:t>
            </w:r>
          </w:p>
        </w:tc>
        <w:tc>
          <w:tcPr>
            <w:tcW w:w="810" w:type="pct"/>
            <w:tcBorders>
              <w:top w:val="nil"/>
              <w:left w:val="nil"/>
              <w:bottom w:val="single" w:sz="4" w:space="0" w:color="000000"/>
              <w:right w:val="single" w:sz="4" w:space="0" w:color="000000"/>
            </w:tcBorders>
            <w:shd w:val="clear" w:color="auto" w:fill="auto"/>
            <w:noWrap/>
            <w:vAlign w:val="bottom"/>
            <w:hideMark/>
          </w:tcPr>
          <w:p w14:paraId="2F09BFF0" w14:textId="2F2B7D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52D23" w14:textId="2444D1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14E1D" w14:textId="30588F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8,432.00 </w:t>
            </w:r>
          </w:p>
        </w:tc>
      </w:tr>
      <w:tr w:rsidR="00133651" w:rsidRPr="00133651" w14:paraId="3F32D23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4E51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5337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6343817" w14:textId="2B550A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58BEB8" w14:textId="0DF595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97622" w14:textId="3E2CF7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5AF4C" w14:textId="52B3CA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4,000.00 </w:t>
            </w:r>
          </w:p>
        </w:tc>
      </w:tr>
      <w:tr w:rsidR="00133651" w:rsidRPr="00133651" w14:paraId="6566F9F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89A5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60B8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6F5AAB6" w14:textId="0E63CB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A2F270" w14:textId="604A69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BA939" w14:textId="55B39D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7D730" w14:textId="3AE1C8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000.00 </w:t>
            </w:r>
          </w:p>
        </w:tc>
      </w:tr>
      <w:tr w:rsidR="00133651" w:rsidRPr="00133651" w14:paraId="3CD254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16FE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E90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2A704B27" w14:textId="15558D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30FFECAA" w14:textId="04332C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6F2E6" w14:textId="5489EA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143CA" w14:textId="37BADC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028.00 </w:t>
            </w:r>
          </w:p>
        </w:tc>
      </w:tr>
      <w:tr w:rsidR="00133651" w:rsidRPr="00133651" w14:paraId="0CEFE04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13E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C63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53F9A87B" w14:textId="4C35FF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C16308" w14:textId="5568CA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0F669" w14:textId="217FEA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9DF15" w14:textId="5496EA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4,000.00 </w:t>
            </w:r>
          </w:p>
        </w:tc>
      </w:tr>
      <w:tr w:rsidR="00133651" w:rsidRPr="00133651" w14:paraId="2718EE2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CC23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482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637D67AB" w14:textId="132A61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FEE88E" w14:textId="0F77E0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C7CD5" w14:textId="6340DA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DCAC6" w14:textId="7D41AD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000.00 </w:t>
            </w:r>
          </w:p>
        </w:tc>
      </w:tr>
      <w:tr w:rsidR="00133651" w:rsidRPr="00133651" w14:paraId="0EB9945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4974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B20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A714BAF" w14:textId="5189ED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7162E6" w14:textId="742BA8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BE1BA" w14:textId="26A4F0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F840C" w14:textId="184FF5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4,000.00 </w:t>
            </w:r>
          </w:p>
        </w:tc>
      </w:tr>
      <w:tr w:rsidR="00133651" w:rsidRPr="00133651" w14:paraId="3417AF7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D324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F02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1B0DA6C9" w14:textId="16CBDE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C42404" w14:textId="70CF65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693BC" w14:textId="1D64F1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E4487" w14:textId="30E852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4,000.00 </w:t>
            </w:r>
          </w:p>
        </w:tc>
      </w:tr>
      <w:tr w:rsidR="00133651" w:rsidRPr="00133651" w14:paraId="49ED6B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3EF1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923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5B05017E" w14:textId="4D4835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6A17223D" w14:textId="7578A2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9700E" w14:textId="3E7DBA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C8028" w14:textId="798FA7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2,450.00 </w:t>
            </w:r>
          </w:p>
        </w:tc>
      </w:tr>
      <w:tr w:rsidR="00133651" w:rsidRPr="00133651" w14:paraId="797F81C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C84D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0F3E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31E925C1" w14:textId="726C4A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A324E" w14:textId="783B05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8C855" w14:textId="1EF8E0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A313B" w14:textId="3B684D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4,500.00 </w:t>
            </w:r>
          </w:p>
        </w:tc>
      </w:tr>
      <w:tr w:rsidR="00133651" w:rsidRPr="00133651" w14:paraId="12A425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32F0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FD0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4708FC5E" w14:textId="469CF0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3EC68415" w14:textId="59780F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C5DC9D" w14:textId="15D5E0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D5BB6" w14:textId="08BE32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7,289,935.00 </w:t>
            </w:r>
          </w:p>
        </w:tc>
      </w:tr>
      <w:tr w:rsidR="00133651" w:rsidRPr="00133651" w14:paraId="06A1B92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D2F1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4C4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524C4A3" w14:textId="22597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E985FDA" w14:textId="7F2921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228B3" w14:textId="3E689A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05AA1" w14:textId="1952DB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4,400.00 </w:t>
            </w:r>
          </w:p>
        </w:tc>
      </w:tr>
      <w:tr w:rsidR="00133651" w:rsidRPr="00133651" w14:paraId="01033E7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86E3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959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4FB99FB2" w14:textId="169703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F3047C8" w14:textId="4F2121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E8E83" w14:textId="0B3F78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DFCAC" w14:textId="2BC937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12,600.00 </w:t>
            </w:r>
          </w:p>
        </w:tc>
      </w:tr>
      <w:tr w:rsidR="00133651" w:rsidRPr="00133651" w14:paraId="4B0B13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FDE9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B9A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4EB137B8" w14:textId="321CC0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7FB3770A" w14:textId="226C66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ABBBD" w14:textId="6C16B7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0F3F0" w14:textId="455A50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1,225.00 </w:t>
            </w:r>
          </w:p>
        </w:tc>
      </w:tr>
      <w:tr w:rsidR="00133651" w:rsidRPr="00133651" w14:paraId="228B48E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63E1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95A0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0C00F5F" w14:textId="57890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31A82E7" w14:textId="05D763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CDE7D" w14:textId="327BAE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043F0" w14:textId="0CE9D9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0,952.00 </w:t>
            </w:r>
          </w:p>
        </w:tc>
      </w:tr>
      <w:tr w:rsidR="00133651" w:rsidRPr="00133651" w14:paraId="713FA8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94D9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27B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1059D889" w14:textId="2F431F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4C0CE" w14:textId="2C4460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39F59227" w14:textId="6FE8CF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4AA8D" w14:textId="6020DE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5,488.00 </w:t>
            </w:r>
          </w:p>
        </w:tc>
      </w:tr>
      <w:tr w:rsidR="00133651" w:rsidRPr="00133651" w14:paraId="10BB8AC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143E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778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64A2955A" w14:textId="564DE0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895A8" w14:textId="74EBF9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22075" w14:textId="1F0502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3D47D" w14:textId="2C79DB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3,000.00 </w:t>
            </w:r>
          </w:p>
        </w:tc>
      </w:tr>
      <w:tr w:rsidR="00133651" w:rsidRPr="00133651" w14:paraId="6A1971C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836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E4B3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0CC8C2B8" w14:textId="18D047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2CDCF" w14:textId="71CD75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E442E" w14:textId="4D4155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A8B93" w14:textId="655644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3,000.00 </w:t>
            </w:r>
          </w:p>
        </w:tc>
      </w:tr>
      <w:tr w:rsidR="00133651" w:rsidRPr="00133651" w14:paraId="0723E4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E9E0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08D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8FE4626" w14:textId="506B71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D5FFDC" w14:textId="385DEE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595E2" w14:textId="240810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3B56C" w14:textId="4F3776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0,000.00 </w:t>
            </w:r>
          </w:p>
        </w:tc>
      </w:tr>
      <w:tr w:rsidR="00133651" w:rsidRPr="00133651" w14:paraId="10590F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2BEE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40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DA29D8C" w14:textId="4C6C62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2E678" w14:textId="7629D5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03E91" w14:textId="7D5324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D2AA0" w14:textId="7C9F4A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6,000.00 </w:t>
            </w:r>
          </w:p>
        </w:tc>
      </w:tr>
      <w:tr w:rsidR="00133651" w:rsidRPr="00133651" w14:paraId="2E80CFF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0C10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93B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136F0CC" w14:textId="5AF433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0A218" w14:textId="374A80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74058" w14:textId="023542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C50B3" w14:textId="10B98B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000.00 </w:t>
            </w:r>
          </w:p>
        </w:tc>
      </w:tr>
      <w:tr w:rsidR="00133651" w:rsidRPr="00133651" w14:paraId="1FDB3D8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7617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C23F7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0AC9136D" w14:textId="4DAC29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AF983" w14:textId="2DD722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30A47" w14:textId="4AB894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E3103" w14:textId="082102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3,000.00 </w:t>
            </w:r>
          </w:p>
        </w:tc>
      </w:tr>
      <w:tr w:rsidR="00133651" w:rsidRPr="00133651" w14:paraId="65291A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3F3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ED88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4065159" w14:textId="6B542C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6B78AF" w14:textId="6E4A65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191A4" w14:textId="36F615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CFFAB" w14:textId="0C0B5C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0,000.00 </w:t>
            </w:r>
          </w:p>
        </w:tc>
      </w:tr>
      <w:tr w:rsidR="00133651" w:rsidRPr="00133651" w14:paraId="4E96DF0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29EE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77F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26B9665" w14:textId="301CD4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759056" w14:textId="4B4D87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EFF98" w14:textId="5CF335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04795" w14:textId="51296C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000.00 </w:t>
            </w:r>
          </w:p>
        </w:tc>
      </w:tr>
      <w:tr w:rsidR="00133651" w:rsidRPr="00133651" w14:paraId="23F76A5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7808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A016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30E5724A" w14:textId="6FD0EF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E437E" w14:textId="41A16E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024F8" w14:textId="6FBCDD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72306" w14:textId="7B47CE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0,000.00 </w:t>
            </w:r>
          </w:p>
        </w:tc>
      </w:tr>
      <w:tr w:rsidR="00133651" w:rsidRPr="00133651" w14:paraId="6D1E53C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8025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EC9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6BC846F" w14:textId="6403B2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314F6C" w14:textId="5F9DB4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0A572" w14:textId="7920B3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7DDA1" w14:textId="779F5E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0,000.00 </w:t>
            </w:r>
          </w:p>
        </w:tc>
      </w:tr>
      <w:tr w:rsidR="00133651" w:rsidRPr="00133651" w14:paraId="5B1060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222B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B6D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6034D897" w14:textId="375743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665FB62" w14:textId="0B2A6A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9D955" w14:textId="44EE1A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37FF4" w14:textId="6E1B2A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5,400.00 </w:t>
            </w:r>
          </w:p>
        </w:tc>
      </w:tr>
      <w:tr w:rsidR="00133651" w:rsidRPr="00133651" w14:paraId="0E6F6DE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986B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116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825BDC0" w14:textId="52BC40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ED369C" w14:textId="2B2714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4B991" w14:textId="722D04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FC0AC" w14:textId="304908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1,000.00 </w:t>
            </w:r>
          </w:p>
        </w:tc>
      </w:tr>
      <w:tr w:rsidR="00133651" w:rsidRPr="00133651" w14:paraId="6E61F4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76A6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A53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EF8A9EC" w14:textId="24F427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B9D3F" w14:textId="501DFF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C63E9" w14:textId="3A0D73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1BC4F" w14:textId="65B2FB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1,600.00 </w:t>
            </w:r>
          </w:p>
        </w:tc>
      </w:tr>
      <w:tr w:rsidR="00133651" w:rsidRPr="00133651" w14:paraId="432C2D2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5DA0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A37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3E5683FE" w14:textId="3E0EC3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81276C6" w14:textId="4AFECB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3590F" w14:textId="1415A3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C40BB" w14:textId="2F08FE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7,716.00 </w:t>
            </w:r>
          </w:p>
        </w:tc>
      </w:tr>
      <w:tr w:rsidR="00133651" w:rsidRPr="00133651" w14:paraId="0F52CBE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E497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B7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56A9EC3" w14:textId="3F8BAD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598065" w14:textId="3C7E64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F8F8F" w14:textId="5CB275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35E3A" w14:textId="47C298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4,500.00 </w:t>
            </w:r>
          </w:p>
        </w:tc>
      </w:tr>
      <w:tr w:rsidR="00133651" w:rsidRPr="00133651" w14:paraId="7C3232B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47DD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C41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0AA2EB31" w14:textId="6ECC27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272568B4" w14:textId="4DB2FD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E9A2E" w14:textId="2042DB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DB9EA" w14:textId="58CC77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3,528.00 </w:t>
            </w:r>
          </w:p>
        </w:tc>
      </w:tr>
      <w:tr w:rsidR="00133651" w:rsidRPr="00133651" w14:paraId="239B7FA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0F8E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9FF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170915AE" w14:textId="5E170D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9172A0" w14:textId="428D9C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749BB" w14:textId="278E01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44A19" w14:textId="6ED874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5,000.00 </w:t>
            </w:r>
          </w:p>
        </w:tc>
      </w:tr>
      <w:tr w:rsidR="00133651" w:rsidRPr="00133651" w14:paraId="7B7BA4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C994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05B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08ABEFC" w14:textId="50083D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CD9D9E" w14:textId="4C4CC6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48898" w14:textId="65B363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91306" w14:textId="2AF3E4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9,000.00 </w:t>
            </w:r>
          </w:p>
        </w:tc>
      </w:tr>
      <w:tr w:rsidR="00133651" w:rsidRPr="00133651" w14:paraId="0B30122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2C01C"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A40CC03" w14:textId="39953DA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7,748,8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DF60C3" w14:textId="3C7C50A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8FF23B" w14:textId="4EE13E9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4C8FA8" w14:textId="4D60D1E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1,354,804.84 </w:t>
            </w:r>
          </w:p>
        </w:tc>
      </w:tr>
      <w:tr w:rsidR="00133651" w:rsidRPr="00133651" w14:paraId="09A5D11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507C8"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63786489" w14:textId="028C17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B5D6A8" w14:textId="32B588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6F89A51" w14:textId="4E46D1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A44BA25" w14:textId="03F54D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46,654.80 </w:t>
            </w:r>
          </w:p>
        </w:tc>
      </w:tr>
      <w:tr w:rsidR="00133651" w:rsidRPr="00133651" w14:paraId="7EA22F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258C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4E8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DEB8898" w14:textId="7EFD9C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FE41A4A" w14:textId="4850D3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CD17860" w14:textId="48478E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3DF82" w14:textId="36A793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0,439.00 </w:t>
            </w:r>
          </w:p>
        </w:tc>
      </w:tr>
      <w:tr w:rsidR="00133651" w:rsidRPr="00133651" w14:paraId="403479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63BD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178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0DE69E1C" w14:textId="13EBB8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20,636.00 </w:t>
            </w:r>
          </w:p>
        </w:tc>
        <w:tc>
          <w:tcPr>
            <w:tcW w:w="810" w:type="pct"/>
            <w:tcBorders>
              <w:top w:val="nil"/>
              <w:left w:val="nil"/>
              <w:bottom w:val="single" w:sz="4" w:space="0" w:color="000000"/>
              <w:right w:val="single" w:sz="4" w:space="0" w:color="000000"/>
            </w:tcBorders>
            <w:shd w:val="clear" w:color="auto" w:fill="auto"/>
            <w:noWrap/>
            <w:vAlign w:val="bottom"/>
            <w:hideMark/>
          </w:tcPr>
          <w:p w14:paraId="634C52D7" w14:textId="420C5C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0212E491" w14:textId="3F3E8D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735B7" w14:textId="1973B3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696,448.00 </w:t>
            </w:r>
          </w:p>
        </w:tc>
      </w:tr>
      <w:tr w:rsidR="00133651" w:rsidRPr="00133651" w14:paraId="6470B3E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EB5A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B75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73456B8" w14:textId="6BFF0B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0DEFA2E5" w14:textId="7C6BF2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8DAB2" w14:textId="121D1E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ABEA6" w14:textId="5E7849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99,912.00 </w:t>
            </w:r>
          </w:p>
        </w:tc>
      </w:tr>
      <w:tr w:rsidR="00133651" w:rsidRPr="00133651" w14:paraId="170040F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3923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C4EB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365D345" w14:textId="4BF4B3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5466EEC2" w14:textId="3BB1EB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26983" w14:textId="2DBB36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682B0" w14:textId="0CFCC4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51,448.00 </w:t>
            </w:r>
          </w:p>
        </w:tc>
      </w:tr>
      <w:tr w:rsidR="00133651" w:rsidRPr="00133651" w14:paraId="619D43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982A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5ED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288B8D17" w14:textId="1E6D5C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0CB060EF" w14:textId="20AB22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65835F6D" w14:textId="4B11E2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0D80C" w14:textId="20FC38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765,801.25 </w:t>
            </w:r>
          </w:p>
        </w:tc>
      </w:tr>
      <w:tr w:rsidR="00133651" w:rsidRPr="00133651" w14:paraId="56141B5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0FBE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D7D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D075F5F" w14:textId="758852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0EE299BB" w14:textId="27C5ED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263042B9" w14:textId="782160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C77FE" w14:textId="36BEDA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2,816.50 </w:t>
            </w:r>
          </w:p>
        </w:tc>
      </w:tr>
      <w:tr w:rsidR="00133651" w:rsidRPr="00133651" w14:paraId="36955B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AEC0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D53D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07B6E2D0" w14:textId="70A7EF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0E27E868" w14:textId="66C7B4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C0BA304" w14:textId="774DC2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9A3FF" w14:textId="71320B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6,110.00 </w:t>
            </w:r>
          </w:p>
        </w:tc>
      </w:tr>
      <w:tr w:rsidR="00133651" w:rsidRPr="00133651" w14:paraId="21D5BE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EE1F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D6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645D7EF" w14:textId="78CC2F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6079BC4C" w14:textId="01B1F7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98C99" w14:textId="1F5243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38D04" w14:textId="4652F9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2,464.00 </w:t>
            </w:r>
          </w:p>
        </w:tc>
      </w:tr>
      <w:tr w:rsidR="00133651" w:rsidRPr="00133651" w14:paraId="3F2805F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CEB7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0FF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6C80C6F" w14:textId="729108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4391BB2B" w14:textId="51D21D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C626FB" w14:textId="1083F7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23429" w14:textId="71841E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4,610.00 </w:t>
            </w:r>
          </w:p>
        </w:tc>
      </w:tr>
      <w:tr w:rsidR="00133651" w:rsidRPr="00133651" w14:paraId="1B0A04D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91B4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7A6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86D3276" w14:textId="0F2B52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4035C5D0" w14:textId="6D08C5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69F29A72" w14:textId="63A393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BF81C" w14:textId="193120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073,329.00 </w:t>
            </w:r>
          </w:p>
        </w:tc>
      </w:tr>
      <w:tr w:rsidR="00133651" w:rsidRPr="00133651" w14:paraId="35E90E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88E8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1F7B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FF8F34F" w14:textId="0C3506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4C9AF0A5" w14:textId="2B946B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6F0EC6B3" w14:textId="06B0DB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9BC49" w14:textId="6394CD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88,761.29 </w:t>
            </w:r>
          </w:p>
        </w:tc>
      </w:tr>
      <w:tr w:rsidR="00133651" w:rsidRPr="00133651" w14:paraId="35B680C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6664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ED64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6A9E96B6" w14:textId="0ADB39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6108C42B" w14:textId="40E939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A8FB9" w14:textId="65F5CD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8677A" w14:textId="10F44E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48,390.00 </w:t>
            </w:r>
          </w:p>
        </w:tc>
      </w:tr>
      <w:tr w:rsidR="00133651" w:rsidRPr="00133651" w14:paraId="5BDEF4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7E4E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567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5A153F2" w14:textId="31B262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391E3C49" w14:textId="28DE0F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BA066" w14:textId="6AB220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547C3" w14:textId="48F40E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00,301.00 </w:t>
            </w:r>
          </w:p>
        </w:tc>
      </w:tr>
      <w:tr w:rsidR="00133651" w:rsidRPr="00133651" w14:paraId="7C53279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506A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CAF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76072787" w14:textId="3DC8F3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845C22" w14:textId="5FE448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F4204" w14:textId="3F4B59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48019" w14:textId="16887C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7,320.00 </w:t>
            </w:r>
          </w:p>
        </w:tc>
      </w:tr>
      <w:tr w:rsidR="00133651" w:rsidRPr="00133651" w14:paraId="3E4343A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34E2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E794CAF" w14:textId="24664CE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3E7FC9B7" w14:textId="591DC39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76A39F0" w14:textId="40EC2F8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3D7877" w14:textId="52E71EF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8,634,536.53 </w:t>
            </w:r>
          </w:p>
        </w:tc>
      </w:tr>
      <w:tr w:rsidR="00133651" w:rsidRPr="00133651" w14:paraId="6D52C59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6152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3E69D09" w14:textId="0AB107C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3459F" w14:textId="5454435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32DF91" w14:textId="66297B7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B7B2CA" w14:textId="2AD5A0D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477,853.70 </w:t>
            </w:r>
          </w:p>
        </w:tc>
      </w:tr>
      <w:tr w:rsidR="00133651" w:rsidRPr="00133651" w14:paraId="192F5F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46797"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6C5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0DB167BA" w14:textId="3E3425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4F74D" w14:textId="2379AF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02FAC" w14:textId="5B19F3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1A624" w14:textId="1E7882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2,900.00 </w:t>
            </w:r>
          </w:p>
        </w:tc>
      </w:tr>
      <w:tr w:rsidR="00133651" w:rsidRPr="00133651" w14:paraId="4BC7973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2D34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070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88A0984" w14:textId="279E84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429BED50" w14:textId="49C8A0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BE02A" w14:textId="4077AE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39DBF" w14:textId="4CC63C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3,050.00 </w:t>
            </w:r>
          </w:p>
        </w:tc>
      </w:tr>
      <w:tr w:rsidR="00133651" w:rsidRPr="00133651" w14:paraId="22A2E4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0988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86F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5815CF82" w14:textId="27E308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57C6855E" w14:textId="0D01A5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74A80" w14:textId="098CFF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20B29" w14:textId="6BD5D8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387.50 </w:t>
            </w:r>
          </w:p>
        </w:tc>
      </w:tr>
      <w:tr w:rsidR="00133651" w:rsidRPr="00133651" w14:paraId="7E076FC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CD22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76A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7DFA6C8B" w14:textId="1EE8EC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B231C17" w14:textId="118379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9611D" w14:textId="791674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F8FAB" w14:textId="7C6325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5,900.00 </w:t>
            </w:r>
          </w:p>
        </w:tc>
      </w:tr>
      <w:tr w:rsidR="00133651" w:rsidRPr="00133651" w14:paraId="63AD5D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9261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86FD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D88742F" w14:textId="45789C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E156E" w14:textId="373C53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8D53C" w14:textId="6975AE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92214" w14:textId="307F81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0,000.00 </w:t>
            </w:r>
          </w:p>
        </w:tc>
      </w:tr>
      <w:tr w:rsidR="00133651" w:rsidRPr="00133651" w14:paraId="766959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4DAD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C41A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1EE5098" w14:textId="07CB90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6E96BD45" w14:textId="2949CF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7E90B" w14:textId="7AEAAA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410E8" w14:textId="7C344A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76,616.20 </w:t>
            </w:r>
          </w:p>
        </w:tc>
      </w:tr>
      <w:tr w:rsidR="00133651" w:rsidRPr="00133651" w14:paraId="0B5C66C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76FF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C7FCDEC" w14:textId="4147D65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E0B9321" w14:textId="209F84E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81BE6" w14:textId="21ADD04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F32844" w14:textId="7CB9FFF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757,184.00 </w:t>
            </w:r>
          </w:p>
        </w:tc>
      </w:tr>
      <w:tr w:rsidR="00133651" w:rsidRPr="00133651" w14:paraId="19C0FE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FFBB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7B65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9ABF629" w14:textId="7D2F88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450F5DB5" w14:textId="787552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AC849" w14:textId="4350EE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2890F" w14:textId="606C50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3,573.20 </w:t>
            </w:r>
          </w:p>
        </w:tc>
      </w:tr>
      <w:tr w:rsidR="00133651" w:rsidRPr="00133651" w14:paraId="4C51A6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F57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518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29FE3905" w14:textId="475093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8DE4392" w14:textId="2CB6D8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2E7D8" w14:textId="109B62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51EF7" w14:textId="6B115F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5,320.00 </w:t>
            </w:r>
          </w:p>
        </w:tc>
      </w:tr>
      <w:tr w:rsidR="00133651" w:rsidRPr="00133651" w14:paraId="43CD3F9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B9B3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F78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4EBA1FF1" w14:textId="4CA23F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5568404F" w14:textId="6EFA9F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7F5C9" w14:textId="5B0D53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CE6C0" w14:textId="2989F6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3,125.00 </w:t>
            </w:r>
          </w:p>
        </w:tc>
      </w:tr>
      <w:tr w:rsidR="00133651" w:rsidRPr="00133651" w14:paraId="1408A1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CAC7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219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3CD4837" w14:textId="71AD6F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65583088" w14:textId="5DF761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AC759" w14:textId="73AA83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E510F" w14:textId="3DFE53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6,934.00 </w:t>
            </w:r>
          </w:p>
        </w:tc>
      </w:tr>
      <w:tr w:rsidR="00133651" w:rsidRPr="00133651" w14:paraId="0057BA0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25ED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E69C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6F4DC0AD" w14:textId="0B5D41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E59992" w14:textId="223A76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13F18" w14:textId="2113BA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E5961" w14:textId="7CD637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3,800.00 </w:t>
            </w:r>
          </w:p>
        </w:tc>
      </w:tr>
      <w:tr w:rsidR="00133651" w:rsidRPr="00133651" w14:paraId="492989E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8659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D99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DEFA7A6" w14:textId="05B272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FF69CA" w14:textId="08BC8C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A4618" w14:textId="5A767F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FED26" w14:textId="3BC0B0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200.00 </w:t>
            </w:r>
          </w:p>
        </w:tc>
      </w:tr>
      <w:tr w:rsidR="00133651" w:rsidRPr="00133651" w14:paraId="46CD746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BEDC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DF8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3318270" w14:textId="5630C1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D65C5AD" w14:textId="5223B7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D402A" w14:textId="6FE517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33539" w14:textId="28C23E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0,131.30 </w:t>
            </w:r>
          </w:p>
        </w:tc>
      </w:tr>
      <w:tr w:rsidR="00133651" w:rsidRPr="00133651" w14:paraId="6700425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7125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88B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705D5251" w14:textId="079E14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472BE7EF" w14:textId="1640D5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D9510" w14:textId="422394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C6D77" w14:textId="6B9916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04,855.00 </w:t>
            </w:r>
          </w:p>
        </w:tc>
      </w:tr>
      <w:tr w:rsidR="00133651" w:rsidRPr="00133651" w14:paraId="058C4EC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F360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8FD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5AAE48A" w14:textId="712D99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180E735A" w14:textId="594F0E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C08C7" w14:textId="50DDCD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9A644" w14:textId="219CCB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6,043.70 </w:t>
            </w:r>
          </w:p>
        </w:tc>
      </w:tr>
      <w:tr w:rsidR="00133651" w:rsidRPr="00133651" w14:paraId="0EF15D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7EEF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7EB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8E7D407" w14:textId="7745A6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20BE0715" w14:textId="686A2C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271BE" w14:textId="6AA497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259F2" w14:textId="13F3C6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2,201.80 </w:t>
            </w:r>
          </w:p>
        </w:tc>
      </w:tr>
      <w:tr w:rsidR="00133651" w:rsidRPr="00133651" w14:paraId="4190E09C"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04D0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6E802E6" w14:textId="6EDA819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406F9" w14:textId="2D82882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4C5AFE" w14:textId="023E454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4BA8A1" w14:textId="7ED45CF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061,952.30 </w:t>
            </w:r>
          </w:p>
        </w:tc>
      </w:tr>
      <w:tr w:rsidR="00133651" w:rsidRPr="00133651" w14:paraId="0A2CFE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59C6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D42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6EAEC11" w14:textId="22DE7F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2D6F4D1A" w14:textId="3F4D93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D9AEA" w14:textId="61FF1C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CCCE3" w14:textId="1436DF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6,035.50 </w:t>
            </w:r>
          </w:p>
        </w:tc>
      </w:tr>
      <w:tr w:rsidR="00133651" w:rsidRPr="00133651" w14:paraId="658F65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B0D8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358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47CCB956" w14:textId="49E79F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3EEFAB3" w14:textId="5FF188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4726D" w14:textId="2541B8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6B1C9" w14:textId="5DA91A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5,252.75 </w:t>
            </w:r>
          </w:p>
        </w:tc>
      </w:tr>
      <w:tr w:rsidR="00133651" w:rsidRPr="00133651" w14:paraId="300C40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F245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26C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7C5B77F2" w14:textId="171740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C15827D" w14:textId="0B67EF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BCDC0" w14:textId="4130BF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11E82" w14:textId="5BED8C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7,806.50 </w:t>
            </w:r>
          </w:p>
        </w:tc>
      </w:tr>
      <w:tr w:rsidR="00133651" w:rsidRPr="00133651" w14:paraId="58F48D6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C03C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A6E9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6709920" w14:textId="3C6FC1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18AF4269" w14:textId="10AB0B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36B32" w14:textId="5558E2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427B8" w14:textId="69CF82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7,352.75 </w:t>
            </w:r>
          </w:p>
        </w:tc>
      </w:tr>
      <w:tr w:rsidR="00133651" w:rsidRPr="00133651" w14:paraId="53EC154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217F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E2D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1EDAFE3E" w14:textId="474955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52584C04" w14:textId="25B580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917D6" w14:textId="095131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4332C" w14:textId="7EB82B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3,100.00 </w:t>
            </w:r>
          </w:p>
        </w:tc>
      </w:tr>
      <w:tr w:rsidR="00133651" w:rsidRPr="00133651" w14:paraId="28EE22A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9D74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3BFD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21A466AA" w14:textId="3B68FA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3B035862" w14:textId="60F1DF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26C2A" w14:textId="6BA513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C4273" w14:textId="4F64EB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9,050.55 </w:t>
            </w:r>
          </w:p>
        </w:tc>
      </w:tr>
      <w:tr w:rsidR="00133651" w:rsidRPr="00133651" w14:paraId="3DEE69D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4114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866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1A3EF715" w14:textId="47144F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7C99A09D" w14:textId="798F38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3ABE2" w14:textId="77A372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5D8E5" w14:textId="5BD1D1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6.50 </w:t>
            </w:r>
          </w:p>
        </w:tc>
      </w:tr>
      <w:tr w:rsidR="00133651" w:rsidRPr="00133651" w14:paraId="345C4F7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FFE4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9DB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659A032" w14:textId="7BEB98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1763796E" w14:textId="25E4E7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62D94" w14:textId="77DA0D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F5E94" w14:textId="2B76B1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9,325.00 </w:t>
            </w:r>
          </w:p>
        </w:tc>
      </w:tr>
      <w:tr w:rsidR="00133651" w:rsidRPr="00133651" w14:paraId="3FC0115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1AA8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7C12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D19D348" w14:textId="15C5B9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32CB2A07" w14:textId="53E3E9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82336" w14:textId="06E611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BB233" w14:textId="39DC30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7,806.50 </w:t>
            </w:r>
          </w:p>
        </w:tc>
      </w:tr>
      <w:tr w:rsidR="00133651" w:rsidRPr="00133651" w14:paraId="0BEED9D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6F78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32A8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D6D472F" w14:textId="18006E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50CF3C" w14:textId="5B1C77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AFFB1" w14:textId="1A23C4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033C5" w14:textId="417488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r>
      <w:tr w:rsidR="00133651" w:rsidRPr="00133651" w14:paraId="2759B0D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70B2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4BE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537C5991" w14:textId="03CB07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6484EB9C" w14:textId="04E13B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FBB01" w14:textId="7D544B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5EE74" w14:textId="26CDD2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8,685.00 </w:t>
            </w:r>
          </w:p>
        </w:tc>
      </w:tr>
      <w:tr w:rsidR="00133651" w:rsidRPr="00133651" w14:paraId="0CCD1A2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29DC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C65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2621A75" w14:textId="4BCF1C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9DFB15" w14:textId="4CA07A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622C8" w14:textId="5BA656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11771" w14:textId="131137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r>
      <w:tr w:rsidR="00133651" w:rsidRPr="00133651" w14:paraId="7B2814F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1045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F49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26454B1" w14:textId="6B81FE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0E11F9DF" w14:textId="0B35BA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BA552" w14:textId="46F4DB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2154D" w14:textId="289C59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9,731.25 </w:t>
            </w:r>
          </w:p>
        </w:tc>
      </w:tr>
      <w:tr w:rsidR="00133651" w:rsidRPr="00133651" w14:paraId="0CB016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A556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A1C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FD4C938" w14:textId="626C4B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385E4E" w14:textId="25E3EB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6C500" w14:textId="648ABC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09C12" w14:textId="0DB604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5,000.00 </w:t>
            </w:r>
          </w:p>
        </w:tc>
      </w:tr>
      <w:tr w:rsidR="00133651" w:rsidRPr="00133651" w14:paraId="25E747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7ECD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61F0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010C2A9" w14:textId="3A15D1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87795" w14:textId="6A5642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04CB9" w14:textId="2A82AD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C2228" w14:textId="06B619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r>
      <w:tr w:rsidR="00133651" w:rsidRPr="00133651" w14:paraId="3B4C8E9E"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6341A"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6729A3F5" w14:textId="3B10111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4383D807" w14:textId="316E640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035F35" w14:textId="400B7CA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6845DB" w14:textId="4FDC2EF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913,231.78 </w:t>
            </w:r>
          </w:p>
        </w:tc>
      </w:tr>
      <w:tr w:rsidR="00133651" w:rsidRPr="00133651" w14:paraId="092BC0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815C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71A2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4F314E0" w14:textId="19D5E2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1C74A387" w14:textId="23D2EA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236D4" w14:textId="50EAE0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E331D" w14:textId="31E9DF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785.00 </w:t>
            </w:r>
          </w:p>
        </w:tc>
      </w:tr>
      <w:tr w:rsidR="00133651" w:rsidRPr="00133651" w14:paraId="4E6FCF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33E0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FC9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1C82BCAC" w14:textId="777ECB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5E8CE5A7" w14:textId="581394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32955" w14:textId="167BD1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90C6" w14:textId="609778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37,550.00 </w:t>
            </w:r>
          </w:p>
        </w:tc>
      </w:tr>
      <w:tr w:rsidR="00133651" w:rsidRPr="00133651" w14:paraId="6E36D01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BC39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C6F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881BE9C" w14:textId="2DD753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A0F0E" w14:textId="547BB1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0889F" w14:textId="3AA8C1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5EB0A" w14:textId="235DA6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3,600.00 </w:t>
            </w:r>
          </w:p>
        </w:tc>
      </w:tr>
      <w:tr w:rsidR="00133651" w:rsidRPr="00133651" w14:paraId="064CD0B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9430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DC4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608EC17C" w14:textId="6150CF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FA1A429" w14:textId="7E7980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3AB3C" w14:textId="17ACB7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CFDAF" w14:textId="00DA5A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9,500.00 </w:t>
            </w:r>
          </w:p>
        </w:tc>
      </w:tr>
      <w:tr w:rsidR="00133651" w:rsidRPr="00133651" w14:paraId="5E72C9E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06B9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BD7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1B745376" w14:textId="4EA0F5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8B28F1C" w14:textId="470CD9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91CAE" w14:textId="66E977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E348D" w14:textId="630B0F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3,950.00 </w:t>
            </w:r>
          </w:p>
        </w:tc>
      </w:tr>
      <w:tr w:rsidR="00133651" w:rsidRPr="00133651" w14:paraId="7B8EC4C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99EF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3DB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4CFBDCE" w14:textId="7C28AE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B17C94" w14:textId="2DCAD6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4ED18" w14:textId="4B3BF3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87574" w14:textId="5E965B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0,000.00 </w:t>
            </w:r>
          </w:p>
        </w:tc>
      </w:tr>
      <w:tr w:rsidR="00133651" w:rsidRPr="00133651" w14:paraId="4F3A893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FAD6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C41B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21825955" w14:textId="7DF3D4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20A9E6ED" w14:textId="32A509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CCBCB" w14:textId="6EAFAE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2FF57" w14:textId="39F11D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914.00 </w:t>
            </w:r>
          </w:p>
        </w:tc>
      </w:tr>
      <w:tr w:rsidR="00133651" w:rsidRPr="00133651" w14:paraId="3D7E611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EF04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5945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3D588354" w14:textId="51B957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07B3106D" w14:textId="23BE8F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9D014" w14:textId="6547EC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08F17" w14:textId="3AD169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723.73 </w:t>
            </w:r>
          </w:p>
        </w:tc>
      </w:tr>
      <w:tr w:rsidR="00133651" w:rsidRPr="00133651" w14:paraId="788DDBE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E787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FEB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A3D8D1E" w14:textId="2BE329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5B9783" w14:textId="27CCC3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02761" w14:textId="5C330A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35CDA" w14:textId="22B2F4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0,000.00 </w:t>
            </w:r>
          </w:p>
        </w:tc>
      </w:tr>
      <w:tr w:rsidR="00133651" w:rsidRPr="00133651" w14:paraId="6F92D66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A336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2E9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3A469ACA" w14:textId="58689F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41ACFE44" w14:textId="1D4D22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34A1A" w14:textId="45B9F3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E814B" w14:textId="48DA84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10,447.00 </w:t>
            </w:r>
          </w:p>
        </w:tc>
      </w:tr>
      <w:tr w:rsidR="00133651" w:rsidRPr="00133651" w14:paraId="430BB0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874E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8A3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ED8DF8C" w14:textId="0B53D6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1104FC31" w14:textId="41A60F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BA0DF" w14:textId="2C5E44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73FE8" w14:textId="09F496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2,058.10 </w:t>
            </w:r>
          </w:p>
        </w:tc>
      </w:tr>
      <w:tr w:rsidR="00133651" w:rsidRPr="00133651" w14:paraId="4D21575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3C2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6EFC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C1903A7" w14:textId="52CAF2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06ADE228" w14:textId="769E33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9CCC1" w14:textId="4D3104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0F91A" w14:textId="4965EA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72,036.60 </w:t>
            </w:r>
          </w:p>
        </w:tc>
      </w:tr>
      <w:tr w:rsidR="00133651" w:rsidRPr="00133651" w14:paraId="79552EC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0E9B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3F3E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2A051D0" w14:textId="162A52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1B6F6644" w14:textId="199099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3000B" w14:textId="670B9E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56875" w14:textId="26448B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2,278.05 </w:t>
            </w:r>
          </w:p>
        </w:tc>
      </w:tr>
      <w:tr w:rsidR="00133651" w:rsidRPr="00133651" w14:paraId="6F00EBF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FDC0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82B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70D2B28" w14:textId="716F89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F3D5535" w14:textId="4F4A52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A8429" w14:textId="28A8AD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CCB52" w14:textId="483CCC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914.00 </w:t>
            </w:r>
          </w:p>
        </w:tc>
      </w:tr>
      <w:tr w:rsidR="00133651" w:rsidRPr="00133651" w14:paraId="43803CE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A5BF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80EB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253879F7" w14:textId="17DFBE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02ABAE29" w14:textId="37DF17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4FB91" w14:textId="6C2CBB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3A4A5" w14:textId="75BB1B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3,475.30 </w:t>
            </w:r>
          </w:p>
        </w:tc>
      </w:tr>
      <w:tr w:rsidR="00133651" w:rsidRPr="00133651" w14:paraId="06DF8EA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D90DC"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029B1613" w14:textId="1418A36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12AA9BB1" w14:textId="4109AD9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237F0A" w14:textId="1701A01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CD73C9" w14:textId="4EB8CF1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424,314.75 </w:t>
            </w:r>
          </w:p>
        </w:tc>
      </w:tr>
      <w:tr w:rsidR="00133651" w:rsidRPr="00133651" w14:paraId="7D4503F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FA19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A95DA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1EA05AE" w14:textId="1FEE28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49E8BBE0" w14:textId="644CCB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C6E26" w14:textId="630601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A5F40" w14:textId="5F43A7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2,659.00 </w:t>
            </w:r>
          </w:p>
        </w:tc>
      </w:tr>
      <w:tr w:rsidR="00133651" w:rsidRPr="00133651" w14:paraId="29CC3A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65813"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D5DAB0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0D778C2E" w14:textId="6B7F51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3E4989C4" w14:textId="3E1279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701DE" w14:textId="130460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F5713" w14:textId="1168C1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0,485.00 </w:t>
            </w:r>
          </w:p>
        </w:tc>
      </w:tr>
      <w:tr w:rsidR="00133651" w:rsidRPr="00133651" w14:paraId="0851A44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DC429"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45B0A8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03AE8D6C" w14:textId="328B3E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5A740F32" w14:textId="51CB70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7DC63" w14:textId="2374F9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E9908" w14:textId="54CE55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7,310.00 </w:t>
            </w:r>
          </w:p>
        </w:tc>
      </w:tr>
      <w:tr w:rsidR="00133651" w:rsidRPr="00133651" w14:paraId="1667C45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8A9A9"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0319F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AB24339" w14:textId="05CA7C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23C9CF2E" w14:textId="78957C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DD9BA" w14:textId="54B25E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66905" w14:textId="15D8FA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3,797.00 </w:t>
            </w:r>
          </w:p>
        </w:tc>
      </w:tr>
      <w:tr w:rsidR="00133651" w:rsidRPr="00133651" w14:paraId="38EFFF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47AE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94AB6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247044A" w14:textId="48CBE1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97C7DE7" w14:textId="104FE8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6B36E" w14:textId="5F6082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E3265" w14:textId="7A52FD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9,250.00 </w:t>
            </w:r>
          </w:p>
        </w:tc>
      </w:tr>
      <w:tr w:rsidR="00133651" w:rsidRPr="00133651" w14:paraId="4613C1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3A4B7"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472E0D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76286235" w14:textId="42EC37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064C7DD3" w14:textId="0B63B7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3B0CA" w14:textId="3BDFE2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20482" w14:textId="57C11F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1,585.00 </w:t>
            </w:r>
          </w:p>
        </w:tc>
      </w:tr>
      <w:tr w:rsidR="00133651" w:rsidRPr="00133651" w14:paraId="486EA3A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16F42"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51642B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720A5D8A" w14:textId="35966D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2B3691A" w14:textId="7EE65F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3C891" w14:textId="0C3B76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2060A" w14:textId="7DEDFB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2,800.00 </w:t>
            </w:r>
          </w:p>
        </w:tc>
      </w:tr>
      <w:tr w:rsidR="00133651" w:rsidRPr="00133651" w14:paraId="435B5C2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8CE0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653C6C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46FD3534" w14:textId="5EAA20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EEA39" w14:textId="200EC3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C80D9" w14:textId="174D0F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7CD4A" w14:textId="1764EF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8,400.00 </w:t>
            </w:r>
          </w:p>
        </w:tc>
      </w:tr>
      <w:tr w:rsidR="00133651" w:rsidRPr="00133651" w14:paraId="017AAD8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B674A"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BE645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C151F84" w14:textId="4F0E4F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2166C7F2" w14:textId="60F4EB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16334" w14:textId="52D81F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7CF5B" w14:textId="6E96F9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5,007.05 </w:t>
            </w:r>
          </w:p>
        </w:tc>
      </w:tr>
      <w:tr w:rsidR="00133651" w:rsidRPr="00133651" w14:paraId="3273AF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EE05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D239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0066012" w14:textId="2A7F83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5FA053E0" w14:textId="34A4C6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EA134" w14:textId="6E58C9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AFFCA" w14:textId="7D741E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89,062.50 </w:t>
            </w:r>
          </w:p>
        </w:tc>
      </w:tr>
      <w:tr w:rsidR="00133651" w:rsidRPr="00133651" w14:paraId="7A51209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4B73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610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D6FFB36" w14:textId="6B1AC5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0C051E83" w14:textId="5EB03B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03D8A" w14:textId="2D74F0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5A894" w14:textId="207163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8,150.00 </w:t>
            </w:r>
          </w:p>
        </w:tc>
      </w:tr>
      <w:tr w:rsidR="00133651" w:rsidRPr="00133651" w14:paraId="5E33E29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D01A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421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B629F87" w14:textId="5AFB29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8ECBE5" w14:textId="5F84D3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0DF77" w14:textId="79D7BE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9B8D0" w14:textId="51BC07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0,000.00 </w:t>
            </w:r>
          </w:p>
        </w:tc>
      </w:tr>
      <w:tr w:rsidR="00133651" w:rsidRPr="00133651" w14:paraId="41AEB7F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7E12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5F8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659FA49A" w14:textId="117F4E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387A8D40" w14:textId="41AB67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9B0E8" w14:textId="72E5A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49A42" w14:textId="1C5F51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4,171.70 </w:t>
            </w:r>
          </w:p>
        </w:tc>
      </w:tr>
      <w:tr w:rsidR="00133651" w:rsidRPr="00133651" w14:paraId="7CB2B92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5088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3FB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4B318C9" w14:textId="0557F0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55CAA28C" w14:textId="2AE03E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AB24B" w14:textId="55F6C4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D47E" w14:textId="1E7424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04,627.50 </w:t>
            </w:r>
          </w:p>
        </w:tc>
      </w:tr>
      <w:tr w:rsidR="00133651" w:rsidRPr="00133651" w14:paraId="009818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686D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F558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A21B04E" w14:textId="634921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19756F03" w14:textId="541F6B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0954A" w14:textId="7B5B05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C117F" w14:textId="17985F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95,870.00 </w:t>
            </w:r>
          </w:p>
        </w:tc>
      </w:tr>
      <w:tr w:rsidR="00133651" w:rsidRPr="00133651" w14:paraId="2BC107D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7CE7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82B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DDDBB17" w14:textId="23E219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E5F3CC4" w14:textId="736FCB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B1C1F" w14:textId="69BE26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2A0D6" w14:textId="79FE83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6,375.00 </w:t>
            </w:r>
          </w:p>
        </w:tc>
      </w:tr>
      <w:tr w:rsidR="00133651" w:rsidRPr="00133651" w14:paraId="01C955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66B4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DF7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4E6335F" w14:textId="06FD6B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E4DA5E4" w14:textId="4A8205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208A0" w14:textId="601EC5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1B214" w14:textId="039F6C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4,765.00 </w:t>
            </w:r>
          </w:p>
        </w:tc>
      </w:tr>
      <w:tr w:rsidR="00133651" w:rsidRPr="00133651" w14:paraId="6C9F0CC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E0E33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057A902A" w14:textId="00F869C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5,798,360.90 </w:t>
            </w:r>
          </w:p>
        </w:tc>
        <w:tc>
          <w:tcPr>
            <w:tcW w:w="810" w:type="pct"/>
            <w:tcBorders>
              <w:top w:val="nil"/>
              <w:left w:val="nil"/>
              <w:bottom w:val="single" w:sz="4" w:space="0" w:color="000000"/>
              <w:right w:val="single" w:sz="4" w:space="0" w:color="000000"/>
            </w:tcBorders>
            <w:shd w:val="clear" w:color="A5A5A5" w:fill="A5A5A5"/>
            <w:noWrap/>
            <w:vAlign w:val="bottom"/>
            <w:hideMark/>
          </w:tcPr>
          <w:p w14:paraId="49F93CCA" w14:textId="742E6C6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99DE2F0" w14:textId="18D746C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91819B5" w14:textId="55F79C8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8,875,310.90 </w:t>
            </w:r>
          </w:p>
        </w:tc>
      </w:tr>
      <w:tr w:rsidR="00133651" w:rsidRPr="00133651" w14:paraId="3B7EA01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AB1FF"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114B4CFF" w14:textId="43942E0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995,742.6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D57F72" w14:textId="261DA0F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8703B7" w14:textId="35EEFA7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BA6725F" w14:textId="43895CF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441,492.60 </w:t>
            </w:r>
          </w:p>
        </w:tc>
      </w:tr>
      <w:tr w:rsidR="00133651" w:rsidRPr="00133651" w14:paraId="28F7A25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979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207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3AC54D39" w14:textId="60BF3D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E3052D5" w14:textId="195B2A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68806" w14:textId="785FF9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D356E" w14:textId="129FDA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6,728.00 </w:t>
            </w:r>
          </w:p>
        </w:tc>
      </w:tr>
      <w:tr w:rsidR="00133651" w:rsidRPr="00133651" w14:paraId="6EFD3F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BB43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DFF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73B294D4" w14:textId="7D2DFD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50475E3" w14:textId="7BD03D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B5C75" w14:textId="2FD99B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6C9ED" w14:textId="382460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9,865.16 </w:t>
            </w:r>
          </w:p>
        </w:tc>
      </w:tr>
      <w:tr w:rsidR="00133651" w:rsidRPr="00133651" w14:paraId="4C5955F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206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5878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05C4984" w14:textId="0687BC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0F7D04C8" w14:textId="5C7496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D1D22" w14:textId="6BDF63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38F32" w14:textId="5801CA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8,084.47 </w:t>
            </w:r>
          </w:p>
        </w:tc>
      </w:tr>
      <w:tr w:rsidR="00133651" w:rsidRPr="00133651" w14:paraId="23D9424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2E42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791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55DD3839" w14:textId="06D78E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22C2C564" w14:textId="60871C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B4946" w14:textId="085967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6C1E5" w14:textId="1D660D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61,210.81 </w:t>
            </w:r>
          </w:p>
        </w:tc>
      </w:tr>
      <w:tr w:rsidR="00133651" w:rsidRPr="00133651" w14:paraId="10468AF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FD68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629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A55C426" w14:textId="01994B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17528DD2" w14:textId="1EDDDD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517649D" w14:textId="30828B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BC521" w14:textId="5D85E7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8,541.24 </w:t>
            </w:r>
          </w:p>
        </w:tc>
      </w:tr>
      <w:tr w:rsidR="00133651" w:rsidRPr="00133651" w14:paraId="46F6921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EB31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99F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70B612AF" w14:textId="4E4F9C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13F7AF06" w14:textId="11BDA4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23EF1" w14:textId="723B9C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55B27" w14:textId="00E9A7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37,016.28 </w:t>
            </w:r>
          </w:p>
        </w:tc>
      </w:tr>
      <w:tr w:rsidR="00133651" w:rsidRPr="00133651" w14:paraId="1F0C7DF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FCC5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FA1E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BD271C9" w14:textId="38B1BA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7363EA35" w14:textId="29DEEF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CEA50" w14:textId="0DCA97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5F106" w14:textId="425BD9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5,243.13 </w:t>
            </w:r>
          </w:p>
        </w:tc>
      </w:tr>
      <w:tr w:rsidR="00133651" w:rsidRPr="00133651" w14:paraId="7836008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8960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0D1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E5E391B" w14:textId="172BA7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6FC18EBB" w14:textId="769F9A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D9889" w14:textId="67C68A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1C2AC" w14:textId="038315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0,396.60 </w:t>
            </w:r>
          </w:p>
        </w:tc>
      </w:tr>
      <w:tr w:rsidR="00133651" w:rsidRPr="00133651" w14:paraId="10BC1B7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FE05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D34C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1BAF9137" w14:textId="44B375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9629E4F" w14:textId="226E83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00070" w14:textId="44507F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D83F4" w14:textId="50A111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6,033.52 </w:t>
            </w:r>
          </w:p>
        </w:tc>
      </w:tr>
      <w:tr w:rsidR="00133651" w:rsidRPr="00133651" w14:paraId="491D799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7107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00D8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FD3115C" w14:textId="35AB8A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5F4DEE28" w14:textId="780BAB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6588F" w14:textId="4FB0AD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05299" w14:textId="14A6B6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8,021.36 </w:t>
            </w:r>
          </w:p>
        </w:tc>
      </w:tr>
      <w:tr w:rsidR="00133651" w:rsidRPr="00133651" w14:paraId="3DC4A1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E970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4ED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3095D23B" w14:textId="483DD6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5,622.00 </w:t>
            </w:r>
          </w:p>
        </w:tc>
        <w:tc>
          <w:tcPr>
            <w:tcW w:w="810" w:type="pct"/>
            <w:tcBorders>
              <w:top w:val="nil"/>
              <w:left w:val="nil"/>
              <w:bottom w:val="single" w:sz="4" w:space="0" w:color="000000"/>
              <w:right w:val="single" w:sz="4" w:space="0" w:color="000000"/>
            </w:tcBorders>
            <w:shd w:val="clear" w:color="auto" w:fill="auto"/>
            <w:noWrap/>
            <w:vAlign w:val="bottom"/>
            <w:hideMark/>
          </w:tcPr>
          <w:p w14:paraId="7EAEF487" w14:textId="7C4DF1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7C9BE" w14:textId="24990E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4AAE" w14:textId="213D5D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5,622.00 </w:t>
            </w:r>
          </w:p>
        </w:tc>
      </w:tr>
      <w:tr w:rsidR="00133651" w:rsidRPr="00133651" w14:paraId="5E6E81F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CE5A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277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4524E42E" w14:textId="5922D3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33529912" w14:textId="51FFC2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711A6" w14:textId="65A421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CB312" w14:textId="34A1A0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1,587.29 </w:t>
            </w:r>
          </w:p>
        </w:tc>
      </w:tr>
      <w:tr w:rsidR="00133651" w:rsidRPr="00133651" w14:paraId="05AAEC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DF6E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662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7B531E3" w14:textId="1882DB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5D47A888" w14:textId="1FEFA9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945CC" w14:textId="62D0D2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75529" w14:textId="2279A3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34,274.04 </w:t>
            </w:r>
          </w:p>
        </w:tc>
      </w:tr>
      <w:tr w:rsidR="00133651" w:rsidRPr="00133651" w14:paraId="7487BA9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46AB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F28A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60885D25" w14:textId="5F8B7C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4,214.18 </w:t>
            </w:r>
          </w:p>
        </w:tc>
        <w:tc>
          <w:tcPr>
            <w:tcW w:w="810" w:type="pct"/>
            <w:tcBorders>
              <w:top w:val="nil"/>
              <w:left w:val="nil"/>
              <w:bottom w:val="single" w:sz="4" w:space="0" w:color="000000"/>
              <w:right w:val="single" w:sz="4" w:space="0" w:color="000000"/>
            </w:tcBorders>
            <w:shd w:val="clear" w:color="auto" w:fill="auto"/>
            <w:noWrap/>
            <w:vAlign w:val="bottom"/>
            <w:hideMark/>
          </w:tcPr>
          <w:p w14:paraId="6A6A4EA6" w14:textId="3D442A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819F6" w14:textId="1FC8E4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8BC2C" w14:textId="71FD23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4,214.18 </w:t>
            </w:r>
          </w:p>
        </w:tc>
      </w:tr>
      <w:tr w:rsidR="00133651" w:rsidRPr="00133651" w14:paraId="1C317DD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E7E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695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743B2FDF" w14:textId="3C5A16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1DA869FC" w14:textId="6DF1BA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6B8A5" w14:textId="5D8FA4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67272" w14:textId="067A65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2,743.04 </w:t>
            </w:r>
          </w:p>
        </w:tc>
      </w:tr>
      <w:tr w:rsidR="00133651" w:rsidRPr="00133651" w14:paraId="024A41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4A54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458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45310EB6" w14:textId="433D1A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060E301E" w14:textId="3089D9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893C3" w14:textId="0F6950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987C5" w14:textId="470BB2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586.50 </w:t>
            </w:r>
          </w:p>
        </w:tc>
      </w:tr>
      <w:tr w:rsidR="00133651" w:rsidRPr="00133651" w14:paraId="0A04FA8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24FE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A8172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1303E834" w14:textId="792AB1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17EFDDAC" w14:textId="033E15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7CD99" w14:textId="20D889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756AC" w14:textId="6B2A6C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2,809.60 </w:t>
            </w:r>
          </w:p>
        </w:tc>
      </w:tr>
      <w:tr w:rsidR="00133651" w:rsidRPr="00133651" w14:paraId="68CE71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AB74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5C9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3EBBA181" w14:textId="25718E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3F2F9825" w14:textId="763C31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CABD2" w14:textId="047FD0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84BBD" w14:textId="0DDF85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6,515.38 </w:t>
            </w:r>
          </w:p>
        </w:tc>
      </w:tr>
      <w:tr w:rsidR="00133651" w:rsidRPr="00133651" w14:paraId="02FC937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9555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ABE410" w14:textId="1CA8106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546,20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92483" w14:textId="41E1C46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DA823D" w14:textId="484691D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C35766" w14:textId="06A45E6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546,203.42 </w:t>
            </w:r>
          </w:p>
        </w:tc>
      </w:tr>
      <w:tr w:rsidR="00133651" w:rsidRPr="00133651" w14:paraId="34FF5FF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2D51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498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4E7D9D4F" w14:textId="6C5E08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7,711.42 </w:t>
            </w:r>
          </w:p>
        </w:tc>
        <w:tc>
          <w:tcPr>
            <w:tcW w:w="810" w:type="pct"/>
            <w:tcBorders>
              <w:top w:val="nil"/>
              <w:left w:val="nil"/>
              <w:bottom w:val="single" w:sz="4" w:space="0" w:color="000000"/>
              <w:right w:val="single" w:sz="4" w:space="0" w:color="000000"/>
            </w:tcBorders>
            <w:shd w:val="clear" w:color="auto" w:fill="auto"/>
            <w:noWrap/>
            <w:vAlign w:val="bottom"/>
            <w:hideMark/>
          </w:tcPr>
          <w:p w14:paraId="4408C71A" w14:textId="4FD797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AFD66" w14:textId="01ECF7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967FA6F" w14:textId="290FCE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7,711.42 </w:t>
            </w:r>
          </w:p>
        </w:tc>
      </w:tr>
      <w:tr w:rsidR="00133651" w:rsidRPr="00133651" w14:paraId="1393508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29426"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A5FD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49CB22AE" w14:textId="0FD264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10FE3ED0" w14:textId="7B1232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C5DA0" w14:textId="2536B7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6F1C" w14:textId="0C532E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9,606.91 </w:t>
            </w:r>
          </w:p>
        </w:tc>
      </w:tr>
      <w:tr w:rsidR="00133651" w:rsidRPr="00133651" w14:paraId="550787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600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688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5138F786" w14:textId="63C764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117CB6EF" w14:textId="13FCD6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2ADD6" w14:textId="2B4700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3E1BA" w14:textId="1FF45F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1,553.00 </w:t>
            </w:r>
          </w:p>
        </w:tc>
      </w:tr>
      <w:tr w:rsidR="00133651" w:rsidRPr="00133651" w14:paraId="008D4D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5CE5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9596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85701E2" w14:textId="503603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4CF0098D" w14:textId="07F849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B46E2" w14:textId="3EE90F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B0BB7" w14:textId="0F6A98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3,789.64 </w:t>
            </w:r>
          </w:p>
        </w:tc>
      </w:tr>
      <w:tr w:rsidR="00133651" w:rsidRPr="00133651" w14:paraId="34B8833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27E5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69A5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192BD7C5" w14:textId="6D00D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42016414" w14:textId="75E402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91FFE" w14:textId="322C91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D2D1D" w14:textId="1BE274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6,862.40 </w:t>
            </w:r>
          </w:p>
        </w:tc>
      </w:tr>
      <w:tr w:rsidR="00133651" w:rsidRPr="00133651" w14:paraId="3DDC140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E61A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4C5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34CCE61" w14:textId="7BB3E3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604DA" w14:textId="222AD1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50014" w14:textId="474F3F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0EACA" w14:textId="4D43F4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2,500.00 </w:t>
            </w:r>
          </w:p>
        </w:tc>
      </w:tr>
      <w:tr w:rsidR="00133651" w:rsidRPr="00133651" w14:paraId="3C69980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9702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FEAE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EF24607" w14:textId="71933B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3F754C4B" w14:textId="40FEC7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CAA3F" w14:textId="6D5E2D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BF3ED" w14:textId="7D5AFC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5,229.29 </w:t>
            </w:r>
          </w:p>
        </w:tc>
      </w:tr>
      <w:tr w:rsidR="00133651" w:rsidRPr="00133651" w14:paraId="61F8965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AF31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D18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07A3116A" w14:textId="73567A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5DFD32C" w14:textId="7CEE02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4F349" w14:textId="37F0D1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6091E" w14:textId="588AA0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633.32 </w:t>
            </w:r>
          </w:p>
        </w:tc>
      </w:tr>
      <w:tr w:rsidR="00133651" w:rsidRPr="00133651" w14:paraId="3872918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B9A2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4FC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387F439" w14:textId="5674EA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3,340.00 </w:t>
            </w:r>
          </w:p>
        </w:tc>
        <w:tc>
          <w:tcPr>
            <w:tcW w:w="810" w:type="pct"/>
            <w:tcBorders>
              <w:top w:val="nil"/>
              <w:left w:val="nil"/>
              <w:bottom w:val="single" w:sz="4" w:space="0" w:color="000000"/>
              <w:right w:val="single" w:sz="4" w:space="0" w:color="000000"/>
            </w:tcBorders>
            <w:shd w:val="clear" w:color="auto" w:fill="auto"/>
            <w:noWrap/>
            <w:vAlign w:val="bottom"/>
            <w:hideMark/>
          </w:tcPr>
          <w:p w14:paraId="61B0D777" w14:textId="3B33DA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6E93D" w14:textId="0E1CB7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EB06A" w14:textId="15A8E9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3,340.00 </w:t>
            </w:r>
          </w:p>
        </w:tc>
      </w:tr>
      <w:tr w:rsidR="00133651" w:rsidRPr="00133651" w14:paraId="5AB495A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5924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A7E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3B2F8C0" w14:textId="778E6D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23FDA469" w14:textId="6D95A6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90EA2" w14:textId="3E68D5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3496D" w14:textId="550B7A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855.94 </w:t>
            </w:r>
          </w:p>
        </w:tc>
      </w:tr>
      <w:tr w:rsidR="00133651" w:rsidRPr="00133651" w14:paraId="3446EB3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D938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0E7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75777E73" w14:textId="403792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043AE97B" w14:textId="604BF6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BD625" w14:textId="38E2FC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327B4" w14:textId="7B19B5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168.82 </w:t>
            </w:r>
          </w:p>
        </w:tc>
      </w:tr>
      <w:tr w:rsidR="00133651" w:rsidRPr="00133651" w14:paraId="2329AA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9CFF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BA7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B17B740" w14:textId="27951C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7DDEA24" w14:textId="048C5E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C4364" w14:textId="150F56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224C6" w14:textId="2977CC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7,902.68 </w:t>
            </w:r>
          </w:p>
        </w:tc>
      </w:tr>
      <w:tr w:rsidR="00133651" w:rsidRPr="00133651" w14:paraId="075D6B6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96F0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55E7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8B61642" w14:textId="253D34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0C80B4B3" w14:textId="1309B6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0FEE2" w14:textId="3B0FC8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F055B" w14:textId="50D737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0,050.00 </w:t>
            </w:r>
          </w:p>
        </w:tc>
      </w:tr>
      <w:tr w:rsidR="00133651" w:rsidRPr="00133651" w14:paraId="2A0E837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ECF5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5955D40" w14:textId="06C5EC0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4,967,017.53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74ADF" w14:textId="1FDCADB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70390F" w14:textId="2E6DD46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49CB72" w14:textId="09CBF89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5,017,017.53 </w:t>
            </w:r>
          </w:p>
        </w:tc>
      </w:tr>
      <w:tr w:rsidR="00133651" w:rsidRPr="00133651" w14:paraId="6BDD690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66F2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239B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31D6E42" w14:textId="73CA1A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63,637.78 </w:t>
            </w:r>
          </w:p>
        </w:tc>
        <w:tc>
          <w:tcPr>
            <w:tcW w:w="810" w:type="pct"/>
            <w:tcBorders>
              <w:top w:val="nil"/>
              <w:left w:val="nil"/>
              <w:bottom w:val="single" w:sz="4" w:space="0" w:color="000000"/>
              <w:right w:val="single" w:sz="4" w:space="0" w:color="000000"/>
            </w:tcBorders>
            <w:shd w:val="clear" w:color="auto" w:fill="auto"/>
            <w:noWrap/>
            <w:vAlign w:val="bottom"/>
            <w:hideMark/>
          </w:tcPr>
          <w:p w14:paraId="4B1BC414" w14:textId="1E8BA0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E059E" w14:textId="3B1C32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D6A2369" w14:textId="744DEF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63,637.78 </w:t>
            </w:r>
          </w:p>
        </w:tc>
      </w:tr>
      <w:tr w:rsidR="00133651" w:rsidRPr="00133651" w14:paraId="630895A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257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136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2949A4AA" w14:textId="0CE71B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093EC895" w14:textId="54E0E6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19FCB" w14:textId="4F5D07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C1A44" w14:textId="0FC43F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2,971.28 </w:t>
            </w:r>
          </w:p>
        </w:tc>
      </w:tr>
      <w:tr w:rsidR="00133651" w:rsidRPr="00133651" w14:paraId="5040F3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1A6F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046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3E9F0A06" w14:textId="62B9B9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76505E32" w14:textId="28F0B3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A9216" w14:textId="44F687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31B73" w14:textId="571020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7,116.44 </w:t>
            </w:r>
          </w:p>
        </w:tc>
      </w:tr>
      <w:tr w:rsidR="00133651" w:rsidRPr="00133651" w14:paraId="1C4D47B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FD9D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55B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3683A39" w14:textId="590F0D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008E92A6" w14:textId="7ED0B5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C9A2E" w14:textId="760477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3D98A" w14:textId="3E57A5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64,555.00 </w:t>
            </w:r>
          </w:p>
        </w:tc>
      </w:tr>
      <w:tr w:rsidR="00133651" w:rsidRPr="00133651" w14:paraId="125F188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432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FE86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78E49AE0" w14:textId="5EDB07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7516782F" w14:textId="32511C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DAA2B" w14:textId="051D63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620A3" w14:textId="31ACF6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1,270.61 </w:t>
            </w:r>
          </w:p>
        </w:tc>
      </w:tr>
      <w:tr w:rsidR="00133651" w:rsidRPr="00133651" w14:paraId="698504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C007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B2C9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5E19DE97" w14:textId="152558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217D22DF" w14:textId="02E7E0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F7A96" w14:textId="2A2917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EA176" w14:textId="3482BA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1,620.22 </w:t>
            </w:r>
          </w:p>
        </w:tc>
      </w:tr>
      <w:tr w:rsidR="00133651" w:rsidRPr="00133651" w14:paraId="777FBF0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C03B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7861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616F9E1B" w14:textId="05656D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21160C8" w14:textId="410D9D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A8C82" w14:textId="5AF06C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D2560" w14:textId="4786F7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9,350.22 </w:t>
            </w:r>
          </w:p>
        </w:tc>
      </w:tr>
      <w:tr w:rsidR="00133651" w:rsidRPr="00133651" w14:paraId="38DA8A3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0196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C59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03A3AABF" w14:textId="66DBAF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38DA0281" w14:textId="33FDC1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EF3A5" w14:textId="46DC07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5C02E" w14:textId="761C49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493.72 </w:t>
            </w:r>
          </w:p>
        </w:tc>
      </w:tr>
      <w:tr w:rsidR="00133651" w:rsidRPr="00133651" w14:paraId="09F771F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624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B898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1207BBFD" w14:textId="46082F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4DC39860" w14:textId="3E155A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96EF1" w14:textId="0194DD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20C1C" w14:textId="5351CD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8,472.76 </w:t>
            </w:r>
          </w:p>
        </w:tc>
      </w:tr>
      <w:tr w:rsidR="00133651" w:rsidRPr="00133651" w14:paraId="0D3B282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C5B8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171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66346C6" w14:textId="47FEAA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099F11F8" w14:textId="48B12A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10A1F" w14:textId="1F4AEF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E157D" w14:textId="288764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482.96 </w:t>
            </w:r>
          </w:p>
        </w:tc>
      </w:tr>
      <w:tr w:rsidR="00133651" w:rsidRPr="00133651" w14:paraId="7606631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09F3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9A1A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256C64BB" w14:textId="34F252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4A612F94" w14:textId="3F2BB7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B0BD9" w14:textId="117ADF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23775" w14:textId="081278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4,596.44 </w:t>
            </w:r>
          </w:p>
        </w:tc>
      </w:tr>
      <w:tr w:rsidR="00133651" w:rsidRPr="00133651" w14:paraId="26021AF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520A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3A8A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2AB8CDE1" w14:textId="1DEC5F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0EBEFCB8" w14:textId="326024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1D95D" w14:textId="5BA8D8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C994F" w14:textId="66A17B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2,126.16 </w:t>
            </w:r>
          </w:p>
        </w:tc>
      </w:tr>
      <w:tr w:rsidR="00133651" w:rsidRPr="00133651" w14:paraId="7FCDCB6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1DA4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F16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51F87420" w14:textId="1989C4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438BC0C6" w14:textId="07BE1D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F3AE7" w14:textId="742BEF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39AFE" w14:textId="5502E0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2,312.68 </w:t>
            </w:r>
          </w:p>
        </w:tc>
      </w:tr>
      <w:tr w:rsidR="00133651" w:rsidRPr="00133651" w14:paraId="75FECFD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1130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48B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119932D3" w14:textId="55475B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D3F7BFB" w14:textId="3EF716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40FEB" w14:textId="2770D6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38C01" w14:textId="63EAF4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7,118.90 </w:t>
            </w:r>
          </w:p>
        </w:tc>
      </w:tr>
      <w:tr w:rsidR="00133651" w:rsidRPr="00133651" w14:paraId="031818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83DE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B95D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EDF5709" w14:textId="51E435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291A9B29" w14:textId="4446A3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F31C8" w14:textId="0F5A11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5C735" w14:textId="2CCFA3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2,569.16 </w:t>
            </w:r>
          </w:p>
        </w:tc>
      </w:tr>
      <w:tr w:rsidR="00133651" w:rsidRPr="00133651" w14:paraId="1E06A9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AA48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606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6FA1E727" w14:textId="1C6A94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312DB5BC" w14:textId="2C2113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1BCCC" w14:textId="153973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4AD3B" w14:textId="06406C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6,244.78 </w:t>
            </w:r>
          </w:p>
        </w:tc>
      </w:tr>
      <w:tr w:rsidR="00133651" w:rsidRPr="00133651" w14:paraId="21E76EB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F3B6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5BE3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24F5D37" w14:textId="61011C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09B7B12B" w14:textId="70817F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47C36" w14:textId="5F5797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E094C" w14:textId="629B1A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30,048.46 </w:t>
            </w:r>
          </w:p>
        </w:tc>
      </w:tr>
      <w:tr w:rsidR="00133651" w:rsidRPr="00133651" w14:paraId="1A9796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0497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F16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62FF3A84" w14:textId="7D2AAA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474D189" w14:textId="66DC5D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77113" w14:textId="3BA9EF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9CCEF" w14:textId="62E9D7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0,430.04 </w:t>
            </w:r>
          </w:p>
        </w:tc>
      </w:tr>
      <w:tr w:rsidR="00133651" w:rsidRPr="00133651" w14:paraId="043D923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62BC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B8D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6F935BC1" w14:textId="375E8D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3,987.20 </w:t>
            </w:r>
          </w:p>
        </w:tc>
        <w:tc>
          <w:tcPr>
            <w:tcW w:w="810" w:type="pct"/>
            <w:tcBorders>
              <w:top w:val="nil"/>
              <w:left w:val="nil"/>
              <w:bottom w:val="single" w:sz="4" w:space="0" w:color="000000"/>
              <w:right w:val="single" w:sz="4" w:space="0" w:color="000000"/>
            </w:tcBorders>
            <w:shd w:val="clear" w:color="auto" w:fill="auto"/>
            <w:noWrap/>
            <w:vAlign w:val="bottom"/>
            <w:hideMark/>
          </w:tcPr>
          <w:p w14:paraId="0333FF71" w14:textId="6F73F9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DB3D22" w14:textId="573D58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52C35" w14:textId="744F53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3,987.20 </w:t>
            </w:r>
          </w:p>
        </w:tc>
      </w:tr>
      <w:tr w:rsidR="00133651" w:rsidRPr="00133651" w14:paraId="2D5029D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E50B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AA6E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52B1CC33" w14:textId="46F7E5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09F3AA08" w14:textId="48A940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E9ECA" w14:textId="17FEA1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E99D5" w14:textId="079A1C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4,242.92 </w:t>
            </w:r>
          </w:p>
        </w:tc>
      </w:tr>
      <w:tr w:rsidR="00133651" w:rsidRPr="00133651" w14:paraId="0E7157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0FB8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F85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8D05BC9" w14:textId="1958C9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5C5DE5EA" w14:textId="046305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A2F2E" w14:textId="220A8D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0C423" w14:textId="35D63A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2,115.88 </w:t>
            </w:r>
          </w:p>
        </w:tc>
      </w:tr>
      <w:tr w:rsidR="00133651" w:rsidRPr="00133651" w14:paraId="116DD8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5232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2671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30F886C3" w14:textId="2A941A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4956B849" w14:textId="3892AB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8B35F" w14:textId="06684F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5F7BC" w14:textId="047474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2,807.88 </w:t>
            </w:r>
          </w:p>
        </w:tc>
      </w:tr>
      <w:tr w:rsidR="00133651" w:rsidRPr="00133651" w14:paraId="7042E73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F656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2D8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3B2B27F0" w14:textId="755B1A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01A8065F" w14:textId="3B4408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9185F" w14:textId="76A5D5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8AE48" w14:textId="0220E8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4,687.80 </w:t>
            </w:r>
          </w:p>
        </w:tc>
      </w:tr>
      <w:tr w:rsidR="00133651" w:rsidRPr="00133651" w14:paraId="508EB9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D367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E8A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1F1CC6D" w14:textId="2F3948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243C358F" w14:textId="0D9B4D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F7F20" w14:textId="43DD56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CAFBC" w14:textId="18A70C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5,945.23 </w:t>
            </w:r>
          </w:p>
        </w:tc>
      </w:tr>
      <w:tr w:rsidR="00133651" w:rsidRPr="00133651" w14:paraId="18EAE5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24D6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FBB0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0863915" w14:textId="447D65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7848B00B" w14:textId="11E877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698E6" w14:textId="3140C6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46F9F" w14:textId="36E78F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2,045.18 </w:t>
            </w:r>
          </w:p>
        </w:tc>
      </w:tr>
      <w:tr w:rsidR="00133651" w:rsidRPr="00133651" w14:paraId="348A9A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0B3C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E0C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08BEB639" w14:textId="2BB97F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17616BB2" w14:textId="2D42F4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D4DFB" w14:textId="1444E0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54024" w14:textId="41CD74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1,480.00 </w:t>
            </w:r>
          </w:p>
        </w:tc>
      </w:tr>
      <w:tr w:rsidR="00133651" w:rsidRPr="00133651" w14:paraId="60946F8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59F8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5CA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BB402B3" w14:textId="0F5E4C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3D8618C" w14:textId="66101D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30D81" w14:textId="71A653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9D8F1" w14:textId="7350D1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1,506.28 </w:t>
            </w:r>
          </w:p>
        </w:tc>
      </w:tr>
      <w:tr w:rsidR="00133651" w:rsidRPr="00133651" w14:paraId="609C86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7E0B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5AA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361E28F6" w14:textId="5A9784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3E162A14" w14:textId="377289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90A65" w14:textId="281DEE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0A952" w14:textId="394D6D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9,547.69 </w:t>
            </w:r>
          </w:p>
        </w:tc>
      </w:tr>
      <w:tr w:rsidR="00133651" w:rsidRPr="00133651" w14:paraId="7F5AFF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1DDC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61B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053E924" w14:textId="660974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3E23F2AE" w14:textId="5CB063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1C692" w14:textId="1D7FD1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B7BD9" w14:textId="45679E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3,941.74 </w:t>
            </w:r>
          </w:p>
        </w:tc>
      </w:tr>
      <w:tr w:rsidR="00133651" w:rsidRPr="00133651" w14:paraId="65BF55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AAA3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2062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4A92189F" w14:textId="375CEE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1C77688" w14:textId="06282D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B3964" w14:textId="7C19EA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58013" w14:textId="152DB6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7,703.44 </w:t>
            </w:r>
          </w:p>
        </w:tc>
      </w:tr>
      <w:tr w:rsidR="00133651" w:rsidRPr="00133651" w14:paraId="450CE76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D58F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AED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0B98B20" w14:textId="6DD587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291B11CF" w14:textId="09DB81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6FB1C" w14:textId="127C41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C0A88" w14:textId="089835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3,816.76 </w:t>
            </w:r>
          </w:p>
        </w:tc>
      </w:tr>
      <w:tr w:rsidR="00133651" w:rsidRPr="00133651" w14:paraId="1179B2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77A0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1E75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3A04CB4C" w14:textId="798ED7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64F80297" w14:textId="0A9183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84ED9" w14:textId="51FD61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59534" w14:textId="780EFC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8,570.18 </w:t>
            </w:r>
          </w:p>
        </w:tc>
      </w:tr>
      <w:tr w:rsidR="00133651" w:rsidRPr="00133651" w14:paraId="5601D1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0A9D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08DC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D8CAC24" w14:textId="18C2A1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58B4C39C" w14:textId="6ADB9F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10C0B" w14:textId="51928F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7C9B3" w14:textId="67A32E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7,057.28 </w:t>
            </w:r>
          </w:p>
        </w:tc>
      </w:tr>
      <w:tr w:rsidR="00133651" w:rsidRPr="00133651" w14:paraId="07FD71F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70C5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1E5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2D64B1C" w14:textId="45B7CD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020C62C4" w14:textId="712D40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5BAC4" w14:textId="46364B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AC893" w14:textId="35E41D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3,237.54 </w:t>
            </w:r>
          </w:p>
        </w:tc>
      </w:tr>
      <w:tr w:rsidR="00133651" w:rsidRPr="00133651" w14:paraId="1F57CE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8E96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F708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5BDEAC1" w14:textId="7F7E9D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1E3A8A2" w14:textId="5510C7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92360" w14:textId="0F7DA6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EC928" w14:textId="45076F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3,077.76 </w:t>
            </w:r>
          </w:p>
        </w:tc>
      </w:tr>
      <w:tr w:rsidR="00133651" w:rsidRPr="00133651" w14:paraId="1E784F7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E10A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203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776A0E82" w14:textId="49E3EB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3ABB86A4" w14:textId="494E0C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90D55" w14:textId="2CB5A1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141DC" w14:textId="22A7BA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1,152.72 </w:t>
            </w:r>
          </w:p>
        </w:tc>
      </w:tr>
      <w:tr w:rsidR="00133651" w:rsidRPr="00133651" w14:paraId="10E7168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769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D94A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112DC8A8" w14:textId="28A6E9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247788A9" w14:textId="605F59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274A4" w14:textId="16C0DE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188B9" w14:textId="0CC0A8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70,584.32 </w:t>
            </w:r>
          </w:p>
        </w:tc>
      </w:tr>
      <w:tr w:rsidR="00133651" w:rsidRPr="00133651" w14:paraId="07FDE07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8BD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312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0A95108" w14:textId="6339F1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6A967852" w14:textId="4C80F7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2C884" w14:textId="7146C6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34AEA" w14:textId="369FD1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19,092.12 </w:t>
            </w:r>
          </w:p>
        </w:tc>
      </w:tr>
      <w:tr w:rsidR="00133651" w:rsidRPr="00133651" w14:paraId="30B2AED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990B2"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B50D77A" w14:textId="1363029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899,03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76742DB" w14:textId="1FBDBCC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C95CF" w14:textId="3A1CC0B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8C26A1" w14:textId="5FB0A70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899,035.38 </w:t>
            </w:r>
          </w:p>
        </w:tc>
      </w:tr>
      <w:tr w:rsidR="00133651" w:rsidRPr="00133651" w14:paraId="719ADE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ABC2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138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220E404D" w14:textId="5341F0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17C59DD2" w14:textId="41D1C0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43E95" w14:textId="5EA165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1A3EF" w14:textId="35AFF6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34,456.38 </w:t>
            </w:r>
          </w:p>
        </w:tc>
      </w:tr>
      <w:tr w:rsidR="00133651" w:rsidRPr="00133651" w14:paraId="2155A7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46DF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C742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77CFDB12" w14:textId="5A439E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7C142D82" w14:textId="2C09C7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2CAB1" w14:textId="0B358C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6A286" w14:textId="289CCC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5,549.00 </w:t>
            </w:r>
          </w:p>
        </w:tc>
      </w:tr>
      <w:tr w:rsidR="00133651" w:rsidRPr="00133651" w14:paraId="477C1D1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1014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79AF0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E124486" w14:textId="2A0006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2DDB958F" w14:textId="6E434B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5505C" w14:textId="137272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8C937" w14:textId="233126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490.00 </w:t>
            </w:r>
          </w:p>
        </w:tc>
      </w:tr>
      <w:tr w:rsidR="00133651" w:rsidRPr="00133651" w14:paraId="452F33E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5F57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5DF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58651C96" w14:textId="2452BF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3A069191" w14:textId="12E5CF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B30CF" w14:textId="52C813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C3377" w14:textId="2A5652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9,100.00 </w:t>
            </w:r>
          </w:p>
        </w:tc>
      </w:tr>
      <w:tr w:rsidR="00133651" w:rsidRPr="00133651" w14:paraId="02B8941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6C5F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54C2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1B884413" w14:textId="511421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3,440.00 </w:t>
            </w:r>
          </w:p>
        </w:tc>
        <w:tc>
          <w:tcPr>
            <w:tcW w:w="810" w:type="pct"/>
            <w:tcBorders>
              <w:top w:val="nil"/>
              <w:left w:val="nil"/>
              <w:bottom w:val="single" w:sz="4" w:space="0" w:color="000000"/>
              <w:right w:val="single" w:sz="4" w:space="0" w:color="000000"/>
            </w:tcBorders>
            <w:shd w:val="clear" w:color="auto" w:fill="auto"/>
            <w:noWrap/>
            <w:vAlign w:val="bottom"/>
            <w:hideMark/>
          </w:tcPr>
          <w:p w14:paraId="55A84BB1" w14:textId="3EA15D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CA762" w14:textId="0033CD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5E2B86" w14:textId="118180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3,440.00 </w:t>
            </w:r>
          </w:p>
        </w:tc>
      </w:tr>
      <w:tr w:rsidR="00133651" w:rsidRPr="00133651" w14:paraId="28942614"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6ED9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50A641AE" w14:textId="0FE2C1A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1532900C" w14:textId="0BACDE2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CCDC0C" w14:textId="11B2EBD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22A157" w14:textId="209D1E8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216,276.32 </w:t>
            </w:r>
          </w:p>
        </w:tc>
      </w:tr>
      <w:tr w:rsidR="00133651" w:rsidRPr="00133651" w14:paraId="702CC41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58BD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243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AE35BFB" w14:textId="120FE2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5F4C9B9A" w14:textId="070980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A409C" w14:textId="182570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D5618" w14:textId="4BEEF4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6,151.00 </w:t>
            </w:r>
          </w:p>
        </w:tc>
      </w:tr>
      <w:tr w:rsidR="00133651" w:rsidRPr="00133651" w14:paraId="4E9448F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C6DD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FB5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07AA0B31" w14:textId="6E4B62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217C051C" w14:textId="3C38A2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CC064" w14:textId="58E008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D7F2B" w14:textId="62A8C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4,226.50 </w:t>
            </w:r>
          </w:p>
        </w:tc>
      </w:tr>
      <w:tr w:rsidR="00133651" w:rsidRPr="00133651" w14:paraId="0EDC53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1373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F94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794EE85" w14:textId="3A5345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278F528A" w14:textId="2C8D0A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E331A" w14:textId="57F36A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B4468" w14:textId="4C0229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700.00 </w:t>
            </w:r>
          </w:p>
        </w:tc>
      </w:tr>
      <w:tr w:rsidR="00133651" w:rsidRPr="00133651" w14:paraId="53A2DF8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94A0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8ADD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2D170F7" w14:textId="4DD365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7E76A22" w14:textId="1AAE9F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F48E2" w14:textId="0A9778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BD839" w14:textId="2D8774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3,192.50 </w:t>
            </w:r>
          </w:p>
        </w:tc>
      </w:tr>
      <w:tr w:rsidR="00133651" w:rsidRPr="00133651" w14:paraId="64D43D8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6B35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B9E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0FF97273" w14:textId="05F7AD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6FA857C0" w14:textId="778746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B66E0" w14:textId="3D6778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65840" w14:textId="12861C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475.00 </w:t>
            </w:r>
          </w:p>
        </w:tc>
      </w:tr>
      <w:tr w:rsidR="00133651" w:rsidRPr="00133651" w14:paraId="684444C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A542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BB8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6303B3D" w14:textId="27694B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335D9217" w14:textId="09B7E7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A4ACF" w14:textId="2B61BD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4A17F" w14:textId="2297A6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4,420.00 </w:t>
            </w:r>
          </w:p>
        </w:tc>
      </w:tr>
      <w:tr w:rsidR="00133651" w:rsidRPr="00133651" w14:paraId="686CB2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E5BC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2EB6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476EBF84" w14:textId="0564EA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EB5FBA6" w14:textId="656869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40133" w14:textId="301171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EB89A" w14:textId="704647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2,634.00 </w:t>
            </w:r>
          </w:p>
        </w:tc>
      </w:tr>
      <w:tr w:rsidR="00133651" w:rsidRPr="00133651" w14:paraId="62E7885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5426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1965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0911DD3B" w14:textId="528440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0D60CE71" w14:textId="266402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C8CC2" w14:textId="661EBA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0C1CD" w14:textId="4F86F8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792.50 </w:t>
            </w:r>
          </w:p>
        </w:tc>
      </w:tr>
      <w:tr w:rsidR="00133651" w:rsidRPr="00133651" w14:paraId="7633FF0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6A4F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42B8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51973EB9" w14:textId="54439A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324E2722" w14:textId="4E61F2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01AB7" w14:textId="3FE102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DD6BD" w14:textId="21DD6E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4,260.00 </w:t>
            </w:r>
          </w:p>
        </w:tc>
      </w:tr>
      <w:tr w:rsidR="00133651" w:rsidRPr="00133651" w14:paraId="2EEF9F3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B9EB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581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0392A7AA" w14:textId="51BC0F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C36C474" w14:textId="082694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B699C" w14:textId="7CC3A5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F6CD9" w14:textId="2E4E9D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840.00 </w:t>
            </w:r>
          </w:p>
        </w:tc>
      </w:tr>
      <w:tr w:rsidR="00133651" w:rsidRPr="00133651" w14:paraId="690F25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CE24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135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6A4BD54" w14:textId="4DA39C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9001AA1" w14:textId="609F05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A6788" w14:textId="277EFD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2AC77" w14:textId="1D5E97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5,535.00 </w:t>
            </w:r>
          </w:p>
        </w:tc>
      </w:tr>
      <w:tr w:rsidR="00133651" w:rsidRPr="00133651" w14:paraId="0B2FFB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EC4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6B3A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2E1734C2" w14:textId="002E5B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4B4FD290" w14:textId="1D31DD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DC138" w14:textId="05DA31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A5231" w14:textId="0B9217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5,049.82 </w:t>
            </w:r>
          </w:p>
        </w:tc>
      </w:tr>
      <w:tr w:rsidR="00133651" w:rsidRPr="00133651" w14:paraId="44C41A7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734E5"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5745232F" w14:textId="12D922A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1263B4CB" w14:textId="5BC1C5C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1B86BF" w14:textId="70ABDFE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0D0D4D" w14:textId="1453261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2,755,285.65 </w:t>
            </w:r>
          </w:p>
        </w:tc>
      </w:tr>
      <w:tr w:rsidR="00133651" w:rsidRPr="00133651" w14:paraId="0AEF93C6"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390D3F"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1BDE993" w14:textId="6A8222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DB69560" w14:textId="62E347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D7012" w14:textId="2DFF44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D114778" w14:textId="07D595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64,288.77 </w:t>
            </w:r>
          </w:p>
        </w:tc>
      </w:tr>
      <w:tr w:rsidR="00133651" w:rsidRPr="00133651" w14:paraId="23416F8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4C9D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08F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044E2381" w14:textId="1C5AC5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4B4C4F5" w14:textId="412A8F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4D493" w14:textId="5AA19F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C08FB" w14:textId="585EA7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2,882.44 </w:t>
            </w:r>
          </w:p>
        </w:tc>
      </w:tr>
      <w:tr w:rsidR="00133651" w:rsidRPr="00133651" w14:paraId="602D2E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F9E7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F76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767E1D37" w14:textId="43514E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5F33B1FA" w14:textId="64FA91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FAC58" w14:textId="7920A1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394B7" w14:textId="0447F5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0,258.54 </w:t>
            </w:r>
          </w:p>
        </w:tc>
      </w:tr>
      <w:tr w:rsidR="00133651" w:rsidRPr="00133651" w14:paraId="112AF58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FBFB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AC8D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5778AA03" w14:textId="58869C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4B1F2C3A" w14:textId="1EF170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07F92" w14:textId="3D5CDE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5AB6FD" w14:textId="78EBD6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5,213.48 </w:t>
            </w:r>
          </w:p>
        </w:tc>
      </w:tr>
      <w:tr w:rsidR="00133651" w:rsidRPr="00133651" w14:paraId="015E06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A325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A9F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29AC3C6" w14:textId="710618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56554610" w14:textId="406DFD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DCA6D" w14:textId="60B26F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B7FAE" w14:textId="07193B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7,127.72 </w:t>
            </w:r>
          </w:p>
        </w:tc>
      </w:tr>
      <w:tr w:rsidR="00133651" w:rsidRPr="00133651" w14:paraId="06B1F8D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965B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052B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7652C42F" w14:textId="1A3B46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603D24FA" w14:textId="023E77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C065DC" w14:textId="251D90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07700" w14:textId="44F77F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3,501.02 </w:t>
            </w:r>
          </w:p>
        </w:tc>
      </w:tr>
      <w:tr w:rsidR="00133651" w:rsidRPr="00133651" w14:paraId="133472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33E2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3F19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7A7700B" w14:textId="2E2D09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3D820F18" w14:textId="2E2CB1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4189CEEE" w14:textId="7016B1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457AD" w14:textId="1B5DF3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48,112.24 </w:t>
            </w:r>
          </w:p>
        </w:tc>
      </w:tr>
      <w:tr w:rsidR="00133651" w:rsidRPr="00133651" w14:paraId="20DA1BE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CD22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7300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C2990A6" w14:textId="0A4BE5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219EF491" w14:textId="439034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9245B" w14:textId="6CC788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4B469" w14:textId="68BC96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0,626.00 </w:t>
            </w:r>
          </w:p>
        </w:tc>
      </w:tr>
      <w:tr w:rsidR="00133651" w:rsidRPr="00133651" w14:paraId="7CB3713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E2FA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640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679E95F" w14:textId="562D74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3DFAE396" w14:textId="31440E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9D7EB" w14:textId="6A8F24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D37D2" w14:textId="70E4E0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4,244.13 </w:t>
            </w:r>
          </w:p>
        </w:tc>
      </w:tr>
      <w:tr w:rsidR="00133651" w:rsidRPr="00133651" w14:paraId="59F1481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C3E6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2B8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C1AD0BE" w14:textId="0B6A28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4BC6C797" w14:textId="660628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3E3B909" w14:textId="261D4A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E4530" w14:textId="0433CA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2,135.37 </w:t>
            </w:r>
          </w:p>
        </w:tc>
      </w:tr>
      <w:tr w:rsidR="00133651" w:rsidRPr="00133651" w14:paraId="2F0FE07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835D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525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21E2879B" w14:textId="725DC6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0A791C9B" w14:textId="79631B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B0ADF" w14:textId="053A7F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CFF6D" w14:textId="455F01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359.60 </w:t>
            </w:r>
          </w:p>
        </w:tc>
      </w:tr>
      <w:tr w:rsidR="00133651" w:rsidRPr="00133651" w14:paraId="14A0513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26C2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CD05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38F26DB5" w14:textId="59F49F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47677E23" w14:textId="120471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85EE632" w14:textId="16EC78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1F212" w14:textId="4FD51F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1,043.20 </w:t>
            </w:r>
          </w:p>
        </w:tc>
      </w:tr>
      <w:tr w:rsidR="00133651" w:rsidRPr="00133651" w14:paraId="5AC2C88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8790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8F2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3E2EEEC" w14:textId="329BF5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43F4B3DE" w14:textId="5397D3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52737" w14:textId="7373BC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E1B1B" w14:textId="5B60E1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6,092.98 </w:t>
            </w:r>
          </w:p>
        </w:tc>
      </w:tr>
      <w:tr w:rsidR="00133651" w:rsidRPr="00133651" w14:paraId="0B23E86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2D3B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08E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4FED78BA" w14:textId="0CDB82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643D44BF" w14:textId="4257FC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330AD" w14:textId="1494ED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F15CB" w14:textId="460F0C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7,236.32 </w:t>
            </w:r>
          </w:p>
        </w:tc>
      </w:tr>
      <w:tr w:rsidR="00133651" w:rsidRPr="00133651" w14:paraId="39264F1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6D70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5440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7ECF7178" w14:textId="3DF96D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7740F9E2" w14:textId="5F590A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F4585" w14:textId="51F3A0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AC0E1" w14:textId="74E8E3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887.40 </w:t>
            </w:r>
          </w:p>
        </w:tc>
      </w:tr>
      <w:tr w:rsidR="00133651" w:rsidRPr="00133651" w14:paraId="2E3C40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590B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D37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3CE1CCD" w14:textId="5D60F4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3533B15A" w14:textId="246928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78B1C" w14:textId="1FBDD0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07A9A" w14:textId="583FCF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8,276.44 </w:t>
            </w:r>
          </w:p>
        </w:tc>
      </w:tr>
      <w:tr w:rsidR="00133651" w:rsidRPr="00133651" w14:paraId="5F4893A4"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73532C"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B4AAE40" w14:textId="6471891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15,100,252.19 </w:t>
            </w:r>
          </w:p>
        </w:tc>
        <w:tc>
          <w:tcPr>
            <w:tcW w:w="810" w:type="pct"/>
            <w:tcBorders>
              <w:top w:val="nil"/>
              <w:left w:val="nil"/>
              <w:bottom w:val="single" w:sz="4" w:space="0" w:color="000000"/>
              <w:right w:val="single" w:sz="4" w:space="0" w:color="000000"/>
            </w:tcBorders>
            <w:shd w:val="clear" w:color="A5A5A5" w:fill="A5A5A5"/>
            <w:noWrap/>
            <w:vAlign w:val="bottom"/>
            <w:hideMark/>
          </w:tcPr>
          <w:p w14:paraId="5B0BC356" w14:textId="446A190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D519E45" w14:textId="537523B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31A9B6" w14:textId="5490FA6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3,839,004.27 </w:t>
            </w:r>
          </w:p>
        </w:tc>
      </w:tr>
      <w:tr w:rsidR="00133651" w:rsidRPr="00133651" w14:paraId="401A15C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4E366"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9A4C4AE" w14:textId="4F41DC3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5,801,963.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11A0E2B" w14:textId="36E1D7A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9E61FC" w14:textId="6DA38B8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A21DCA2" w14:textId="6D5CD0D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6,114,713.82 </w:t>
            </w:r>
          </w:p>
        </w:tc>
      </w:tr>
      <w:tr w:rsidR="00133651" w:rsidRPr="00133651" w14:paraId="5532E2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845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E3D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418EAB98" w14:textId="549D4C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5,498.00 </w:t>
            </w:r>
          </w:p>
        </w:tc>
        <w:tc>
          <w:tcPr>
            <w:tcW w:w="810" w:type="pct"/>
            <w:tcBorders>
              <w:top w:val="nil"/>
              <w:left w:val="nil"/>
              <w:bottom w:val="single" w:sz="4" w:space="0" w:color="000000"/>
              <w:right w:val="single" w:sz="4" w:space="0" w:color="000000"/>
            </w:tcBorders>
            <w:shd w:val="clear" w:color="auto" w:fill="auto"/>
            <w:noWrap/>
            <w:vAlign w:val="bottom"/>
            <w:hideMark/>
          </w:tcPr>
          <w:p w14:paraId="1959ADEE" w14:textId="5B2407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2306C" w14:textId="710A8F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8521C" w14:textId="2CFD61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5,498.00 </w:t>
            </w:r>
          </w:p>
        </w:tc>
      </w:tr>
      <w:tr w:rsidR="00133651" w:rsidRPr="00133651" w14:paraId="03ABFE4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48C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487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3D05454" w14:textId="335BE0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40183F" w14:textId="68D686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EFAEF" w14:textId="7E4FFD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D78B2" w14:textId="144136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0,000.00 </w:t>
            </w:r>
          </w:p>
        </w:tc>
      </w:tr>
      <w:tr w:rsidR="00133651" w:rsidRPr="00133651" w14:paraId="2044DF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704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6E0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682E502" w14:textId="26F764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8,540.00 </w:t>
            </w:r>
          </w:p>
        </w:tc>
        <w:tc>
          <w:tcPr>
            <w:tcW w:w="810" w:type="pct"/>
            <w:tcBorders>
              <w:top w:val="nil"/>
              <w:left w:val="nil"/>
              <w:bottom w:val="single" w:sz="4" w:space="0" w:color="000000"/>
              <w:right w:val="single" w:sz="4" w:space="0" w:color="000000"/>
            </w:tcBorders>
            <w:shd w:val="clear" w:color="auto" w:fill="auto"/>
            <w:noWrap/>
            <w:vAlign w:val="bottom"/>
            <w:hideMark/>
          </w:tcPr>
          <w:p w14:paraId="66983C37" w14:textId="410CD9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AF68C" w14:textId="1C75E3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160A1" w14:textId="448F9B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23,540.00 </w:t>
            </w:r>
          </w:p>
        </w:tc>
      </w:tr>
      <w:tr w:rsidR="00133651" w:rsidRPr="00133651" w14:paraId="4D1FF11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C116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41D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05986D08" w14:textId="2DDADB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8,660.00 </w:t>
            </w:r>
          </w:p>
        </w:tc>
        <w:tc>
          <w:tcPr>
            <w:tcW w:w="810" w:type="pct"/>
            <w:tcBorders>
              <w:top w:val="nil"/>
              <w:left w:val="nil"/>
              <w:bottom w:val="single" w:sz="4" w:space="0" w:color="000000"/>
              <w:right w:val="single" w:sz="4" w:space="0" w:color="000000"/>
            </w:tcBorders>
            <w:shd w:val="clear" w:color="auto" w:fill="auto"/>
            <w:noWrap/>
            <w:vAlign w:val="bottom"/>
            <w:hideMark/>
          </w:tcPr>
          <w:p w14:paraId="439B8E5E" w14:textId="6CF44A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18A69" w14:textId="5232AE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7A4F3" w14:textId="34B720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8,660.00 </w:t>
            </w:r>
          </w:p>
        </w:tc>
      </w:tr>
      <w:tr w:rsidR="00133651" w:rsidRPr="00133651" w14:paraId="01A2194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FFD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D200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0BA237B6" w14:textId="258CEB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2,697.20 </w:t>
            </w:r>
          </w:p>
        </w:tc>
        <w:tc>
          <w:tcPr>
            <w:tcW w:w="810" w:type="pct"/>
            <w:tcBorders>
              <w:top w:val="nil"/>
              <w:left w:val="nil"/>
              <w:bottom w:val="single" w:sz="4" w:space="0" w:color="000000"/>
              <w:right w:val="single" w:sz="4" w:space="0" w:color="000000"/>
            </w:tcBorders>
            <w:shd w:val="clear" w:color="auto" w:fill="auto"/>
            <w:noWrap/>
            <w:vAlign w:val="bottom"/>
            <w:hideMark/>
          </w:tcPr>
          <w:p w14:paraId="693FF710" w14:textId="2ABFC4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5F6189F" w14:textId="209FF3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B769C" w14:textId="3CE755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0,447.20 </w:t>
            </w:r>
          </w:p>
        </w:tc>
      </w:tr>
      <w:tr w:rsidR="00133651" w:rsidRPr="00133651" w14:paraId="149CCF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FE9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FA5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A723BA6" w14:textId="4B039D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1,656.70 </w:t>
            </w:r>
          </w:p>
        </w:tc>
        <w:tc>
          <w:tcPr>
            <w:tcW w:w="810" w:type="pct"/>
            <w:tcBorders>
              <w:top w:val="nil"/>
              <w:left w:val="nil"/>
              <w:bottom w:val="single" w:sz="4" w:space="0" w:color="000000"/>
              <w:right w:val="single" w:sz="4" w:space="0" w:color="000000"/>
            </w:tcBorders>
            <w:shd w:val="clear" w:color="auto" w:fill="auto"/>
            <w:noWrap/>
            <w:vAlign w:val="bottom"/>
            <w:hideMark/>
          </w:tcPr>
          <w:p w14:paraId="0B673CA1" w14:textId="456F31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DA091" w14:textId="25310C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5975E" w14:textId="03C0B7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1,656.70 </w:t>
            </w:r>
          </w:p>
        </w:tc>
      </w:tr>
      <w:tr w:rsidR="00133651" w:rsidRPr="00133651" w14:paraId="4AFB7C2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1D50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703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400687ED" w14:textId="722FDB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2,414.10 </w:t>
            </w:r>
          </w:p>
        </w:tc>
        <w:tc>
          <w:tcPr>
            <w:tcW w:w="810" w:type="pct"/>
            <w:tcBorders>
              <w:top w:val="nil"/>
              <w:left w:val="nil"/>
              <w:bottom w:val="single" w:sz="4" w:space="0" w:color="000000"/>
              <w:right w:val="single" w:sz="4" w:space="0" w:color="000000"/>
            </w:tcBorders>
            <w:shd w:val="clear" w:color="auto" w:fill="auto"/>
            <w:noWrap/>
            <w:vAlign w:val="bottom"/>
            <w:hideMark/>
          </w:tcPr>
          <w:p w14:paraId="5599589A" w14:textId="05B01F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8ED0D" w14:textId="25E1DF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AF525" w14:textId="05A8D4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2,414.10 </w:t>
            </w:r>
          </w:p>
        </w:tc>
      </w:tr>
      <w:tr w:rsidR="00133651" w:rsidRPr="00133651" w14:paraId="5F0106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7041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3CB7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2561F637" w14:textId="5C86A7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8,830.00 </w:t>
            </w:r>
          </w:p>
        </w:tc>
        <w:tc>
          <w:tcPr>
            <w:tcW w:w="810" w:type="pct"/>
            <w:tcBorders>
              <w:top w:val="nil"/>
              <w:left w:val="nil"/>
              <w:bottom w:val="single" w:sz="4" w:space="0" w:color="000000"/>
              <w:right w:val="single" w:sz="4" w:space="0" w:color="000000"/>
            </w:tcBorders>
            <w:shd w:val="clear" w:color="auto" w:fill="auto"/>
            <w:noWrap/>
            <w:vAlign w:val="bottom"/>
            <w:hideMark/>
          </w:tcPr>
          <w:p w14:paraId="3A2F6F3A" w14:textId="40FF7E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AD657" w14:textId="5C0BC9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DB261" w14:textId="72B33C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8,830.00 </w:t>
            </w:r>
          </w:p>
        </w:tc>
      </w:tr>
      <w:tr w:rsidR="00133651" w:rsidRPr="00133651" w14:paraId="5FFA72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0F4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740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29281C2A" w14:textId="26CE47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CD3467" w14:textId="6A04BF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00F4A" w14:textId="5271FD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74262" w14:textId="2727AF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82,000.00 </w:t>
            </w:r>
          </w:p>
        </w:tc>
      </w:tr>
      <w:tr w:rsidR="00133651" w:rsidRPr="00133651" w14:paraId="4AA67F2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4D5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F486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239F6C8" w14:textId="0B286B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D1C31" w14:textId="0AEC81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F4CDC" w14:textId="5DFF63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44B38" w14:textId="2D068E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55,800.00 </w:t>
            </w:r>
          </w:p>
        </w:tc>
      </w:tr>
      <w:tr w:rsidR="00133651" w:rsidRPr="00133651" w14:paraId="1EF25AA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8026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04A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14B78ADE" w14:textId="270944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2,100.00 </w:t>
            </w:r>
          </w:p>
        </w:tc>
        <w:tc>
          <w:tcPr>
            <w:tcW w:w="810" w:type="pct"/>
            <w:tcBorders>
              <w:top w:val="nil"/>
              <w:left w:val="nil"/>
              <w:bottom w:val="single" w:sz="4" w:space="0" w:color="000000"/>
              <w:right w:val="single" w:sz="4" w:space="0" w:color="000000"/>
            </w:tcBorders>
            <w:shd w:val="clear" w:color="auto" w:fill="auto"/>
            <w:noWrap/>
            <w:vAlign w:val="bottom"/>
            <w:hideMark/>
          </w:tcPr>
          <w:p w14:paraId="60572A88" w14:textId="0673AB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792FA" w14:textId="24BACE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E460E" w14:textId="7025AE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2,100.00 </w:t>
            </w:r>
          </w:p>
        </w:tc>
      </w:tr>
      <w:tr w:rsidR="00133651" w:rsidRPr="00133651" w14:paraId="7A16864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BC0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9E1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6EEF733" w14:textId="478829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8,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8E2032" w14:textId="32DEEC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5C846" w14:textId="4A2504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1026A" w14:textId="1D9F9A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8,800.00 </w:t>
            </w:r>
          </w:p>
        </w:tc>
      </w:tr>
      <w:tr w:rsidR="00133651" w:rsidRPr="00133651" w14:paraId="763E7D3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B4A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4488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3AEFAE66" w14:textId="59E57D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711,735.40 </w:t>
            </w:r>
          </w:p>
        </w:tc>
        <w:tc>
          <w:tcPr>
            <w:tcW w:w="810" w:type="pct"/>
            <w:tcBorders>
              <w:top w:val="nil"/>
              <w:left w:val="nil"/>
              <w:bottom w:val="single" w:sz="4" w:space="0" w:color="000000"/>
              <w:right w:val="single" w:sz="4" w:space="0" w:color="000000"/>
            </w:tcBorders>
            <w:shd w:val="clear" w:color="auto" w:fill="auto"/>
            <w:noWrap/>
            <w:vAlign w:val="bottom"/>
            <w:hideMark/>
          </w:tcPr>
          <w:p w14:paraId="180257D9" w14:textId="7382F2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0DCAD" w14:textId="661476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E9F35" w14:textId="5AD3BA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711,735.40 </w:t>
            </w:r>
          </w:p>
        </w:tc>
      </w:tr>
      <w:tr w:rsidR="00133651" w:rsidRPr="00133651" w14:paraId="0E9044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73D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EC4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C212451" w14:textId="0E7F6B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4,048.00 </w:t>
            </w:r>
          </w:p>
        </w:tc>
        <w:tc>
          <w:tcPr>
            <w:tcW w:w="810" w:type="pct"/>
            <w:tcBorders>
              <w:top w:val="nil"/>
              <w:left w:val="nil"/>
              <w:bottom w:val="single" w:sz="4" w:space="0" w:color="000000"/>
              <w:right w:val="single" w:sz="4" w:space="0" w:color="000000"/>
            </w:tcBorders>
            <w:shd w:val="clear" w:color="auto" w:fill="auto"/>
            <w:noWrap/>
            <w:vAlign w:val="bottom"/>
            <w:hideMark/>
          </w:tcPr>
          <w:p w14:paraId="7E7B1828" w14:textId="65BFB1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AA37A" w14:textId="5778C6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E5D5B" w14:textId="4A2910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4,048.00 </w:t>
            </w:r>
          </w:p>
        </w:tc>
      </w:tr>
      <w:tr w:rsidR="00133651" w:rsidRPr="00133651" w14:paraId="0E9B87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9FC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98CC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74E9B4D5" w14:textId="39590A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92,580.00 </w:t>
            </w:r>
          </w:p>
        </w:tc>
        <w:tc>
          <w:tcPr>
            <w:tcW w:w="810" w:type="pct"/>
            <w:tcBorders>
              <w:top w:val="nil"/>
              <w:left w:val="nil"/>
              <w:bottom w:val="single" w:sz="4" w:space="0" w:color="000000"/>
              <w:right w:val="single" w:sz="4" w:space="0" w:color="000000"/>
            </w:tcBorders>
            <w:shd w:val="clear" w:color="auto" w:fill="auto"/>
            <w:noWrap/>
            <w:vAlign w:val="bottom"/>
            <w:hideMark/>
          </w:tcPr>
          <w:p w14:paraId="44CB3EB9" w14:textId="23E4A4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2160D" w14:textId="6D9631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4B834" w14:textId="382B8E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92,580.00 </w:t>
            </w:r>
          </w:p>
        </w:tc>
      </w:tr>
      <w:tr w:rsidR="00133651" w:rsidRPr="00133651" w14:paraId="2E4093E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090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CEE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0C4F80EF" w14:textId="207959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6112141C" w14:textId="616755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A545C" w14:textId="37868A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30D42" w14:textId="68E70A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1,567.42 </w:t>
            </w:r>
          </w:p>
        </w:tc>
      </w:tr>
      <w:tr w:rsidR="00133651" w:rsidRPr="00133651" w14:paraId="377CF09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64F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481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4275CE65" w14:textId="7125B9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05,037.00 </w:t>
            </w:r>
          </w:p>
        </w:tc>
        <w:tc>
          <w:tcPr>
            <w:tcW w:w="810" w:type="pct"/>
            <w:tcBorders>
              <w:top w:val="nil"/>
              <w:left w:val="nil"/>
              <w:bottom w:val="single" w:sz="4" w:space="0" w:color="000000"/>
              <w:right w:val="single" w:sz="4" w:space="0" w:color="000000"/>
            </w:tcBorders>
            <w:shd w:val="clear" w:color="auto" w:fill="auto"/>
            <w:noWrap/>
            <w:vAlign w:val="bottom"/>
            <w:hideMark/>
          </w:tcPr>
          <w:p w14:paraId="3C7BE171" w14:textId="338DE7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48357" w14:textId="105923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F91E6" w14:textId="096BE3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05,037.00 </w:t>
            </w:r>
          </w:p>
        </w:tc>
      </w:tr>
      <w:tr w:rsidR="00133651" w:rsidRPr="00133651" w14:paraId="5548D3D6"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7522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287BF4B" w14:textId="7A04155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315,070.31 </w:t>
            </w:r>
          </w:p>
        </w:tc>
        <w:tc>
          <w:tcPr>
            <w:tcW w:w="810" w:type="pct"/>
            <w:tcBorders>
              <w:top w:val="nil"/>
              <w:left w:val="nil"/>
              <w:bottom w:val="single" w:sz="4" w:space="0" w:color="000000"/>
              <w:right w:val="single" w:sz="4" w:space="0" w:color="000000"/>
            </w:tcBorders>
            <w:shd w:val="clear" w:color="D8D8D8" w:fill="D8D8D8"/>
            <w:noWrap/>
            <w:vAlign w:val="bottom"/>
            <w:hideMark/>
          </w:tcPr>
          <w:p w14:paraId="1CC27644" w14:textId="4077E18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3FD642" w14:textId="75451D2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0B8DBA" w14:textId="5ACACE3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5,590,470.31 </w:t>
            </w:r>
          </w:p>
        </w:tc>
      </w:tr>
      <w:tr w:rsidR="00133651" w:rsidRPr="00133651" w14:paraId="2E85486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AC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0A2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74E72CEB" w14:textId="6B47F2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63B336DE" w14:textId="03B206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CDA75" w14:textId="6DAAD7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5A55A" w14:textId="2FC2B5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6,584.96 </w:t>
            </w:r>
          </w:p>
        </w:tc>
      </w:tr>
      <w:tr w:rsidR="00133651" w:rsidRPr="00133651" w14:paraId="062E6DB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8A2E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DD3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68296BB5" w14:textId="438CCC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6,250.00 </w:t>
            </w:r>
          </w:p>
        </w:tc>
        <w:tc>
          <w:tcPr>
            <w:tcW w:w="810" w:type="pct"/>
            <w:tcBorders>
              <w:top w:val="nil"/>
              <w:left w:val="nil"/>
              <w:bottom w:val="single" w:sz="4" w:space="0" w:color="000000"/>
              <w:right w:val="single" w:sz="4" w:space="0" w:color="000000"/>
            </w:tcBorders>
            <w:shd w:val="clear" w:color="auto" w:fill="auto"/>
            <w:noWrap/>
            <w:vAlign w:val="bottom"/>
            <w:hideMark/>
          </w:tcPr>
          <w:p w14:paraId="1815ECFA" w14:textId="664C9F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0EDB7" w14:textId="0A6983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C567B" w14:textId="2B70EE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96,250.00 </w:t>
            </w:r>
          </w:p>
        </w:tc>
      </w:tr>
      <w:tr w:rsidR="00133651" w:rsidRPr="00133651" w14:paraId="664C4B0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41F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C30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32F4D91A" w14:textId="391841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76399508" w14:textId="34E843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744E7" w14:textId="50F847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B021A" w14:textId="4B24EF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11,099.20 </w:t>
            </w:r>
          </w:p>
        </w:tc>
      </w:tr>
      <w:tr w:rsidR="00133651" w:rsidRPr="00133651" w14:paraId="445BE1D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826F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C75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4AA54EC" w14:textId="7421BC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15889FA1" w14:textId="255D7E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09850" w14:textId="561C37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01113" w14:textId="0FD196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0,820.45 </w:t>
            </w:r>
          </w:p>
        </w:tc>
      </w:tr>
      <w:tr w:rsidR="00133651" w:rsidRPr="00133651" w14:paraId="523C13D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3CA1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C13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0B7CFFE" w14:textId="49D174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46B2F926" w14:textId="5C19EA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CF148" w14:textId="3FC0A1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14621" w14:textId="1E8D11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3,995.00 </w:t>
            </w:r>
          </w:p>
        </w:tc>
      </w:tr>
      <w:tr w:rsidR="00133651" w:rsidRPr="00133651" w14:paraId="64ADDFE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1ED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87C1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02125F1" w14:textId="2F7D2C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62B948B1" w14:textId="2968C3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6ACB4" w14:textId="136379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C5FA3" w14:textId="571772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96,640.00 </w:t>
            </w:r>
          </w:p>
        </w:tc>
      </w:tr>
      <w:tr w:rsidR="00133651" w:rsidRPr="00133651" w14:paraId="2A5A77A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4A6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74F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08029929" w14:textId="29F267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66BA6DD1" w14:textId="0C94D1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3E669" w14:textId="62CC15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B0ACF" w14:textId="1365A1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64,565.00 </w:t>
            </w:r>
          </w:p>
        </w:tc>
      </w:tr>
      <w:tr w:rsidR="00133651" w:rsidRPr="00133651" w14:paraId="398A49C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DDE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C8B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15BC6774" w14:textId="467447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7D984BC" w14:textId="0E9EFA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617F4" w14:textId="071957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1EEFD" w14:textId="2E2D3F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40.00 </w:t>
            </w:r>
          </w:p>
        </w:tc>
      </w:tr>
      <w:tr w:rsidR="00133651" w:rsidRPr="00133651" w14:paraId="1933B7B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D70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B29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E0967BE" w14:textId="144E7D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59DDBD69" w14:textId="3B6CCD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859BC" w14:textId="4A1F35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74D0C" w14:textId="3ABD62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9,059.00 </w:t>
            </w:r>
          </w:p>
        </w:tc>
      </w:tr>
      <w:tr w:rsidR="00133651" w:rsidRPr="00133651" w14:paraId="023E0A7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B2F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934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569F75D5" w14:textId="1CB6FA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784625" w14:textId="436B04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7C426" w14:textId="67B88D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C9CF4" w14:textId="7931F6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70,400.00 </w:t>
            </w:r>
          </w:p>
        </w:tc>
      </w:tr>
      <w:tr w:rsidR="00133651" w:rsidRPr="00133651" w14:paraId="2B8E2D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553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FD3F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1EA2BA91" w14:textId="330756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C035F" w14:textId="4ED4C1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A4448" w14:textId="05F826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A3FCC" w14:textId="671DAE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0,000.00 </w:t>
            </w:r>
          </w:p>
        </w:tc>
      </w:tr>
      <w:tr w:rsidR="00133651" w:rsidRPr="00133651" w14:paraId="35841F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44C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3FA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12E02B3" w14:textId="638164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5D2A454C" w14:textId="7D44BB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15E43" w14:textId="44B04A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9F3A0" w14:textId="4BB964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7,250.00 </w:t>
            </w:r>
          </w:p>
        </w:tc>
      </w:tr>
      <w:tr w:rsidR="00133651" w:rsidRPr="00133651" w14:paraId="0E25CA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1FF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3117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3B1E630" w14:textId="639729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7AD87EC0" w14:textId="235F0F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3783F" w14:textId="1DF022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8E353" w14:textId="7C524D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5,168.10 </w:t>
            </w:r>
          </w:p>
        </w:tc>
      </w:tr>
      <w:tr w:rsidR="00133651" w:rsidRPr="00133651" w14:paraId="5D4911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B32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13A9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741CD49" w14:textId="6B6342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026D2ADC" w14:textId="7B8166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1FC62" w14:textId="135F74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C19DE" w14:textId="644439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8,850.00 </w:t>
            </w:r>
          </w:p>
        </w:tc>
      </w:tr>
      <w:tr w:rsidR="00133651" w:rsidRPr="00133651" w14:paraId="4639EDF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1AF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467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3B0817F9" w14:textId="78C393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08C7C61" w14:textId="453F4D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C75AB" w14:textId="72284F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B188E" w14:textId="2DDF76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21,487.00 </w:t>
            </w:r>
          </w:p>
        </w:tc>
      </w:tr>
      <w:tr w:rsidR="00133651" w:rsidRPr="00133651" w14:paraId="74265B4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A98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8F2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DF6E42E" w14:textId="0CD333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C7EFE" w14:textId="3F7657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0BEA6" w14:textId="0975EE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EC131" w14:textId="33E26A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5,800.00 </w:t>
            </w:r>
          </w:p>
        </w:tc>
      </w:tr>
      <w:tr w:rsidR="00133651" w:rsidRPr="00133651" w14:paraId="2905CF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985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F47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36ECB704" w14:textId="44AA3B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6,386.60 </w:t>
            </w:r>
          </w:p>
        </w:tc>
        <w:tc>
          <w:tcPr>
            <w:tcW w:w="810" w:type="pct"/>
            <w:tcBorders>
              <w:top w:val="nil"/>
              <w:left w:val="nil"/>
              <w:bottom w:val="single" w:sz="4" w:space="0" w:color="000000"/>
              <w:right w:val="single" w:sz="4" w:space="0" w:color="000000"/>
            </w:tcBorders>
            <w:shd w:val="clear" w:color="auto" w:fill="auto"/>
            <w:noWrap/>
            <w:vAlign w:val="bottom"/>
            <w:hideMark/>
          </w:tcPr>
          <w:p w14:paraId="3235F5C9" w14:textId="02466E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2F7FC" w14:textId="2F9A79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061D3" w14:textId="696989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6,386.60 </w:t>
            </w:r>
          </w:p>
        </w:tc>
      </w:tr>
      <w:tr w:rsidR="00133651" w:rsidRPr="00133651" w14:paraId="0F89FD5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027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4C7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9C64D05" w14:textId="2A4AC6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17856ADF" w14:textId="0F3BC5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1AD5F" w14:textId="265DD6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516D6" w14:textId="73D678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6,075.00 </w:t>
            </w:r>
          </w:p>
        </w:tc>
      </w:tr>
      <w:tr w:rsidR="00133651" w:rsidRPr="00133651" w14:paraId="41E3109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9A8A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425826FF" w14:textId="5DF2625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5,417,855.48 </w:t>
            </w:r>
          </w:p>
        </w:tc>
        <w:tc>
          <w:tcPr>
            <w:tcW w:w="810" w:type="pct"/>
            <w:tcBorders>
              <w:top w:val="nil"/>
              <w:left w:val="nil"/>
              <w:bottom w:val="single" w:sz="4" w:space="0" w:color="000000"/>
              <w:right w:val="single" w:sz="4" w:space="0" w:color="000000"/>
            </w:tcBorders>
            <w:shd w:val="clear" w:color="D8D8D8" w:fill="D8D8D8"/>
            <w:noWrap/>
            <w:vAlign w:val="bottom"/>
            <w:hideMark/>
          </w:tcPr>
          <w:p w14:paraId="4ADCE90A" w14:textId="2DB9765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50DC3" w14:textId="796A57F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4D9F3F" w14:textId="1D86925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9,571,457.56 </w:t>
            </w:r>
          </w:p>
        </w:tc>
      </w:tr>
      <w:tr w:rsidR="00133651" w:rsidRPr="00133651" w14:paraId="24B8FF2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FA5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5DC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07F7B7F1" w14:textId="0E0067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55851B9" w14:textId="01CBD0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3F062" w14:textId="746631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9D910" w14:textId="64095A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0,320.00 </w:t>
            </w:r>
          </w:p>
        </w:tc>
      </w:tr>
      <w:tr w:rsidR="00133651" w:rsidRPr="00133651" w14:paraId="666B8B2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121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D58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4D0430AB" w14:textId="7FFCCF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4CBE923" w14:textId="1FD98D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BB577" w14:textId="79377D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D5039" w14:textId="7F7969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0,320.00 </w:t>
            </w:r>
          </w:p>
        </w:tc>
      </w:tr>
      <w:tr w:rsidR="00133651" w:rsidRPr="00133651" w14:paraId="234AAF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709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635A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B04E976" w14:textId="54C0D8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D2AA2" w14:textId="00A921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96FBA" w14:textId="10FCF2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01B79" w14:textId="7401B0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4,000.00 </w:t>
            </w:r>
          </w:p>
        </w:tc>
      </w:tr>
      <w:tr w:rsidR="00133651" w:rsidRPr="00133651" w14:paraId="4F6D164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7F4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57A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7E5C898" w14:textId="4F8DA2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D2D7D" w14:textId="68FC32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6C5B6" w14:textId="1BFE88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BC4E3" w14:textId="36B931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2,000.00 </w:t>
            </w:r>
          </w:p>
        </w:tc>
      </w:tr>
      <w:tr w:rsidR="00133651" w:rsidRPr="00133651" w14:paraId="35CA6C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C652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16E5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6B221E0" w14:textId="1CC3DB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7ACA38EE" w14:textId="681DB9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70942" w14:textId="7CA3E0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AFA20" w14:textId="2418B3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7,647.75 </w:t>
            </w:r>
          </w:p>
        </w:tc>
      </w:tr>
      <w:tr w:rsidR="00133651" w:rsidRPr="00133651" w14:paraId="0508C15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514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63A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3D521B86" w14:textId="5F0008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11F6BB59" w14:textId="6A10DA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E0CBD" w14:textId="46DE8F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B8C79" w14:textId="27357B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5,944.00 </w:t>
            </w:r>
          </w:p>
        </w:tc>
      </w:tr>
      <w:tr w:rsidR="00133651" w:rsidRPr="00133651" w14:paraId="19E330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D25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780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67A6D5C1" w14:textId="4D6B57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6632D8D" w14:textId="645444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724EF" w14:textId="24322A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0ACD4" w14:textId="395A2D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68,223.75 </w:t>
            </w:r>
          </w:p>
        </w:tc>
      </w:tr>
      <w:tr w:rsidR="00133651" w:rsidRPr="00133651" w14:paraId="1FCE79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D50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134A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570E23AA" w14:textId="02AEC1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88,250.00 </w:t>
            </w:r>
          </w:p>
        </w:tc>
        <w:tc>
          <w:tcPr>
            <w:tcW w:w="810" w:type="pct"/>
            <w:tcBorders>
              <w:top w:val="nil"/>
              <w:left w:val="nil"/>
              <w:bottom w:val="single" w:sz="4" w:space="0" w:color="000000"/>
              <w:right w:val="single" w:sz="4" w:space="0" w:color="000000"/>
            </w:tcBorders>
            <w:shd w:val="clear" w:color="auto" w:fill="auto"/>
            <w:noWrap/>
            <w:vAlign w:val="bottom"/>
            <w:hideMark/>
          </w:tcPr>
          <w:p w14:paraId="547B1CA7" w14:textId="2B0A9F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72217" w14:textId="3B6A3C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383A7" w14:textId="7D8BC3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88,250.00 </w:t>
            </w:r>
          </w:p>
        </w:tc>
      </w:tr>
      <w:tr w:rsidR="00133651" w:rsidRPr="00133651" w14:paraId="5F58A91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644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01D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3079466A" w14:textId="36A046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378F0D6D" w14:textId="08EBBC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2DBED" w14:textId="7785A2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BD7F5" w14:textId="668B73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64,300.00 </w:t>
            </w:r>
          </w:p>
        </w:tc>
      </w:tr>
      <w:tr w:rsidR="00133651" w:rsidRPr="00133651" w14:paraId="33F9EFF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AF3E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CA3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229BF51" w14:textId="1A312F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9D6163" w14:textId="08BDAC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E006F" w14:textId="3EA026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38AA0" w14:textId="2E89A6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2,000.00 </w:t>
            </w:r>
          </w:p>
        </w:tc>
      </w:tr>
      <w:tr w:rsidR="00133651" w:rsidRPr="00133651" w14:paraId="55F8498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7E0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5EF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68F3F133" w14:textId="731BA3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717930D4" w14:textId="151BB7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51532628" w14:textId="608A60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BB128" w14:textId="309619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53,502.08 </w:t>
            </w:r>
          </w:p>
        </w:tc>
      </w:tr>
      <w:tr w:rsidR="00133651" w:rsidRPr="00133651" w14:paraId="761331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AE0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190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80D542D" w14:textId="1DAB9D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726301E2" w14:textId="08BA04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C3C80" w14:textId="0C2CAB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9EF04" w14:textId="41281B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8,628.75 </w:t>
            </w:r>
          </w:p>
        </w:tc>
      </w:tr>
      <w:tr w:rsidR="00133651" w:rsidRPr="00133651" w14:paraId="08E78A1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4C1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6E1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088809F6" w14:textId="74DA8A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65F2E221" w14:textId="40C2A0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9FBEF" w14:textId="6518D8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2C18A" w14:textId="4BC30D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1,160.00 </w:t>
            </w:r>
          </w:p>
        </w:tc>
      </w:tr>
      <w:tr w:rsidR="00133651" w:rsidRPr="00133651" w14:paraId="2D15D9A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8C4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96A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0CC83AD" w14:textId="782EED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42784" w14:textId="34383D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CB81E" w14:textId="013595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00893" w14:textId="07862C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8,800.00 </w:t>
            </w:r>
          </w:p>
        </w:tc>
      </w:tr>
      <w:tr w:rsidR="00133651" w:rsidRPr="00133651" w14:paraId="47ADBC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BA4E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0EA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5353637" w14:textId="314CE4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756DCA20" w14:textId="157FE8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01EEB" w14:textId="3DAEC0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EE96D" w14:textId="078A26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607,282.00 </w:t>
            </w:r>
          </w:p>
        </w:tc>
      </w:tr>
      <w:tr w:rsidR="00133651" w:rsidRPr="00133651" w14:paraId="3CDD82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5686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29A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32F80FE4" w14:textId="46591B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1,625.00 </w:t>
            </w:r>
          </w:p>
        </w:tc>
        <w:tc>
          <w:tcPr>
            <w:tcW w:w="810" w:type="pct"/>
            <w:tcBorders>
              <w:top w:val="nil"/>
              <w:left w:val="nil"/>
              <w:bottom w:val="single" w:sz="4" w:space="0" w:color="000000"/>
              <w:right w:val="single" w:sz="4" w:space="0" w:color="000000"/>
            </w:tcBorders>
            <w:shd w:val="clear" w:color="auto" w:fill="auto"/>
            <w:noWrap/>
            <w:vAlign w:val="bottom"/>
            <w:hideMark/>
          </w:tcPr>
          <w:p w14:paraId="71866336" w14:textId="686D36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8F019" w14:textId="4C0267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FD50F" w14:textId="79AF76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1,625.00 </w:t>
            </w:r>
          </w:p>
        </w:tc>
      </w:tr>
      <w:tr w:rsidR="00133651" w:rsidRPr="00133651" w14:paraId="2584AC1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28C7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349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38869526" w14:textId="5CD3E3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E149E56" w14:textId="428CF8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B0051" w14:textId="25B40D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7EA4E" w14:textId="6E4C9A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5,360.00 </w:t>
            </w:r>
          </w:p>
        </w:tc>
      </w:tr>
      <w:tr w:rsidR="00133651" w:rsidRPr="00133651" w14:paraId="03BEF15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AF5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5EA8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FA200C0" w14:textId="482A89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75038DD4" w14:textId="3D005B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64F42E" w14:textId="0CEDB6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84D6B" w14:textId="044890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72,094.23 </w:t>
            </w:r>
          </w:p>
        </w:tc>
      </w:tr>
      <w:tr w:rsidR="00133651" w:rsidRPr="00133651" w14:paraId="3BF549A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E616A"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72BF72D" w14:textId="3901A61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257,8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5CB640C1" w14:textId="79D3B3B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DF09EC" w14:textId="6AD4C10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8C8C75" w14:textId="1F40C0F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257,823.55 </w:t>
            </w:r>
          </w:p>
        </w:tc>
      </w:tr>
      <w:tr w:rsidR="00133651" w:rsidRPr="00133651" w14:paraId="7D8A720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794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ED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F3781F1" w14:textId="4583B7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F80A542" w14:textId="749FC0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0C358" w14:textId="188B17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2F629" w14:textId="592B28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5,201.95 </w:t>
            </w:r>
          </w:p>
        </w:tc>
      </w:tr>
      <w:tr w:rsidR="00133651" w:rsidRPr="00133651" w14:paraId="291828C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4C5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FA1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49F6A499" w14:textId="7025F5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568C3" w14:textId="5468B9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0B8E3" w14:textId="05389C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1B135" w14:textId="18E6F4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2,640.00 </w:t>
            </w:r>
          </w:p>
        </w:tc>
      </w:tr>
      <w:tr w:rsidR="00133651" w:rsidRPr="00133651" w14:paraId="652D916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225B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D2D1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2E472512" w14:textId="2DEEF2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78,759.10 </w:t>
            </w:r>
          </w:p>
        </w:tc>
        <w:tc>
          <w:tcPr>
            <w:tcW w:w="810" w:type="pct"/>
            <w:tcBorders>
              <w:top w:val="nil"/>
              <w:left w:val="nil"/>
              <w:bottom w:val="single" w:sz="4" w:space="0" w:color="000000"/>
              <w:right w:val="single" w:sz="4" w:space="0" w:color="000000"/>
            </w:tcBorders>
            <w:shd w:val="clear" w:color="auto" w:fill="auto"/>
            <w:noWrap/>
            <w:vAlign w:val="bottom"/>
            <w:hideMark/>
          </w:tcPr>
          <w:p w14:paraId="7A65DDFB" w14:textId="66E050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1DA19" w14:textId="360B45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8CAEC" w14:textId="386605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78,759.10 </w:t>
            </w:r>
          </w:p>
        </w:tc>
      </w:tr>
      <w:tr w:rsidR="00133651" w:rsidRPr="00133651" w14:paraId="1CEAE13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01C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592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0B6ED60" w14:textId="0B7E38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04BD2191" w14:textId="1280E6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D792A" w14:textId="798B85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E1C28" w14:textId="7843CF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8,052.50 </w:t>
            </w:r>
          </w:p>
        </w:tc>
      </w:tr>
      <w:tr w:rsidR="00133651" w:rsidRPr="00133651" w14:paraId="22590D4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F5ED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61FB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05AC9A5D" w14:textId="724FFD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9AA8932" w14:textId="0ED07D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E31D6" w14:textId="5215E2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A9D14" w14:textId="69431C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3,170.00 </w:t>
            </w:r>
          </w:p>
        </w:tc>
      </w:tr>
      <w:tr w:rsidR="00133651" w:rsidRPr="00133651" w14:paraId="7154A8C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EAD1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442223F7" w14:textId="3A0E44E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00,008,22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6CCA9CCF" w14:textId="60B9D26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EEA87C" w14:textId="6EDB2F4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C27D7A" w14:textId="2FA90B4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02,005,222.21 </w:t>
            </w:r>
          </w:p>
        </w:tc>
      </w:tr>
      <w:tr w:rsidR="00133651" w:rsidRPr="00133651" w14:paraId="3A584EB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AE27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F77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4F199B5D" w14:textId="5A34A6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6A22D2" w14:textId="10BF28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68937" w14:textId="0C3FDC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ABBED" w14:textId="5A2DAF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98,000.00 </w:t>
            </w:r>
          </w:p>
        </w:tc>
      </w:tr>
      <w:tr w:rsidR="00133651" w:rsidRPr="00133651" w14:paraId="42AE0D0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161C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012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EF9C127" w14:textId="429590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7E73DF7D" w14:textId="198E27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1B506" w14:textId="39D3A2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A6F56" w14:textId="3B7529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25,220.00 </w:t>
            </w:r>
          </w:p>
        </w:tc>
      </w:tr>
      <w:tr w:rsidR="00133651" w:rsidRPr="00133651" w14:paraId="6E77987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5EC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2B8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563A1BB2" w14:textId="7B1975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0E4564CB" w14:textId="3AF5E2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86D28" w14:textId="04EC16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04DDA" w14:textId="7F6D21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6,823.05 </w:t>
            </w:r>
          </w:p>
        </w:tc>
      </w:tr>
      <w:tr w:rsidR="00133651" w:rsidRPr="00133651" w14:paraId="0EC6D7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1A3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22A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2A2314D" w14:textId="486830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4A1611" w14:textId="38ABEA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D3B68" w14:textId="42B123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CC537" w14:textId="3DC9E3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63,500.00 </w:t>
            </w:r>
          </w:p>
        </w:tc>
      </w:tr>
      <w:tr w:rsidR="00133651" w:rsidRPr="00133651" w14:paraId="3BA20F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D81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B77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C213F75" w14:textId="640552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28C48DD" w14:textId="014830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42C90" w14:textId="68F72B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E67D3" w14:textId="5883D4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7,500.00 </w:t>
            </w:r>
          </w:p>
        </w:tc>
      </w:tr>
      <w:tr w:rsidR="00133651" w:rsidRPr="00133651" w14:paraId="2FC05B6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6DD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DEFF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71AAFEFD" w14:textId="5C9D42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48051537" w14:textId="475831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BA8A4" w14:textId="110151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13DE6" w14:textId="5E4457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67,800.00 </w:t>
            </w:r>
          </w:p>
        </w:tc>
      </w:tr>
      <w:tr w:rsidR="00133651" w:rsidRPr="00133651" w14:paraId="7BCE7F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E3B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CF8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6C63D3A0" w14:textId="6A4786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A9EDB" w14:textId="79623E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D099B" w14:textId="19292C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6552E" w14:textId="337E05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6,000.00 </w:t>
            </w:r>
          </w:p>
        </w:tc>
      </w:tr>
      <w:tr w:rsidR="00133651" w:rsidRPr="00133651" w14:paraId="0C4B520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7AD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80E9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0E4CA2A" w14:textId="672A41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2C8B25" w14:textId="003C25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2D4C5" w14:textId="136186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96A9A" w14:textId="16C3B1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96,000.00 </w:t>
            </w:r>
          </w:p>
        </w:tc>
      </w:tr>
      <w:tr w:rsidR="00133651" w:rsidRPr="00133651" w14:paraId="4365CF6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717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B80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744E1206" w14:textId="10D126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167360" w14:textId="0905A8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52C2C" w14:textId="5E9935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C8F63" w14:textId="2B7A57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51,000.00 </w:t>
            </w:r>
          </w:p>
        </w:tc>
      </w:tr>
      <w:tr w:rsidR="00133651" w:rsidRPr="00133651" w14:paraId="0F1C83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1DD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353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6D0F960C" w14:textId="03E1C2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FC4BD7" w14:textId="5D1C13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625CA" w14:textId="01B21C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47014" w14:textId="53D5D0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6,000.00 </w:t>
            </w:r>
          </w:p>
        </w:tc>
      </w:tr>
      <w:tr w:rsidR="00133651" w:rsidRPr="00133651" w14:paraId="4666196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B6B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92DB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B3C12EF" w14:textId="5D8320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5AAF370F" w14:textId="2F18B5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02B4B" w14:textId="3CB4EB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9A4DA" w14:textId="7A9F34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1,213.92 </w:t>
            </w:r>
          </w:p>
        </w:tc>
      </w:tr>
      <w:tr w:rsidR="00133651" w:rsidRPr="00133651" w14:paraId="1224B2F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99F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0EB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8A351CB" w14:textId="62BB59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4C8592F7" w14:textId="154CC0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3ECBD" w14:textId="74CDE6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DF4CB" w14:textId="5DAC60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272,633.55 </w:t>
            </w:r>
          </w:p>
        </w:tc>
      </w:tr>
      <w:tr w:rsidR="00133651" w:rsidRPr="00133651" w14:paraId="4C6C13B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26F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A27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31B497B7" w14:textId="10CF5C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D1028" w14:textId="43691F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1D613" w14:textId="7D6CCD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E875E" w14:textId="6DF668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93,200.00 </w:t>
            </w:r>
          </w:p>
        </w:tc>
      </w:tr>
      <w:tr w:rsidR="00133651" w:rsidRPr="00133651" w14:paraId="36F4BFC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D22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0E66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B452D75" w14:textId="683175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17EDA205" w14:textId="343BA5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6D5C5B" w14:textId="09A376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CCDED" w14:textId="377502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98,740.00 </w:t>
            </w:r>
          </w:p>
        </w:tc>
      </w:tr>
      <w:tr w:rsidR="00133651" w:rsidRPr="00133651" w14:paraId="386E25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E4E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2AF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1D941FA3" w14:textId="10AA79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E639D" w14:textId="048CC6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06F1A" w14:textId="78B7BA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315F4" w14:textId="5AFB5D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7,500.00 </w:t>
            </w:r>
          </w:p>
        </w:tc>
      </w:tr>
      <w:tr w:rsidR="00133651" w:rsidRPr="00133651" w14:paraId="207D001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F11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BF8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2C9AD474" w14:textId="63148F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4AD52CF3" w14:textId="3552F1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A32B4" w14:textId="2BFF92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807B8" w14:textId="7541A1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080.00 </w:t>
            </w:r>
          </w:p>
        </w:tc>
      </w:tr>
      <w:tr w:rsidR="00133651" w:rsidRPr="00133651" w14:paraId="509BFE8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8B7C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E8C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4BEE0CD" w14:textId="33D932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306C5" w14:textId="0F6611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7756E" w14:textId="3C6AAB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0C9D6" w14:textId="2F7BF9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55,500.00 </w:t>
            </w:r>
          </w:p>
        </w:tc>
      </w:tr>
      <w:tr w:rsidR="00133651" w:rsidRPr="00133651" w14:paraId="46DC886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FFD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6628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696E9C39" w14:textId="54F1E3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6C25FA" w14:textId="223D78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9B78A" w14:textId="45AE0E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33386" w14:textId="40CFEA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1,800.00 </w:t>
            </w:r>
          </w:p>
        </w:tc>
      </w:tr>
      <w:tr w:rsidR="00133651" w:rsidRPr="00133651" w14:paraId="253814F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9A0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B3F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4C09624B" w14:textId="4CF577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0CC445" w14:textId="231723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2498E" w14:textId="219D19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CB928" w14:textId="76EDF2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3,000.00 </w:t>
            </w:r>
          </w:p>
        </w:tc>
      </w:tr>
      <w:tr w:rsidR="00133651" w:rsidRPr="00133651" w14:paraId="449D5F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81A1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5EF6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1205B16" w14:textId="25412E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71532A43" w14:textId="7978D8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9534A" w14:textId="6CE893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CF69B" w14:textId="0E4A74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1,860.00 </w:t>
            </w:r>
          </w:p>
        </w:tc>
      </w:tr>
      <w:tr w:rsidR="00133651" w:rsidRPr="00133651" w14:paraId="33E8019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3EE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FC0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2BC42A3" w14:textId="4EDB3E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17,640.98 </w:t>
            </w:r>
          </w:p>
        </w:tc>
        <w:tc>
          <w:tcPr>
            <w:tcW w:w="810" w:type="pct"/>
            <w:tcBorders>
              <w:top w:val="nil"/>
              <w:left w:val="nil"/>
              <w:bottom w:val="single" w:sz="4" w:space="0" w:color="000000"/>
              <w:right w:val="single" w:sz="4" w:space="0" w:color="000000"/>
            </w:tcBorders>
            <w:shd w:val="clear" w:color="auto" w:fill="auto"/>
            <w:noWrap/>
            <w:vAlign w:val="bottom"/>
            <w:hideMark/>
          </w:tcPr>
          <w:p w14:paraId="4B5542A1" w14:textId="4B288F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9FC0C" w14:textId="4952BB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71EDE" w14:textId="0EC2A0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17,640.98 </w:t>
            </w:r>
          </w:p>
        </w:tc>
      </w:tr>
      <w:tr w:rsidR="00133651" w:rsidRPr="00133651" w14:paraId="0977C6A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0E6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93A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2B9DC223" w14:textId="39D1C4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5E2D745B" w14:textId="5FDA56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D5B761" w14:textId="72CA32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8C26D" w14:textId="320EC2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24,837.20 </w:t>
            </w:r>
          </w:p>
        </w:tc>
      </w:tr>
      <w:tr w:rsidR="00133651" w:rsidRPr="00133651" w14:paraId="0B00EAD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D0C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8770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5DBBA3C1" w14:textId="0BCBF4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02861D40" w14:textId="60699F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CD692" w14:textId="2A9A28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09354" w14:textId="624CD4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83,510.00 </w:t>
            </w:r>
          </w:p>
        </w:tc>
      </w:tr>
      <w:tr w:rsidR="00133651" w:rsidRPr="00133651" w14:paraId="7FE28CE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DEE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45DE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2F2FD19" w14:textId="6250EF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69,530.00 </w:t>
            </w:r>
          </w:p>
        </w:tc>
        <w:tc>
          <w:tcPr>
            <w:tcW w:w="810" w:type="pct"/>
            <w:tcBorders>
              <w:top w:val="nil"/>
              <w:left w:val="nil"/>
              <w:bottom w:val="single" w:sz="4" w:space="0" w:color="000000"/>
              <w:right w:val="single" w:sz="4" w:space="0" w:color="000000"/>
            </w:tcBorders>
            <w:shd w:val="clear" w:color="auto" w:fill="auto"/>
            <w:noWrap/>
            <w:vAlign w:val="bottom"/>
            <w:hideMark/>
          </w:tcPr>
          <w:p w14:paraId="4EE478EE" w14:textId="604FE3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01BED" w14:textId="3B9955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C284A" w14:textId="350A34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69,530.00 </w:t>
            </w:r>
          </w:p>
        </w:tc>
      </w:tr>
      <w:tr w:rsidR="00133651" w:rsidRPr="00133651" w14:paraId="48396C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360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A2FC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79845A0" w14:textId="2A5D93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B404E2" w14:textId="5F9BFD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C3DC6" w14:textId="089CCA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AAF72" w14:textId="1B72D6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74,000.00 </w:t>
            </w:r>
          </w:p>
        </w:tc>
      </w:tr>
      <w:tr w:rsidR="00133651" w:rsidRPr="00133651" w14:paraId="4539FA8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3EF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A5F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4465D2DA" w14:textId="4865F9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29,796.00 </w:t>
            </w:r>
          </w:p>
        </w:tc>
        <w:tc>
          <w:tcPr>
            <w:tcW w:w="810" w:type="pct"/>
            <w:tcBorders>
              <w:top w:val="nil"/>
              <w:left w:val="nil"/>
              <w:bottom w:val="single" w:sz="4" w:space="0" w:color="000000"/>
              <w:right w:val="single" w:sz="4" w:space="0" w:color="000000"/>
            </w:tcBorders>
            <w:shd w:val="clear" w:color="auto" w:fill="auto"/>
            <w:noWrap/>
            <w:vAlign w:val="bottom"/>
            <w:hideMark/>
          </w:tcPr>
          <w:p w14:paraId="1156C78B" w14:textId="6547B9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1EAE0" w14:textId="676667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C62E0" w14:textId="539D0B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29,796.00 </w:t>
            </w:r>
          </w:p>
        </w:tc>
      </w:tr>
      <w:tr w:rsidR="00133651" w:rsidRPr="00133651" w14:paraId="6C0CFBE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BD3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019B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0D1680AF" w14:textId="379DC0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335363D6" w14:textId="10F807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9CD4E" w14:textId="0A0E82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5E487" w14:textId="46EEC0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9,320.00 </w:t>
            </w:r>
          </w:p>
        </w:tc>
      </w:tr>
      <w:tr w:rsidR="00133651" w:rsidRPr="00133651" w14:paraId="4F6A986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916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1508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585BEB84" w14:textId="32443A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59670CEE" w14:textId="16E783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7E877" w14:textId="606114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E0D8C" w14:textId="6DF299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33,599.44 </w:t>
            </w:r>
          </w:p>
        </w:tc>
      </w:tr>
      <w:tr w:rsidR="00133651" w:rsidRPr="00133651" w14:paraId="31A9A2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EB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D1BC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281FA518" w14:textId="10030A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610D5099" w14:textId="673CF9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9F757" w14:textId="279ABC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2A4D1" w14:textId="02D641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6,760.00 </w:t>
            </w:r>
          </w:p>
        </w:tc>
      </w:tr>
      <w:tr w:rsidR="00133651" w:rsidRPr="00133651" w14:paraId="4EB9736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C47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01C1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441826F" w14:textId="6D4200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3035901A" w14:textId="426D82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5FCA1" w14:textId="3569FF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97565" w14:textId="740DD2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84,956.07 </w:t>
            </w:r>
          </w:p>
        </w:tc>
      </w:tr>
      <w:tr w:rsidR="00133651" w:rsidRPr="00133651" w14:paraId="03A040F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D8D8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BAD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63B8A3E2" w14:textId="0E8926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3D73EFEA" w14:textId="7772D6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7C38B" w14:textId="33D842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575AD" w14:textId="05D91F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98,730.00 </w:t>
            </w:r>
          </w:p>
        </w:tc>
      </w:tr>
      <w:tr w:rsidR="00133651" w:rsidRPr="00133651" w14:paraId="40B293C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848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88B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4D8BEFCA" w14:textId="088BAE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AEE2E" w14:textId="3B1545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00D5C" w14:textId="108784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D7A87" w14:textId="5D87CF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46,000.00 </w:t>
            </w:r>
          </w:p>
        </w:tc>
      </w:tr>
      <w:tr w:rsidR="00133651" w:rsidRPr="00133651" w14:paraId="712979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B907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1B29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726C4B40" w14:textId="639DAE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FC9A4" w14:textId="304E23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767EE" w14:textId="19E9E2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AD6A7" w14:textId="6A053F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0,000.00 </w:t>
            </w:r>
          </w:p>
        </w:tc>
      </w:tr>
      <w:tr w:rsidR="00133651" w:rsidRPr="00133651" w14:paraId="08C5E85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B33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FD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284DF29" w14:textId="76B53C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1E720F13" w14:textId="3C185D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903F4" w14:textId="3685DD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95606" w14:textId="1C646A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3,770.00 </w:t>
            </w:r>
          </w:p>
        </w:tc>
      </w:tr>
      <w:tr w:rsidR="00133651" w:rsidRPr="00133651" w14:paraId="3E5F58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01CD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025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1778F1A" w14:textId="2372D6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B99224" w14:textId="721DA5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843AD" w14:textId="50386D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8FA18" w14:textId="55368A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98,000.00 </w:t>
            </w:r>
          </w:p>
        </w:tc>
      </w:tr>
      <w:tr w:rsidR="00133651" w:rsidRPr="00133651" w14:paraId="48548E2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151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37FB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AF7BF1E" w14:textId="7BAB05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5D6B8C62" w14:textId="7F0405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56512" w14:textId="2C2DFD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3125F" w14:textId="2CEC46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9,575.00 </w:t>
            </w:r>
          </w:p>
        </w:tc>
      </w:tr>
      <w:tr w:rsidR="00133651" w:rsidRPr="00133651" w14:paraId="5DFF3D6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E04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ADA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C498898" w14:textId="27D3CE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A0DA2" w14:textId="2B82CC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9AE3B" w14:textId="6ACCF4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DF7FC" w14:textId="62A91C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5,500.00 </w:t>
            </w:r>
          </w:p>
        </w:tc>
      </w:tr>
      <w:tr w:rsidR="00133651" w:rsidRPr="00133651" w14:paraId="5A9DCE3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3CE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20F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37F848B" w14:textId="5DDEE8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17,502.00 </w:t>
            </w:r>
          </w:p>
        </w:tc>
        <w:tc>
          <w:tcPr>
            <w:tcW w:w="810" w:type="pct"/>
            <w:tcBorders>
              <w:top w:val="nil"/>
              <w:left w:val="nil"/>
              <w:bottom w:val="single" w:sz="4" w:space="0" w:color="000000"/>
              <w:right w:val="single" w:sz="4" w:space="0" w:color="000000"/>
            </w:tcBorders>
            <w:shd w:val="clear" w:color="auto" w:fill="auto"/>
            <w:noWrap/>
            <w:vAlign w:val="bottom"/>
            <w:hideMark/>
          </w:tcPr>
          <w:p w14:paraId="4E0C6FAF" w14:textId="4D8BF7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56656" w14:textId="67A5A7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3E250" w14:textId="33D5C2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17,502.00 </w:t>
            </w:r>
          </w:p>
        </w:tc>
      </w:tr>
      <w:tr w:rsidR="00133651" w:rsidRPr="00133651" w14:paraId="2130FC7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CBB7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0B9D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AD75A61" w14:textId="1D5E5D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62B3282F" w14:textId="244621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9711D" w14:textId="7C23E5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51771" w14:textId="66D27D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42,405.00 </w:t>
            </w:r>
          </w:p>
        </w:tc>
      </w:tr>
      <w:tr w:rsidR="00133651" w:rsidRPr="00133651" w14:paraId="6C188EB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2B78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87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00580A8" w14:textId="08E178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5A1C5" w14:textId="5525CC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BDC42" w14:textId="3E4EFB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D93B7" w14:textId="5943E0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21,000.00 </w:t>
            </w:r>
          </w:p>
        </w:tc>
      </w:tr>
      <w:tr w:rsidR="00133651" w:rsidRPr="00133651" w14:paraId="1043A0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929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F690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B0C9B37" w14:textId="7F67FC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1DAB61E0" w14:textId="308194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6A07F" w14:textId="73542E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804FA" w14:textId="208F4E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02,440.00 </w:t>
            </w:r>
          </w:p>
        </w:tc>
      </w:tr>
      <w:tr w:rsidR="00133651" w:rsidRPr="00133651" w14:paraId="49FCDA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A37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B1D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5CDB288F" w14:textId="6CC5E8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D5B5" w14:textId="6F46BC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65FD7" w14:textId="2003BE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781D6" w14:textId="7FEE72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7,100.00 </w:t>
            </w:r>
          </w:p>
        </w:tc>
      </w:tr>
      <w:tr w:rsidR="00133651" w:rsidRPr="00133651" w14:paraId="7225CA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9AE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530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19722911" w14:textId="718849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4B9E3C2E" w14:textId="477321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783BC" w14:textId="16E6FD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580AA" w14:textId="754E0B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35,880.00 </w:t>
            </w:r>
          </w:p>
        </w:tc>
      </w:tr>
      <w:tr w:rsidR="00133651" w:rsidRPr="00133651" w14:paraId="7EDA06E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795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E98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2245DCED" w14:textId="6758F9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93BD9" w14:textId="3DFF32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9E62C" w14:textId="309D01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00704" w14:textId="2A860E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5,000.00 </w:t>
            </w:r>
          </w:p>
        </w:tc>
      </w:tr>
      <w:tr w:rsidR="00133651" w:rsidRPr="00133651" w14:paraId="5FA3F6B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7E60D"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512644" w14:textId="0CFE62A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5,29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635B241" w14:textId="3E40D5F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44041" w14:textId="1A63264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21D2E2" w14:textId="3246D0F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5,299,316.82 </w:t>
            </w:r>
          </w:p>
        </w:tc>
      </w:tr>
      <w:tr w:rsidR="00133651" w:rsidRPr="00133651" w14:paraId="654E62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C1F9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5F48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4CD18EE4" w14:textId="07705E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3AA1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7081892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477719D" w14:textId="4A1809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00,000.00 </w:t>
            </w:r>
          </w:p>
        </w:tc>
      </w:tr>
      <w:tr w:rsidR="00133651" w:rsidRPr="00133651" w14:paraId="483758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08F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1F9E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E0E02F7" w14:textId="09E24E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3A949FF6" w14:textId="17EBF8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97F39" w14:textId="36E86A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2AC43" w14:textId="270AF8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90,647.72 </w:t>
            </w:r>
          </w:p>
        </w:tc>
      </w:tr>
      <w:tr w:rsidR="00133651" w:rsidRPr="00133651" w14:paraId="3DABA96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0E4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B2E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12B6D702" w14:textId="2B0C74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0B632924" w14:textId="6826E1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E1381" w14:textId="6F258D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F3C5D" w14:textId="1AD7A4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72,760.00 </w:t>
            </w:r>
          </w:p>
        </w:tc>
      </w:tr>
      <w:tr w:rsidR="00133651" w:rsidRPr="00133651" w14:paraId="3AFAFE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ECA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15A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50FEDD54" w14:textId="64656C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C7DCF9B" w14:textId="50FA61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26352" w14:textId="46DDFF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91DDA" w14:textId="49286A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3,960.00 </w:t>
            </w:r>
          </w:p>
        </w:tc>
      </w:tr>
      <w:tr w:rsidR="00133651" w:rsidRPr="00133651" w14:paraId="27065E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61B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D017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760E0001" w14:textId="3A208C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12231509" w14:textId="69811B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AB8AF" w14:textId="2A954F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BF72D" w14:textId="0AC17F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7,097.00 </w:t>
            </w:r>
          </w:p>
        </w:tc>
      </w:tr>
      <w:tr w:rsidR="00133651" w:rsidRPr="00133651" w14:paraId="06AE30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295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ED4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5D5B3B2B" w14:textId="2D8314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0FF9C674" w14:textId="0D1E00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EFDD8" w14:textId="0E3AA5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D4008" w14:textId="5DD27C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9,920.00 </w:t>
            </w:r>
          </w:p>
        </w:tc>
      </w:tr>
      <w:tr w:rsidR="00133651" w:rsidRPr="00133651" w14:paraId="46251F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47D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077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7A4886AF" w14:textId="5795F7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4B63CE4D" w14:textId="245A3B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E3B03" w14:textId="76E1BC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AB02B" w14:textId="07D056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2,036.10 </w:t>
            </w:r>
          </w:p>
        </w:tc>
      </w:tr>
      <w:tr w:rsidR="00133651" w:rsidRPr="00133651" w14:paraId="1709774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3DF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1A76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4206913" w14:textId="317723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6A6BB02D" w14:textId="4902C7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2A9FB" w14:textId="7C004D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FD0C9" w14:textId="38506E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1,817.50 </w:t>
            </w:r>
          </w:p>
        </w:tc>
      </w:tr>
      <w:tr w:rsidR="00133651" w:rsidRPr="00133651" w14:paraId="71908E8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0AF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C39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528F283F" w14:textId="392C95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5907DA98" w14:textId="5719DD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9CDAA" w14:textId="5DD502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3C16F" w14:textId="013404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4,520.00 </w:t>
            </w:r>
          </w:p>
        </w:tc>
      </w:tr>
      <w:tr w:rsidR="00133651" w:rsidRPr="00133651" w14:paraId="765EDFC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884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14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66F28CA0" w14:textId="6124C5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09C998" w14:textId="00DD7B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77C2C" w14:textId="6D25CE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3876C" w14:textId="7E0FCC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000.00 </w:t>
            </w:r>
          </w:p>
        </w:tc>
      </w:tr>
      <w:tr w:rsidR="00133651" w:rsidRPr="00133651" w14:paraId="52B133A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B88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D9F1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F4DCA70" w14:textId="396639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465C1FA7" w14:textId="4A0C9E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711E6" w14:textId="0AC1D9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68249" w14:textId="6A9D21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7,350.00 </w:t>
            </w:r>
          </w:p>
        </w:tc>
      </w:tr>
      <w:tr w:rsidR="00133651" w:rsidRPr="00133651" w14:paraId="33DC567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6DD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1A5D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2484B547" w14:textId="395B4E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122B1BCB" w14:textId="7CDC35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5FAAA" w14:textId="5FD3CA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DFCEA" w14:textId="0D6C58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80.00 </w:t>
            </w:r>
          </w:p>
        </w:tc>
      </w:tr>
      <w:tr w:rsidR="00133651" w:rsidRPr="00133651" w14:paraId="26BF158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E6C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061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2668BE3F" w14:textId="198F06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1B573574" w14:textId="0D8259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A7050" w14:textId="133B1C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3B0B6" w14:textId="54BF69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2,495.00 </w:t>
            </w:r>
          </w:p>
        </w:tc>
      </w:tr>
      <w:tr w:rsidR="00133651" w:rsidRPr="00133651" w14:paraId="55DA5D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8B21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591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735E2263" w14:textId="732F79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A2A05" w14:textId="570BA1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AFDFA" w14:textId="6AE675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E128C" w14:textId="21E39B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2,000.00 </w:t>
            </w:r>
          </w:p>
        </w:tc>
      </w:tr>
      <w:tr w:rsidR="00133651" w:rsidRPr="00133651" w14:paraId="66A80D3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4ACA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FDA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D7D3A0E" w14:textId="300A3D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2829054D" w14:textId="553C28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D291F" w14:textId="756288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F7569" w14:textId="4B2860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8,170.00 </w:t>
            </w:r>
          </w:p>
        </w:tc>
      </w:tr>
      <w:tr w:rsidR="00133651" w:rsidRPr="00133651" w14:paraId="60DC04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0E4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8DE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3E5DD42A" w14:textId="2152F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11877" w14:textId="3A8480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45277" w14:textId="25B84F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C72C8" w14:textId="655431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0,000.00 </w:t>
            </w:r>
          </w:p>
        </w:tc>
      </w:tr>
      <w:tr w:rsidR="00133651" w:rsidRPr="00133651" w14:paraId="1010B1B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527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D57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6F2B965" w14:textId="2E3DE0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8BF4E88" w14:textId="5D5B28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46E08" w14:textId="402CE1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DEC58" w14:textId="630BB5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0,760.00 </w:t>
            </w:r>
          </w:p>
        </w:tc>
      </w:tr>
      <w:tr w:rsidR="00133651" w:rsidRPr="00133651" w14:paraId="5913185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F0A8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3D4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0AC3DA61" w14:textId="7A92CD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9D7EAD" w14:textId="1B003C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1789B" w14:textId="10E296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CB045" w14:textId="1E04DB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3,000.00 </w:t>
            </w:r>
          </w:p>
        </w:tc>
      </w:tr>
      <w:tr w:rsidR="00133651" w:rsidRPr="00133651" w14:paraId="3EAE77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A84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183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C7E6905" w14:textId="473B66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688F9C09" w14:textId="4C640A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20073" w14:textId="24B6BA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82D4C" w14:textId="0C5F1B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4,450.00 </w:t>
            </w:r>
          </w:p>
        </w:tc>
      </w:tr>
      <w:tr w:rsidR="00133651" w:rsidRPr="00133651" w14:paraId="1B3428B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E1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617C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7A9A5F4A" w14:textId="41DA82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4696B7" w14:textId="222849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0B5A3" w14:textId="1BD6B6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4E8CE" w14:textId="5B5E26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4,000.00 </w:t>
            </w:r>
          </w:p>
        </w:tc>
      </w:tr>
      <w:tr w:rsidR="00133651" w:rsidRPr="00133651" w14:paraId="2C43CDC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B9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F8F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78C51D25" w14:textId="3C66DA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3CFC0642" w14:textId="59A5E2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8E885" w14:textId="37F183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D084A" w14:textId="7C445F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83,840.00 </w:t>
            </w:r>
          </w:p>
        </w:tc>
      </w:tr>
      <w:tr w:rsidR="00133651" w:rsidRPr="00133651" w14:paraId="19F16C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A55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8E7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1FC6419D" w14:textId="47C56C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13CFD8DD" w14:textId="7B4A1F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F4BF0" w14:textId="785A24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0EBC2" w14:textId="785BE6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1,440.00 </w:t>
            </w:r>
          </w:p>
        </w:tc>
      </w:tr>
      <w:tr w:rsidR="00133651" w:rsidRPr="00133651" w14:paraId="1901CAF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81A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B215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94ADA99" w14:textId="2A7653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27B1112D" w14:textId="68805E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CACE9" w14:textId="7E04D2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23E02" w14:textId="17694D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6,656.00 </w:t>
            </w:r>
          </w:p>
        </w:tc>
      </w:tr>
      <w:tr w:rsidR="00133651" w:rsidRPr="00133651" w14:paraId="7E512A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513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707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49114D4" w14:textId="5B9D5A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2CD8F7C3" w14:textId="483626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5B927" w14:textId="6026AF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CC151" w14:textId="73CB2C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9,949.50 </w:t>
            </w:r>
          </w:p>
        </w:tc>
      </w:tr>
      <w:tr w:rsidR="00133651" w:rsidRPr="00133651" w14:paraId="29B8BE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658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BB8C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8BD4A78" w14:textId="225D6E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20DEA7B3" w14:textId="28D0FA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44A28" w14:textId="1E752B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DA8FD" w14:textId="589092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80,519.60 </w:t>
            </w:r>
          </w:p>
        </w:tc>
      </w:tr>
      <w:tr w:rsidR="00133651" w:rsidRPr="00133651" w14:paraId="5AE3E1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50DD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068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04281A7" w14:textId="69CC91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74A0A9" w14:textId="749970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447B0" w14:textId="4FECE4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F120A" w14:textId="5051F8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000.00 </w:t>
            </w:r>
          </w:p>
        </w:tc>
      </w:tr>
      <w:tr w:rsidR="00133651" w:rsidRPr="00133651" w14:paraId="63FF672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E6EC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C3F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882E8C" w14:textId="2D3946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46EA78C" w14:textId="1AC0EA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E74E9" w14:textId="586D13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7DA52" w14:textId="7564FC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600.00 </w:t>
            </w:r>
          </w:p>
        </w:tc>
      </w:tr>
      <w:tr w:rsidR="00133651" w:rsidRPr="00133651" w14:paraId="0A37B2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574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54F9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56CA6915" w14:textId="7F6C35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5,480.00 </w:t>
            </w:r>
          </w:p>
        </w:tc>
        <w:tc>
          <w:tcPr>
            <w:tcW w:w="810" w:type="pct"/>
            <w:tcBorders>
              <w:top w:val="nil"/>
              <w:left w:val="nil"/>
              <w:bottom w:val="single" w:sz="4" w:space="0" w:color="000000"/>
              <w:right w:val="single" w:sz="4" w:space="0" w:color="000000"/>
            </w:tcBorders>
            <w:shd w:val="clear" w:color="auto" w:fill="auto"/>
            <w:noWrap/>
            <w:vAlign w:val="bottom"/>
            <w:hideMark/>
          </w:tcPr>
          <w:p w14:paraId="2E2E2AB0" w14:textId="607581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87688" w14:textId="71CDCE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81C04" w14:textId="34FD20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5,480.00 </w:t>
            </w:r>
          </w:p>
        </w:tc>
      </w:tr>
      <w:tr w:rsidR="00133651" w:rsidRPr="00133651" w14:paraId="3A28C3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230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669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44ECEAE" w14:textId="7FD2B2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2E5B9412" w14:textId="19F3ED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C4C7C" w14:textId="28031F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EF1A3" w14:textId="310332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740.00 </w:t>
            </w:r>
          </w:p>
        </w:tc>
      </w:tr>
      <w:tr w:rsidR="00133651" w:rsidRPr="00133651" w14:paraId="00A70D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94A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D35B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7F3203AB" w14:textId="64CC7A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CC3A9B0" w14:textId="315C62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19470" w14:textId="7E8B6B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85BD1" w14:textId="29E70E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00.00 </w:t>
            </w:r>
          </w:p>
        </w:tc>
      </w:tr>
      <w:tr w:rsidR="00133651" w:rsidRPr="00133651" w14:paraId="342422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2918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4E7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49A811A6" w14:textId="16AC94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4FB9E083" w14:textId="19F039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6E399" w14:textId="410055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62E89" w14:textId="06AF23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5,148.40 </w:t>
            </w:r>
          </w:p>
        </w:tc>
      </w:tr>
      <w:tr w:rsidR="00133651" w:rsidRPr="00133651" w14:paraId="7BF0D9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59A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268B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2A885EA5" w14:textId="6F0256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4CA3A6D3" w14:textId="407C81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3C00C" w14:textId="6A81AF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B6C91" w14:textId="0DA429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11,080.00 </w:t>
            </w:r>
          </w:p>
        </w:tc>
      </w:tr>
      <w:tr w:rsidR="00133651" w:rsidRPr="00133651" w14:paraId="08C4D155"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99AB2"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lastRenderedPageBreak/>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0E4093C8" w14:textId="10D84E5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13,889,489.83 </w:t>
            </w:r>
          </w:p>
        </w:tc>
        <w:tc>
          <w:tcPr>
            <w:tcW w:w="810" w:type="pct"/>
            <w:tcBorders>
              <w:top w:val="nil"/>
              <w:left w:val="nil"/>
              <w:bottom w:val="single" w:sz="4" w:space="0" w:color="000000"/>
              <w:right w:val="single" w:sz="4" w:space="0" w:color="000000"/>
            </w:tcBorders>
            <w:shd w:val="clear" w:color="A5A5A5" w:fill="A5A5A5"/>
            <w:noWrap/>
            <w:vAlign w:val="bottom"/>
            <w:hideMark/>
          </w:tcPr>
          <w:p w14:paraId="5E720F75" w14:textId="299F115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8C7F75C" w14:textId="764C30D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A6967EE" w14:textId="3232A0E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13,889,489.83 </w:t>
            </w:r>
          </w:p>
        </w:tc>
      </w:tr>
      <w:tr w:rsidR="00133651" w:rsidRPr="00133651" w14:paraId="50270254"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F6261"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5A8DD510" w14:textId="196EDE6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4,753,790.5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3BF01" w14:textId="60F226C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32F6D" w14:textId="5BBA80C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AF4CEE" w14:textId="6AB9BD3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4,753,790.55 </w:t>
            </w:r>
          </w:p>
        </w:tc>
      </w:tr>
      <w:tr w:rsidR="00133651" w:rsidRPr="00133651" w14:paraId="1D7881FC"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3912F61"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3D34E10" w14:textId="1C5F07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6,057.28 </w:t>
            </w:r>
          </w:p>
        </w:tc>
        <w:tc>
          <w:tcPr>
            <w:tcW w:w="810" w:type="pct"/>
            <w:tcBorders>
              <w:top w:val="nil"/>
              <w:left w:val="nil"/>
              <w:bottom w:val="single" w:sz="4" w:space="0" w:color="000000"/>
              <w:right w:val="single" w:sz="4" w:space="0" w:color="000000"/>
            </w:tcBorders>
            <w:shd w:val="clear" w:color="auto" w:fill="auto"/>
            <w:noWrap/>
            <w:vAlign w:val="bottom"/>
            <w:hideMark/>
          </w:tcPr>
          <w:p w14:paraId="0C66B400" w14:textId="425D19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424F6" w14:textId="52FAE3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EDADDB7" w14:textId="35E8B5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6,057.28 </w:t>
            </w:r>
          </w:p>
        </w:tc>
      </w:tr>
      <w:tr w:rsidR="00133651" w:rsidRPr="00133651" w14:paraId="132800D3" w14:textId="77777777" w:rsidTr="0013365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31F657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4FD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4706541C" w14:textId="5D7C90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3,155.86 </w:t>
            </w:r>
          </w:p>
        </w:tc>
        <w:tc>
          <w:tcPr>
            <w:tcW w:w="810" w:type="pct"/>
            <w:tcBorders>
              <w:top w:val="nil"/>
              <w:left w:val="nil"/>
              <w:bottom w:val="single" w:sz="4" w:space="0" w:color="000000"/>
              <w:right w:val="single" w:sz="4" w:space="0" w:color="000000"/>
            </w:tcBorders>
            <w:shd w:val="clear" w:color="auto" w:fill="auto"/>
            <w:noWrap/>
            <w:vAlign w:val="bottom"/>
            <w:hideMark/>
          </w:tcPr>
          <w:p w14:paraId="58D58EF6" w14:textId="6BEE92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A5693" w14:textId="4143BB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80BC3" w14:textId="2CA420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3,155.86 </w:t>
            </w:r>
          </w:p>
        </w:tc>
      </w:tr>
      <w:tr w:rsidR="00133651" w:rsidRPr="00133651" w14:paraId="0906392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44E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6D3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81D0660" w14:textId="0B3EBF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C8A813A" w14:textId="36B8F8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C8941" w14:textId="28DE4E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A4DC4" w14:textId="70BCE8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780.00 </w:t>
            </w:r>
          </w:p>
        </w:tc>
      </w:tr>
      <w:tr w:rsidR="00133651" w:rsidRPr="00133651" w14:paraId="2781294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BB56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A42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56C79114" w14:textId="2305D9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7,695.00 </w:t>
            </w:r>
          </w:p>
        </w:tc>
        <w:tc>
          <w:tcPr>
            <w:tcW w:w="810" w:type="pct"/>
            <w:tcBorders>
              <w:top w:val="nil"/>
              <w:left w:val="nil"/>
              <w:bottom w:val="single" w:sz="4" w:space="0" w:color="000000"/>
              <w:right w:val="single" w:sz="4" w:space="0" w:color="000000"/>
            </w:tcBorders>
            <w:shd w:val="clear" w:color="auto" w:fill="auto"/>
            <w:noWrap/>
            <w:vAlign w:val="bottom"/>
            <w:hideMark/>
          </w:tcPr>
          <w:p w14:paraId="411582CF" w14:textId="1C19AB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8112B" w14:textId="671102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793E2" w14:textId="08EE98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7,695.00 </w:t>
            </w:r>
          </w:p>
        </w:tc>
      </w:tr>
      <w:tr w:rsidR="00133651" w:rsidRPr="00133651" w14:paraId="64AEC7C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983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4B9E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DEBC42D" w14:textId="6D006A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64,809.24 </w:t>
            </w:r>
          </w:p>
        </w:tc>
        <w:tc>
          <w:tcPr>
            <w:tcW w:w="810" w:type="pct"/>
            <w:tcBorders>
              <w:top w:val="nil"/>
              <w:left w:val="nil"/>
              <w:bottom w:val="single" w:sz="4" w:space="0" w:color="000000"/>
              <w:right w:val="single" w:sz="4" w:space="0" w:color="000000"/>
            </w:tcBorders>
            <w:shd w:val="clear" w:color="auto" w:fill="auto"/>
            <w:noWrap/>
            <w:vAlign w:val="bottom"/>
            <w:hideMark/>
          </w:tcPr>
          <w:p w14:paraId="58D1F1A6" w14:textId="711ED1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05E86" w14:textId="4E93D0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6FFC4" w14:textId="7A5E9C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64,809.24 </w:t>
            </w:r>
          </w:p>
        </w:tc>
      </w:tr>
      <w:tr w:rsidR="00133651" w:rsidRPr="00133651" w14:paraId="30273E2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446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4C2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0148911" w14:textId="3FA78F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1,464.92 </w:t>
            </w:r>
          </w:p>
        </w:tc>
        <w:tc>
          <w:tcPr>
            <w:tcW w:w="810" w:type="pct"/>
            <w:tcBorders>
              <w:top w:val="nil"/>
              <w:left w:val="nil"/>
              <w:bottom w:val="single" w:sz="4" w:space="0" w:color="000000"/>
              <w:right w:val="single" w:sz="4" w:space="0" w:color="000000"/>
            </w:tcBorders>
            <w:shd w:val="clear" w:color="auto" w:fill="auto"/>
            <w:noWrap/>
            <w:vAlign w:val="bottom"/>
            <w:hideMark/>
          </w:tcPr>
          <w:p w14:paraId="3EDB3B0D" w14:textId="5EC213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52E72" w14:textId="13E034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3CB9D" w14:textId="4A945C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1,464.92 </w:t>
            </w:r>
          </w:p>
        </w:tc>
      </w:tr>
      <w:tr w:rsidR="00133651" w:rsidRPr="00133651" w14:paraId="2B59A7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7F1C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40F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51E66CF8" w14:textId="4842EE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5,790.00 </w:t>
            </w:r>
          </w:p>
        </w:tc>
        <w:tc>
          <w:tcPr>
            <w:tcW w:w="810" w:type="pct"/>
            <w:tcBorders>
              <w:top w:val="nil"/>
              <w:left w:val="nil"/>
              <w:bottom w:val="single" w:sz="4" w:space="0" w:color="000000"/>
              <w:right w:val="single" w:sz="4" w:space="0" w:color="000000"/>
            </w:tcBorders>
            <w:shd w:val="clear" w:color="auto" w:fill="auto"/>
            <w:noWrap/>
            <w:vAlign w:val="bottom"/>
            <w:hideMark/>
          </w:tcPr>
          <w:p w14:paraId="0FEF3585" w14:textId="4A539F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4F778" w14:textId="224074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6B3B9" w14:textId="44E12C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5,790.00 </w:t>
            </w:r>
          </w:p>
        </w:tc>
      </w:tr>
      <w:tr w:rsidR="00133651" w:rsidRPr="00133651" w14:paraId="0092AD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BB9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C35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634F8B01" w14:textId="65567F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90,751.05 </w:t>
            </w:r>
          </w:p>
        </w:tc>
        <w:tc>
          <w:tcPr>
            <w:tcW w:w="810" w:type="pct"/>
            <w:tcBorders>
              <w:top w:val="nil"/>
              <w:left w:val="nil"/>
              <w:bottom w:val="single" w:sz="4" w:space="0" w:color="000000"/>
              <w:right w:val="single" w:sz="4" w:space="0" w:color="000000"/>
            </w:tcBorders>
            <w:shd w:val="clear" w:color="auto" w:fill="auto"/>
            <w:noWrap/>
            <w:vAlign w:val="bottom"/>
            <w:hideMark/>
          </w:tcPr>
          <w:p w14:paraId="7D9498E6" w14:textId="7DBD7F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AB334" w14:textId="7A2C33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9B146" w14:textId="6A8829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90,751.05 </w:t>
            </w:r>
          </w:p>
        </w:tc>
      </w:tr>
      <w:tr w:rsidR="00133651" w:rsidRPr="00133651" w14:paraId="5F6A457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50D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7DD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C200C2D" w14:textId="695A0F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47FD863" w14:textId="4DCFEB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D3716" w14:textId="7762FF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74120" w14:textId="14A9F3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29,680.00 </w:t>
            </w:r>
          </w:p>
        </w:tc>
      </w:tr>
      <w:tr w:rsidR="00133651" w:rsidRPr="00133651" w14:paraId="7D1D761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79B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E22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172F080A" w14:textId="77E2EE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0254199D" w14:textId="61A213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7556D" w14:textId="11FDE0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53C0C" w14:textId="12E4CD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3,787.00 </w:t>
            </w:r>
          </w:p>
        </w:tc>
      </w:tr>
      <w:tr w:rsidR="00133651" w:rsidRPr="00133651" w14:paraId="2B4479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859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D60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88758F4" w14:textId="750A11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7B6C822C" w14:textId="7EFA6B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AC3CE" w14:textId="47316E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66603" w14:textId="5DB009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42,864.32 </w:t>
            </w:r>
          </w:p>
        </w:tc>
      </w:tr>
      <w:tr w:rsidR="00133651" w:rsidRPr="00133651" w14:paraId="4613D4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319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601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6E0A74C6" w14:textId="6CE09C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222EB430" w14:textId="6E7AE5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34A69" w14:textId="200DD6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A8819" w14:textId="56B2D0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80,911.86 </w:t>
            </w:r>
          </w:p>
        </w:tc>
      </w:tr>
      <w:tr w:rsidR="00133651" w:rsidRPr="00133651" w14:paraId="3AC3A8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E7B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6B9E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0AC6A07A" w14:textId="1151FF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64,423.94 </w:t>
            </w:r>
          </w:p>
        </w:tc>
        <w:tc>
          <w:tcPr>
            <w:tcW w:w="810" w:type="pct"/>
            <w:tcBorders>
              <w:top w:val="nil"/>
              <w:left w:val="nil"/>
              <w:bottom w:val="single" w:sz="4" w:space="0" w:color="000000"/>
              <w:right w:val="single" w:sz="4" w:space="0" w:color="000000"/>
            </w:tcBorders>
            <w:shd w:val="clear" w:color="auto" w:fill="auto"/>
            <w:noWrap/>
            <w:vAlign w:val="bottom"/>
            <w:hideMark/>
          </w:tcPr>
          <w:p w14:paraId="01070C5D" w14:textId="77DBB5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20D6D" w14:textId="62A33A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9C692" w14:textId="658684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64,423.94 </w:t>
            </w:r>
          </w:p>
        </w:tc>
      </w:tr>
      <w:tr w:rsidR="00133651" w:rsidRPr="00133651" w14:paraId="0738E9B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CD4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DA7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6E732B3" w14:textId="0F5FF7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5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E90F178" w14:textId="2D4A1B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C468F" w14:textId="15FBB6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BBE1B" w14:textId="3ED207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53,980.00 </w:t>
            </w:r>
          </w:p>
        </w:tc>
      </w:tr>
      <w:tr w:rsidR="00133651" w:rsidRPr="00133651" w14:paraId="4BBC2C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A545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25F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E756093" w14:textId="277380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00,815.00 </w:t>
            </w:r>
          </w:p>
        </w:tc>
        <w:tc>
          <w:tcPr>
            <w:tcW w:w="810" w:type="pct"/>
            <w:tcBorders>
              <w:top w:val="nil"/>
              <w:left w:val="nil"/>
              <w:bottom w:val="single" w:sz="4" w:space="0" w:color="000000"/>
              <w:right w:val="single" w:sz="4" w:space="0" w:color="000000"/>
            </w:tcBorders>
            <w:shd w:val="clear" w:color="auto" w:fill="auto"/>
            <w:noWrap/>
            <w:vAlign w:val="bottom"/>
            <w:hideMark/>
          </w:tcPr>
          <w:p w14:paraId="18069BA1" w14:textId="22902E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D3A1E" w14:textId="024B4A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B6771" w14:textId="63E11B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00,815.00 </w:t>
            </w:r>
          </w:p>
        </w:tc>
      </w:tr>
      <w:tr w:rsidR="00133651" w:rsidRPr="00133651" w14:paraId="2D82B1F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1B1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330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40379C3" w14:textId="587817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44631218" w14:textId="776D4D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9FE0F" w14:textId="7E229A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44909" w14:textId="354C7F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290.00 </w:t>
            </w:r>
          </w:p>
        </w:tc>
      </w:tr>
      <w:tr w:rsidR="00133651" w:rsidRPr="00133651" w14:paraId="6B74880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226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9DB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5A330385" w14:textId="779BB0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8,556.96 </w:t>
            </w:r>
          </w:p>
        </w:tc>
        <w:tc>
          <w:tcPr>
            <w:tcW w:w="810" w:type="pct"/>
            <w:tcBorders>
              <w:top w:val="nil"/>
              <w:left w:val="nil"/>
              <w:bottom w:val="single" w:sz="4" w:space="0" w:color="000000"/>
              <w:right w:val="single" w:sz="4" w:space="0" w:color="000000"/>
            </w:tcBorders>
            <w:shd w:val="clear" w:color="auto" w:fill="auto"/>
            <w:noWrap/>
            <w:vAlign w:val="bottom"/>
            <w:hideMark/>
          </w:tcPr>
          <w:p w14:paraId="721AE54C" w14:textId="5C17BC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B889A" w14:textId="30B21F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43650" w14:textId="2F8A15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68,556.96 </w:t>
            </w:r>
          </w:p>
        </w:tc>
      </w:tr>
      <w:tr w:rsidR="00133651" w:rsidRPr="00133651" w14:paraId="20B846E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292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F5B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6233BFC3" w14:textId="2A3394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34,423.86 </w:t>
            </w:r>
          </w:p>
        </w:tc>
        <w:tc>
          <w:tcPr>
            <w:tcW w:w="810" w:type="pct"/>
            <w:tcBorders>
              <w:top w:val="nil"/>
              <w:left w:val="nil"/>
              <w:bottom w:val="single" w:sz="4" w:space="0" w:color="000000"/>
              <w:right w:val="single" w:sz="4" w:space="0" w:color="000000"/>
            </w:tcBorders>
            <w:shd w:val="clear" w:color="auto" w:fill="auto"/>
            <w:noWrap/>
            <w:vAlign w:val="bottom"/>
            <w:hideMark/>
          </w:tcPr>
          <w:p w14:paraId="76508124" w14:textId="5CF34D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73219" w14:textId="10D642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9B1D7" w14:textId="30D60F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34,423.86 </w:t>
            </w:r>
          </w:p>
        </w:tc>
      </w:tr>
      <w:tr w:rsidR="00133651" w:rsidRPr="00133651" w14:paraId="7C478B0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485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2FB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AB9953C" w14:textId="4AB723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9F22E5" w14:textId="1C0364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A8E06" w14:textId="48EFA0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7460E" w14:textId="4E6A9B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3,000.00 </w:t>
            </w:r>
          </w:p>
        </w:tc>
      </w:tr>
      <w:tr w:rsidR="00133651" w:rsidRPr="00133651" w14:paraId="0A18E5B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DAD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8F6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273A3F2" w14:textId="319DA7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6552A8" w14:textId="419FE9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0C568" w14:textId="58E0D0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20079" w14:textId="68364B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7,500.00 </w:t>
            </w:r>
          </w:p>
        </w:tc>
      </w:tr>
      <w:tr w:rsidR="00133651" w:rsidRPr="00133651" w14:paraId="072E83D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098E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7D64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59951AEB" w14:textId="45560B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48368635" w14:textId="4471B0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77B1D" w14:textId="6867A7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AFBE5" w14:textId="2BDFAC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5,820.00 </w:t>
            </w:r>
          </w:p>
        </w:tc>
      </w:tr>
      <w:tr w:rsidR="00133651" w:rsidRPr="00133651" w14:paraId="21C5B34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4AE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6D40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etafe</w:t>
            </w:r>
          </w:p>
        </w:tc>
        <w:tc>
          <w:tcPr>
            <w:tcW w:w="810" w:type="pct"/>
            <w:tcBorders>
              <w:top w:val="nil"/>
              <w:left w:val="nil"/>
              <w:bottom w:val="single" w:sz="4" w:space="0" w:color="000000"/>
              <w:right w:val="single" w:sz="4" w:space="0" w:color="000000"/>
            </w:tcBorders>
            <w:shd w:val="clear" w:color="auto" w:fill="auto"/>
            <w:noWrap/>
            <w:vAlign w:val="bottom"/>
            <w:hideMark/>
          </w:tcPr>
          <w:p w14:paraId="63A078CA" w14:textId="45F1CD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4,985.00 </w:t>
            </w:r>
          </w:p>
        </w:tc>
        <w:tc>
          <w:tcPr>
            <w:tcW w:w="810" w:type="pct"/>
            <w:tcBorders>
              <w:top w:val="nil"/>
              <w:left w:val="nil"/>
              <w:bottom w:val="single" w:sz="4" w:space="0" w:color="000000"/>
              <w:right w:val="single" w:sz="4" w:space="0" w:color="000000"/>
            </w:tcBorders>
            <w:shd w:val="clear" w:color="auto" w:fill="auto"/>
            <w:noWrap/>
            <w:vAlign w:val="bottom"/>
            <w:hideMark/>
          </w:tcPr>
          <w:p w14:paraId="1E46C755" w14:textId="49D466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9DB94" w14:textId="4E7431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96C1F" w14:textId="501134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4,985.00 </w:t>
            </w:r>
          </w:p>
        </w:tc>
      </w:tr>
      <w:tr w:rsidR="00133651" w:rsidRPr="00133651" w14:paraId="5C8D0C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CB3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1A1A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10A39E06" w14:textId="23D0E7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6FF2068C" w14:textId="65BBAE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215CE" w14:textId="468F50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B5DE0" w14:textId="1E4B7A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7,228.92 </w:t>
            </w:r>
          </w:p>
        </w:tc>
      </w:tr>
      <w:tr w:rsidR="00133651" w:rsidRPr="00133651" w14:paraId="278246D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CD89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DAF5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52C3C9A" w14:textId="5F5DB1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7D1DA8EC" w14:textId="5ECB42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662C9" w14:textId="6684B2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8BF5E" w14:textId="0BD4A7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45,845.00 </w:t>
            </w:r>
          </w:p>
        </w:tc>
      </w:tr>
      <w:tr w:rsidR="00133651" w:rsidRPr="00133651" w14:paraId="52D1A1B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4DA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07C3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18CAC1B2" w14:textId="4932DE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35759079" w14:textId="31529D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43E61" w14:textId="21565D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A19EE" w14:textId="03DF1C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4,815.00 </w:t>
            </w:r>
          </w:p>
        </w:tc>
      </w:tr>
      <w:tr w:rsidR="00133651" w:rsidRPr="00133651" w14:paraId="25CC36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4E2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5171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BE378D1" w14:textId="5D5F67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009EAAE5" w14:textId="3B4F19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EB2CF" w14:textId="4E4133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EA210" w14:textId="321AF9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8,759.50 </w:t>
            </w:r>
          </w:p>
        </w:tc>
      </w:tr>
      <w:tr w:rsidR="00133651" w:rsidRPr="00133651" w14:paraId="1E01F75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67B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9A5C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78EA2220" w14:textId="057650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C2D78" w14:textId="0F8983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93A92" w14:textId="0F0957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8D50C" w14:textId="01A4AA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500.00 </w:t>
            </w:r>
          </w:p>
        </w:tc>
      </w:tr>
      <w:tr w:rsidR="00133651" w:rsidRPr="00133651" w14:paraId="0BD84DE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99C9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A2A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19ADCC9D" w14:textId="027F51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1,739.00 </w:t>
            </w:r>
          </w:p>
        </w:tc>
        <w:tc>
          <w:tcPr>
            <w:tcW w:w="810" w:type="pct"/>
            <w:tcBorders>
              <w:top w:val="nil"/>
              <w:left w:val="nil"/>
              <w:bottom w:val="single" w:sz="4" w:space="0" w:color="000000"/>
              <w:right w:val="single" w:sz="4" w:space="0" w:color="000000"/>
            </w:tcBorders>
            <w:shd w:val="clear" w:color="auto" w:fill="auto"/>
            <w:noWrap/>
            <w:vAlign w:val="bottom"/>
            <w:hideMark/>
          </w:tcPr>
          <w:p w14:paraId="3B8F5A1C" w14:textId="4EC094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0AB0F" w14:textId="0BFCF2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F0B7B" w14:textId="3AF8AB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1,739.00 </w:t>
            </w:r>
          </w:p>
        </w:tc>
      </w:tr>
      <w:tr w:rsidR="00133651" w:rsidRPr="00133651" w14:paraId="35F4CF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106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DCBC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D0FF273" w14:textId="37EBD4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D51F76" w14:textId="39BC06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4CB1B" w14:textId="243202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0B175" w14:textId="5D24A8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9,500.00 </w:t>
            </w:r>
          </w:p>
        </w:tc>
      </w:tr>
      <w:tr w:rsidR="00133651" w:rsidRPr="00133651" w14:paraId="4DB1E04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71C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DB5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49D96052" w14:textId="154819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350FBB0" w14:textId="2ECC74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456DE" w14:textId="66A2C2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56AE0" w14:textId="324F1E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7,835.00 </w:t>
            </w:r>
          </w:p>
        </w:tc>
      </w:tr>
      <w:tr w:rsidR="00133651" w:rsidRPr="00133651" w14:paraId="52A4C03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4DF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CD8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39BCA299" w14:textId="3E4462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7,519.68 </w:t>
            </w:r>
          </w:p>
        </w:tc>
        <w:tc>
          <w:tcPr>
            <w:tcW w:w="810" w:type="pct"/>
            <w:tcBorders>
              <w:top w:val="nil"/>
              <w:left w:val="nil"/>
              <w:bottom w:val="single" w:sz="4" w:space="0" w:color="000000"/>
              <w:right w:val="single" w:sz="4" w:space="0" w:color="000000"/>
            </w:tcBorders>
            <w:shd w:val="clear" w:color="auto" w:fill="auto"/>
            <w:noWrap/>
            <w:vAlign w:val="bottom"/>
            <w:hideMark/>
          </w:tcPr>
          <w:p w14:paraId="14B68EC4" w14:textId="7835A7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FBE1C" w14:textId="53C525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D07E5" w14:textId="4EDB3C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7,519.68 </w:t>
            </w:r>
          </w:p>
        </w:tc>
      </w:tr>
      <w:tr w:rsidR="00133651" w:rsidRPr="00133651" w14:paraId="21F3719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F10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BA2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ABDA555" w14:textId="0547D3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687C8D69" w14:textId="680BA8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9E5B1" w14:textId="3C5F90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D6408" w14:textId="6B2032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7,915.00 </w:t>
            </w:r>
          </w:p>
        </w:tc>
      </w:tr>
      <w:tr w:rsidR="00133651" w:rsidRPr="00133651" w14:paraId="6B7FC5F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A13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C97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B02D4F4" w14:textId="1077CD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76B06DA8" w14:textId="746B0A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BAEC7" w14:textId="4A9A7C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D0619" w14:textId="222AD9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7,391.78 </w:t>
            </w:r>
          </w:p>
        </w:tc>
      </w:tr>
      <w:tr w:rsidR="00133651" w:rsidRPr="00133651" w14:paraId="5468CD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9BF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497A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CBB4B72" w14:textId="31DA3B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30,718.30 </w:t>
            </w:r>
          </w:p>
        </w:tc>
        <w:tc>
          <w:tcPr>
            <w:tcW w:w="810" w:type="pct"/>
            <w:tcBorders>
              <w:top w:val="nil"/>
              <w:left w:val="nil"/>
              <w:bottom w:val="single" w:sz="4" w:space="0" w:color="000000"/>
              <w:right w:val="single" w:sz="4" w:space="0" w:color="000000"/>
            </w:tcBorders>
            <w:shd w:val="clear" w:color="auto" w:fill="auto"/>
            <w:noWrap/>
            <w:vAlign w:val="bottom"/>
            <w:hideMark/>
          </w:tcPr>
          <w:p w14:paraId="584A2376" w14:textId="2804E2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F57E9" w14:textId="462727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C4AA8" w14:textId="68412D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30,718.30 </w:t>
            </w:r>
          </w:p>
        </w:tc>
      </w:tr>
      <w:tr w:rsidR="00133651" w:rsidRPr="00133651" w14:paraId="5DADE59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713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8E0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8BF465A" w14:textId="7157E5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1,643.04 </w:t>
            </w:r>
          </w:p>
        </w:tc>
        <w:tc>
          <w:tcPr>
            <w:tcW w:w="810" w:type="pct"/>
            <w:tcBorders>
              <w:top w:val="nil"/>
              <w:left w:val="nil"/>
              <w:bottom w:val="single" w:sz="4" w:space="0" w:color="000000"/>
              <w:right w:val="single" w:sz="4" w:space="0" w:color="000000"/>
            </w:tcBorders>
            <w:shd w:val="clear" w:color="auto" w:fill="auto"/>
            <w:noWrap/>
            <w:vAlign w:val="bottom"/>
            <w:hideMark/>
          </w:tcPr>
          <w:p w14:paraId="4CFAC2CF" w14:textId="0C5337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0706A" w14:textId="685DF0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57DF4" w14:textId="3E8EE5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1,643.04 </w:t>
            </w:r>
          </w:p>
        </w:tc>
      </w:tr>
      <w:tr w:rsidR="00133651" w:rsidRPr="00133651" w14:paraId="1967CA4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E88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680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84F4626" w14:textId="0864A8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1,212.86 </w:t>
            </w:r>
          </w:p>
        </w:tc>
        <w:tc>
          <w:tcPr>
            <w:tcW w:w="810" w:type="pct"/>
            <w:tcBorders>
              <w:top w:val="nil"/>
              <w:left w:val="nil"/>
              <w:bottom w:val="single" w:sz="4" w:space="0" w:color="000000"/>
              <w:right w:val="single" w:sz="4" w:space="0" w:color="000000"/>
            </w:tcBorders>
            <w:shd w:val="clear" w:color="auto" w:fill="auto"/>
            <w:noWrap/>
            <w:vAlign w:val="bottom"/>
            <w:hideMark/>
          </w:tcPr>
          <w:p w14:paraId="0442EA4A" w14:textId="04C167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2BB21" w14:textId="64EF4C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194D7" w14:textId="1085A1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1,212.86 </w:t>
            </w:r>
          </w:p>
        </w:tc>
      </w:tr>
      <w:tr w:rsidR="00133651" w:rsidRPr="00133651" w14:paraId="77ED1F4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70A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4AA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204E99B3" w14:textId="1852FB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26B19B5" w14:textId="7264D3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5F8A3" w14:textId="027AC1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074CA" w14:textId="0EFFD3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8,994.00 </w:t>
            </w:r>
          </w:p>
        </w:tc>
      </w:tr>
      <w:tr w:rsidR="00133651" w:rsidRPr="00133651" w14:paraId="718FF61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4F1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FF5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72AE0A8D" w14:textId="4C63E2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4,478.00 </w:t>
            </w:r>
          </w:p>
        </w:tc>
        <w:tc>
          <w:tcPr>
            <w:tcW w:w="810" w:type="pct"/>
            <w:tcBorders>
              <w:top w:val="nil"/>
              <w:left w:val="nil"/>
              <w:bottom w:val="single" w:sz="4" w:space="0" w:color="000000"/>
              <w:right w:val="single" w:sz="4" w:space="0" w:color="000000"/>
            </w:tcBorders>
            <w:shd w:val="clear" w:color="auto" w:fill="auto"/>
            <w:noWrap/>
            <w:vAlign w:val="bottom"/>
            <w:hideMark/>
          </w:tcPr>
          <w:p w14:paraId="19D7B471" w14:textId="18197C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21837" w14:textId="4F435C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79C32" w14:textId="284C74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4,478.00 </w:t>
            </w:r>
          </w:p>
        </w:tc>
      </w:tr>
      <w:tr w:rsidR="00133651" w:rsidRPr="00133651" w14:paraId="1E61DF1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FDB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4F75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2F2AE36" w14:textId="3935DE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1,775.64 </w:t>
            </w:r>
          </w:p>
        </w:tc>
        <w:tc>
          <w:tcPr>
            <w:tcW w:w="810" w:type="pct"/>
            <w:tcBorders>
              <w:top w:val="nil"/>
              <w:left w:val="nil"/>
              <w:bottom w:val="single" w:sz="4" w:space="0" w:color="000000"/>
              <w:right w:val="single" w:sz="4" w:space="0" w:color="000000"/>
            </w:tcBorders>
            <w:shd w:val="clear" w:color="auto" w:fill="auto"/>
            <w:noWrap/>
            <w:vAlign w:val="bottom"/>
            <w:hideMark/>
          </w:tcPr>
          <w:p w14:paraId="73121805" w14:textId="105463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05FD2" w14:textId="2DB5B8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8B343" w14:textId="7C77CE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1,775.64 </w:t>
            </w:r>
          </w:p>
        </w:tc>
      </w:tr>
      <w:tr w:rsidR="00133651" w:rsidRPr="00133651" w14:paraId="5301F98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94A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091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59BE52DA" w14:textId="5BD67E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57D5EEB" w14:textId="26A704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F4286" w14:textId="56DEF6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7F0EA" w14:textId="3F9020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4,600.00 </w:t>
            </w:r>
          </w:p>
        </w:tc>
      </w:tr>
      <w:tr w:rsidR="00133651" w:rsidRPr="00133651" w14:paraId="02A5C1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DA2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EC4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B64DF9C" w14:textId="28870E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57E329A7" w14:textId="6CE507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1DE89" w14:textId="2A5637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2F2B4" w14:textId="1762CE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79.64 </w:t>
            </w:r>
          </w:p>
        </w:tc>
      </w:tr>
      <w:tr w:rsidR="00133651" w:rsidRPr="00133651" w14:paraId="25BE023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A4AD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6D91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392A81C" w14:textId="70FA18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14,865.00 </w:t>
            </w:r>
          </w:p>
        </w:tc>
        <w:tc>
          <w:tcPr>
            <w:tcW w:w="810" w:type="pct"/>
            <w:tcBorders>
              <w:top w:val="nil"/>
              <w:left w:val="nil"/>
              <w:bottom w:val="single" w:sz="4" w:space="0" w:color="000000"/>
              <w:right w:val="single" w:sz="4" w:space="0" w:color="000000"/>
            </w:tcBorders>
            <w:shd w:val="clear" w:color="auto" w:fill="auto"/>
            <w:noWrap/>
            <w:vAlign w:val="bottom"/>
            <w:hideMark/>
          </w:tcPr>
          <w:p w14:paraId="3C481DD4" w14:textId="50B6DA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D17D2" w14:textId="4132BA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7A9E8" w14:textId="6EFD0D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14,865.00 </w:t>
            </w:r>
          </w:p>
        </w:tc>
      </w:tr>
      <w:tr w:rsidR="00133651" w:rsidRPr="00133651" w14:paraId="1746A4B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80F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EC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644CC0C5" w14:textId="71763A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C3B93" w14:textId="59F4B1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679D3" w14:textId="3181EF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C8492" w14:textId="66F78D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4,400.00 </w:t>
            </w:r>
          </w:p>
        </w:tc>
      </w:tr>
      <w:tr w:rsidR="00133651" w:rsidRPr="00133651" w14:paraId="1A2961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8D1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6B7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216D26A" w14:textId="4423AA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70933134" w14:textId="27FB34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38C1A" w14:textId="6FDEB9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2B729" w14:textId="0F1F3B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1,433.90 </w:t>
            </w:r>
          </w:p>
        </w:tc>
      </w:tr>
      <w:tr w:rsidR="00133651" w:rsidRPr="00133651" w14:paraId="4DC9B8C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E3D84"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460AD774" w14:textId="771E5AE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34,075,235.96 </w:t>
            </w:r>
          </w:p>
        </w:tc>
        <w:tc>
          <w:tcPr>
            <w:tcW w:w="810" w:type="pct"/>
            <w:tcBorders>
              <w:top w:val="nil"/>
              <w:left w:val="nil"/>
              <w:bottom w:val="single" w:sz="4" w:space="0" w:color="000000"/>
              <w:right w:val="single" w:sz="4" w:space="0" w:color="000000"/>
            </w:tcBorders>
            <w:shd w:val="clear" w:color="D8D8D8" w:fill="D8D8D8"/>
            <w:noWrap/>
            <w:vAlign w:val="bottom"/>
            <w:hideMark/>
          </w:tcPr>
          <w:p w14:paraId="28F86990" w14:textId="5F7D8DD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68CC8" w14:textId="5306765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3BBD4" w14:textId="67DA804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34,075,235.96 </w:t>
            </w:r>
          </w:p>
        </w:tc>
      </w:tr>
      <w:tr w:rsidR="00133651" w:rsidRPr="00133651" w14:paraId="70D57275" w14:textId="77777777" w:rsidTr="0013365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EC2F22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7CFA02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63409D10" w14:textId="50B378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687,884.38 </w:t>
            </w:r>
          </w:p>
        </w:tc>
        <w:tc>
          <w:tcPr>
            <w:tcW w:w="810" w:type="pct"/>
            <w:tcBorders>
              <w:top w:val="nil"/>
              <w:left w:val="nil"/>
              <w:bottom w:val="single" w:sz="4" w:space="0" w:color="000000"/>
              <w:right w:val="single" w:sz="4" w:space="0" w:color="000000"/>
            </w:tcBorders>
            <w:shd w:val="clear" w:color="auto" w:fill="auto"/>
            <w:noWrap/>
            <w:vAlign w:val="bottom"/>
            <w:hideMark/>
          </w:tcPr>
          <w:p w14:paraId="40D649ED" w14:textId="55EED3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EDE23" w14:textId="1168AC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FCEB23" w14:textId="6336AB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687,884.38 </w:t>
            </w:r>
          </w:p>
        </w:tc>
      </w:tr>
      <w:tr w:rsidR="00133651" w:rsidRPr="00133651" w14:paraId="20FA6519" w14:textId="77777777" w:rsidTr="0013365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794DD0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34F120F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189F354" w14:textId="584F62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6,938.30 </w:t>
            </w:r>
          </w:p>
        </w:tc>
        <w:tc>
          <w:tcPr>
            <w:tcW w:w="810" w:type="pct"/>
            <w:tcBorders>
              <w:top w:val="nil"/>
              <w:left w:val="nil"/>
              <w:bottom w:val="single" w:sz="4" w:space="0" w:color="000000"/>
              <w:right w:val="single" w:sz="4" w:space="0" w:color="000000"/>
            </w:tcBorders>
            <w:shd w:val="clear" w:color="auto" w:fill="auto"/>
            <w:noWrap/>
            <w:vAlign w:val="bottom"/>
            <w:hideMark/>
          </w:tcPr>
          <w:p w14:paraId="4448AA51" w14:textId="50BFF4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AC63C" w14:textId="69C2C4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3B959" w14:textId="7C2DA6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6,938.30 </w:t>
            </w:r>
          </w:p>
        </w:tc>
      </w:tr>
      <w:tr w:rsidR="00133651" w:rsidRPr="00133651" w14:paraId="49DBDF5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53AC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D0E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0A134543" w14:textId="2FC908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3,391.24 </w:t>
            </w:r>
          </w:p>
        </w:tc>
        <w:tc>
          <w:tcPr>
            <w:tcW w:w="810" w:type="pct"/>
            <w:tcBorders>
              <w:top w:val="nil"/>
              <w:left w:val="nil"/>
              <w:bottom w:val="single" w:sz="4" w:space="0" w:color="000000"/>
              <w:right w:val="single" w:sz="4" w:space="0" w:color="000000"/>
            </w:tcBorders>
            <w:shd w:val="clear" w:color="auto" w:fill="auto"/>
            <w:noWrap/>
            <w:vAlign w:val="bottom"/>
            <w:hideMark/>
          </w:tcPr>
          <w:p w14:paraId="2054C441" w14:textId="0A4CDD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9B755" w14:textId="2F8874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B2588" w14:textId="37649D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3,391.24 </w:t>
            </w:r>
          </w:p>
        </w:tc>
      </w:tr>
      <w:tr w:rsidR="00133651" w:rsidRPr="00133651" w14:paraId="5C742D4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426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346A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989E503" w14:textId="6D80B5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7,877.22 </w:t>
            </w:r>
          </w:p>
        </w:tc>
        <w:tc>
          <w:tcPr>
            <w:tcW w:w="810" w:type="pct"/>
            <w:tcBorders>
              <w:top w:val="nil"/>
              <w:left w:val="nil"/>
              <w:bottom w:val="single" w:sz="4" w:space="0" w:color="000000"/>
              <w:right w:val="single" w:sz="4" w:space="0" w:color="000000"/>
            </w:tcBorders>
            <w:shd w:val="clear" w:color="auto" w:fill="auto"/>
            <w:noWrap/>
            <w:vAlign w:val="bottom"/>
            <w:hideMark/>
          </w:tcPr>
          <w:p w14:paraId="0A2358FE" w14:textId="6B35EF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9C4E5" w14:textId="654A1B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36A5" w14:textId="2DF975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7,877.22 </w:t>
            </w:r>
          </w:p>
        </w:tc>
      </w:tr>
      <w:tr w:rsidR="00133651" w:rsidRPr="00133651" w14:paraId="25C94AC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A1F1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7797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0D4BA86B" w14:textId="3AD3DF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0,451.80 </w:t>
            </w:r>
          </w:p>
        </w:tc>
        <w:tc>
          <w:tcPr>
            <w:tcW w:w="810" w:type="pct"/>
            <w:tcBorders>
              <w:top w:val="nil"/>
              <w:left w:val="nil"/>
              <w:bottom w:val="single" w:sz="4" w:space="0" w:color="000000"/>
              <w:right w:val="single" w:sz="4" w:space="0" w:color="000000"/>
            </w:tcBorders>
            <w:shd w:val="clear" w:color="auto" w:fill="auto"/>
            <w:noWrap/>
            <w:vAlign w:val="bottom"/>
            <w:hideMark/>
          </w:tcPr>
          <w:p w14:paraId="2A88D0B6" w14:textId="766F53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BA6AA" w14:textId="75C9F0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5ABB7" w14:textId="38A651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10,451.80 </w:t>
            </w:r>
          </w:p>
        </w:tc>
      </w:tr>
      <w:tr w:rsidR="00133651" w:rsidRPr="00133651" w14:paraId="6BAEE8A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73A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24D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38C5D6B8" w14:textId="727F6A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9,628.76 </w:t>
            </w:r>
          </w:p>
        </w:tc>
        <w:tc>
          <w:tcPr>
            <w:tcW w:w="810" w:type="pct"/>
            <w:tcBorders>
              <w:top w:val="nil"/>
              <w:left w:val="nil"/>
              <w:bottom w:val="single" w:sz="4" w:space="0" w:color="000000"/>
              <w:right w:val="single" w:sz="4" w:space="0" w:color="000000"/>
            </w:tcBorders>
            <w:shd w:val="clear" w:color="auto" w:fill="auto"/>
            <w:noWrap/>
            <w:vAlign w:val="bottom"/>
            <w:hideMark/>
          </w:tcPr>
          <w:p w14:paraId="18CB3074" w14:textId="5D251D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EA34A" w14:textId="2510C1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B1CDC" w14:textId="0F05C8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9,628.76 </w:t>
            </w:r>
          </w:p>
        </w:tc>
      </w:tr>
      <w:tr w:rsidR="00133651" w:rsidRPr="00133651" w14:paraId="1CD5AF1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F57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F1C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50812F3A" w14:textId="033C3E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5,316.80 </w:t>
            </w:r>
          </w:p>
        </w:tc>
        <w:tc>
          <w:tcPr>
            <w:tcW w:w="810" w:type="pct"/>
            <w:tcBorders>
              <w:top w:val="nil"/>
              <w:left w:val="nil"/>
              <w:bottom w:val="single" w:sz="4" w:space="0" w:color="000000"/>
              <w:right w:val="single" w:sz="4" w:space="0" w:color="000000"/>
            </w:tcBorders>
            <w:shd w:val="clear" w:color="auto" w:fill="auto"/>
            <w:noWrap/>
            <w:vAlign w:val="bottom"/>
            <w:hideMark/>
          </w:tcPr>
          <w:p w14:paraId="06FDB1D8" w14:textId="16D218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C62EA" w14:textId="0B84E0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B94BC" w14:textId="03332A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5,316.80 </w:t>
            </w:r>
          </w:p>
        </w:tc>
      </w:tr>
      <w:tr w:rsidR="00133651" w:rsidRPr="00133651" w14:paraId="044295E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AC11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DC6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4816D17" w14:textId="0C3F74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5,466.62 </w:t>
            </w:r>
          </w:p>
        </w:tc>
        <w:tc>
          <w:tcPr>
            <w:tcW w:w="810" w:type="pct"/>
            <w:tcBorders>
              <w:top w:val="nil"/>
              <w:left w:val="nil"/>
              <w:bottom w:val="single" w:sz="4" w:space="0" w:color="000000"/>
              <w:right w:val="single" w:sz="4" w:space="0" w:color="000000"/>
            </w:tcBorders>
            <w:shd w:val="clear" w:color="auto" w:fill="auto"/>
            <w:noWrap/>
            <w:vAlign w:val="bottom"/>
            <w:hideMark/>
          </w:tcPr>
          <w:p w14:paraId="7442B610" w14:textId="71E2E8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F722F" w14:textId="26FA2E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C3DFC" w14:textId="0D9284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5,466.62 </w:t>
            </w:r>
          </w:p>
        </w:tc>
      </w:tr>
      <w:tr w:rsidR="00133651" w:rsidRPr="00133651" w14:paraId="2687D72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DC9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0C8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6832C057" w14:textId="7A16CA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1,014.10 </w:t>
            </w:r>
          </w:p>
        </w:tc>
        <w:tc>
          <w:tcPr>
            <w:tcW w:w="810" w:type="pct"/>
            <w:tcBorders>
              <w:top w:val="nil"/>
              <w:left w:val="nil"/>
              <w:bottom w:val="single" w:sz="4" w:space="0" w:color="000000"/>
              <w:right w:val="single" w:sz="4" w:space="0" w:color="000000"/>
            </w:tcBorders>
            <w:shd w:val="clear" w:color="auto" w:fill="auto"/>
            <w:noWrap/>
            <w:vAlign w:val="bottom"/>
            <w:hideMark/>
          </w:tcPr>
          <w:p w14:paraId="7E09CAC7" w14:textId="22CB80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53A30" w14:textId="2A069E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6340E" w14:textId="0CCD4D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1,014.10 </w:t>
            </w:r>
          </w:p>
        </w:tc>
      </w:tr>
      <w:tr w:rsidR="00133651" w:rsidRPr="00133651" w14:paraId="3E8970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5B36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F83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1F986D7" w14:textId="17392B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025,362.84 </w:t>
            </w:r>
          </w:p>
        </w:tc>
        <w:tc>
          <w:tcPr>
            <w:tcW w:w="810" w:type="pct"/>
            <w:tcBorders>
              <w:top w:val="nil"/>
              <w:left w:val="nil"/>
              <w:bottom w:val="single" w:sz="4" w:space="0" w:color="000000"/>
              <w:right w:val="single" w:sz="4" w:space="0" w:color="000000"/>
            </w:tcBorders>
            <w:shd w:val="clear" w:color="auto" w:fill="auto"/>
            <w:noWrap/>
            <w:vAlign w:val="bottom"/>
            <w:hideMark/>
          </w:tcPr>
          <w:p w14:paraId="5CB6A74B" w14:textId="670E6A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CC322" w14:textId="2AD2A0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6ECDB" w14:textId="603A00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025,362.84 </w:t>
            </w:r>
          </w:p>
        </w:tc>
      </w:tr>
      <w:tr w:rsidR="00133651" w:rsidRPr="00133651" w14:paraId="27E7CB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D95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5921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0B91BA59" w14:textId="01C44B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5,992.40 </w:t>
            </w:r>
          </w:p>
        </w:tc>
        <w:tc>
          <w:tcPr>
            <w:tcW w:w="810" w:type="pct"/>
            <w:tcBorders>
              <w:top w:val="nil"/>
              <w:left w:val="nil"/>
              <w:bottom w:val="single" w:sz="4" w:space="0" w:color="000000"/>
              <w:right w:val="single" w:sz="4" w:space="0" w:color="000000"/>
            </w:tcBorders>
            <w:shd w:val="clear" w:color="auto" w:fill="auto"/>
            <w:noWrap/>
            <w:vAlign w:val="bottom"/>
            <w:hideMark/>
          </w:tcPr>
          <w:p w14:paraId="70A69AD5" w14:textId="5F2148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EC78D" w14:textId="1FB034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A54E5" w14:textId="1A1B32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5,992.40 </w:t>
            </w:r>
          </w:p>
        </w:tc>
      </w:tr>
      <w:tr w:rsidR="00133651" w:rsidRPr="00133651" w14:paraId="420C3EB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545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D322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7CE84D3" w14:textId="3194BF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2,411.62 </w:t>
            </w:r>
          </w:p>
        </w:tc>
        <w:tc>
          <w:tcPr>
            <w:tcW w:w="810" w:type="pct"/>
            <w:tcBorders>
              <w:top w:val="nil"/>
              <w:left w:val="nil"/>
              <w:bottom w:val="single" w:sz="4" w:space="0" w:color="000000"/>
              <w:right w:val="single" w:sz="4" w:space="0" w:color="000000"/>
            </w:tcBorders>
            <w:shd w:val="clear" w:color="auto" w:fill="auto"/>
            <w:noWrap/>
            <w:vAlign w:val="bottom"/>
            <w:hideMark/>
          </w:tcPr>
          <w:p w14:paraId="08CA684D" w14:textId="5ED7F7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FF6B0" w14:textId="154E47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797EC" w14:textId="7B6BE9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2,411.62 </w:t>
            </w:r>
          </w:p>
        </w:tc>
      </w:tr>
      <w:tr w:rsidR="00133651" w:rsidRPr="00133651" w14:paraId="137B9A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E76E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44A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58A9F80D" w14:textId="57BC0D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8,501.44 </w:t>
            </w:r>
          </w:p>
        </w:tc>
        <w:tc>
          <w:tcPr>
            <w:tcW w:w="810" w:type="pct"/>
            <w:tcBorders>
              <w:top w:val="nil"/>
              <w:left w:val="nil"/>
              <w:bottom w:val="single" w:sz="4" w:space="0" w:color="000000"/>
              <w:right w:val="single" w:sz="4" w:space="0" w:color="000000"/>
            </w:tcBorders>
            <w:shd w:val="clear" w:color="auto" w:fill="auto"/>
            <w:noWrap/>
            <w:vAlign w:val="bottom"/>
            <w:hideMark/>
          </w:tcPr>
          <w:p w14:paraId="0B9DE1CB" w14:textId="639C71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BDEC5" w14:textId="1B76B4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E03FB" w14:textId="6BA6FE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8,501.44 </w:t>
            </w:r>
          </w:p>
        </w:tc>
      </w:tr>
      <w:tr w:rsidR="00133651" w:rsidRPr="00133651" w14:paraId="76839C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2B7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D82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3B09FE7C" w14:textId="4B4169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06,674.96 </w:t>
            </w:r>
          </w:p>
        </w:tc>
        <w:tc>
          <w:tcPr>
            <w:tcW w:w="810" w:type="pct"/>
            <w:tcBorders>
              <w:top w:val="nil"/>
              <w:left w:val="nil"/>
              <w:bottom w:val="single" w:sz="4" w:space="0" w:color="000000"/>
              <w:right w:val="single" w:sz="4" w:space="0" w:color="000000"/>
            </w:tcBorders>
            <w:shd w:val="clear" w:color="auto" w:fill="auto"/>
            <w:noWrap/>
            <w:vAlign w:val="bottom"/>
            <w:hideMark/>
          </w:tcPr>
          <w:p w14:paraId="0974AF45" w14:textId="3A7787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4A3D6" w14:textId="26CB02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E244F" w14:textId="2065DC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06,674.96 </w:t>
            </w:r>
          </w:p>
        </w:tc>
      </w:tr>
      <w:tr w:rsidR="00133651" w:rsidRPr="00133651" w14:paraId="4FFA60A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4385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29C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D812EFF" w14:textId="7E2987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2,051.10 </w:t>
            </w:r>
          </w:p>
        </w:tc>
        <w:tc>
          <w:tcPr>
            <w:tcW w:w="810" w:type="pct"/>
            <w:tcBorders>
              <w:top w:val="nil"/>
              <w:left w:val="nil"/>
              <w:bottom w:val="single" w:sz="4" w:space="0" w:color="000000"/>
              <w:right w:val="single" w:sz="4" w:space="0" w:color="000000"/>
            </w:tcBorders>
            <w:shd w:val="clear" w:color="auto" w:fill="auto"/>
            <w:noWrap/>
            <w:vAlign w:val="bottom"/>
            <w:hideMark/>
          </w:tcPr>
          <w:p w14:paraId="1FF4CE1F" w14:textId="4BF1BB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43ACE" w14:textId="1F4DFB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0A584" w14:textId="6F3117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2,051.10 </w:t>
            </w:r>
          </w:p>
        </w:tc>
      </w:tr>
      <w:tr w:rsidR="00133651" w:rsidRPr="00133651" w14:paraId="00A047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B3D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3F4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BA419EB" w14:textId="19BB33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47,300.36 </w:t>
            </w:r>
          </w:p>
        </w:tc>
        <w:tc>
          <w:tcPr>
            <w:tcW w:w="810" w:type="pct"/>
            <w:tcBorders>
              <w:top w:val="nil"/>
              <w:left w:val="nil"/>
              <w:bottom w:val="single" w:sz="4" w:space="0" w:color="000000"/>
              <w:right w:val="single" w:sz="4" w:space="0" w:color="000000"/>
            </w:tcBorders>
            <w:shd w:val="clear" w:color="auto" w:fill="auto"/>
            <w:noWrap/>
            <w:vAlign w:val="bottom"/>
            <w:hideMark/>
          </w:tcPr>
          <w:p w14:paraId="318301A5" w14:textId="0CA3FD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2F667" w14:textId="72E431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390A0" w14:textId="4AC6E5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47,300.36 </w:t>
            </w:r>
          </w:p>
        </w:tc>
      </w:tr>
      <w:tr w:rsidR="00133651" w:rsidRPr="00133651" w14:paraId="7B2F7C2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BAEB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A72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532D63A5" w14:textId="661299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11,747.72 </w:t>
            </w:r>
          </w:p>
        </w:tc>
        <w:tc>
          <w:tcPr>
            <w:tcW w:w="810" w:type="pct"/>
            <w:tcBorders>
              <w:top w:val="nil"/>
              <w:left w:val="nil"/>
              <w:bottom w:val="single" w:sz="4" w:space="0" w:color="000000"/>
              <w:right w:val="single" w:sz="4" w:space="0" w:color="000000"/>
            </w:tcBorders>
            <w:shd w:val="clear" w:color="auto" w:fill="auto"/>
            <w:noWrap/>
            <w:vAlign w:val="bottom"/>
            <w:hideMark/>
          </w:tcPr>
          <w:p w14:paraId="0F549383" w14:textId="72D636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BCD3A" w14:textId="203419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CEC3B" w14:textId="336813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11,747.72 </w:t>
            </w:r>
          </w:p>
        </w:tc>
      </w:tr>
      <w:tr w:rsidR="00133651" w:rsidRPr="00133651" w14:paraId="084BED1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BEE8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A16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110D19F9" w14:textId="4A3FF6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93,312.88 </w:t>
            </w:r>
          </w:p>
        </w:tc>
        <w:tc>
          <w:tcPr>
            <w:tcW w:w="810" w:type="pct"/>
            <w:tcBorders>
              <w:top w:val="nil"/>
              <w:left w:val="nil"/>
              <w:bottom w:val="single" w:sz="4" w:space="0" w:color="000000"/>
              <w:right w:val="single" w:sz="4" w:space="0" w:color="000000"/>
            </w:tcBorders>
            <w:shd w:val="clear" w:color="auto" w:fill="auto"/>
            <w:noWrap/>
            <w:vAlign w:val="bottom"/>
            <w:hideMark/>
          </w:tcPr>
          <w:p w14:paraId="3EAA2393" w14:textId="2BBD47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38822" w14:textId="1ED92B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A5001" w14:textId="601A9F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93,312.88 </w:t>
            </w:r>
          </w:p>
        </w:tc>
      </w:tr>
      <w:tr w:rsidR="00133651" w:rsidRPr="00133651" w14:paraId="6B75C0B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2493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FAA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C5F3D85" w14:textId="279B18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3,790.94 </w:t>
            </w:r>
          </w:p>
        </w:tc>
        <w:tc>
          <w:tcPr>
            <w:tcW w:w="810" w:type="pct"/>
            <w:tcBorders>
              <w:top w:val="nil"/>
              <w:left w:val="nil"/>
              <w:bottom w:val="single" w:sz="4" w:space="0" w:color="000000"/>
              <w:right w:val="single" w:sz="4" w:space="0" w:color="000000"/>
            </w:tcBorders>
            <w:shd w:val="clear" w:color="auto" w:fill="auto"/>
            <w:noWrap/>
            <w:vAlign w:val="bottom"/>
            <w:hideMark/>
          </w:tcPr>
          <w:p w14:paraId="5CC7E517" w14:textId="52B5AE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C9205" w14:textId="00E1BD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AD4E3" w14:textId="75BE0D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3,790.94 </w:t>
            </w:r>
          </w:p>
        </w:tc>
      </w:tr>
      <w:tr w:rsidR="00133651" w:rsidRPr="00133651" w14:paraId="541621F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FD5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F83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10AFC06" w14:textId="172DDD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89,989.86 </w:t>
            </w:r>
          </w:p>
        </w:tc>
        <w:tc>
          <w:tcPr>
            <w:tcW w:w="810" w:type="pct"/>
            <w:tcBorders>
              <w:top w:val="nil"/>
              <w:left w:val="nil"/>
              <w:bottom w:val="single" w:sz="4" w:space="0" w:color="000000"/>
              <w:right w:val="single" w:sz="4" w:space="0" w:color="000000"/>
            </w:tcBorders>
            <w:shd w:val="clear" w:color="auto" w:fill="auto"/>
            <w:noWrap/>
            <w:vAlign w:val="bottom"/>
            <w:hideMark/>
          </w:tcPr>
          <w:p w14:paraId="4D7360D9" w14:textId="5AF616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7499C" w14:textId="6CD772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FCB46" w14:textId="6E6F73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89,989.86 </w:t>
            </w:r>
          </w:p>
        </w:tc>
      </w:tr>
      <w:tr w:rsidR="00133651" w:rsidRPr="00133651" w14:paraId="044D837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192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080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56172A7" w14:textId="0204FE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63,595.38 </w:t>
            </w:r>
          </w:p>
        </w:tc>
        <w:tc>
          <w:tcPr>
            <w:tcW w:w="810" w:type="pct"/>
            <w:tcBorders>
              <w:top w:val="nil"/>
              <w:left w:val="nil"/>
              <w:bottom w:val="single" w:sz="4" w:space="0" w:color="000000"/>
              <w:right w:val="single" w:sz="4" w:space="0" w:color="000000"/>
            </w:tcBorders>
            <w:shd w:val="clear" w:color="auto" w:fill="auto"/>
            <w:noWrap/>
            <w:vAlign w:val="bottom"/>
            <w:hideMark/>
          </w:tcPr>
          <w:p w14:paraId="16785D77" w14:textId="74C4C4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66E2E" w14:textId="1F8DFA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DAD48" w14:textId="1872E7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63,595.38 </w:t>
            </w:r>
          </w:p>
        </w:tc>
      </w:tr>
      <w:tr w:rsidR="00133651" w:rsidRPr="00133651" w14:paraId="2BA236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849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C86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B27D606" w14:textId="4CD173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642,295.90 </w:t>
            </w:r>
          </w:p>
        </w:tc>
        <w:tc>
          <w:tcPr>
            <w:tcW w:w="810" w:type="pct"/>
            <w:tcBorders>
              <w:top w:val="nil"/>
              <w:left w:val="nil"/>
              <w:bottom w:val="single" w:sz="4" w:space="0" w:color="000000"/>
              <w:right w:val="single" w:sz="4" w:space="0" w:color="000000"/>
            </w:tcBorders>
            <w:shd w:val="clear" w:color="auto" w:fill="auto"/>
            <w:noWrap/>
            <w:vAlign w:val="bottom"/>
            <w:hideMark/>
          </w:tcPr>
          <w:p w14:paraId="124A4D9E" w14:textId="528978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06B08" w14:textId="2E48EE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6FA6F" w14:textId="03F58F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642,295.90 </w:t>
            </w:r>
          </w:p>
        </w:tc>
      </w:tr>
      <w:tr w:rsidR="00133651" w:rsidRPr="00133651" w14:paraId="0D351FE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9BB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7761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59B982F4" w14:textId="54AAA7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8,448.22 </w:t>
            </w:r>
          </w:p>
        </w:tc>
        <w:tc>
          <w:tcPr>
            <w:tcW w:w="810" w:type="pct"/>
            <w:tcBorders>
              <w:top w:val="nil"/>
              <w:left w:val="nil"/>
              <w:bottom w:val="single" w:sz="4" w:space="0" w:color="000000"/>
              <w:right w:val="single" w:sz="4" w:space="0" w:color="000000"/>
            </w:tcBorders>
            <w:shd w:val="clear" w:color="auto" w:fill="auto"/>
            <w:noWrap/>
            <w:vAlign w:val="bottom"/>
            <w:hideMark/>
          </w:tcPr>
          <w:p w14:paraId="3CE1B27E" w14:textId="2B070A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95C2C" w14:textId="618B4F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1DA00" w14:textId="0BED3F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8,448.22 </w:t>
            </w:r>
          </w:p>
        </w:tc>
      </w:tr>
      <w:tr w:rsidR="00133651" w:rsidRPr="00133651" w14:paraId="3CDA868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6661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86E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38F6524" w14:textId="192E95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9,209.68 </w:t>
            </w:r>
          </w:p>
        </w:tc>
        <w:tc>
          <w:tcPr>
            <w:tcW w:w="810" w:type="pct"/>
            <w:tcBorders>
              <w:top w:val="nil"/>
              <w:left w:val="nil"/>
              <w:bottom w:val="single" w:sz="4" w:space="0" w:color="000000"/>
              <w:right w:val="single" w:sz="4" w:space="0" w:color="000000"/>
            </w:tcBorders>
            <w:shd w:val="clear" w:color="auto" w:fill="auto"/>
            <w:noWrap/>
            <w:vAlign w:val="bottom"/>
            <w:hideMark/>
          </w:tcPr>
          <w:p w14:paraId="3F27F11E" w14:textId="3CD18A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9D9F8" w14:textId="70CFD1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C09A2" w14:textId="55EEC3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9,209.68 </w:t>
            </w:r>
          </w:p>
        </w:tc>
      </w:tr>
      <w:tr w:rsidR="00133651" w:rsidRPr="00133651" w14:paraId="5B8E003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710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A3D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6757B8DE" w14:textId="5F2E52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6,230.18 </w:t>
            </w:r>
          </w:p>
        </w:tc>
        <w:tc>
          <w:tcPr>
            <w:tcW w:w="810" w:type="pct"/>
            <w:tcBorders>
              <w:top w:val="nil"/>
              <w:left w:val="nil"/>
              <w:bottom w:val="single" w:sz="4" w:space="0" w:color="000000"/>
              <w:right w:val="single" w:sz="4" w:space="0" w:color="000000"/>
            </w:tcBorders>
            <w:shd w:val="clear" w:color="auto" w:fill="auto"/>
            <w:noWrap/>
            <w:vAlign w:val="bottom"/>
            <w:hideMark/>
          </w:tcPr>
          <w:p w14:paraId="2B5C06D3" w14:textId="545102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E8EE5" w14:textId="6D24A3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C8A30" w14:textId="343F2D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56,230.18 </w:t>
            </w:r>
          </w:p>
        </w:tc>
      </w:tr>
      <w:tr w:rsidR="00133651" w:rsidRPr="00133651" w14:paraId="0A97E66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C3C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DEC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1AB04C20" w14:textId="27D0F6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97,735.76 </w:t>
            </w:r>
          </w:p>
        </w:tc>
        <w:tc>
          <w:tcPr>
            <w:tcW w:w="810" w:type="pct"/>
            <w:tcBorders>
              <w:top w:val="nil"/>
              <w:left w:val="nil"/>
              <w:bottom w:val="single" w:sz="4" w:space="0" w:color="000000"/>
              <w:right w:val="single" w:sz="4" w:space="0" w:color="000000"/>
            </w:tcBorders>
            <w:shd w:val="clear" w:color="auto" w:fill="auto"/>
            <w:noWrap/>
            <w:vAlign w:val="bottom"/>
            <w:hideMark/>
          </w:tcPr>
          <w:p w14:paraId="786539F8" w14:textId="359C26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DD0D5" w14:textId="03998D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17164" w14:textId="73BD30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97,735.76 </w:t>
            </w:r>
          </w:p>
        </w:tc>
      </w:tr>
      <w:tr w:rsidR="00133651" w:rsidRPr="00133651" w14:paraId="695682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E54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571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02E0BC2A" w14:textId="74C738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029F4A2D" w14:textId="3CE472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D50F1" w14:textId="0F1625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7034D" w14:textId="513A59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80,250.00 </w:t>
            </w:r>
          </w:p>
        </w:tc>
      </w:tr>
      <w:tr w:rsidR="00133651" w:rsidRPr="00133651" w14:paraId="158A41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7B2C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174A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C85CD2A" w14:textId="49C99E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36,277.04 </w:t>
            </w:r>
          </w:p>
        </w:tc>
        <w:tc>
          <w:tcPr>
            <w:tcW w:w="810" w:type="pct"/>
            <w:tcBorders>
              <w:top w:val="nil"/>
              <w:left w:val="nil"/>
              <w:bottom w:val="single" w:sz="4" w:space="0" w:color="000000"/>
              <w:right w:val="single" w:sz="4" w:space="0" w:color="000000"/>
            </w:tcBorders>
            <w:shd w:val="clear" w:color="auto" w:fill="auto"/>
            <w:noWrap/>
            <w:vAlign w:val="bottom"/>
            <w:hideMark/>
          </w:tcPr>
          <w:p w14:paraId="641CA690" w14:textId="6DBEF7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EC824" w14:textId="27C71B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0E126" w14:textId="405889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36,277.04 </w:t>
            </w:r>
          </w:p>
        </w:tc>
      </w:tr>
      <w:tr w:rsidR="00133651" w:rsidRPr="00133651" w14:paraId="2894FF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C80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6369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6389A38" w14:textId="01ADC1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52,359.14 </w:t>
            </w:r>
          </w:p>
        </w:tc>
        <w:tc>
          <w:tcPr>
            <w:tcW w:w="810" w:type="pct"/>
            <w:tcBorders>
              <w:top w:val="nil"/>
              <w:left w:val="nil"/>
              <w:bottom w:val="single" w:sz="4" w:space="0" w:color="000000"/>
              <w:right w:val="single" w:sz="4" w:space="0" w:color="000000"/>
            </w:tcBorders>
            <w:shd w:val="clear" w:color="auto" w:fill="auto"/>
            <w:noWrap/>
            <w:vAlign w:val="bottom"/>
            <w:hideMark/>
          </w:tcPr>
          <w:p w14:paraId="148110A4" w14:textId="76A753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82331" w14:textId="0ABCE9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AF0CE" w14:textId="7D547C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52,359.14 </w:t>
            </w:r>
          </w:p>
        </w:tc>
      </w:tr>
      <w:tr w:rsidR="00133651" w:rsidRPr="00133651" w14:paraId="2A7422E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D5F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E0CE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36E1EBE3" w14:textId="5F0D32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4,730.54 </w:t>
            </w:r>
          </w:p>
        </w:tc>
        <w:tc>
          <w:tcPr>
            <w:tcW w:w="810" w:type="pct"/>
            <w:tcBorders>
              <w:top w:val="nil"/>
              <w:left w:val="nil"/>
              <w:bottom w:val="single" w:sz="4" w:space="0" w:color="000000"/>
              <w:right w:val="single" w:sz="4" w:space="0" w:color="000000"/>
            </w:tcBorders>
            <w:shd w:val="clear" w:color="auto" w:fill="auto"/>
            <w:noWrap/>
            <w:vAlign w:val="bottom"/>
            <w:hideMark/>
          </w:tcPr>
          <w:p w14:paraId="14232182" w14:textId="6C25E2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93AFD" w14:textId="0583C3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8CFAF" w14:textId="532E57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4,730.54 </w:t>
            </w:r>
          </w:p>
        </w:tc>
      </w:tr>
      <w:tr w:rsidR="00133651" w:rsidRPr="00133651" w14:paraId="71C71C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B9F7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207E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786EB8F" w14:textId="6C793D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2,104.46 </w:t>
            </w:r>
          </w:p>
        </w:tc>
        <w:tc>
          <w:tcPr>
            <w:tcW w:w="810" w:type="pct"/>
            <w:tcBorders>
              <w:top w:val="nil"/>
              <w:left w:val="nil"/>
              <w:bottom w:val="single" w:sz="4" w:space="0" w:color="000000"/>
              <w:right w:val="single" w:sz="4" w:space="0" w:color="000000"/>
            </w:tcBorders>
            <w:shd w:val="clear" w:color="auto" w:fill="auto"/>
            <w:noWrap/>
            <w:vAlign w:val="bottom"/>
            <w:hideMark/>
          </w:tcPr>
          <w:p w14:paraId="3E07AC7C" w14:textId="6E9043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0DB3A" w14:textId="26F6E4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7132A" w14:textId="7EAB04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2,104.46 </w:t>
            </w:r>
          </w:p>
        </w:tc>
      </w:tr>
      <w:tr w:rsidR="00133651" w:rsidRPr="00133651" w14:paraId="714DF8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EAF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592F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1B345DA9" w14:textId="610DD5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59,942.62 </w:t>
            </w:r>
          </w:p>
        </w:tc>
        <w:tc>
          <w:tcPr>
            <w:tcW w:w="810" w:type="pct"/>
            <w:tcBorders>
              <w:top w:val="nil"/>
              <w:left w:val="nil"/>
              <w:bottom w:val="single" w:sz="4" w:space="0" w:color="000000"/>
              <w:right w:val="single" w:sz="4" w:space="0" w:color="000000"/>
            </w:tcBorders>
            <w:shd w:val="clear" w:color="auto" w:fill="auto"/>
            <w:noWrap/>
            <w:vAlign w:val="bottom"/>
            <w:hideMark/>
          </w:tcPr>
          <w:p w14:paraId="42F9D1E5" w14:textId="69CA05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60C32" w14:textId="08993D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E9102" w14:textId="196DB0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59,942.62 </w:t>
            </w:r>
          </w:p>
        </w:tc>
      </w:tr>
      <w:tr w:rsidR="00133651" w:rsidRPr="00133651" w14:paraId="30B7A08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073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718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4B7212F4" w14:textId="4F75F4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82,443.60 </w:t>
            </w:r>
          </w:p>
        </w:tc>
        <w:tc>
          <w:tcPr>
            <w:tcW w:w="810" w:type="pct"/>
            <w:tcBorders>
              <w:top w:val="nil"/>
              <w:left w:val="nil"/>
              <w:bottom w:val="single" w:sz="4" w:space="0" w:color="000000"/>
              <w:right w:val="single" w:sz="4" w:space="0" w:color="000000"/>
            </w:tcBorders>
            <w:shd w:val="clear" w:color="auto" w:fill="auto"/>
            <w:noWrap/>
            <w:vAlign w:val="bottom"/>
            <w:hideMark/>
          </w:tcPr>
          <w:p w14:paraId="724E02B7" w14:textId="34FA67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B0BC9" w14:textId="7D8420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FE7AC" w14:textId="7180E5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82,443.60 </w:t>
            </w:r>
          </w:p>
        </w:tc>
      </w:tr>
      <w:tr w:rsidR="00133651" w:rsidRPr="00133651" w14:paraId="6BD4415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63C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147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0D61759C" w14:textId="7DC86E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1,167.68 </w:t>
            </w:r>
          </w:p>
        </w:tc>
        <w:tc>
          <w:tcPr>
            <w:tcW w:w="810" w:type="pct"/>
            <w:tcBorders>
              <w:top w:val="nil"/>
              <w:left w:val="nil"/>
              <w:bottom w:val="single" w:sz="4" w:space="0" w:color="000000"/>
              <w:right w:val="single" w:sz="4" w:space="0" w:color="000000"/>
            </w:tcBorders>
            <w:shd w:val="clear" w:color="auto" w:fill="auto"/>
            <w:noWrap/>
            <w:vAlign w:val="bottom"/>
            <w:hideMark/>
          </w:tcPr>
          <w:p w14:paraId="6EE987E2" w14:textId="35D854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EDB5F" w14:textId="3E63BA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27F24" w14:textId="58EBA7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1,167.68 </w:t>
            </w:r>
          </w:p>
        </w:tc>
      </w:tr>
      <w:tr w:rsidR="00133651" w:rsidRPr="00133651" w14:paraId="001DA8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ADE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EFF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7BDA54DB" w14:textId="03767E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8,672.09 </w:t>
            </w:r>
          </w:p>
        </w:tc>
        <w:tc>
          <w:tcPr>
            <w:tcW w:w="810" w:type="pct"/>
            <w:tcBorders>
              <w:top w:val="nil"/>
              <w:left w:val="nil"/>
              <w:bottom w:val="single" w:sz="4" w:space="0" w:color="000000"/>
              <w:right w:val="single" w:sz="4" w:space="0" w:color="000000"/>
            </w:tcBorders>
            <w:shd w:val="clear" w:color="auto" w:fill="auto"/>
            <w:noWrap/>
            <w:vAlign w:val="bottom"/>
            <w:hideMark/>
          </w:tcPr>
          <w:p w14:paraId="01F640EF" w14:textId="43E203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5CF8A" w14:textId="545125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7BC3F" w14:textId="1993D8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8,672.09 </w:t>
            </w:r>
          </w:p>
        </w:tc>
      </w:tr>
      <w:tr w:rsidR="00133651" w:rsidRPr="00133651" w14:paraId="7C8FDC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6AF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3BA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940ACE3" w14:textId="561F52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7,315.78 </w:t>
            </w:r>
          </w:p>
        </w:tc>
        <w:tc>
          <w:tcPr>
            <w:tcW w:w="810" w:type="pct"/>
            <w:tcBorders>
              <w:top w:val="nil"/>
              <w:left w:val="nil"/>
              <w:bottom w:val="single" w:sz="4" w:space="0" w:color="000000"/>
              <w:right w:val="single" w:sz="4" w:space="0" w:color="000000"/>
            </w:tcBorders>
            <w:shd w:val="clear" w:color="auto" w:fill="auto"/>
            <w:noWrap/>
            <w:vAlign w:val="bottom"/>
            <w:hideMark/>
          </w:tcPr>
          <w:p w14:paraId="11352C67" w14:textId="0645F1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5373D" w14:textId="0B3BE7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4E2DC" w14:textId="437051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7,315.78 </w:t>
            </w:r>
          </w:p>
        </w:tc>
      </w:tr>
      <w:tr w:rsidR="00133651" w:rsidRPr="00133651" w14:paraId="073688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863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44F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A96B5EE" w14:textId="3BD5EB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619.04 </w:t>
            </w:r>
          </w:p>
        </w:tc>
        <w:tc>
          <w:tcPr>
            <w:tcW w:w="810" w:type="pct"/>
            <w:tcBorders>
              <w:top w:val="nil"/>
              <w:left w:val="nil"/>
              <w:bottom w:val="single" w:sz="4" w:space="0" w:color="000000"/>
              <w:right w:val="single" w:sz="4" w:space="0" w:color="000000"/>
            </w:tcBorders>
            <w:shd w:val="clear" w:color="auto" w:fill="auto"/>
            <w:noWrap/>
            <w:vAlign w:val="bottom"/>
            <w:hideMark/>
          </w:tcPr>
          <w:p w14:paraId="22CE3D5C" w14:textId="17DED5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4BA5A" w14:textId="64B7BB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DF6EB" w14:textId="441723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619.04 </w:t>
            </w:r>
          </w:p>
        </w:tc>
      </w:tr>
      <w:tr w:rsidR="00133651" w:rsidRPr="00133651" w14:paraId="5AA474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3B09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B4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6D3CA02C" w14:textId="1D9235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4,005.62 </w:t>
            </w:r>
          </w:p>
        </w:tc>
        <w:tc>
          <w:tcPr>
            <w:tcW w:w="810" w:type="pct"/>
            <w:tcBorders>
              <w:top w:val="nil"/>
              <w:left w:val="nil"/>
              <w:bottom w:val="single" w:sz="4" w:space="0" w:color="000000"/>
              <w:right w:val="single" w:sz="4" w:space="0" w:color="000000"/>
            </w:tcBorders>
            <w:shd w:val="clear" w:color="auto" w:fill="auto"/>
            <w:noWrap/>
            <w:vAlign w:val="bottom"/>
            <w:hideMark/>
          </w:tcPr>
          <w:p w14:paraId="49D9A647" w14:textId="1DF66F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CDA05" w14:textId="355BC4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4BEB1" w14:textId="600EAF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4,005.62 </w:t>
            </w:r>
          </w:p>
        </w:tc>
      </w:tr>
      <w:tr w:rsidR="00133651" w:rsidRPr="00133651" w14:paraId="5F6A0E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5ECC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922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3E9409E9" w14:textId="3832AC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56,053.84 </w:t>
            </w:r>
          </w:p>
        </w:tc>
        <w:tc>
          <w:tcPr>
            <w:tcW w:w="810" w:type="pct"/>
            <w:tcBorders>
              <w:top w:val="nil"/>
              <w:left w:val="nil"/>
              <w:bottom w:val="single" w:sz="4" w:space="0" w:color="000000"/>
              <w:right w:val="single" w:sz="4" w:space="0" w:color="000000"/>
            </w:tcBorders>
            <w:shd w:val="clear" w:color="auto" w:fill="auto"/>
            <w:noWrap/>
            <w:vAlign w:val="bottom"/>
            <w:hideMark/>
          </w:tcPr>
          <w:p w14:paraId="504CF8EC" w14:textId="3398F6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6684D" w14:textId="2E44A6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C2166" w14:textId="2F6169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56,053.84 </w:t>
            </w:r>
          </w:p>
        </w:tc>
      </w:tr>
      <w:tr w:rsidR="00133651" w:rsidRPr="00133651" w14:paraId="4F0D3A9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046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50A7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178FD33A" w14:textId="218AD6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3,585.56 </w:t>
            </w:r>
          </w:p>
        </w:tc>
        <w:tc>
          <w:tcPr>
            <w:tcW w:w="810" w:type="pct"/>
            <w:tcBorders>
              <w:top w:val="nil"/>
              <w:left w:val="nil"/>
              <w:bottom w:val="single" w:sz="4" w:space="0" w:color="000000"/>
              <w:right w:val="single" w:sz="4" w:space="0" w:color="000000"/>
            </w:tcBorders>
            <w:shd w:val="clear" w:color="auto" w:fill="auto"/>
            <w:noWrap/>
            <w:vAlign w:val="bottom"/>
            <w:hideMark/>
          </w:tcPr>
          <w:p w14:paraId="03A70794" w14:textId="6A5BF2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A7263" w14:textId="138E1A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30D98" w14:textId="009C84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3,585.56 </w:t>
            </w:r>
          </w:p>
        </w:tc>
      </w:tr>
      <w:tr w:rsidR="00133651" w:rsidRPr="00133651" w14:paraId="3D9B7D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D79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89B9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4F520BB" w14:textId="3C986A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91,436.04 </w:t>
            </w:r>
          </w:p>
        </w:tc>
        <w:tc>
          <w:tcPr>
            <w:tcW w:w="810" w:type="pct"/>
            <w:tcBorders>
              <w:top w:val="nil"/>
              <w:left w:val="nil"/>
              <w:bottom w:val="single" w:sz="4" w:space="0" w:color="000000"/>
              <w:right w:val="single" w:sz="4" w:space="0" w:color="000000"/>
            </w:tcBorders>
            <w:shd w:val="clear" w:color="auto" w:fill="auto"/>
            <w:noWrap/>
            <w:vAlign w:val="bottom"/>
            <w:hideMark/>
          </w:tcPr>
          <w:p w14:paraId="5AF586F7" w14:textId="0A7316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79430" w14:textId="13B14F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CC2D8" w14:textId="12FE22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91,436.04 </w:t>
            </w:r>
          </w:p>
        </w:tc>
      </w:tr>
      <w:tr w:rsidR="00133651" w:rsidRPr="00133651" w14:paraId="4E6F05A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B0C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5BE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7437169" w14:textId="7CB019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37,605.62 </w:t>
            </w:r>
          </w:p>
        </w:tc>
        <w:tc>
          <w:tcPr>
            <w:tcW w:w="810" w:type="pct"/>
            <w:tcBorders>
              <w:top w:val="nil"/>
              <w:left w:val="nil"/>
              <w:bottom w:val="single" w:sz="4" w:space="0" w:color="000000"/>
              <w:right w:val="single" w:sz="4" w:space="0" w:color="000000"/>
            </w:tcBorders>
            <w:shd w:val="clear" w:color="auto" w:fill="auto"/>
            <w:noWrap/>
            <w:vAlign w:val="bottom"/>
            <w:hideMark/>
          </w:tcPr>
          <w:p w14:paraId="51629B44" w14:textId="23D9B1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B5C8A" w14:textId="482483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9F5FF" w14:textId="3C40C7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37,605.62 </w:t>
            </w:r>
          </w:p>
        </w:tc>
      </w:tr>
      <w:tr w:rsidR="00133651" w:rsidRPr="00133651" w14:paraId="02C4889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81B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0FC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3A7462F2" w14:textId="2FD612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10,998.32 </w:t>
            </w:r>
          </w:p>
        </w:tc>
        <w:tc>
          <w:tcPr>
            <w:tcW w:w="810" w:type="pct"/>
            <w:tcBorders>
              <w:top w:val="nil"/>
              <w:left w:val="nil"/>
              <w:bottom w:val="single" w:sz="4" w:space="0" w:color="000000"/>
              <w:right w:val="single" w:sz="4" w:space="0" w:color="000000"/>
            </w:tcBorders>
            <w:shd w:val="clear" w:color="auto" w:fill="auto"/>
            <w:noWrap/>
            <w:vAlign w:val="bottom"/>
            <w:hideMark/>
          </w:tcPr>
          <w:p w14:paraId="1E04BD00" w14:textId="32C2C0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36FBC" w14:textId="2FBA68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244C1" w14:textId="03A358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10,998.32 </w:t>
            </w:r>
          </w:p>
        </w:tc>
      </w:tr>
      <w:tr w:rsidR="00133651" w:rsidRPr="00133651" w14:paraId="638378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7DE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01A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A876BE8" w14:textId="07BD95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0,860.18 </w:t>
            </w:r>
          </w:p>
        </w:tc>
        <w:tc>
          <w:tcPr>
            <w:tcW w:w="810" w:type="pct"/>
            <w:tcBorders>
              <w:top w:val="nil"/>
              <w:left w:val="nil"/>
              <w:bottom w:val="single" w:sz="4" w:space="0" w:color="000000"/>
              <w:right w:val="single" w:sz="4" w:space="0" w:color="000000"/>
            </w:tcBorders>
            <w:shd w:val="clear" w:color="auto" w:fill="auto"/>
            <w:noWrap/>
            <w:vAlign w:val="bottom"/>
            <w:hideMark/>
          </w:tcPr>
          <w:p w14:paraId="18439028" w14:textId="21AD41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DFF15" w14:textId="18C616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FBD72" w14:textId="72FC3A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10,860.18 </w:t>
            </w:r>
          </w:p>
        </w:tc>
      </w:tr>
      <w:tr w:rsidR="00133651" w:rsidRPr="00133651" w14:paraId="038006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D7D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85AD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71167B5" w14:textId="219B87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5,332.17 </w:t>
            </w:r>
          </w:p>
        </w:tc>
        <w:tc>
          <w:tcPr>
            <w:tcW w:w="810" w:type="pct"/>
            <w:tcBorders>
              <w:top w:val="nil"/>
              <w:left w:val="nil"/>
              <w:bottom w:val="single" w:sz="4" w:space="0" w:color="000000"/>
              <w:right w:val="single" w:sz="4" w:space="0" w:color="000000"/>
            </w:tcBorders>
            <w:shd w:val="clear" w:color="auto" w:fill="auto"/>
            <w:noWrap/>
            <w:vAlign w:val="bottom"/>
            <w:hideMark/>
          </w:tcPr>
          <w:p w14:paraId="31C46BCA" w14:textId="7A4B8F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7E079" w14:textId="591542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B75B9" w14:textId="4C0C9B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5,332.17 </w:t>
            </w:r>
          </w:p>
        </w:tc>
      </w:tr>
      <w:tr w:rsidR="00133651" w:rsidRPr="00133651" w14:paraId="472E35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45A3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5CC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47C69EB" w14:textId="493D06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40,577.46 </w:t>
            </w:r>
          </w:p>
        </w:tc>
        <w:tc>
          <w:tcPr>
            <w:tcW w:w="810" w:type="pct"/>
            <w:tcBorders>
              <w:top w:val="nil"/>
              <w:left w:val="nil"/>
              <w:bottom w:val="single" w:sz="4" w:space="0" w:color="000000"/>
              <w:right w:val="single" w:sz="4" w:space="0" w:color="000000"/>
            </w:tcBorders>
            <w:shd w:val="clear" w:color="auto" w:fill="auto"/>
            <w:noWrap/>
            <w:vAlign w:val="bottom"/>
            <w:hideMark/>
          </w:tcPr>
          <w:p w14:paraId="53F82E7E" w14:textId="0A57A1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C749B" w14:textId="12144C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26089" w14:textId="149010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40,577.46 </w:t>
            </w:r>
          </w:p>
        </w:tc>
      </w:tr>
      <w:tr w:rsidR="00133651" w:rsidRPr="00133651" w14:paraId="037312F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763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1B56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E698404" w14:textId="78BC7B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062.14 </w:t>
            </w:r>
          </w:p>
        </w:tc>
        <w:tc>
          <w:tcPr>
            <w:tcW w:w="810" w:type="pct"/>
            <w:tcBorders>
              <w:top w:val="nil"/>
              <w:left w:val="nil"/>
              <w:bottom w:val="single" w:sz="4" w:space="0" w:color="000000"/>
              <w:right w:val="single" w:sz="4" w:space="0" w:color="000000"/>
            </w:tcBorders>
            <w:shd w:val="clear" w:color="auto" w:fill="auto"/>
            <w:noWrap/>
            <w:vAlign w:val="bottom"/>
            <w:hideMark/>
          </w:tcPr>
          <w:p w14:paraId="70FA657E" w14:textId="36E68D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47D05" w14:textId="7AF8B4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D188A" w14:textId="7C3E03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062.14 </w:t>
            </w:r>
          </w:p>
        </w:tc>
      </w:tr>
      <w:tr w:rsidR="00133651" w:rsidRPr="00133651" w14:paraId="58D54D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A72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04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97AB99A" w14:textId="3A5070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29,282.82 </w:t>
            </w:r>
          </w:p>
        </w:tc>
        <w:tc>
          <w:tcPr>
            <w:tcW w:w="810" w:type="pct"/>
            <w:tcBorders>
              <w:top w:val="nil"/>
              <w:left w:val="nil"/>
              <w:bottom w:val="single" w:sz="4" w:space="0" w:color="000000"/>
              <w:right w:val="single" w:sz="4" w:space="0" w:color="000000"/>
            </w:tcBorders>
            <w:shd w:val="clear" w:color="auto" w:fill="auto"/>
            <w:noWrap/>
            <w:vAlign w:val="bottom"/>
            <w:hideMark/>
          </w:tcPr>
          <w:p w14:paraId="142F1B38" w14:textId="620BD0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3F7C0" w14:textId="166779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47ABB" w14:textId="373770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29,282.82 </w:t>
            </w:r>
          </w:p>
        </w:tc>
      </w:tr>
      <w:tr w:rsidR="00133651" w:rsidRPr="00133651" w14:paraId="41133CA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99B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05F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1FEDEE47" w14:textId="543B89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39,701.72 </w:t>
            </w:r>
          </w:p>
        </w:tc>
        <w:tc>
          <w:tcPr>
            <w:tcW w:w="810" w:type="pct"/>
            <w:tcBorders>
              <w:top w:val="nil"/>
              <w:left w:val="nil"/>
              <w:bottom w:val="single" w:sz="4" w:space="0" w:color="000000"/>
              <w:right w:val="single" w:sz="4" w:space="0" w:color="000000"/>
            </w:tcBorders>
            <w:shd w:val="clear" w:color="auto" w:fill="auto"/>
            <w:noWrap/>
            <w:vAlign w:val="bottom"/>
            <w:hideMark/>
          </w:tcPr>
          <w:p w14:paraId="05DAD5AA" w14:textId="04F855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39341" w14:textId="6A75D5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FCCE" w14:textId="444FAC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39,701.72 </w:t>
            </w:r>
          </w:p>
        </w:tc>
      </w:tr>
      <w:tr w:rsidR="00133651" w:rsidRPr="00133651" w14:paraId="4EA8EB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AE0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DEF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7EE63548" w14:textId="601BE4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28,656.22 </w:t>
            </w:r>
          </w:p>
        </w:tc>
        <w:tc>
          <w:tcPr>
            <w:tcW w:w="810" w:type="pct"/>
            <w:tcBorders>
              <w:top w:val="nil"/>
              <w:left w:val="nil"/>
              <w:bottom w:val="single" w:sz="4" w:space="0" w:color="000000"/>
              <w:right w:val="single" w:sz="4" w:space="0" w:color="000000"/>
            </w:tcBorders>
            <w:shd w:val="clear" w:color="auto" w:fill="auto"/>
            <w:noWrap/>
            <w:vAlign w:val="bottom"/>
            <w:hideMark/>
          </w:tcPr>
          <w:p w14:paraId="6096F674" w14:textId="5150F4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99E2E" w14:textId="5595B2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5FC9D" w14:textId="18E3DF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28,656.22 </w:t>
            </w:r>
          </w:p>
        </w:tc>
      </w:tr>
      <w:tr w:rsidR="00133651" w:rsidRPr="00133651" w14:paraId="240946D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BE0D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E1E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6FC7922" w14:textId="6EFC82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36,595.40 </w:t>
            </w:r>
          </w:p>
        </w:tc>
        <w:tc>
          <w:tcPr>
            <w:tcW w:w="810" w:type="pct"/>
            <w:tcBorders>
              <w:top w:val="nil"/>
              <w:left w:val="nil"/>
              <w:bottom w:val="single" w:sz="4" w:space="0" w:color="000000"/>
              <w:right w:val="single" w:sz="4" w:space="0" w:color="000000"/>
            </w:tcBorders>
            <w:shd w:val="clear" w:color="auto" w:fill="auto"/>
            <w:noWrap/>
            <w:vAlign w:val="bottom"/>
            <w:hideMark/>
          </w:tcPr>
          <w:p w14:paraId="7EC00A67" w14:textId="09DBAF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C17B1" w14:textId="30D12D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5A7F5" w14:textId="24E687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36,595.40 </w:t>
            </w:r>
          </w:p>
        </w:tc>
      </w:tr>
      <w:tr w:rsidR="00133651" w:rsidRPr="00133651" w14:paraId="3C538A2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02C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F8F2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75830867" w14:textId="1B580C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4,497.24 </w:t>
            </w:r>
          </w:p>
        </w:tc>
        <w:tc>
          <w:tcPr>
            <w:tcW w:w="810" w:type="pct"/>
            <w:tcBorders>
              <w:top w:val="nil"/>
              <w:left w:val="nil"/>
              <w:bottom w:val="single" w:sz="4" w:space="0" w:color="000000"/>
              <w:right w:val="single" w:sz="4" w:space="0" w:color="000000"/>
            </w:tcBorders>
            <w:shd w:val="clear" w:color="auto" w:fill="auto"/>
            <w:noWrap/>
            <w:vAlign w:val="bottom"/>
            <w:hideMark/>
          </w:tcPr>
          <w:p w14:paraId="3EE65DB1" w14:textId="602D22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515F6" w14:textId="5ECC26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83CDC" w14:textId="45DC1E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4,497.24 </w:t>
            </w:r>
          </w:p>
        </w:tc>
      </w:tr>
      <w:tr w:rsidR="00133651" w:rsidRPr="00133651" w14:paraId="6B9128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6F5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102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22AE935C" w14:textId="2C36DC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78,336.78 </w:t>
            </w:r>
          </w:p>
        </w:tc>
        <w:tc>
          <w:tcPr>
            <w:tcW w:w="810" w:type="pct"/>
            <w:tcBorders>
              <w:top w:val="nil"/>
              <w:left w:val="nil"/>
              <w:bottom w:val="single" w:sz="4" w:space="0" w:color="000000"/>
              <w:right w:val="single" w:sz="4" w:space="0" w:color="000000"/>
            </w:tcBorders>
            <w:shd w:val="clear" w:color="auto" w:fill="auto"/>
            <w:noWrap/>
            <w:vAlign w:val="bottom"/>
            <w:hideMark/>
          </w:tcPr>
          <w:p w14:paraId="1E580518" w14:textId="13DA54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826F0" w14:textId="6122C2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A8806" w14:textId="0B934F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78,336.78 </w:t>
            </w:r>
          </w:p>
        </w:tc>
      </w:tr>
      <w:tr w:rsidR="00133651" w:rsidRPr="00133651" w14:paraId="5D3AB02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B97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0A0A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36FF6DE0" w14:textId="6A6864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05,146.38 </w:t>
            </w:r>
          </w:p>
        </w:tc>
        <w:tc>
          <w:tcPr>
            <w:tcW w:w="810" w:type="pct"/>
            <w:tcBorders>
              <w:top w:val="nil"/>
              <w:left w:val="nil"/>
              <w:bottom w:val="single" w:sz="4" w:space="0" w:color="000000"/>
              <w:right w:val="single" w:sz="4" w:space="0" w:color="000000"/>
            </w:tcBorders>
            <w:shd w:val="clear" w:color="auto" w:fill="auto"/>
            <w:noWrap/>
            <w:vAlign w:val="bottom"/>
            <w:hideMark/>
          </w:tcPr>
          <w:p w14:paraId="0026E9FE" w14:textId="1AF0C1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B70EA" w14:textId="7905A7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7B154" w14:textId="3C74A1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05,146.38 </w:t>
            </w:r>
          </w:p>
        </w:tc>
      </w:tr>
      <w:tr w:rsidR="00133651" w:rsidRPr="00133651" w14:paraId="466C5AF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5347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243B9B91" w14:textId="296621A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CBE2B1" w14:textId="7F8A0DF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C4720C" w14:textId="42F637E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5816B7" w14:textId="225D0D3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70,273.30 </w:t>
            </w:r>
          </w:p>
        </w:tc>
      </w:tr>
      <w:tr w:rsidR="00133651" w:rsidRPr="00133651" w14:paraId="616514E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9E8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5A6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57473E70" w14:textId="0F8668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63332514" w14:textId="39A21A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25AAA" w14:textId="1CDE93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D02E7" w14:textId="5D13EB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0,118.48 </w:t>
            </w:r>
          </w:p>
        </w:tc>
      </w:tr>
      <w:tr w:rsidR="00133651" w:rsidRPr="00133651" w14:paraId="7E91E4B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002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D98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71282652" w14:textId="2D2DAC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2C531705" w14:textId="286B5C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6DEC8" w14:textId="214F7D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D4877" w14:textId="007739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9,714.82 </w:t>
            </w:r>
          </w:p>
        </w:tc>
      </w:tr>
      <w:tr w:rsidR="00133651" w:rsidRPr="00133651" w14:paraId="056A4FE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FC7A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BFC1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32383DB" w14:textId="34394B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74863F8C" w14:textId="281D92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0D9A4" w14:textId="28E4D9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A451E" w14:textId="130FC5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40,440.00 </w:t>
            </w:r>
          </w:p>
        </w:tc>
      </w:tr>
      <w:tr w:rsidR="00133651" w:rsidRPr="00133651" w14:paraId="555AF66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795F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E9066FE" w14:textId="7290505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2,190,190.0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CBDE57" w14:textId="2B1078C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1D6EB2" w14:textId="1A83EBE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2C7A41" w14:textId="49D7B1F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2,190,190.02 </w:t>
            </w:r>
          </w:p>
        </w:tc>
      </w:tr>
      <w:tr w:rsidR="00133651" w:rsidRPr="00133651" w14:paraId="73544BD1" w14:textId="77777777" w:rsidTr="0013365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DAC2271"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20C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C849DF2" w14:textId="5C5EF9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17,847.71 </w:t>
            </w:r>
          </w:p>
        </w:tc>
        <w:tc>
          <w:tcPr>
            <w:tcW w:w="810" w:type="pct"/>
            <w:tcBorders>
              <w:top w:val="nil"/>
              <w:left w:val="nil"/>
              <w:bottom w:val="single" w:sz="4" w:space="0" w:color="000000"/>
              <w:right w:val="single" w:sz="4" w:space="0" w:color="000000"/>
            </w:tcBorders>
            <w:shd w:val="clear" w:color="auto" w:fill="auto"/>
            <w:noWrap/>
            <w:vAlign w:val="bottom"/>
            <w:hideMark/>
          </w:tcPr>
          <w:p w14:paraId="26AC1D50" w14:textId="02BA1A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D5C15" w14:textId="62BBF1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3F25930" w14:textId="2E004E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17,847.71 </w:t>
            </w:r>
          </w:p>
        </w:tc>
      </w:tr>
      <w:tr w:rsidR="00133651" w:rsidRPr="00133651" w14:paraId="18C696E0" w14:textId="77777777" w:rsidTr="0013365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3ED98C6"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AA38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2C30ED81" w14:textId="6F027B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C1437D1" w14:textId="436467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E317A" w14:textId="749685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D0C88" w14:textId="194B96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6,940.00 </w:t>
            </w:r>
          </w:p>
        </w:tc>
      </w:tr>
      <w:tr w:rsidR="00133651" w:rsidRPr="00133651" w14:paraId="6A18A5F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6BE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BBEE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is City</w:t>
            </w:r>
          </w:p>
        </w:tc>
        <w:tc>
          <w:tcPr>
            <w:tcW w:w="810" w:type="pct"/>
            <w:tcBorders>
              <w:top w:val="nil"/>
              <w:left w:val="nil"/>
              <w:bottom w:val="single" w:sz="4" w:space="0" w:color="000000"/>
              <w:right w:val="single" w:sz="4" w:space="0" w:color="000000"/>
            </w:tcBorders>
            <w:shd w:val="clear" w:color="auto" w:fill="auto"/>
            <w:noWrap/>
            <w:vAlign w:val="bottom"/>
            <w:hideMark/>
          </w:tcPr>
          <w:p w14:paraId="04A6D6D2" w14:textId="7E0403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0F8BED4A" w14:textId="08563A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AEFCD" w14:textId="28493F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E3CA0" w14:textId="7F627F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0,728.00 </w:t>
            </w:r>
          </w:p>
        </w:tc>
      </w:tr>
      <w:tr w:rsidR="00133651" w:rsidRPr="00133651" w14:paraId="26B88F8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38E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D980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1A0F63A6" w14:textId="691ACC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5B6E95DE" w14:textId="6ED02E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85930" w14:textId="381765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263B8" w14:textId="0DE9A7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24,790.00 </w:t>
            </w:r>
          </w:p>
        </w:tc>
      </w:tr>
      <w:tr w:rsidR="00133651" w:rsidRPr="00133651" w14:paraId="532583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696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BFE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0C482CA4" w14:textId="4F9300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47E5406E" w14:textId="7B7AED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5A649" w14:textId="128065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90EB1" w14:textId="78204C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19,557.64 </w:t>
            </w:r>
          </w:p>
        </w:tc>
      </w:tr>
      <w:tr w:rsidR="00133651" w:rsidRPr="00133651" w14:paraId="6E9CF5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D3D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22B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221AF35" w14:textId="726F1A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14B5B40" w14:textId="7303C5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8554E" w14:textId="17DDDC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D6DE0" w14:textId="142E09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089,469.32 </w:t>
            </w:r>
          </w:p>
        </w:tc>
      </w:tr>
      <w:tr w:rsidR="00133651" w:rsidRPr="00133651" w14:paraId="10A9537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F9C7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30C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EA7E17C" w14:textId="0E576E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4,437.20 </w:t>
            </w:r>
          </w:p>
        </w:tc>
        <w:tc>
          <w:tcPr>
            <w:tcW w:w="810" w:type="pct"/>
            <w:tcBorders>
              <w:top w:val="nil"/>
              <w:left w:val="nil"/>
              <w:bottom w:val="single" w:sz="4" w:space="0" w:color="000000"/>
              <w:right w:val="single" w:sz="4" w:space="0" w:color="000000"/>
            </w:tcBorders>
            <w:shd w:val="clear" w:color="auto" w:fill="auto"/>
            <w:noWrap/>
            <w:vAlign w:val="bottom"/>
            <w:hideMark/>
          </w:tcPr>
          <w:p w14:paraId="49822D89" w14:textId="51CD3B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9B24B" w14:textId="5F946E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9B2B3" w14:textId="60B11D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4,437.20 </w:t>
            </w:r>
          </w:p>
        </w:tc>
      </w:tr>
      <w:tr w:rsidR="00133651" w:rsidRPr="00133651" w14:paraId="44E16A1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4FA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D0A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61E944CF" w14:textId="5F59FD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4D01B056" w14:textId="727C92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6A5BD" w14:textId="65BF70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11CF9" w14:textId="5DDFD0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49,807.18 </w:t>
            </w:r>
          </w:p>
        </w:tc>
      </w:tr>
      <w:tr w:rsidR="00133651" w:rsidRPr="00133651" w14:paraId="443DC9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F51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89DA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156009D" w14:textId="2AACBD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B627028" w14:textId="4D13F2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5A8AA" w14:textId="5AD480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45E98" w14:textId="17E3CD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9,972.10 </w:t>
            </w:r>
          </w:p>
        </w:tc>
      </w:tr>
      <w:tr w:rsidR="00133651" w:rsidRPr="00133651" w14:paraId="5FE2AFC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7F8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A15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0D4F4C5F" w14:textId="4BA800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56,246.48 </w:t>
            </w:r>
          </w:p>
        </w:tc>
        <w:tc>
          <w:tcPr>
            <w:tcW w:w="810" w:type="pct"/>
            <w:tcBorders>
              <w:top w:val="nil"/>
              <w:left w:val="nil"/>
              <w:bottom w:val="single" w:sz="4" w:space="0" w:color="000000"/>
              <w:right w:val="single" w:sz="4" w:space="0" w:color="000000"/>
            </w:tcBorders>
            <w:shd w:val="clear" w:color="auto" w:fill="auto"/>
            <w:noWrap/>
            <w:vAlign w:val="bottom"/>
            <w:hideMark/>
          </w:tcPr>
          <w:p w14:paraId="363191FC" w14:textId="1CB503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A303D" w14:textId="5292FD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956C5" w14:textId="654FFA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56,246.48 </w:t>
            </w:r>
          </w:p>
        </w:tc>
      </w:tr>
      <w:tr w:rsidR="00133651" w:rsidRPr="00133651" w14:paraId="5B66FD4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DB0C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F342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5545050" w14:textId="0AC9E3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7,040.85 </w:t>
            </w:r>
          </w:p>
        </w:tc>
        <w:tc>
          <w:tcPr>
            <w:tcW w:w="810" w:type="pct"/>
            <w:tcBorders>
              <w:top w:val="nil"/>
              <w:left w:val="nil"/>
              <w:bottom w:val="single" w:sz="4" w:space="0" w:color="000000"/>
              <w:right w:val="single" w:sz="4" w:space="0" w:color="000000"/>
            </w:tcBorders>
            <w:shd w:val="clear" w:color="auto" w:fill="auto"/>
            <w:noWrap/>
            <w:vAlign w:val="bottom"/>
            <w:hideMark/>
          </w:tcPr>
          <w:p w14:paraId="0E99C616" w14:textId="22C620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0F63C" w14:textId="29245F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33723" w14:textId="1831FF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37,040.85 </w:t>
            </w:r>
          </w:p>
        </w:tc>
      </w:tr>
      <w:tr w:rsidR="00133651" w:rsidRPr="00133651" w14:paraId="183DFBE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046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3E3D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8F88128" w14:textId="6E3B7A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7F8B0A" w14:textId="6D125E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5B842" w14:textId="5619F2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A633D" w14:textId="053BB0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2,500.00 </w:t>
            </w:r>
          </w:p>
        </w:tc>
      </w:tr>
      <w:tr w:rsidR="00133651" w:rsidRPr="00133651" w14:paraId="6F426B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546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8F7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5537D741" w14:textId="627143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A49B9A5" w14:textId="60909F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3D165" w14:textId="5772EB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50374" w14:textId="329002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0,262.46 </w:t>
            </w:r>
          </w:p>
        </w:tc>
      </w:tr>
      <w:tr w:rsidR="00133651" w:rsidRPr="00133651" w14:paraId="3C61DC5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C6E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4717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C12A446" w14:textId="2FF0DA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6234DF94" w14:textId="2C0634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21BEA" w14:textId="5ACE5D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5B01B" w14:textId="72696F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030,987.48 </w:t>
            </w:r>
          </w:p>
        </w:tc>
      </w:tr>
      <w:tr w:rsidR="00133651" w:rsidRPr="00133651" w14:paraId="71EAC6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DE7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5AA7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7859F9E3" w14:textId="165EB6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2ED46523" w14:textId="4D6004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8CA4E" w14:textId="6573B7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5DCF8" w14:textId="5C50DE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6,143.60 </w:t>
            </w:r>
          </w:p>
        </w:tc>
      </w:tr>
      <w:tr w:rsidR="00133651" w:rsidRPr="00133651" w14:paraId="7B8191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3D6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677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677B3245" w14:textId="35ABED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7C446C6F" w14:textId="19DE20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0E9B0" w14:textId="040C71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1FF73" w14:textId="33D372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92,860.00 </w:t>
            </w:r>
          </w:p>
        </w:tc>
      </w:tr>
      <w:tr w:rsidR="00133651" w:rsidRPr="00133651" w14:paraId="1452D43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ABA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FA5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73DEECEA" w14:textId="479A80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A33B455" w14:textId="007221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A0D4D" w14:textId="506088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D1670" w14:textId="3FAC28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0,600.00 </w:t>
            </w:r>
          </w:p>
        </w:tc>
      </w:tr>
      <w:tr w:rsidR="00133651" w:rsidRPr="00133651" w14:paraId="390FFCC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A4938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CBD8A4C" w14:textId="79C4563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1,343,392.21 </w:t>
            </w:r>
          </w:p>
        </w:tc>
        <w:tc>
          <w:tcPr>
            <w:tcW w:w="810" w:type="pct"/>
            <w:tcBorders>
              <w:top w:val="nil"/>
              <w:left w:val="nil"/>
              <w:bottom w:val="single" w:sz="4" w:space="0" w:color="000000"/>
              <w:right w:val="single" w:sz="4" w:space="0" w:color="000000"/>
            </w:tcBorders>
            <w:shd w:val="clear" w:color="A5A5A5" w:fill="A5A5A5"/>
            <w:noWrap/>
            <w:vAlign w:val="bottom"/>
            <w:hideMark/>
          </w:tcPr>
          <w:p w14:paraId="3E6F6C09" w14:textId="5E4F05F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907ACC" w14:textId="7772789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8C3C2AB" w14:textId="789082B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3,265,662.21 </w:t>
            </w:r>
          </w:p>
        </w:tc>
      </w:tr>
      <w:tr w:rsidR="00133651" w:rsidRPr="00133651" w14:paraId="36F84D7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226C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1768620" w14:textId="4A863BE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251,196.89 </w:t>
            </w:r>
          </w:p>
        </w:tc>
        <w:tc>
          <w:tcPr>
            <w:tcW w:w="810" w:type="pct"/>
            <w:tcBorders>
              <w:top w:val="nil"/>
              <w:left w:val="nil"/>
              <w:bottom w:val="single" w:sz="4" w:space="0" w:color="000000"/>
              <w:right w:val="single" w:sz="4" w:space="0" w:color="000000"/>
            </w:tcBorders>
            <w:shd w:val="clear" w:color="D8D8D8" w:fill="D8D8D8"/>
            <w:noWrap/>
            <w:vAlign w:val="bottom"/>
            <w:hideMark/>
          </w:tcPr>
          <w:p w14:paraId="0B042756" w14:textId="66590E0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65BA13" w14:textId="7CFBAE8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A04EB6" w14:textId="6FFDE4B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251,196.89 </w:t>
            </w:r>
          </w:p>
        </w:tc>
      </w:tr>
      <w:tr w:rsidR="00133651" w:rsidRPr="00133651" w14:paraId="71C88A6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1CF8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2AE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524C3F7" w14:textId="57A941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3,179.00 </w:t>
            </w:r>
          </w:p>
        </w:tc>
        <w:tc>
          <w:tcPr>
            <w:tcW w:w="810" w:type="pct"/>
            <w:tcBorders>
              <w:top w:val="nil"/>
              <w:left w:val="nil"/>
              <w:bottom w:val="single" w:sz="4" w:space="0" w:color="000000"/>
              <w:right w:val="single" w:sz="4" w:space="0" w:color="000000"/>
            </w:tcBorders>
            <w:shd w:val="clear" w:color="auto" w:fill="auto"/>
            <w:noWrap/>
            <w:vAlign w:val="bottom"/>
            <w:hideMark/>
          </w:tcPr>
          <w:p w14:paraId="2E7EC355" w14:textId="01D7EC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85D3C" w14:textId="4986F3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D99F7" w14:textId="13B70B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3,179.00 </w:t>
            </w:r>
          </w:p>
        </w:tc>
      </w:tr>
      <w:tr w:rsidR="00133651" w:rsidRPr="00133651" w14:paraId="79CE0F5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2339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1D4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07BB28EF" w14:textId="6A08C3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0,491.10 </w:t>
            </w:r>
          </w:p>
        </w:tc>
        <w:tc>
          <w:tcPr>
            <w:tcW w:w="810" w:type="pct"/>
            <w:tcBorders>
              <w:top w:val="nil"/>
              <w:left w:val="nil"/>
              <w:bottom w:val="single" w:sz="4" w:space="0" w:color="000000"/>
              <w:right w:val="single" w:sz="4" w:space="0" w:color="000000"/>
            </w:tcBorders>
            <w:shd w:val="clear" w:color="auto" w:fill="auto"/>
            <w:noWrap/>
            <w:vAlign w:val="bottom"/>
            <w:hideMark/>
          </w:tcPr>
          <w:p w14:paraId="321E1D63" w14:textId="674047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A1A28" w14:textId="1826E1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A5D67" w14:textId="4FC14D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0,491.10 </w:t>
            </w:r>
          </w:p>
        </w:tc>
      </w:tr>
      <w:tr w:rsidR="00133651" w:rsidRPr="00133651" w14:paraId="0220ACF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F24B0"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F7B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593FCEED" w14:textId="0D7F4A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FF23EF3" w14:textId="055C31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5DCDA" w14:textId="764C14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65250" w14:textId="46FEB1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93 </w:t>
            </w:r>
          </w:p>
        </w:tc>
      </w:tr>
      <w:tr w:rsidR="00133651" w:rsidRPr="00133651" w14:paraId="70F3ACB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85AC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F05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63E85FC2" w14:textId="3C97B4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4AE86FE" w14:textId="0EC766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DB63D" w14:textId="0EE549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4EE37" w14:textId="18FCC5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r>
      <w:tr w:rsidR="00133651" w:rsidRPr="00133651" w14:paraId="6263ED0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4CDC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63B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4AEB6E01" w14:textId="6A09CD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44E7EB43" w14:textId="643F9D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94D73" w14:textId="06B676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CDBAB" w14:textId="6BF22A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5,895.00 </w:t>
            </w:r>
          </w:p>
        </w:tc>
      </w:tr>
      <w:tr w:rsidR="00133651" w:rsidRPr="00133651" w14:paraId="5F92861C"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8674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1EEF645" w14:textId="73638C8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588,265.22 </w:t>
            </w:r>
          </w:p>
        </w:tc>
        <w:tc>
          <w:tcPr>
            <w:tcW w:w="810" w:type="pct"/>
            <w:tcBorders>
              <w:top w:val="nil"/>
              <w:left w:val="nil"/>
              <w:bottom w:val="single" w:sz="4" w:space="0" w:color="000000"/>
              <w:right w:val="single" w:sz="4" w:space="0" w:color="000000"/>
            </w:tcBorders>
            <w:shd w:val="clear" w:color="D8D8D8" w:fill="D8D8D8"/>
            <w:noWrap/>
            <w:vAlign w:val="bottom"/>
            <w:hideMark/>
          </w:tcPr>
          <w:p w14:paraId="076A88FD" w14:textId="5D19549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16162C" w14:textId="64555FC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35D5BAA" w14:textId="64306E6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601,165.22 </w:t>
            </w:r>
          </w:p>
        </w:tc>
      </w:tr>
      <w:tr w:rsidR="00133651" w:rsidRPr="00133651" w14:paraId="20FA68A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FDC08"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8DC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ABE9A98" w14:textId="7564F2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4D3D71B7" w14:textId="603B4E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051AC" w14:textId="1ECD26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8A054E" w14:textId="54185F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0,351.17 </w:t>
            </w:r>
          </w:p>
        </w:tc>
      </w:tr>
      <w:tr w:rsidR="00133651" w:rsidRPr="00133651" w14:paraId="025A9F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E07B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BD0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260B8FFB" w14:textId="162EF3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49F47DC" w14:textId="759BAA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48054" w14:textId="00E01A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BD798" w14:textId="1FAC49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0.70 </w:t>
            </w:r>
          </w:p>
        </w:tc>
      </w:tr>
      <w:tr w:rsidR="00133651" w:rsidRPr="00133651" w14:paraId="50EC345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4BE7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B7A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F023181" w14:textId="4E536A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231F51C" w14:textId="494814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50571" w14:textId="60B7C2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EAAD2" w14:textId="15E666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70.70 </w:t>
            </w:r>
          </w:p>
        </w:tc>
      </w:tr>
      <w:tr w:rsidR="00133651" w:rsidRPr="00133651" w14:paraId="1CFCEB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1102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474A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762B8952" w14:textId="0B60A6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01582" w14:textId="44A610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60CD8" w14:textId="21E136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29A7949C" w14:textId="0AA71A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900.00 </w:t>
            </w:r>
          </w:p>
        </w:tc>
      </w:tr>
      <w:tr w:rsidR="00133651" w:rsidRPr="00133651" w14:paraId="077F292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0F97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F19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42B389AC" w14:textId="702511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7CB551C4" w14:textId="23DB91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EB494" w14:textId="437EEC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26CA7" w14:textId="0197D6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9,868.75 </w:t>
            </w:r>
          </w:p>
        </w:tc>
      </w:tr>
      <w:tr w:rsidR="00133651" w:rsidRPr="00133651" w14:paraId="5182CA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B430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7D0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0E754C69" w14:textId="5DA2B0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45011031" w14:textId="09E405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6FC8B" w14:textId="7E9648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34B0B" w14:textId="29B154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5,138.90 </w:t>
            </w:r>
          </w:p>
        </w:tc>
      </w:tr>
      <w:tr w:rsidR="00133651" w:rsidRPr="00133651" w14:paraId="0EBD31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F16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C6C8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3EB2432" w14:textId="79D067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965.00 </w:t>
            </w:r>
          </w:p>
        </w:tc>
        <w:tc>
          <w:tcPr>
            <w:tcW w:w="810" w:type="pct"/>
            <w:tcBorders>
              <w:top w:val="nil"/>
              <w:left w:val="nil"/>
              <w:bottom w:val="single" w:sz="4" w:space="0" w:color="000000"/>
              <w:right w:val="single" w:sz="4" w:space="0" w:color="000000"/>
            </w:tcBorders>
            <w:shd w:val="clear" w:color="auto" w:fill="auto"/>
            <w:noWrap/>
            <w:vAlign w:val="bottom"/>
            <w:hideMark/>
          </w:tcPr>
          <w:p w14:paraId="7ED866C1" w14:textId="0053AE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AFD16" w14:textId="488CE2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C2250" w14:textId="5DDA89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965.00 </w:t>
            </w:r>
          </w:p>
        </w:tc>
      </w:tr>
      <w:tr w:rsidR="00133651" w:rsidRPr="00133651" w14:paraId="2D9CBFE3"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DFEB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8C0627B" w14:textId="2C7D331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545,09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78ED988" w14:textId="442EFA5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C0FDF" w14:textId="23B89D8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139B334" w14:textId="479E8C7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693,461.25 </w:t>
            </w:r>
          </w:p>
        </w:tc>
      </w:tr>
      <w:tr w:rsidR="00133651" w:rsidRPr="00133651" w14:paraId="314FAC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A33D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2B6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6B7F4F2" w14:textId="1CA2C7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0,209.90 </w:t>
            </w:r>
          </w:p>
        </w:tc>
        <w:tc>
          <w:tcPr>
            <w:tcW w:w="810" w:type="pct"/>
            <w:tcBorders>
              <w:top w:val="nil"/>
              <w:left w:val="nil"/>
              <w:bottom w:val="single" w:sz="4" w:space="0" w:color="000000"/>
              <w:right w:val="single" w:sz="4" w:space="0" w:color="000000"/>
            </w:tcBorders>
            <w:shd w:val="clear" w:color="auto" w:fill="auto"/>
            <w:noWrap/>
            <w:vAlign w:val="bottom"/>
            <w:hideMark/>
          </w:tcPr>
          <w:p w14:paraId="3A3CCD71" w14:textId="6DBAA1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2469C" w14:textId="6E6E23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7BB15A" w14:textId="2154B9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0,209.90 </w:t>
            </w:r>
          </w:p>
        </w:tc>
      </w:tr>
      <w:tr w:rsidR="00133651" w:rsidRPr="00133651" w14:paraId="505B32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661D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3D61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F18DC31" w14:textId="0CBB17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67C4013D" w14:textId="1723DA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07F43" w14:textId="42A75A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F2214" w14:textId="023925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56,523.34 </w:t>
            </w:r>
          </w:p>
        </w:tc>
      </w:tr>
      <w:tr w:rsidR="00133651" w:rsidRPr="00133651" w14:paraId="609159C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EA4B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2C84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48AB2BA" w14:textId="0E59F8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57F73600" w14:textId="7D669C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F9330" w14:textId="09018A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E7593" w14:textId="1F56C2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6,139.98 </w:t>
            </w:r>
          </w:p>
        </w:tc>
      </w:tr>
      <w:tr w:rsidR="00133651" w:rsidRPr="00133651" w14:paraId="0E430A2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DE4C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FB7E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A2F2FE6" w14:textId="425B3C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3F4D649E" w14:textId="37F8C8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9E7FA" w14:textId="108C69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52ED8" w14:textId="1EC6B5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7,840.32 </w:t>
            </w:r>
          </w:p>
        </w:tc>
      </w:tr>
      <w:tr w:rsidR="00133651" w:rsidRPr="00133651" w14:paraId="0E3F625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A6E4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4DB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51AB2692" w14:textId="0BB362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DF39B76" w14:textId="2F8BC6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FD156" w14:textId="2C8FD2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EB76C" w14:textId="5F47B1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227.86 </w:t>
            </w:r>
          </w:p>
        </w:tc>
      </w:tr>
      <w:tr w:rsidR="00133651" w:rsidRPr="00133651" w14:paraId="487848B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D18C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C23F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01DACBA" w14:textId="185027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D78334F" w14:textId="430E46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55271" w14:textId="456269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86C86" w14:textId="6B5505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31.79 </w:t>
            </w:r>
          </w:p>
        </w:tc>
      </w:tr>
      <w:tr w:rsidR="00133651" w:rsidRPr="00133651" w14:paraId="10416DA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A6E0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B91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770C0DB1" w14:textId="619160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4763265" w14:textId="3C4AC4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8002A" w14:textId="3F3591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B434B" w14:textId="40ABD7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280.00 </w:t>
            </w:r>
          </w:p>
        </w:tc>
      </w:tr>
      <w:tr w:rsidR="00133651" w:rsidRPr="00133651" w14:paraId="1D323B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7D47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DBE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5CDB0CF" w14:textId="76D215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F04FC71" w14:textId="18A70F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57602" w14:textId="39559F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D076A" w14:textId="1B855B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5,227.86 </w:t>
            </w:r>
          </w:p>
        </w:tc>
      </w:tr>
      <w:tr w:rsidR="00133651" w:rsidRPr="00133651" w14:paraId="11D82F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EE79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6822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1DDB581A" w14:textId="7C6032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2CF99B1" w14:textId="30EDFA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7D046" w14:textId="60A6F3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DF761" w14:textId="4702E7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75.72 </w:t>
            </w:r>
          </w:p>
        </w:tc>
      </w:tr>
      <w:tr w:rsidR="00133651" w:rsidRPr="00133651" w14:paraId="7EDE39D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059C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149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906A9B6" w14:textId="0F0FBE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95AA0" w14:textId="417E9A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665C0" w14:textId="13A971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037A1E04" w14:textId="01DD89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380.00 </w:t>
            </w:r>
          </w:p>
        </w:tc>
      </w:tr>
      <w:tr w:rsidR="00133651" w:rsidRPr="00133651" w14:paraId="735077A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D1A3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44DD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9EABCA5" w14:textId="4BF782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D53DEBA" w14:textId="297F87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48F24" w14:textId="48C05C9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41E6F" w14:textId="5E12A3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r>
      <w:tr w:rsidR="00133651" w:rsidRPr="00133651" w14:paraId="5896A85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BB1F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718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532B9457" w14:textId="022BEC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49E6B60E" w14:textId="2C82D1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318DE" w14:textId="1130C5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DD80F" w14:textId="63950A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5,144.00 </w:t>
            </w:r>
          </w:p>
        </w:tc>
      </w:tr>
      <w:tr w:rsidR="00133651" w:rsidRPr="00133651" w14:paraId="62FBFAC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5EDB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DA8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26E607F" w14:textId="0D6F8E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F78CFC3" w14:textId="0E1662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74DB3" w14:textId="5F4D90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0FC880C" w14:textId="081DCF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87.86 </w:t>
            </w:r>
          </w:p>
        </w:tc>
      </w:tr>
      <w:tr w:rsidR="00133651" w:rsidRPr="00133651" w14:paraId="7E71A4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10DB1"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738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7205363A" w14:textId="15F571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4CFE4681" w14:textId="7BEDC4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3B162" w14:textId="3EE10F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8D35F" w14:textId="241063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22,384.25 </w:t>
            </w:r>
          </w:p>
        </w:tc>
      </w:tr>
      <w:tr w:rsidR="00133651" w:rsidRPr="00133651" w14:paraId="4F012B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E631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BDB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18C059D3" w14:textId="72B37B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642C075" w14:textId="6E5926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E02F2" w14:textId="7E4FA6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3F1D5" w14:textId="5779E4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r>
      <w:tr w:rsidR="00133651" w:rsidRPr="00133651" w14:paraId="6701C58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9625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F40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1AADEAD" w14:textId="008231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32D6220" w14:textId="30E28E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A1FD7" w14:textId="296B97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4807B" w14:textId="0C0AEE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31.79 </w:t>
            </w:r>
          </w:p>
        </w:tc>
      </w:tr>
      <w:tr w:rsidR="00133651" w:rsidRPr="00133651" w14:paraId="5883F57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3938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F607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48644E1B" w14:textId="668D40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4B154756" w14:textId="1A9F9E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E8CCE" w14:textId="67397B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C7727" w14:textId="255024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8,866.93 </w:t>
            </w:r>
          </w:p>
        </w:tc>
      </w:tr>
      <w:tr w:rsidR="00133651" w:rsidRPr="00133651" w14:paraId="47D190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D08C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6DB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73FD38E" w14:textId="6186BD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6A3AC07" w14:textId="04E833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B6049" w14:textId="36E687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99EE6" w14:textId="54407E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93 </w:t>
            </w:r>
          </w:p>
        </w:tc>
      </w:tr>
      <w:tr w:rsidR="00133651" w:rsidRPr="00133651" w14:paraId="2661915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FF1D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D80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5992B05A" w14:textId="0C462A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43FA3" w14:textId="2C8D0A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A5357" w14:textId="2BE523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14AC05A7" w14:textId="6F1F2E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300.00 </w:t>
            </w:r>
          </w:p>
        </w:tc>
      </w:tr>
      <w:tr w:rsidR="00133651" w:rsidRPr="00133651" w14:paraId="6F7613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2716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472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806DC27" w14:textId="19F40C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89E88" w14:textId="4D0702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6A37D" w14:textId="1F1955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5A5AFBAD" w14:textId="550DCC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690.00 </w:t>
            </w:r>
          </w:p>
        </w:tc>
      </w:tr>
      <w:tr w:rsidR="00133651" w:rsidRPr="00133651" w14:paraId="4F71D19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5FFEA"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9F7895B" w14:textId="54D2482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85D1743" w14:textId="6D051D0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524FD1" w14:textId="2216CA8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ECCBCBF" w14:textId="792901E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434,750.54 </w:t>
            </w:r>
          </w:p>
        </w:tc>
      </w:tr>
      <w:tr w:rsidR="00133651" w:rsidRPr="00133651" w14:paraId="423CB5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25E67"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C79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C791731" w14:textId="7C6C61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C7B78EF" w14:textId="45728D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B4343" w14:textId="57880A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B04465" w14:textId="217B7C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207.68 </w:t>
            </w:r>
          </w:p>
        </w:tc>
      </w:tr>
      <w:tr w:rsidR="00133651" w:rsidRPr="00133651" w14:paraId="7007D5F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ADA8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EDC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450B9BA4" w14:textId="3DEA86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695EAC3B" w14:textId="60A842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2427A" w14:textId="0CE980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D2381" w14:textId="425AEC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1,210.00 </w:t>
            </w:r>
          </w:p>
        </w:tc>
      </w:tr>
      <w:tr w:rsidR="00133651" w:rsidRPr="00133651" w14:paraId="1C3D8EB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8573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6EE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408B8D9C" w14:textId="399F83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44C47708" w14:textId="0ED54B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7542F" w14:textId="635361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A056697" w14:textId="0D6199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5,605.00 </w:t>
            </w:r>
          </w:p>
        </w:tc>
      </w:tr>
      <w:tr w:rsidR="00133651" w:rsidRPr="00133651" w14:paraId="7266871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7DBF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F61E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0BB074E" w14:textId="7CD9E4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2213DF01" w14:textId="4A2AB9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EEE85" w14:textId="302149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162C2" w14:textId="36910D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0,912.86 </w:t>
            </w:r>
          </w:p>
        </w:tc>
      </w:tr>
      <w:tr w:rsidR="00133651" w:rsidRPr="00133651" w14:paraId="768192A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861C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CF2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4CDB4536" w14:textId="4C0287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12FAF7AB" w14:textId="1FC40A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C26CD" w14:textId="3F8BD5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94B7C" w14:textId="1AEA0F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7,212.00 </w:t>
            </w:r>
          </w:p>
        </w:tc>
      </w:tr>
      <w:tr w:rsidR="00133651" w:rsidRPr="00133651" w14:paraId="43812E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53E15"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B84D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3F751F4D" w14:textId="34B11E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0B3EA11F" w14:textId="6C8F6A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7D50F" w14:textId="62B0EB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5A67F" w14:textId="53A13A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393.00 </w:t>
            </w:r>
          </w:p>
        </w:tc>
      </w:tr>
      <w:tr w:rsidR="00133651" w:rsidRPr="00133651" w14:paraId="54FE669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B1E5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7B0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FAD9706" w14:textId="47487E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1878DAF" w14:textId="0B3357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33783" w14:textId="4D8B8F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55443" w14:textId="0284DA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140.00 </w:t>
            </w:r>
          </w:p>
        </w:tc>
      </w:tr>
      <w:tr w:rsidR="00133651" w:rsidRPr="00133651" w14:paraId="26AFD85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3211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99F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0130A03F" w14:textId="1C9269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1803394" w14:textId="12B2AD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7926D" w14:textId="1FF9EE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946D9" w14:textId="71A977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070.00 </w:t>
            </w:r>
          </w:p>
        </w:tc>
      </w:tr>
      <w:tr w:rsidR="00133651" w:rsidRPr="00133651" w14:paraId="2F4ADD24"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C1FF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4333C2DD" w14:textId="2BB6A13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3C77A98" w14:textId="7F5F3FA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B6D8B0" w14:textId="1A2C1E0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FA385A5" w14:textId="30B4A98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179,104.82 </w:t>
            </w:r>
          </w:p>
        </w:tc>
      </w:tr>
      <w:tr w:rsidR="00133651" w:rsidRPr="00133651" w14:paraId="620E23C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26B84"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3A5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5CFFED2" w14:textId="4DF460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776FBE7D" w14:textId="089984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BB973" w14:textId="034102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3623F4" w14:textId="32E3C3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256.41 </w:t>
            </w:r>
          </w:p>
        </w:tc>
      </w:tr>
      <w:tr w:rsidR="00133651" w:rsidRPr="00133651" w14:paraId="4C2022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0595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078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D3AB14B" w14:textId="7B3072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FB035A2" w14:textId="4E16A4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641D9" w14:textId="495EFB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8EBEF" w14:textId="4591B1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9,825.00 </w:t>
            </w:r>
          </w:p>
        </w:tc>
      </w:tr>
      <w:tr w:rsidR="00133651" w:rsidRPr="00133651" w14:paraId="325A35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145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2BB6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068B4EA2" w14:textId="6CCE18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95460E4" w14:textId="17BD61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5D29A" w14:textId="206377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D28FC" w14:textId="0F2BCB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3.93 </w:t>
            </w:r>
          </w:p>
        </w:tc>
      </w:tr>
      <w:tr w:rsidR="00133651" w:rsidRPr="00133651" w14:paraId="5A5C88D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90D5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0EA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646DC65D" w14:textId="3E3912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625FC02A" w14:textId="230916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BF80F" w14:textId="215FEE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80108" w14:textId="2D014E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8,869.12 </w:t>
            </w:r>
          </w:p>
        </w:tc>
      </w:tr>
      <w:tr w:rsidR="00133651" w:rsidRPr="00133651" w14:paraId="63399E7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A808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FF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E485C43" w14:textId="3B22FA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83F2B" w14:textId="78ADB0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C43BE" w14:textId="16CA6C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506F91CF" w14:textId="328DC0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8,500.00 </w:t>
            </w:r>
          </w:p>
        </w:tc>
      </w:tr>
      <w:tr w:rsidR="00133651" w:rsidRPr="00133651" w14:paraId="7FEFEB4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14D7E"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F86A3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4B47D9AD" w14:textId="42A65D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1E769DA3" w14:textId="436097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3D3F" w14:textId="658630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C7B39" w14:textId="1F6FC1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9,204.52 </w:t>
            </w:r>
          </w:p>
        </w:tc>
      </w:tr>
      <w:tr w:rsidR="00133651" w:rsidRPr="00133651" w14:paraId="752E83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318F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222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2675A052" w14:textId="027AA3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9943CBD" w14:textId="37A854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AD510" w14:textId="5D0A5E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C7558" w14:textId="610389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86,203.80 </w:t>
            </w:r>
          </w:p>
        </w:tc>
      </w:tr>
      <w:tr w:rsidR="00133651" w:rsidRPr="00133651" w14:paraId="7DCD815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7E632"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6C1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457344A1" w14:textId="55B68D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21CADBA" w14:textId="40090D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19F39" w14:textId="5F48BC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621DA" w14:textId="371B57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3,956.90 </w:t>
            </w:r>
          </w:p>
        </w:tc>
      </w:tr>
      <w:tr w:rsidR="00133651" w:rsidRPr="00133651" w14:paraId="3145CDB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8861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D92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5486DBD2" w14:textId="16B783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54ABEE9D" w14:textId="0DD846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DE961" w14:textId="1938CA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F211A" w14:textId="3153B0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8,659.86 </w:t>
            </w:r>
          </w:p>
        </w:tc>
      </w:tr>
      <w:tr w:rsidR="00133651" w:rsidRPr="00133651" w14:paraId="108A695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2D00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4A7B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6442F045" w14:textId="200154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77086A45" w14:textId="40D64A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1C5CA" w14:textId="1A7A44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6D9F71" w14:textId="6E8437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0,793.29 </w:t>
            </w:r>
          </w:p>
        </w:tc>
      </w:tr>
      <w:tr w:rsidR="00133651" w:rsidRPr="00133651" w14:paraId="1DCB71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8571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307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2ABA993" w14:textId="29A037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E956ABB" w14:textId="78369B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C6B5E" w14:textId="546E92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FAA0D" w14:textId="612F91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87.86 </w:t>
            </w:r>
          </w:p>
        </w:tc>
      </w:tr>
      <w:tr w:rsidR="00133651" w:rsidRPr="00133651" w14:paraId="1ABFDF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7EE6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27A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CF55556" w14:textId="274048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5AD7885A" w14:textId="3A0362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6C2CF" w14:textId="759F73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C3812" w14:textId="3D48D1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6,204.13 </w:t>
            </w:r>
          </w:p>
        </w:tc>
      </w:tr>
      <w:tr w:rsidR="00133651" w:rsidRPr="00133651" w14:paraId="77EC5B0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2D7D5"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7EEF95" w14:textId="6DF9735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2AB9DB81" w14:textId="4521721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726BC6E" w14:textId="1429091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4179642" w14:textId="3B17A60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05,983.49 </w:t>
            </w:r>
          </w:p>
        </w:tc>
      </w:tr>
      <w:tr w:rsidR="00133651" w:rsidRPr="00133651" w14:paraId="0535846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E3CA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A4D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351A331C" w14:textId="0530BD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49277617" w14:textId="44DF77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A1DAF" w14:textId="111FF0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581876E" w14:textId="0860E3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767.56 </w:t>
            </w:r>
          </w:p>
        </w:tc>
      </w:tr>
      <w:tr w:rsidR="00133651" w:rsidRPr="00133651" w14:paraId="45316AB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4CCD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420A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03F4EBDA" w14:textId="6C1861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6608CD7B" w14:textId="34C835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FC5DD" w14:textId="71897F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6BBDA" w14:textId="63302F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7,111.92 </w:t>
            </w:r>
          </w:p>
        </w:tc>
      </w:tr>
      <w:tr w:rsidR="00133651" w:rsidRPr="00133651" w14:paraId="2226B31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8DEF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F02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93FAEA2" w14:textId="30BD72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B574B" w14:textId="02282C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0ABF1" w14:textId="5AC6F4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6011244" w14:textId="12241F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36CDEAD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2357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A70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771F6EF" w14:textId="212A97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A1B1001" w14:textId="502BB6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1E6C1" w14:textId="2D0B0B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E65A3" w14:textId="33B044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75.72 </w:t>
            </w:r>
          </w:p>
        </w:tc>
      </w:tr>
      <w:tr w:rsidR="00133651" w:rsidRPr="00133651" w14:paraId="129AF61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8198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7D9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2910E030" w14:textId="546F95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07756330" w14:textId="266313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AE26F" w14:textId="76D31C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D866E" w14:textId="27F4C2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0,901.86 </w:t>
            </w:r>
          </w:p>
        </w:tc>
      </w:tr>
      <w:tr w:rsidR="00133651" w:rsidRPr="00133651" w14:paraId="4A1F234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F98C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62FD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0962180" w14:textId="68DB00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FEF8A" w14:textId="4D7AEE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531E9" w14:textId="2B3909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49B89B00" w14:textId="13D05C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7,500.00 </w:t>
            </w:r>
          </w:p>
        </w:tc>
      </w:tr>
      <w:tr w:rsidR="00133651" w:rsidRPr="00133651" w14:paraId="3410E3B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9DB5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0BC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9D6D0CB" w14:textId="38474A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7114E5EB" w14:textId="1D71CA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550F9" w14:textId="45AB38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029D0" w14:textId="1258A8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6,526.43 </w:t>
            </w:r>
          </w:p>
        </w:tc>
      </w:tr>
      <w:tr w:rsidR="00133651" w:rsidRPr="00133651" w14:paraId="113F8E4D"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FD6E9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4388D27A" w14:textId="658BDA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72FF6590" w14:textId="69A6F1E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AE83DF2" w14:textId="388FCCF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A9D57D6" w14:textId="632730A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9,272,954.67 </w:t>
            </w:r>
          </w:p>
        </w:tc>
      </w:tr>
      <w:tr w:rsidR="00133651" w:rsidRPr="00133651" w14:paraId="1368F699"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2E67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90D399" w14:textId="64EB934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128966" w14:textId="3652FFC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DC86E" w14:textId="557B718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6EC42E" w14:textId="0153E29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180,544.00 </w:t>
            </w:r>
          </w:p>
        </w:tc>
      </w:tr>
      <w:tr w:rsidR="00133651" w:rsidRPr="00133651" w14:paraId="004BAF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915F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D4C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5B4E7531" w14:textId="628F40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BF2CCF0" w14:textId="104A30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D01DB" w14:textId="4129DE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D1356" w14:textId="42F8B2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4,440.00 </w:t>
            </w:r>
          </w:p>
        </w:tc>
      </w:tr>
      <w:tr w:rsidR="00133651" w:rsidRPr="00133651" w14:paraId="2085B1E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5D6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5D3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EF4163B" w14:textId="787881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6505B2F1" w14:textId="0B1BEA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EBBC4" w14:textId="1B8403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61D7B" w14:textId="2A2A2C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6,240.00 </w:t>
            </w:r>
          </w:p>
        </w:tc>
      </w:tr>
      <w:tr w:rsidR="00133651" w:rsidRPr="00133651" w14:paraId="4DBBA9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6C9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D6F3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E20CDA7" w14:textId="6B0950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1B7E4162" w14:textId="69E71D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F0B8A" w14:textId="4E52F1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A9D26" w14:textId="3537A6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16,192.50 </w:t>
            </w:r>
          </w:p>
        </w:tc>
      </w:tr>
      <w:tr w:rsidR="00133651" w:rsidRPr="00133651" w14:paraId="5706732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FCB0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C227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C53B435" w14:textId="5BDBF6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23521D5" w14:textId="0F8A9E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FB449" w14:textId="4EC96B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40811" w14:textId="63AFE6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3,960.00 </w:t>
            </w:r>
          </w:p>
        </w:tc>
      </w:tr>
      <w:tr w:rsidR="00133651" w:rsidRPr="00133651" w14:paraId="7EFB99B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D81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CCB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45ADB024" w14:textId="719053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334B3330" w14:textId="094C70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797AB" w14:textId="5F134B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27627" w14:textId="6C7A44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2,960.00 </w:t>
            </w:r>
          </w:p>
        </w:tc>
      </w:tr>
      <w:tr w:rsidR="00133651" w:rsidRPr="00133651" w14:paraId="56F96B9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61D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9DE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4FFF5600" w14:textId="62B94B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11930C4E" w14:textId="0DA0FD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BB8B1" w14:textId="4BEDCF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94C85" w14:textId="410213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3,560.00 </w:t>
            </w:r>
          </w:p>
        </w:tc>
      </w:tr>
      <w:tr w:rsidR="00133651" w:rsidRPr="00133651" w14:paraId="755D9C1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0B7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8AB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12C67475" w14:textId="773B90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E74E2" w14:textId="7C66BD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6EDC6" w14:textId="23AE61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C9F71" w14:textId="382866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1,200.00 </w:t>
            </w:r>
          </w:p>
        </w:tc>
      </w:tr>
      <w:tr w:rsidR="00133651" w:rsidRPr="00133651" w14:paraId="29AD7A9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95F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40F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BA08297" w14:textId="24DD89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57BECB79" w14:textId="1CA8B4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0BB18" w14:textId="2A9AB2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67544" w14:textId="77BCB8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480.00 </w:t>
            </w:r>
          </w:p>
        </w:tc>
      </w:tr>
      <w:tr w:rsidR="00133651" w:rsidRPr="00133651" w14:paraId="1E86B38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582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840B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9C7BF90" w14:textId="2A5822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F0CE6A8" w14:textId="0B239E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991BA" w14:textId="4F00FA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8461D" w14:textId="7C128A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4,132.00 </w:t>
            </w:r>
          </w:p>
        </w:tc>
      </w:tr>
      <w:tr w:rsidR="00133651" w:rsidRPr="00133651" w14:paraId="0625E19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333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93C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7899163" w14:textId="269D7A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39B3B8A" w14:textId="7E9932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7D5EE" w14:textId="5B673A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6D929" w14:textId="13D8A1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400.00 </w:t>
            </w:r>
          </w:p>
        </w:tc>
      </w:tr>
      <w:tr w:rsidR="00133651" w:rsidRPr="00133651" w14:paraId="5043858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C6D0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01D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386F33EF" w14:textId="10C0E8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1D283244" w14:textId="1D44FF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D1766" w14:textId="38A344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75C7A" w14:textId="179CD7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3,360.00 </w:t>
            </w:r>
          </w:p>
        </w:tc>
      </w:tr>
      <w:tr w:rsidR="00133651" w:rsidRPr="00133651" w14:paraId="35CECF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6FB7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8DEA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4B120315" w14:textId="73FBD1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0D0D1DBD" w14:textId="283E10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A9EB8" w14:textId="58EE6F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7E87D" w14:textId="48D6D1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9,094.18 </w:t>
            </w:r>
          </w:p>
        </w:tc>
      </w:tr>
      <w:tr w:rsidR="00133651" w:rsidRPr="00133651" w14:paraId="1D0A23A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F897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93C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039088F3" w14:textId="247677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AE292CA" w14:textId="454566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63848" w14:textId="49DB3A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A0762" w14:textId="71C698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78,040.00 </w:t>
            </w:r>
          </w:p>
        </w:tc>
      </w:tr>
      <w:tr w:rsidR="00133651" w:rsidRPr="00133651" w14:paraId="2876A99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68A9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0BE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668B56C0" w14:textId="5989F2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BDE58" w14:textId="61473C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D7A3C" w14:textId="7BD192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72656" w14:textId="7F03DB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1,800.00 </w:t>
            </w:r>
          </w:p>
        </w:tc>
      </w:tr>
      <w:tr w:rsidR="00133651" w:rsidRPr="00133651" w14:paraId="5DF8FFA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461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95A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655B177" w14:textId="5AAEE5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5086152B" w14:textId="741095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70509" w14:textId="193C4D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9121F" w14:textId="63AA84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5,397.30 </w:t>
            </w:r>
          </w:p>
        </w:tc>
      </w:tr>
      <w:tr w:rsidR="00133651" w:rsidRPr="00133651" w14:paraId="350E76A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4CC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2C61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54053F8F" w14:textId="76781D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68643294" w14:textId="135079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54B9A" w14:textId="3F4819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24C1A" w14:textId="198F47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7,839.97 </w:t>
            </w:r>
          </w:p>
        </w:tc>
      </w:tr>
      <w:tr w:rsidR="00133651" w:rsidRPr="00133651" w14:paraId="7D22BE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A01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B18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73BF6608" w14:textId="576D65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0BA45FB" w14:textId="7E64B6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B7870" w14:textId="2E171C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83AC1" w14:textId="4D0A47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280.00 </w:t>
            </w:r>
          </w:p>
        </w:tc>
      </w:tr>
      <w:tr w:rsidR="00133651" w:rsidRPr="00133651" w14:paraId="257F2CB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C698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9C8D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6BAEE06" w14:textId="72B7CF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4C4A10B4" w14:textId="7560E1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FAFE4" w14:textId="49A637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BAA3F" w14:textId="72B953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6,120.00 </w:t>
            </w:r>
          </w:p>
        </w:tc>
      </w:tr>
      <w:tr w:rsidR="00133651" w:rsidRPr="00133651" w14:paraId="7C6F0CD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376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37C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93191D1" w14:textId="4D9F0F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4DB3C31C" w14:textId="4EBFB5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0EE41" w14:textId="2F5EA5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0E85D" w14:textId="175975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1,773.50 </w:t>
            </w:r>
          </w:p>
        </w:tc>
      </w:tr>
      <w:tr w:rsidR="00133651" w:rsidRPr="00133651" w14:paraId="125E4A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C011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20A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3DEF467D" w14:textId="75F2A9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F700E7E" w14:textId="212AE8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8AC86" w14:textId="476F7D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F65BA" w14:textId="64259B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4,600.00 </w:t>
            </w:r>
          </w:p>
        </w:tc>
      </w:tr>
      <w:tr w:rsidR="00133651" w:rsidRPr="00133651" w14:paraId="20C1397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3E74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D36B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10892CC7" w14:textId="23877D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9879266" w14:textId="165C46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85787" w14:textId="54C2FE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2B548" w14:textId="1E468E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1,840.00 </w:t>
            </w:r>
          </w:p>
        </w:tc>
      </w:tr>
      <w:tr w:rsidR="00133651" w:rsidRPr="00133651" w14:paraId="33E4B30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647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FC9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46D666C6" w14:textId="6C114F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2A31927F" w14:textId="5590E2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DE070" w14:textId="6B8CB3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7FB68" w14:textId="1D9A4E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7,680.00 </w:t>
            </w:r>
          </w:p>
        </w:tc>
      </w:tr>
      <w:tr w:rsidR="00133651" w:rsidRPr="00133651" w14:paraId="2FCBFC8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3E8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1FC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7B2C3DC" w14:textId="5AF775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10109BE0" w14:textId="0DAE11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8A8C1" w14:textId="40CB0B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EDFC9" w14:textId="2E2E49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3,452.00 </w:t>
            </w:r>
          </w:p>
        </w:tc>
      </w:tr>
      <w:tr w:rsidR="00133651" w:rsidRPr="00133651" w14:paraId="05F4AEA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3D7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C71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5EFD8B9" w14:textId="587DA4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7D5A03A0" w14:textId="536E2E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A09D7" w14:textId="2FDE05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82233" w14:textId="1B639E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71,585.00 </w:t>
            </w:r>
          </w:p>
        </w:tc>
      </w:tr>
      <w:tr w:rsidR="00133651" w:rsidRPr="00133651" w14:paraId="55C41D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C53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6ABB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CA6E2B6" w14:textId="5CA6EB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59544408" w14:textId="5B4838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2DC52" w14:textId="2484B4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B0178" w14:textId="3D4C2E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3,245.00 </w:t>
            </w:r>
          </w:p>
        </w:tc>
      </w:tr>
      <w:tr w:rsidR="00133651" w:rsidRPr="00133651" w14:paraId="585932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081F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61B6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7B06D765" w14:textId="5F852B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508243BD" w14:textId="6E9EB0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D81DA" w14:textId="25B3AE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B5A04" w14:textId="26DFE9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1,250.05 </w:t>
            </w:r>
          </w:p>
        </w:tc>
      </w:tr>
      <w:tr w:rsidR="00133651" w:rsidRPr="00133651" w14:paraId="139E66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DE8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587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35CD5C9B" w14:textId="37296C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22666C4B" w14:textId="179C11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545BF" w14:textId="563A17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19BAF" w14:textId="5D810C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622.50 </w:t>
            </w:r>
          </w:p>
        </w:tc>
      </w:tr>
      <w:tr w:rsidR="00133651" w:rsidRPr="00133651" w14:paraId="4BDCCD3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346F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A553DFA" w14:textId="0C8DE47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43378307" w14:textId="233AD1F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AA69E7" w14:textId="232458E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AD8BE5" w14:textId="02B280E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1,985,941.46 </w:t>
            </w:r>
          </w:p>
        </w:tc>
      </w:tr>
      <w:tr w:rsidR="00133651" w:rsidRPr="00133651" w14:paraId="415ED2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AC9DE"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F3D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374C76F3" w14:textId="796FED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C0EDD" w14:textId="5FA35E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2EBCF" w14:textId="1760CA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D2E87" w14:textId="44267E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7,000.00 </w:t>
            </w:r>
          </w:p>
        </w:tc>
      </w:tr>
      <w:tr w:rsidR="00133651" w:rsidRPr="00133651" w14:paraId="46D43F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E055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067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386BD58E" w14:textId="6CBABA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BEC8281" w14:textId="2C833A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74124" w14:textId="76268A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AD759" w14:textId="64254C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2,200.00 </w:t>
            </w:r>
          </w:p>
        </w:tc>
      </w:tr>
      <w:tr w:rsidR="00133651" w:rsidRPr="00133651" w14:paraId="11CE95F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57C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502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299A150C" w14:textId="4CA072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17263047" w14:textId="244217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6BFC7" w14:textId="096477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800AC" w14:textId="2025E2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8,080.00 </w:t>
            </w:r>
          </w:p>
        </w:tc>
      </w:tr>
      <w:tr w:rsidR="00133651" w:rsidRPr="00133651" w14:paraId="1169B9D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CB3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5A0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5DBCF93D" w14:textId="1F436D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5B27E8A" w14:textId="50B093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D44C2" w14:textId="3F4AAB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38B09" w14:textId="1CD196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520.00 </w:t>
            </w:r>
          </w:p>
        </w:tc>
      </w:tr>
      <w:tr w:rsidR="00133651" w:rsidRPr="00133651" w14:paraId="22E3E0A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AC08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8AB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12BDB08" w14:textId="2197E9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EA28F" w14:textId="6FD6CB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F544A" w14:textId="655E59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17CF7" w14:textId="2ED817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9,800.00 </w:t>
            </w:r>
          </w:p>
        </w:tc>
      </w:tr>
      <w:tr w:rsidR="00133651" w:rsidRPr="00133651" w14:paraId="526D028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E47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A81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65F79352" w14:textId="3CCDD5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65DB9FFB" w14:textId="62DBFF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54F4E" w14:textId="0B0688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02520" w14:textId="623022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74,240.00 </w:t>
            </w:r>
          </w:p>
        </w:tc>
      </w:tr>
      <w:tr w:rsidR="00133651" w:rsidRPr="00133651" w14:paraId="130810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707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004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56A54DFD" w14:textId="1B7EED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1EADBEB3" w14:textId="3CB9B8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9A010" w14:textId="289211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E40C7" w14:textId="2E9645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6,960.00 </w:t>
            </w:r>
          </w:p>
        </w:tc>
      </w:tr>
      <w:tr w:rsidR="00133651" w:rsidRPr="00133651" w14:paraId="1F7080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287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93E1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408ECECB" w14:textId="39C9C3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1A01990" w14:textId="3B7776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17EA8" w14:textId="556AF9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4C899" w14:textId="496729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8,040.00 </w:t>
            </w:r>
          </w:p>
        </w:tc>
      </w:tr>
      <w:tr w:rsidR="00133651" w:rsidRPr="00133651" w14:paraId="11C52E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D77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578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7AE3BF9C" w14:textId="085EF8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0E3ACDFE" w14:textId="3AD091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D48BE" w14:textId="7055BC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C4EBC" w14:textId="127F2C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96,920.00 </w:t>
            </w:r>
          </w:p>
        </w:tc>
      </w:tr>
      <w:tr w:rsidR="00133651" w:rsidRPr="00133651" w14:paraId="2BB86DE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797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3FE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A0C820B" w14:textId="4B98CE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3CE596C5" w14:textId="3042CA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5D4F0" w14:textId="70EBBD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6DF10" w14:textId="7E7A1D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7,560.00 </w:t>
            </w:r>
          </w:p>
        </w:tc>
      </w:tr>
      <w:tr w:rsidR="00133651" w:rsidRPr="00133651" w14:paraId="0D73EEB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C67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3D7E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577EC5DB" w14:textId="4D4356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357955F3" w14:textId="0234A1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31AA1" w14:textId="0B1504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153AD" w14:textId="598F92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7,162.37 </w:t>
            </w:r>
          </w:p>
        </w:tc>
      </w:tr>
      <w:tr w:rsidR="00133651" w:rsidRPr="00133651" w14:paraId="5F60AD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A88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EE6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015EC2E1" w14:textId="775326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2B66F28E" w14:textId="539534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3E9A3" w14:textId="5EA792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6CC19" w14:textId="4FDCC2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640.00 </w:t>
            </w:r>
          </w:p>
        </w:tc>
      </w:tr>
      <w:tr w:rsidR="00133651" w:rsidRPr="00133651" w14:paraId="32400C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CCF8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129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7A8F492F" w14:textId="22020E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5F78363" w14:textId="6F61FC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85BC8" w14:textId="6176DD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5FA4D" w14:textId="5DE5DC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4,880.00 </w:t>
            </w:r>
          </w:p>
        </w:tc>
      </w:tr>
      <w:tr w:rsidR="00133651" w:rsidRPr="00133651" w14:paraId="65A4DC6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9466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AAE8E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6591F784" w14:textId="5A84C2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2BD17D9D" w14:textId="545F5D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CB0C7" w14:textId="6D3FED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6735F" w14:textId="7F97C3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9,974.00 </w:t>
            </w:r>
          </w:p>
        </w:tc>
      </w:tr>
      <w:tr w:rsidR="00133651" w:rsidRPr="00133651" w14:paraId="123CDAD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739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469F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1DA1CBBA" w14:textId="2F4148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31156E1" w14:textId="5ECFAD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ECFB1" w14:textId="583D7A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28248" w14:textId="7085B9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0,320.00 </w:t>
            </w:r>
          </w:p>
        </w:tc>
      </w:tr>
      <w:tr w:rsidR="00133651" w:rsidRPr="00133651" w14:paraId="275DB58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496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7BDA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2174A111" w14:textId="6776E4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1253CF63" w14:textId="58975D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7C402" w14:textId="506312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75FA9" w14:textId="52B78E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83,427.00 </w:t>
            </w:r>
          </w:p>
        </w:tc>
      </w:tr>
      <w:tr w:rsidR="00133651" w:rsidRPr="00133651" w14:paraId="095B1B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AD6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963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ECB2B" w14:textId="5A42F9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11D50EE2" w14:textId="0BB037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8BAE9" w14:textId="0BA6B7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74913" w14:textId="165B01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37,328.91 </w:t>
            </w:r>
          </w:p>
        </w:tc>
      </w:tr>
      <w:tr w:rsidR="00133651" w:rsidRPr="00133651" w14:paraId="7EDDDA6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8F5C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AB7B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73736E2" w14:textId="43586D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7C414D8C" w14:textId="4C8C88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8DEB4" w14:textId="4174F0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4A07E" w14:textId="0E3D18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7,200.00 </w:t>
            </w:r>
          </w:p>
        </w:tc>
      </w:tr>
      <w:tr w:rsidR="00133651" w:rsidRPr="00133651" w14:paraId="0C3A5B5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0E9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5460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4DBCEA2A" w14:textId="057CDF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637022C0" w14:textId="7800D9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20341" w14:textId="7C50A2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3B6D8" w14:textId="35CFBF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5,720.00 </w:t>
            </w:r>
          </w:p>
        </w:tc>
      </w:tr>
      <w:tr w:rsidR="00133651" w:rsidRPr="00133651" w14:paraId="4EF5E4B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E7D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95A9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AD4A0BA" w14:textId="761753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2A26EBEB" w14:textId="486B4E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562E0" w14:textId="451E08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EF04F" w14:textId="15442B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2,840.00 </w:t>
            </w:r>
          </w:p>
        </w:tc>
      </w:tr>
      <w:tr w:rsidR="00133651" w:rsidRPr="00133651" w14:paraId="7ED4026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4D8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4E5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AD5F9A7" w14:textId="57F930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3DD74207" w14:textId="4D0C5F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CCF87" w14:textId="3B3CB7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21E5F" w14:textId="3C1915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1,040.00 </w:t>
            </w:r>
          </w:p>
        </w:tc>
      </w:tr>
      <w:tr w:rsidR="00133651" w:rsidRPr="00133651" w14:paraId="4B8FA07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DAF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1A2C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ECDB9A7" w14:textId="46334E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255818F5" w14:textId="1A1571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227F3" w14:textId="5CF692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370EB" w14:textId="50095E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5,120.00 </w:t>
            </w:r>
          </w:p>
        </w:tc>
      </w:tr>
      <w:tr w:rsidR="00133651" w:rsidRPr="00133651" w14:paraId="0898817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BDEC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F5C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452B490C" w14:textId="442A3B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289E2189" w14:textId="378AA3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945E2" w14:textId="0B9E40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AC306" w14:textId="1340E5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73,520.00 </w:t>
            </w:r>
          </w:p>
        </w:tc>
      </w:tr>
      <w:tr w:rsidR="00133651" w:rsidRPr="00133651" w14:paraId="02F251B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A91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5B0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3668DC4D" w14:textId="4C1B53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6FD85282" w14:textId="6CF818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22B94" w14:textId="493415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EAB66" w14:textId="2BCCF4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1,400.00 </w:t>
            </w:r>
          </w:p>
        </w:tc>
      </w:tr>
      <w:tr w:rsidR="00133651" w:rsidRPr="00133651" w14:paraId="409C8D8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544B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A615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489572A4" w14:textId="561B5B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85BD938" w14:textId="173D3F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8F270" w14:textId="24288A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99C42" w14:textId="37E29C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45,080.00 </w:t>
            </w:r>
          </w:p>
        </w:tc>
      </w:tr>
      <w:tr w:rsidR="00133651" w:rsidRPr="00133651" w14:paraId="29218F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F6A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53C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45B0566" w14:textId="438B8A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EB1456" w14:textId="0D569F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811DD" w14:textId="624EA0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23754" w14:textId="684948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000.00 </w:t>
            </w:r>
          </w:p>
        </w:tc>
      </w:tr>
      <w:tr w:rsidR="00133651" w:rsidRPr="00133651" w14:paraId="5689586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896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8CA2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0FDFF6CA" w14:textId="749906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1E0B54D6" w14:textId="48E8B2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26B16" w14:textId="000764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3008F" w14:textId="54594E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4,160.00 </w:t>
            </w:r>
          </w:p>
        </w:tc>
      </w:tr>
      <w:tr w:rsidR="00133651" w:rsidRPr="00133651" w14:paraId="2D9333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205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3E0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69CFFA2" w14:textId="58A811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1007D467" w14:textId="796C51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C3223" w14:textId="468FBC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C1D77" w14:textId="457F73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81,809.18 </w:t>
            </w:r>
          </w:p>
        </w:tc>
      </w:tr>
      <w:tr w:rsidR="00133651" w:rsidRPr="00133651" w14:paraId="1DA65E5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2E47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CA46400" w14:textId="7FD699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799D56F9" w14:textId="1E4273B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1E92DB" w14:textId="7F41808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F4B3E6" w14:textId="1412C94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259,037.57 </w:t>
            </w:r>
          </w:p>
        </w:tc>
      </w:tr>
      <w:tr w:rsidR="00133651" w:rsidRPr="00133651" w14:paraId="03BFC96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D0226"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832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B479D97" w14:textId="1A46BA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0575924F" w14:textId="3FC5A8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A9C45" w14:textId="520F13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9C60E" w14:textId="174752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0,680.00 </w:t>
            </w:r>
          </w:p>
        </w:tc>
      </w:tr>
      <w:tr w:rsidR="00133651" w:rsidRPr="00133651" w14:paraId="3FFD815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E1E6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03E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446268A3" w14:textId="2243FB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0E550132" w14:textId="302F86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B95AE" w14:textId="6FED40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A2F18" w14:textId="030362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4,280.00 </w:t>
            </w:r>
          </w:p>
        </w:tc>
      </w:tr>
      <w:tr w:rsidR="00133651" w:rsidRPr="00133651" w14:paraId="1FA646F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897D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6D3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36A4041D" w14:textId="3207AF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EA4A6" w14:textId="14EB29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F6585" w14:textId="13F156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68AC3" w14:textId="2150E1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000.00 </w:t>
            </w:r>
          </w:p>
        </w:tc>
      </w:tr>
      <w:tr w:rsidR="00133651" w:rsidRPr="00133651" w14:paraId="7CC502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D29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74C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05BAA47A" w14:textId="444ADE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644498C9" w14:textId="314C3F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64743" w14:textId="635A52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8B2ED" w14:textId="715992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51,283.10 </w:t>
            </w:r>
          </w:p>
        </w:tc>
      </w:tr>
      <w:tr w:rsidR="00133651" w:rsidRPr="00133651" w14:paraId="2D4CC18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DBC8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641B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2213C593" w14:textId="6B933E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6B8F65CE" w14:textId="1F7B61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172AA" w14:textId="4B07C2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8D414" w14:textId="64C365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2,074.00 </w:t>
            </w:r>
          </w:p>
        </w:tc>
      </w:tr>
      <w:tr w:rsidR="00133651" w:rsidRPr="00133651" w14:paraId="4A11E94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956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7DE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08F85A97" w14:textId="39389C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3AB7F6D2" w14:textId="333072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4B752" w14:textId="4467C0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9A740" w14:textId="15F750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8,742.00 </w:t>
            </w:r>
          </w:p>
        </w:tc>
      </w:tr>
      <w:tr w:rsidR="00133651" w:rsidRPr="00133651" w14:paraId="615A045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F87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6241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6D525692" w14:textId="2ADA7D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0AD01A4D" w14:textId="16F8A8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DA7CE" w14:textId="283FA5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B6DA5" w14:textId="766C22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0,480.00 </w:t>
            </w:r>
          </w:p>
        </w:tc>
      </w:tr>
      <w:tr w:rsidR="00133651" w:rsidRPr="00133651" w14:paraId="4116CF5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48C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200F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03CB2E04" w14:textId="5F7B48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0AB9" w14:textId="1CE3D4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528AF" w14:textId="4943C0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6945E" w14:textId="638A35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1,800.00 </w:t>
            </w:r>
          </w:p>
        </w:tc>
      </w:tr>
      <w:tr w:rsidR="00133651" w:rsidRPr="00133651" w14:paraId="3B3191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CF3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1A1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4191C18D" w14:textId="19EF62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0FBB1CEF" w14:textId="10E63C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1C715" w14:textId="6AA91F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F2455" w14:textId="7347C1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5,920.00 </w:t>
            </w:r>
          </w:p>
        </w:tc>
      </w:tr>
      <w:tr w:rsidR="00133651" w:rsidRPr="00133651" w14:paraId="1C61CA2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812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3F8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93A2BEC" w14:textId="1E2BAF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07B3DE98" w14:textId="30B2D7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F293D" w14:textId="0D66CC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DCF98" w14:textId="704F96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94,689.00 </w:t>
            </w:r>
          </w:p>
        </w:tc>
      </w:tr>
      <w:tr w:rsidR="00133651" w:rsidRPr="00133651" w14:paraId="22BF315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5A6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586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1AC5BD35" w14:textId="2528BA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2EF84B2F" w14:textId="57C649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91502" w14:textId="35E873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7936B" w14:textId="627659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7,120.00 </w:t>
            </w:r>
          </w:p>
        </w:tc>
      </w:tr>
      <w:tr w:rsidR="00133651" w:rsidRPr="00133651" w14:paraId="7179DB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566D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5C4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0EA00A42" w14:textId="7BDF66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2CB64B5D" w14:textId="7D3EA5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5E9E7" w14:textId="19B57A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B28D3" w14:textId="206EEC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8,129.47 </w:t>
            </w:r>
          </w:p>
        </w:tc>
      </w:tr>
      <w:tr w:rsidR="00133651" w:rsidRPr="00133651" w14:paraId="652A4C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FF3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0CC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9F6094E" w14:textId="53B044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FD431" w14:textId="606711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C5A5C" w14:textId="2D994C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326F5" w14:textId="0F57BF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3,600.00 </w:t>
            </w:r>
          </w:p>
        </w:tc>
      </w:tr>
      <w:tr w:rsidR="00133651" w:rsidRPr="00133651" w14:paraId="2A0C2C8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655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9A0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21E2F55C" w14:textId="75A94D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AEB93DB" w14:textId="7BC260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3EC55" w14:textId="683E2A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E666C" w14:textId="542C05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03,840.00 </w:t>
            </w:r>
          </w:p>
        </w:tc>
      </w:tr>
      <w:tr w:rsidR="00133651" w:rsidRPr="00133651" w14:paraId="7327BEF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420A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5DE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0A18ADB" w14:textId="308324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8B5F1" w14:textId="14BC56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8DC35" w14:textId="14271C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4A843" w14:textId="7BE9BE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76,400.00 </w:t>
            </w:r>
          </w:p>
        </w:tc>
      </w:tr>
      <w:tr w:rsidR="00133651" w:rsidRPr="00133651" w14:paraId="5344B2F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7205D"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6018700" w14:textId="53719D0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3A4BE1A" w14:textId="67A750F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1DC0A3" w14:textId="1A351E8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741B35" w14:textId="611BB99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847,431.64 </w:t>
            </w:r>
          </w:p>
        </w:tc>
      </w:tr>
      <w:tr w:rsidR="00133651" w:rsidRPr="00133651" w14:paraId="11873C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2B1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175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5ED6B47" w14:textId="58FA6F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60396300" w14:textId="4AB100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7D989" w14:textId="64EA97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10AC7" w14:textId="236577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47,431.64 </w:t>
            </w:r>
          </w:p>
        </w:tc>
      </w:tr>
      <w:tr w:rsidR="00133651" w:rsidRPr="00133651" w14:paraId="2791A43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159F5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48DE608" w14:textId="0D84EE0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9,063,665.01 </w:t>
            </w:r>
          </w:p>
        </w:tc>
        <w:tc>
          <w:tcPr>
            <w:tcW w:w="810" w:type="pct"/>
            <w:tcBorders>
              <w:top w:val="nil"/>
              <w:left w:val="nil"/>
              <w:bottom w:val="single" w:sz="4" w:space="0" w:color="000000"/>
              <w:right w:val="single" w:sz="4" w:space="0" w:color="000000"/>
            </w:tcBorders>
            <w:shd w:val="clear" w:color="A5A5A5" w:fill="A5A5A5"/>
            <w:noWrap/>
            <w:vAlign w:val="bottom"/>
            <w:hideMark/>
          </w:tcPr>
          <w:p w14:paraId="42BE8132" w14:textId="238CF47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16F2F29" w14:textId="3D557BD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171031F" w14:textId="257CDB5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9,063,665.01 </w:t>
            </w:r>
          </w:p>
        </w:tc>
      </w:tr>
      <w:tr w:rsidR="00133651" w:rsidRPr="00133651" w14:paraId="69BEEDD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49CC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5E105CBB" w14:textId="45EAFA5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983,593.51 </w:t>
            </w:r>
          </w:p>
        </w:tc>
        <w:tc>
          <w:tcPr>
            <w:tcW w:w="810" w:type="pct"/>
            <w:tcBorders>
              <w:top w:val="nil"/>
              <w:left w:val="nil"/>
              <w:bottom w:val="single" w:sz="4" w:space="0" w:color="000000"/>
              <w:right w:val="single" w:sz="4" w:space="0" w:color="000000"/>
            </w:tcBorders>
            <w:shd w:val="clear" w:color="D8D8D8" w:fill="D8D8D8"/>
            <w:noWrap/>
            <w:vAlign w:val="bottom"/>
            <w:hideMark/>
          </w:tcPr>
          <w:p w14:paraId="34C2603B" w14:textId="61CD877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2794C" w14:textId="4671268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24257D" w14:textId="059FF0A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983,593.51 </w:t>
            </w:r>
          </w:p>
        </w:tc>
      </w:tr>
      <w:tr w:rsidR="00133651" w:rsidRPr="00133651" w14:paraId="43933BB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68115"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2DCC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175C38C0" w14:textId="64C500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47F9E6A8" w14:textId="3B943C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28AC1" w14:textId="7D0EE0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1F225" w14:textId="1CA361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9,290.00 </w:t>
            </w:r>
          </w:p>
        </w:tc>
      </w:tr>
      <w:tr w:rsidR="00133651" w:rsidRPr="00133651" w14:paraId="7405C7B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7109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3FE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19884317" w14:textId="515145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1B82842D" w14:textId="5EE95C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57C60" w14:textId="778F56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15A66" w14:textId="7441A5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49,879.31 </w:t>
            </w:r>
          </w:p>
        </w:tc>
      </w:tr>
      <w:tr w:rsidR="00133651" w:rsidRPr="00133651" w14:paraId="40A2F28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B3D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7F91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18EAE821" w14:textId="3CED23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D8037F" w14:textId="4DE54F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AD9E2" w14:textId="044E9A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5762A" w14:textId="6886BA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3,570.00 </w:t>
            </w:r>
          </w:p>
        </w:tc>
      </w:tr>
      <w:tr w:rsidR="00133651" w:rsidRPr="00133651" w14:paraId="363BDD7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F645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906A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54819647" w14:textId="354E11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0A6EF890" w14:textId="528EFE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26CD3" w14:textId="32A261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5C38E" w14:textId="0061CF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881.62 </w:t>
            </w:r>
          </w:p>
        </w:tc>
      </w:tr>
      <w:tr w:rsidR="00133651" w:rsidRPr="00133651" w14:paraId="5A406E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B6D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12A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79F474BB" w14:textId="1C7CC5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322F1DD9" w14:textId="262AE8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8E7AC" w14:textId="7EA69E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C8329" w14:textId="7441FE3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60.70 </w:t>
            </w:r>
          </w:p>
        </w:tc>
      </w:tr>
      <w:tr w:rsidR="00133651" w:rsidRPr="00133651" w14:paraId="4E5A6B0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C21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FA6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BF4BF51" w14:textId="0124EC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5,280.00 </w:t>
            </w:r>
          </w:p>
        </w:tc>
        <w:tc>
          <w:tcPr>
            <w:tcW w:w="810" w:type="pct"/>
            <w:tcBorders>
              <w:top w:val="nil"/>
              <w:left w:val="nil"/>
              <w:bottom w:val="single" w:sz="4" w:space="0" w:color="000000"/>
              <w:right w:val="single" w:sz="4" w:space="0" w:color="000000"/>
            </w:tcBorders>
            <w:shd w:val="clear" w:color="auto" w:fill="auto"/>
            <w:noWrap/>
            <w:vAlign w:val="bottom"/>
            <w:hideMark/>
          </w:tcPr>
          <w:p w14:paraId="175C47EA" w14:textId="004190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FAC68" w14:textId="5B988D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5E7CD" w14:textId="01377D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5,280.00 </w:t>
            </w:r>
          </w:p>
        </w:tc>
      </w:tr>
      <w:tr w:rsidR="00133651" w:rsidRPr="00133651" w14:paraId="27B8369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8D74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8135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740BBCC2" w14:textId="169384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015566DA" w14:textId="6E7707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75CC9" w14:textId="084E3D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F6F93" w14:textId="5E25CB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128.00 </w:t>
            </w:r>
          </w:p>
        </w:tc>
      </w:tr>
      <w:tr w:rsidR="00133651" w:rsidRPr="00133651" w14:paraId="181469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21C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02A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62EE6718" w14:textId="229837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6EF5FBC0" w14:textId="328D73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7F480" w14:textId="69B406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BC72A" w14:textId="2190EC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602.00 </w:t>
            </w:r>
          </w:p>
        </w:tc>
      </w:tr>
      <w:tr w:rsidR="00133651" w:rsidRPr="00133651" w14:paraId="2691F7D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F0C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F23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0BC8108" w14:textId="7A709E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AAECD92" w14:textId="76FAD6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146B0" w14:textId="39E672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19019" w14:textId="10C98C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r>
      <w:tr w:rsidR="00133651" w:rsidRPr="00133651" w14:paraId="1F6E58F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D7D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0BA2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0C625458" w14:textId="2A9AC2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334A7648" w14:textId="2E44B4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8787B" w14:textId="67C01C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2D5BC" w14:textId="2085DA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12,033.74 </w:t>
            </w:r>
          </w:p>
        </w:tc>
      </w:tr>
      <w:tr w:rsidR="00133651" w:rsidRPr="00133651" w14:paraId="41BFC5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833D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9310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A6A60F5" w14:textId="7E3CF5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0E169689" w14:textId="215B7F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9BF18" w14:textId="300458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4AD7A" w14:textId="6BE543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2,424.22 </w:t>
            </w:r>
          </w:p>
        </w:tc>
      </w:tr>
      <w:tr w:rsidR="00133651" w:rsidRPr="00133651" w14:paraId="65BC34C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481A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E82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5DB11B1B" w14:textId="165EA9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6E69BB50" w14:textId="5318FB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3EA77" w14:textId="3486B9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6C18D" w14:textId="007712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6,336.00 </w:t>
            </w:r>
          </w:p>
        </w:tc>
      </w:tr>
      <w:tr w:rsidR="00133651" w:rsidRPr="00133651" w14:paraId="11A473A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0DE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56D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68F055B" w14:textId="63DDEA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57CD48E0" w14:textId="3DB80C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1AAE3" w14:textId="152FB4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5CDCA" w14:textId="786CE2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273.48 </w:t>
            </w:r>
          </w:p>
        </w:tc>
      </w:tr>
      <w:tr w:rsidR="00133651" w:rsidRPr="00133651" w14:paraId="45A9762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5D3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F4B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1ED2D9D7" w14:textId="24B7C1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2,708.97 </w:t>
            </w:r>
          </w:p>
        </w:tc>
        <w:tc>
          <w:tcPr>
            <w:tcW w:w="810" w:type="pct"/>
            <w:tcBorders>
              <w:top w:val="nil"/>
              <w:left w:val="nil"/>
              <w:bottom w:val="single" w:sz="4" w:space="0" w:color="000000"/>
              <w:right w:val="single" w:sz="4" w:space="0" w:color="000000"/>
            </w:tcBorders>
            <w:shd w:val="clear" w:color="auto" w:fill="auto"/>
            <w:noWrap/>
            <w:vAlign w:val="bottom"/>
            <w:hideMark/>
          </w:tcPr>
          <w:p w14:paraId="19FBD809" w14:textId="1FC0A9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B9D52" w14:textId="3C248F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F3AA5" w14:textId="6F46FC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2,708.97 </w:t>
            </w:r>
          </w:p>
        </w:tc>
      </w:tr>
      <w:tr w:rsidR="00133651" w:rsidRPr="00133651" w14:paraId="5C11E3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58D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54C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0E42778D" w14:textId="00D625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6F1104D" w14:textId="35E2E6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B16AB" w14:textId="2F6BC5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1568C" w14:textId="56E91A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r>
      <w:tr w:rsidR="00133651" w:rsidRPr="00133651" w14:paraId="284C6C4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9DFC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B08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AC401F5" w14:textId="47FF90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4C8C1B79" w14:textId="0E5B30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6DA62" w14:textId="51B205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4AAE2" w14:textId="60106E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4,645.00 </w:t>
            </w:r>
          </w:p>
        </w:tc>
      </w:tr>
      <w:tr w:rsidR="00133651" w:rsidRPr="00133651" w14:paraId="76329D3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3BB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6EF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451E067" w14:textId="2D1506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AB64B" w14:textId="5A2636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04425" w14:textId="7BB80A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324AC" w14:textId="2A2E66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9,300.00 </w:t>
            </w:r>
          </w:p>
        </w:tc>
      </w:tr>
      <w:tr w:rsidR="00133651" w:rsidRPr="00133651" w14:paraId="682F0EB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74DA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B02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4EA9DA83" w14:textId="30CAF3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6530A197" w14:textId="4671E0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3FB12" w14:textId="4FAF36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39384" w14:textId="5050F6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1,959.26 </w:t>
            </w:r>
          </w:p>
        </w:tc>
      </w:tr>
      <w:tr w:rsidR="00133651" w:rsidRPr="00133651" w14:paraId="7BD8E7F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43B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0009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65D4BF95" w14:textId="1EDF18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DC69F95" w14:textId="049FA9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4D28C" w14:textId="269D62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E2045" w14:textId="25AC49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r>
      <w:tr w:rsidR="00133651" w:rsidRPr="00133651" w14:paraId="66D97A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87E1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B41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2BACCE54" w14:textId="6B7ADB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630.27 </w:t>
            </w:r>
          </w:p>
        </w:tc>
        <w:tc>
          <w:tcPr>
            <w:tcW w:w="810" w:type="pct"/>
            <w:tcBorders>
              <w:top w:val="nil"/>
              <w:left w:val="nil"/>
              <w:bottom w:val="single" w:sz="4" w:space="0" w:color="000000"/>
              <w:right w:val="single" w:sz="4" w:space="0" w:color="000000"/>
            </w:tcBorders>
            <w:shd w:val="clear" w:color="auto" w:fill="auto"/>
            <w:noWrap/>
            <w:vAlign w:val="bottom"/>
            <w:hideMark/>
          </w:tcPr>
          <w:p w14:paraId="1F74258A" w14:textId="1826A2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0DB60" w14:textId="7D1C67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CCD36" w14:textId="43A996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630.27 </w:t>
            </w:r>
          </w:p>
        </w:tc>
      </w:tr>
      <w:tr w:rsidR="00133651" w:rsidRPr="00133651" w14:paraId="5CC00EF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FE0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531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FAAE744" w14:textId="396EAC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2A76CC09" w14:textId="1E8C39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E2ED1" w14:textId="650CEC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6CE95" w14:textId="20F389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1,105.94 </w:t>
            </w:r>
          </w:p>
        </w:tc>
      </w:tr>
      <w:tr w:rsidR="00133651" w:rsidRPr="00133651" w14:paraId="1A9501E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B9FC1"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0BFC9086" w14:textId="3F5876D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40,10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411D3F" w14:textId="6CEC3B8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BFF69" w14:textId="5CB655E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522CFE" w14:textId="2C9FECD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40,102.55 </w:t>
            </w:r>
          </w:p>
        </w:tc>
      </w:tr>
      <w:tr w:rsidR="00133651" w:rsidRPr="00133651" w14:paraId="6C8B1B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7286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4D7D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58E8712C" w14:textId="03AC7C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84A95AD" w14:textId="023A03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CEEE2" w14:textId="4D374C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51031" w14:textId="2D16D6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r>
      <w:tr w:rsidR="00133651" w:rsidRPr="00133651" w14:paraId="3008A34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D55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B608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D7CC9F7" w14:textId="63B8B0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5,950.51 </w:t>
            </w:r>
          </w:p>
        </w:tc>
        <w:tc>
          <w:tcPr>
            <w:tcW w:w="810" w:type="pct"/>
            <w:tcBorders>
              <w:top w:val="nil"/>
              <w:left w:val="nil"/>
              <w:bottom w:val="single" w:sz="4" w:space="0" w:color="000000"/>
              <w:right w:val="single" w:sz="4" w:space="0" w:color="000000"/>
            </w:tcBorders>
            <w:shd w:val="clear" w:color="auto" w:fill="auto"/>
            <w:noWrap/>
            <w:vAlign w:val="bottom"/>
            <w:hideMark/>
          </w:tcPr>
          <w:p w14:paraId="075CB744" w14:textId="776607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F5777" w14:textId="73828A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B26B5" w14:textId="3D08F0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5,950.51 </w:t>
            </w:r>
          </w:p>
        </w:tc>
      </w:tr>
      <w:tr w:rsidR="00133651" w:rsidRPr="00133651" w14:paraId="72DA295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BC2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5DE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4FBEF3B" w14:textId="7EEF8D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0,967.04 </w:t>
            </w:r>
          </w:p>
        </w:tc>
        <w:tc>
          <w:tcPr>
            <w:tcW w:w="810" w:type="pct"/>
            <w:tcBorders>
              <w:top w:val="nil"/>
              <w:left w:val="nil"/>
              <w:bottom w:val="single" w:sz="4" w:space="0" w:color="000000"/>
              <w:right w:val="single" w:sz="4" w:space="0" w:color="000000"/>
            </w:tcBorders>
            <w:shd w:val="clear" w:color="auto" w:fill="auto"/>
            <w:noWrap/>
            <w:vAlign w:val="bottom"/>
            <w:hideMark/>
          </w:tcPr>
          <w:p w14:paraId="501563E7" w14:textId="5B0ECF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67AF8" w14:textId="57999C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86512" w14:textId="387CB3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0,967.04 </w:t>
            </w:r>
          </w:p>
        </w:tc>
      </w:tr>
      <w:tr w:rsidR="00133651" w:rsidRPr="00133651" w14:paraId="57550DC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206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DEA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46C2703A" w14:textId="63D7D2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C583C42" w14:textId="3F192E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C8BFD" w14:textId="030DC1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344DA" w14:textId="79BA2D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r>
      <w:tr w:rsidR="00133651" w:rsidRPr="00133651" w14:paraId="36ECCFA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F4A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C4F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1ED09BC8" w14:textId="634B92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3F51223" w14:textId="1C7891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59CD3" w14:textId="0AAF21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E0D30" w14:textId="6103BF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4,395.00 </w:t>
            </w:r>
          </w:p>
        </w:tc>
      </w:tr>
      <w:tr w:rsidR="00133651" w:rsidRPr="00133651" w14:paraId="09A3DA9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795CF"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06AF301" w14:textId="1972E7B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7,206,341.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F927CE" w14:textId="45100F1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78FDBF" w14:textId="1C48742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AB8898" w14:textId="5A078D4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7,206,341.82 </w:t>
            </w:r>
          </w:p>
        </w:tc>
      </w:tr>
      <w:tr w:rsidR="00133651" w:rsidRPr="00133651" w14:paraId="7F60E26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6264E"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85F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F71FF9C" w14:textId="7BB792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814,028.61 </w:t>
            </w:r>
          </w:p>
        </w:tc>
        <w:tc>
          <w:tcPr>
            <w:tcW w:w="810" w:type="pct"/>
            <w:tcBorders>
              <w:top w:val="nil"/>
              <w:left w:val="nil"/>
              <w:bottom w:val="single" w:sz="4" w:space="0" w:color="000000"/>
              <w:right w:val="single" w:sz="4" w:space="0" w:color="000000"/>
            </w:tcBorders>
            <w:shd w:val="clear" w:color="auto" w:fill="auto"/>
            <w:noWrap/>
            <w:vAlign w:val="bottom"/>
            <w:hideMark/>
          </w:tcPr>
          <w:p w14:paraId="3367FF3B" w14:textId="1B88DF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74211" w14:textId="1418B3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E5288" w14:textId="0D497F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814,028.61 </w:t>
            </w:r>
          </w:p>
        </w:tc>
      </w:tr>
      <w:tr w:rsidR="00133651" w:rsidRPr="00133651" w14:paraId="64F136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A6F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BD74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687DBF6A" w14:textId="701E14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3B252771" w14:textId="4C8DAF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6DD0A" w14:textId="6ABE9A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A8AF2" w14:textId="0C59DF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97,876.60 </w:t>
            </w:r>
          </w:p>
        </w:tc>
      </w:tr>
      <w:tr w:rsidR="00133651" w:rsidRPr="00133651" w14:paraId="21202E0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A91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190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3DE9789E" w14:textId="7BFD9B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C52A67" w14:textId="4AEC1D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8858F" w14:textId="23116F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8BE7A" w14:textId="21DE8E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08D7702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1B47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59D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22397C38" w14:textId="71DBBD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125F361B" w14:textId="60C605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B6167" w14:textId="1DE460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4A413" w14:textId="22C97B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97,902.00 </w:t>
            </w:r>
          </w:p>
        </w:tc>
      </w:tr>
      <w:tr w:rsidR="00133651" w:rsidRPr="00133651" w14:paraId="744A277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7512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21B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08194D72" w14:textId="61F42F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4DBCBCDE" w14:textId="6AFD8F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6822A" w14:textId="44E238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C6636" w14:textId="3FA59C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1,519.69 </w:t>
            </w:r>
          </w:p>
        </w:tc>
      </w:tr>
      <w:tr w:rsidR="00133651" w:rsidRPr="00133651" w14:paraId="0784F5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8F8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6424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441A36ED" w14:textId="0F2952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3CB9E95B" w14:textId="501EC8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A17EF" w14:textId="107883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4F76E" w14:textId="3CB09D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8,154.75 </w:t>
            </w:r>
          </w:p>
        </w:tc>
      </w:tr>
      <w:tr w:rsidR="00133651" w:rsidRPr="00133651" w14:paraId="7BD236B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7EA2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DA1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1E457C61" w14:textId="42FAD8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C16329" w14:textId="281EF0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61881" w14:textId="7A61A3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6C2F6" w14:textId="285E50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17AED7D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B465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6EC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7677C8A3" w14:textId="2F5F35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C590F45" w14:textId="6148BD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BC639" w14:textId="340C6B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051CB" w14:textId="056634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780.00 </w:t>
            </w:r>
          </w:p>
        </w:tc>
      </w:tr>
      <w:tr w:rsidR="00133651" w:rsidRPr="00133651" w14:paraId="3ECFD4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A95E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516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8E59D4D" w14:textId="1C4BC7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D0938D" w14:textId="27FD4E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95660" w14:textId="42D27A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365A9" w14:textId="13DDA4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429C1C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7C6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E90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48EB86A" w14:textId="1127F1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24583B7" w14:textId="44EEE8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AC8B7" w14:textId="0D2B0D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2E806" w14:textId="112E1A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1,465.00 </w:t>
            </w:r>
          </w:p>
        </w:tc>
      </w:tr>
      <w:tr w:rsidR="00133651" w:rsidRPr="00133651" w14:paraId="3FB99E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7769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D61E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BF20694" w14:textId="49C90E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4EF33AED" w14:textId="3EBE2A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863CC" w14:textId="671BA8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970CF" w14:textId="14DCE1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618,702.00 </w:t>
            </w:r>
          </w:p>
        </w:tc>
      </w:tr>
      <w:tr w:rsidR="00133651" w:rsidRPr="00133651" w14:paraId="0733921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02A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BD7B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6BAFE93D" w14:textId="7CE794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5693ADF0" w14:textId="13D309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4B5DD" w14:textId="0615F1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1CBC8" w14:textId="6D09D5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76,151.38 </w:t>
            </w:r>
          </w:p>
        </w:tc>
      </w:tr>
      <w:tr w:rsidR="00133651" w:rsidRPr="00133651" w14:paraId="4A0EB53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85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0DB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DE9CCB4" w14:textId="02B887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4D5EEB55" w14:textId="4B96A0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702D4" w14:textId="08B997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46EE2" w14:textId="3ECCFE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37,651.79 </w:t>
            </w:r>
          </w:p>
        </w:tc>
      </w:tr>
      <w:tr w:rsidR="00133651" w:rsidRPr="00133651" w14:paraId="774256B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A9BA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32B7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9E84CFA" w14:textId="190476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4FDDE23E" w14:textId="2AD8DE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D530C" w14:textId="3083CA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7A3C3" w14:textId="21CF5F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37,260.00 </w:t>
            </w:r>
          </w:p>
        </w:tc>
      </w:tr>
      <w:tr w:rsidR="00133651" w:rsidRPr="00133651" w14:paraId="50C4736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593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3D5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4511F48" w14:textId="1B5E6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29D9F6" w14:textId="4830A2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B6CCF" w14:textId="33D1A4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A351D" w14:textId="7E2AF6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17EEAE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AFB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103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7C467C79" w14:textId="41AB74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7222013" w14:textId="389C4D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544F5" w14:textId="3E45B9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32C7E" w14:textId="0A65FD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1,465.00 </w:t>
            </w:r>
          </w:p>
        </w:tc>
      </w:tr>
      <w:tr w:rsidR="00133651" w:rsidRPr="00133651" w14:paraId="7CF793F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CA4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C81E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6021001E" w14:textId="3C29AC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D0E6061" w14:textId="24A90C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44F24" w14:textId="098DF0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CF31D" w14:textId="4C3677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2645CD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49B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3908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3ACBB254" w14:textId="13BA06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8517F6" w14:textId="06FC44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501E0" w14:textId="3F55CD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5A91F" w14:textId="7E52CA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11B8FAC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2B2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4188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7E8DC277" w14:textId="311DE1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F6A3DC1" w14:textId="331DD4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FC597" w14:textId="101EB8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C1FB3" w14:textId="39E9C8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76,930.00 </w:t>
            </w:r>
          </w:p>
        </w:tc>
      </w:tr>
      <w:tr w:rsidR="00133651" w:rsidRPr="00133651" w14:paraId="27FA51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A96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A2C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27AF188B" w14:textId="3D2278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34D545B" w14:textId="295554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9E1F4" w14:textId="76F8D9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E1EA4" w14:textId="7EDDED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1,465.00 </w:t>
            </w:r>
          </w:p>
        </w:tc>
      </w:tr>
      <w:tr w:rsidR="00133651" w:rsidRPr="00133651" w14:paraId="303ED40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A04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11D8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2545EFD3" w14:textId="5ECABA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0E4534" w14:textId="38455F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17D4F" w14:textId="391CE9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119FE" w14:textId="63D9D3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3895F39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8F791"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11E6C82" w14:textId="6D84B33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735BABA" w14:textId="678084B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94305" w14:textId="405A3A8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9CDB4D" w14:textId="2874D2D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970,677.02 </w:t>
            </w:r>
          </w:p>
        </w:tc>
      </w:tr>
      <w:tr w:rsidR="00133651" w:rsidRPr="00133651" w14:paraId="74B531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DA5F0"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3E5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19389BC5" w14:textId="705A97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BBC8426" w14:textId="56EAF6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66664" w14:textId="0E2D8D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2FA33" w14:textId="421A85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r>
      <w:tr w:rsidR="00133651" w:rsidRPr="00133651" w14:paraId="3A43210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2ED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8CDF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1491897E" w14:textId="069261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5472AD" w14:textId="42C96B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030C2" w14:textId="3117EF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B817C" w14:textId="5DE0B0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480C42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6DF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A2E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6084C238" w14:textId="7F6BDE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01BCBF6" w14:textId="6A8CF6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C929B" w14:textId="329E15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10FE9" w14:textId="18518D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7CFE8C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EAF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EFB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5FF5D9D" w14:textId="39E792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B71E09" w14:textId="4240A7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81C7C" w14:textId="7B18CB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97305" w14:textId="5768FB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5E61EC0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1B2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6ADF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06DD3A5F" w14:textId="46D0A9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0150D39" w14:textId="2FDF2F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9452E" w14:textId="4A11ED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FF11E" w14:textId="3E4BD3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r>
      <w:tr w:rsidR="00133651" w:rsidRPr="00133651" w14:paraId="0AB5A7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8CA7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C36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7563B165" w14:textId="38566D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C9973F1" w14:textId="497952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1AEF4" w14:textId="156D03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1AEA4" w14:textId="4EA97F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3F11F8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789C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DAC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E78D0EE" w14:textId="214B73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2BF42011" w14:textId="16466A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EEB57" w14:textId="4F71A4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7472A" w14:textId="4FFF2E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148,896.38 </w:t>
            </w:r>
          </w:p>
        </w:tc>
      </w:tr>
      <w:tr w:rsidR="00133651" w:rsidRPr="00133651" w14:paraId="363A4B6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7F1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854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AE26C04" w14:textId="78C75D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56A7A6" w14:textId="336FD5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A6F1C" w14:textId="53E86B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55CEA" w14:textId="4BA121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1EA7EAF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AC8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2A8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16986D1" w14:textId="384FD0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865CD68" w14:textId="3E3593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5BB37" w14:textId="5A1F84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BFBCE" w14:textId="7903E0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20664A3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E23D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15FE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3D28B2E7" w14:textId="32381D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64122C" w14:textId="1A1132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9FC0C" w14:textId="183902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73EEF" w14:textId="6C2E96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1637F8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9EF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F511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46F5D410" w14:textId="604776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D55050" w14:textId="14EAE2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6F97D" w14:textId="2031F1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DDD85" w14:textId="00BDDB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0E0228B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6E8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E65C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49142DBB" w14:textId="5303A5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262B4AFB" w14:textId="1CB14C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8562C" w14:textId="21D295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ED1C5" w14:textId="3CBF2C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3,240.64 </w:t>
            </w:r>
          </w:p>
        </w:tc>
      </w:tr>
      <w:tr w:rsidR="00133651" w:rsidRPr="00133651" w14:paraId="008F028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1C10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66E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FBCD91E" w14:textId="29ACBF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E213F7" w14:textId="6164EE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4A9D2" w14:textId="325F94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3B4E2" w14:textId="1CC7A2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796E75A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14A1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331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C61E613" w14:textId="1245B4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C41F9F" w14:textId="4461E3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E03DB" w14:textId="2C3D95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6D461" w14:textId="4D2F37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05,000.00 </w:t>
            </w:r>
          </w:p>
        </w:tc>
      </w:tr>
      <w:tr w:rsidR="00133651" w:rsidRPr="00133651" w14:paraId="11ECA96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5C2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1A8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B09AA2F" w14:textId="1822E0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D2996C" w14:textId="19C0E8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4C7F6" w14:textId="1459C8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7E86E" w14:textId="728356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7B3295C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C1F4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7A8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12CCDBD1" w14:textId="410603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19A4A9" w14:textId="765C39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EC906" w14:textId="25E495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2DF05" w14:textId="4E983D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6D31E0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8369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386F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79E77F9" w14:textId="0885E8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6D39D7" w14:textId="53E07D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0B14A" w14:textId="12D3C6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E48F6" w14:textId="26B55B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40977E6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DA3B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7FEF6B4" w14:textId="29D44B6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5,062,950.11 </w:t>
            </w:r>
          </w:p>
        </w:tc>
        <w:tc>
          <w:tcPr>
            <w:tcW w:w="810" w:type="pct"/>
            <w:tcBorders>
              <w:top w:val="nil"/>
              <w:left w:val="nil"/>
              <w:bottom w:val="single" w:sz="4" w:space="0" w:color="000000"/>
              <w:right w:val="single" w:sz="4" w:space="0" w:color="000000"/>
            </w:tcBorders>
            <w:shd w:val="clear" w:color="D8D8D8" w:fill="D8D8D8"/>
            <w:noWrap/>
            <w:vAlign w:val="bottom"/>
            <w:hideMark/>
          </w:tcPr>
          <w:p w14:paraId="1B4B32F5" w14:textId="6177723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EE9322" w14:textId="08D5EB4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8F46B0" w14:textId="5C0ED72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5,062,950.11 </w:t>
            </w:r>
          </w:p>
        </w:tc>
      </w:tr>
      <w:tr w:rsidR="00133651" w:rsidRPr="00133651" w14:paraId="5BDA7C4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9965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9DF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14AF0A90" w14:textId="7C605B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5,149,721.22 </w:t>
            </w:r>
          </w:p>
        </w:tc>
        <w:tc>
          <w:tcPr>
            <w:tcW w:w="810" w:type="pct"/>
            <w:tcBorders>
              <w:top w:val="nil"/>
              <w:left w:val="nil"/>
              <w:bottom w:val="single" w:sz="4" w:space="0" w:color="000000"/>
              <w:right w:val="single" w:sz="4" w:space="0" w:color="000000"/>
            </w:tcBorders>
            <w:shd w:val="clear" w:color="auto" w:fill="auto"/>
            <w:noWrap/>
            <w:vAlign w:val="bottom"/>
            <w:hideMark/>
          </w:tcPr>
          <w:p w14:paraId="1A34F57B" w14:textId="60F9BA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A27E0" w14:textId="03C93A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8C56C" w14:textId="458F79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5,149,721.22 </w:t>
            </w:r>
          </w:p>
        </w:tc>
      </w:tr>
      <w:tr w:rsidR="00133651" w:rsidRPr="00133651" w14:paraId="3A8BD6A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D900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BEC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AD56546" w14:textId="7B13D8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579AE859" w14:textId="20FE64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087D4" w14:textId="5AC647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7C6A1" w14:textId="6FA6CB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68,780.00 </w:t>
            </w:r>
          </w:p>
        </w:tc>
      </w:tr>
      <w:tr w:rsidR="00133651" w:rsidRPr="00133651" w14:paraId="3FA8BE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64E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65CA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2B4C7564" w14:textId="19EFD4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403C32" w14:textId="1FF050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20CDA" w14:textId="566112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3D3FF" w14:textId="5C16AA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8,570.00 </w:t>
            </w:r>
          </w:p>
        </w:tc>
      </w:tr>
      <w:tr w:rsidR="00133651" w:rsidRPr="00133651" w14:paraId="2F1A92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EE8F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C25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081743D8" w14:textId="1EDB78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7,456.78 </w:t>
            </w:r>
          </w:p>
        </w:tc>
        <w:tc>
          <w:tcPr>
            <w:tcW w:w="810" w:type="pct"/>
            <w:tcBorders>
              <w:top w:val="nil"/>
              <w:left w:val="nil"/>
              <w:bottom w:val="single" w:sz="4" w:space="0" w:color="000000"/>
              <w:right w:val="single" w:sz="4" w:space="0" w:color="000000"/>
            </w:tcBorders>
            <w:shd w:val="clear" w:color="auto" w:fill="auto"/>
            <w:noWrap/>
            <w:vAlign w:val="bottom"/>
            <w:hideMark/>
          </w:tcPr>
          <w:p w14:paraId="7F926C9D" w14:textId="4994D2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DB740" w14:textId="0E9AA9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BE19A" w14:textId="4CBB9A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17,456.78 </w:t>
            </w:r>
          </w:p>
        </w:tc>
      </w:tr>
      <w:tr w:rsidR="00133651" w:rsidRPr="00133651" w14:paraId="102EFB3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4FD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3F3A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9B786D2" w14:textId="0BC0B8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60BBD365" w14:textId="1D121C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9B0DF" w14:textId="6D0341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3130F" w14:textId="08293C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886,363.45 </w:t>
            </w:r>
          </w:p>
        </w:tc>
      </w:tr>
      <w:tr w:rsidR="00133651" w:rsidRPr="00133651" w14:paraId="4458F21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771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4486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340ABF55" w14:textId="1CFD9E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5AFBE5" w14:textId="1EC733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E35C5" w14:textId="4ABE08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1752C" w14:textId="3C8E57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r>
      <w:tr w:rsidR="00133651" w:rsidRPr="00133651" w14:paraId="2E0E82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B9B9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DD8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108CAFB2" w14:textId="4588E7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D0846" w14:textId="269899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31948" w14:textId="5D9ED1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DAD4F" w14:textId="49A52E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07,200.00 </w:t>
            </w:r>
          </w:p>
        </w:tc>
      </w:tr>
      <w:tr w:rsidR="00133651" w:rsidRPr="00133651" w14:paraId="641FED9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F70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49B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471FD940" w14:textId="17F36E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BDE3E86" w14:textId="74409C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15F18" w14:textId="760012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9C8FA" w14:textId="25EDE9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0,789.00 </w:t>
            </w:r>
          </w:p>
        </w:tc>
      </w:tr>
      <w:tr w:rsidR="00133651" w:rsidRPr="00133651" w14:paraId="6EBBC1A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9D0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556C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C3DC0E4" w14:textId="0C576E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8,536.74 </w:t>
            </w:r>
          </w:p>
        </w:tc>
        <w:tc>
          <w:tcPr>
            <w:tcW w:w="810" w:type="pct"/>
            <w:tcBorders>
              <w:top w:val="nil"/>
              <w:left w:val="nil"/>
              <w:bottom w:val="single" w:sz="4" w:space="0" w:color="000000"/>
              <w:right w:val="single" w:sz="4" w:space="0" w:color="000000"/>
            </w:tcBorders>
            <w:shd w:val="clear" w:color="auto" w:fill="auto"/>
            <w:noWrap/>
            <w:vAlign w:val="bottom"/>
            <w:hideMark/>
          </w:tcPr>
          <w:p w14:paraId="281DCD10" w14:textId="024E4A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09750" w14:textId="60786C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989E4" w14:textId="50A834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08,536.74 </w:t>
            </w:r>
          </w:p>
        </w:tc>
      </w:tr>
      <w:tr w:rsidR="00133651" w:rsidRPr="00133651" w14:paraId="03EC799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0E4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FE0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0741E1E" w14:textId="28CD99E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B425B6" w14:textId="54B08E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79588" w14:textId="292AF1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030CA" w14:textId="3AFC29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r>
      <w:tr w:rsidR="00133651" w:rsidRPr="00133651" w14:paraId="2D584D4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094C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78B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885051D" w14:textId="3BFBF0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9,075.54 </w:t>
            </w:r>
          </w:p>
        </w:tc>
        <w:tc>
          <w:tcPr>
            <w:tcW w:w="810" w:type="pct"/>
            <w:tcBorders>
              <w:top w:val="nil"/>
              <w:left w:val="nil"/>
              <w:bottom w:val="single" w:sz="4" w:space="0" w:color="000000"/>
              <w:right w:val="single" w:sz="4" w:space="0" w:color="000000"/>
            </w:tcBorders>
            <w:shd w:val="clear" w:color="auto" w:fill="auto"/>
            <w:noWrap/>
            <w:vAlign w:val="bottom"/>
            <w:hideMark/>
          </w:tcPr>
          <w:p w14:paraId="62220997" w14:textId="3FA4E2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6E0D0" w14:textId="15B120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B682D" w14:textId="1B51E7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9,075.54 </w:t>
            </w:r>
          </w:p>
        </w:tc>
      </w:tr>
      <w:tr w:rsidR="00133651" w:rsidRPr="00133651" w14:paraId="3C70A8B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A83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B46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0C7DA972" w14:textId="2E1DD0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DA24E6" w14:textId="38295A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66506" w14:textId="38E37C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E4602" w14:textId="3E79D9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r>
      <w:tr w:rsidR="00133651" w:rsidRPr="00133651" w14:paraId="714A20D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58D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1484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F24B0FA" w14:textId="1A7894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9,678.02 </w:t>
            </w:r>
          </w:p>
        </w:tc>
        <w:tc>
          <w:tcPr>
            <w:tcW w:w="810" w:type="pct"/>
            <w:tcBorders>
              <w:top w:val="nil"/>
              <w:left w:val="nil"/>
              <w:bottom w:val="single" w:sz="4" w:space="0" w:color="000000"/>
              <w:right w:val="single" w:sz="4" w:space="0" w:color="000000"/>
            </w:tcBorders>
            <w:shd w:val="clear" w:color="auto" w:fill="auto"/>
            <w:noWrap/>
            <w:vAlign w:val="bottom"/>
            <w:hideMark/>
          </w:tcPr>
          <w:p w14:paraId="2DA63E6A" w14:textId="17CD39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528F2" w14:textId="16C5BD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0ADD9" w14:textId="331F61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9,678.02 </w:t>
            </w:r>
          </w:p>
        </w:tc>
      </w:tr>
      <w:tr w:rsidR="00133651" w:rsidRPr="00133651" w14:paraId="48F3CF9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9DA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416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CFA03FD" w14:textId="7F24E5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19,127.00 </w:t>
            </w:r>
          </w:p>
        </w:tc>
        <w:tc>
          <w:tcPr>
            <w:tcW w:w="810" w:type="pct"/>
            <w:tcBorders>
              <w:top w:val="nil"/>
              <w:left w:val="nil"/>
              <w:bottom w:val="single" w:sz="4" w:space="0" w:color="000000"/>
              <w:right w:val="single" w:sz="4" w:space="0" w:color="000000"/>
            </w:tcBorders>
            <w:shd w:val="clear" w:color="auto" w:fill="auto"/>
            <w:noWrap/>
            <w:vAlign w:val="bottom"/>
            <w:hideMark/>
          </w:tcPr>
          <w:p w14:paraId="6E77C877" w14:textId="216790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268FB" w14:textId="2A286E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22073" w14:textId="5F20D7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19,127.00 </w:t>
            </w:r>
          </w:p>
        </w:tc>
      </w:tr>
      <w:tr w:rsidR="00133651" w:rsidRPr="00133651" w14:paraId="663939A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0B3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753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3A7DEE0C" w14:textId="7FC48A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0C2213BC" w14:textId="3B8ADE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BD0D1" w14:textId="6418A8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69A45" w14:textId="127D60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9,022.68 </w:t>
            </w:r>
          </w:p>
        </w:tc>
      </w:tr>
      <w:tr w:rsidR="00133651" w:rsidRPr="00133651" w14:paraId="1D03121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6C8A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BFB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086767C7" w14:textId="5E65E5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0204E648" w14:textId="4054D4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31959" w14:textId="5F040A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01FDC" w14:textId="4C8E06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684,045.00 </w:t>
            </w:r>
          </w:p>
        </w:tc>
      </w:tr>
      <w:tr w:rsidR="00133651" w:rsidRPr="00133651" w14:paraId="3CE4BD3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8D3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9EC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1972B41D" w14:textId="0073B7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54,611.36 </w:t>
            </w:r>
          </w:p>
        </w:tc>
        <w:tc>
          <w:tcPr>
            <w:tcW w:w="810" w:type="pct"/>
            <w:tcBorders>
              <w:top w:val="nil"/>
              <w:left w:val="nil"/>
              <w:bottom w:val="single" w:sz="4" w:space="0" w:color="000000"/>
              <w:right w:val="single" w:sz="4" w:space="0" w:color="000000"/>
            </w:tcBorders>
            <w:shd w:val="clear" w:color="auto" w:fill="auto"/>
            <w:noWrap/>
            <w:vAlign w:val="bottom"/>
            <w:hideMark/>
          </w:tcPr>
          <w:p w14:paraId="60746D9D" w14:textId="6ED166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DF8E6" w14:textId="22B6A4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279BA" w14:textId="73ECFC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54,611.36 </w:t>
            </w:r>
          </w:p>
        </w:tc>
      </w:tr>
      <w:tr w:rsidR="00133651" w:rsidRPr="00133651" w14:paraId="04BD423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CEA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1E8A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877B3CC" w14:textId="2A151E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3984A1" w14:textId="5CAE19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2076D" w14:textId="4E3A05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3D2DD" w14:textId="3AF225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5,350.00 </w:t>
            </w:r>
          </w:p>
        </w:tc>
      </w:tr>
      <w:tr w:rsidR="00133651" w:rsidRPr="00133651" w14:paraId="2D32B5A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1772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581E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D34D694" w14:textId="0075B2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7F18C1EE" w14:textId="533467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4C351" w14:textId="059FF9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5DE01" w14:textId="60C8A6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1,980.00 </w:t>
            </w:r>
          </w:p>
        </w:tc>
      </w:tr>
      <w:tr w:rsidR="00133651" w:rsidRPr="00133651" w14:paraId="0B9D61F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0F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2A52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5E47A462" w14:textId="599F38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D7A394F" w14:textId="3FC066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5999D" w14:textId="7A21FC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2F712" w14:textId="436300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65,780.00 </w:t>
            </w:r>
          </w:p>
        </w:tc>
      </w:tr>
      <w:tr w:rsidR="00133651" w:rsidRPr="00133651" w14:paraId="1D44436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4982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DCBF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40567442" w14:textId="5A2F31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4FB6E44A" w14:textId="4E0465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0BC55" w14:textId="7EE46F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5CD5D" w14:textId="4AD6E9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6,850.00 </w:t>
            </w:r>
          </w:p>
        </w:tc>
      </w:tr>
      <w:tr w:rsidR="00133651" w:rsidRPr="00133651" w14:paraId="2FB5C5C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984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D1F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76AAAC1" w14:textId="4A2E6D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62257D03" w14:textId="68AB48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9C031" w14:textId="3A4933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F0B6A" w14:textId="2B22606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00,528.32 </w:t>
            </w:r>
          </w:p>
        </w:tc>
      </w:tr>
      <w:tr w:rsidR="00133651" w:rsidRPr="00133651" w14:paraId="07ABE7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0A5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7D98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FE1F886" w14:textId="7AA36E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B0801A6" w14:textId="4DA0B6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41665" w14:textId="59EFD8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BF969" w14:textId="565F08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435.00 </w:t>
            </w:r>
          </w:p>
        </w:tc>
      </w:tr>
      <w:tr w:rsidR="00133651" w:rsidRPr="00133651" w14:paraId="2F0C9CF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A75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2AD3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13BBF132" w14:textId="5B2D26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20D951" w14:textId="165203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DBD37" w14:textId="5AEBF6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090B6" w14:textId="1293F4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1,000.00 </w:t>
            </w:r>
          </w:p>
        </w:tc>
      </w:tr>
      <w:tr w:rsidR="00133651" w:rsidRPr="00133651" w14:paraId="5409A32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EF850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2CCF45B2" w14:textId="5AABC2A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5,741,47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26B18393" w14:textId="7DD28B0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31163F1" w14:textId="0DC5C7D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D33B73E" w14:textId="0614178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75,741,478.29 </w:t>
            </w:r>
          </w:p>
        </w:tc>
      </w:tr>
      <w:tr w:rsidR="00133651" w:rsidRPr="00133651" w14:paraId="7154AC7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634D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EE6E69E" w14:textId="2185768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1B29F732" w14:textId="57D191A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FCEAB1" w14:textId="4965223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C4649E" w14:textId="4E797CE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885,067.16 </w:t>
            </w:r>
          </w:p>
        </w:tc>
      </w:tr>
      <w:tr w:rsidR="00133651" w:rsidRPr="00133651" w14:paraId="5A3DA29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9D588"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19D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D666D01" w14:textId="3BE4BF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3D70B42D" w14:textId="2E123A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D0302" w14:textId="3088A4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92358" w14:textId="312818F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9,630.00 </w:t>
            </w:r>
          </w:p>
        </w:tc>
      </w:tr>
      <w:tr w:rsidR="00133651" w:rsidRPr="00133651" w14:paraId="3453A76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42AF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210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57E75EE" w14:textId="0536BB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1F7EF6FE" w14:textId="1FE2BA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62558" w14:textId="07ACAC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38E38" w14:textId="2A0459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56,096.53 </w:t>
            </w:r>
          </w:p>
        </w:tc>
      </w:tr>
      <w:tr w:rsidR="00133651" w:rsidRPr="00133651" w14:paraId="51C5C6A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8EE1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27E2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C0EBF44" w14:textId="2E6605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1CCC5B90" w14:textId="2ABA48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15E34" w14:textId="68D9B7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7E840" w14:textId="6DB5AE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2,799.15 </w:t>
            </w:r>
          </w:p>
        </w:tc>
      </w:tr>
      <w:tr w:rsidR="00133651" w:rsidRPr="00133651" w14:paraId="5FDE983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2C19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AB92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5E8D85C0" w14:textId="3A8A18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650F143" w14:textId="2CB4CD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4815E" w14:textId="50EE15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3A786" w14:textId="415BAD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3,966.82 </w:t>
            </w:r>
          </w:p>
        </w:tc>
      </w:tr>
      <w:tr w:rsidR="00133651" w:rsidRPr="00133651" w14:paraId="7C0B34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377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03F2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A03CFC1" w14:textId="1DEF23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6F45DA01" w14:textId="52AFBD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94FB9" w14:textId="1D0EFD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453AE" w14:textId="16937F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6,364.71 </w:t>
            </w:r>
          </w:p>
        </w:tc>
      </w:tr>
      <w:tr w:rsidR="00133651" w:rsidRPr="00133651" w14:paraId="4B7294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9B06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0FED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20DC4F86" w14:textId="08B48C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3EE398FA" w14:textId="0E1298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08BBB" w14:textId="4430E3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D67C4" w14:textId="5B9406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6,370.00 </w:t>
            </w:r>
          </w:p>
        </w:tc>
      </w:tr>
      <w:tr w:rsidR="00133651" w:rsidRPr="00133651" w14:paraId="3F6C26B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7C73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25D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5A254CA0" w14:textId="204842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3F97715" w14:textId="4B0D1E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A3C1D" w14:textId="18FCEE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11C6C" w14:textId="0F1B8D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8,283.89 </w:t>
            </w:r>
          </w:p>
        </w:tc>
      </w:tr>
      <w:tr w:rsidR="00133651" w:rsidRPr="00133651" w14:paraId="3AF5737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504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6D4C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462DF60A" w14:textId="64B7D0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C44C15C" w14:textId="23B5C0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ADD8F" w14:textId="7F836E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28999" w14:textId="41468E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3,458.80 </w:t>
            </w:r>
          </w:p>
        </w:tc>
      </w:tr>
      <w:tr w:rsidR="00133651" w:rsidRPr="00133651" w14:paraId="550616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BA7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7CC1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556D0630" w14:textId="0DAC49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529340FE" w14:textId="41432F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13D24" w14:textId="0BC012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38B5B" w14:textId="3C3BD43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03,379.32 </w:t>
            </w:r>
          </w:p>
        </w:tc>
      </w:tr>
      <w:tr w:rsidR="00133651" w:rsidRPr="00133651" w14:paraId="0334FD9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849A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F0B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35F9A017" w14:textId="751AAD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447F5C4F" w14:textId="339B73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52740" w14:textId="121B22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FB950" w14:textId="6A8740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9,492.94 </w:t>
            </w:r>
          </w:p>
        </w:tc>
      </w:tr>
      <w:tr w:rsidR="00133651" w:rsidRPr="00133651" w14:paraId="60A6B25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167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46F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4F82F64" w14:textId="28E710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403EC01B" w14:textId="164AB9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CAF2A" w14:textId="0D7663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8B28D" w14:textId="5A485F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5,225.00 </w:t>
            </w:r>
          </w:p>
        </w:tc>
      </w:tr>
      <w:tr w:rsidR="00133651" w:rsidRPr="00133651" w14:paraId="11C0EC5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3F197"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282D15" w14:textId="55078E1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E5668F3" w14:textId="5BBBF4F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528E3" w14:textId="0C4D641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FE7AFB" w14:textId="5292949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4,328,896.85 </w:t>
            </w:r>
          </w:p>
        </w:tc>
      </w:tr>
      <w:tr w:rsidR="00133651" w:rsidRPr="00133651" w14:paraId="5FA0ABA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69FF1"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2A3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5576838" w14:textId="17D44A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15461565" w14:textId="2D9432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F907E" w14:textId="7F0EA9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71295" w14:textId="2F6FDA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46,090.42 </w:t>
            </w:r>
          </w:p>
        </w:tc>
      </w:tr>
      <w:tr w:rsidR="00133651" w:rsidRPr="00133651" w14:paraId="68DA055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70BF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3408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88F3230" w14:textId="74B82C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58854FA6" w14:textId="02C011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D88F2" w14:textId="492C69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B6621" w14:textId="6D3D9E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5,523.95 </w:t>
            </w:r>
          </w:p>
        </w:tc>
      </w:tr>
      <w:tr w:rsidR="00133651" w:rsidRPr="00133651" w14:paraId="69E73C5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C80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C6A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A8A228D" w14:textId="4B8055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705C3A3C" w14:textId="57C391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306C9" w14:textId="26F1FE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81194" w14:textId="397E58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0,830.18 </w:t>
            </w:r>
          </w:p>
        </w:tc>
      </w:tr>
      <w:tr w:rsidR="00133651" w:rsidRPr="00133651" w14:paraId="137EBA2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202A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CE4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7C3F9F82" w14:textId="25952A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2FD74540" w14:textId="71E01A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86803" w14:textId="5D4F1A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B2B09" w14:textId="4B456E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6,846.54 </w:t>
            </w:r>
          </w:p>
        </w:tc>
      </w:tr>
      <w:tr w:rsidR="00133651" w:rsidRPr="00133651" w14:paraId="5336BDA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7773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5D3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297CF557" w14:textId="1CD1D4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39DCC55A" w14:textId="301D51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BD0C1" w14:textId="47C1A4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46BC2" w14:textId="77BCD0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71,384.32 </w:t>
            </w:r>
          </w:p>
        </w:tc>
      </w:tr>
      <w:tr w:rsidR="00133651" w:rsidRPr="00133651" w14:paraId="15F82C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78B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4B4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C98775A" w14:textId="63354C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1027A58B" w14:textId="763FB7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6924C" w14:textId="446A29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74E6C" w14:textId="50EEB6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9,368.82 </w:t>
            </w:r>
          </w:p>
        </w:tc>
      </w:tr>
      <w:tr w:rsidR="00133651" w:rsidRPr="00133651" w14:paraId="7E67531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D05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5B2B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CE59E32" w14:textId="6E83EC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6FF2D933" w14:textId="6C6AE3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36F17" w14:textId="4BEA82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99F0C" w14:textId="1DFEDA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918,705.15 </w:t>
            </w:r>
          </w:p>
        </w:tc>
      </w:tr>
      <w:tr w:rsidR="00133651" w:rsidRPr="00133651" w14:paraId="2FB88A2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BA1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9C7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47D95A6" w14:textId="3BB4B1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40E2F25F" w14:textId="58F9CD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90405" w14:textId="5BCF98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C2809" w14:textId="14ACC0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69,806.65 </w:t>
            </w:r>
          </w:p>
        </w:tc>
      </w:tr>
      <w:tr w:rsidR="00133651" w:rsidRPr="00133651" w14:paraId="58D913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9E74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B07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5622EBE" w14:textId="565F1D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12A7F89B" w14:textId="1E40B0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91405" w14:textId="1DE4C9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1E91E" w14:textId="3DAAAD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7,487.08 </w:t>
            </w:r>
          </w:p>
        </w:tc>
      </w:tr>
      <w:tr w:rsidR="00133651" w:rsidRPr="00133651" w14:paraId="02C1E2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DE72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89E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55EFFE33" w14:textId="68D000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72F7D66C" w14:textId="281DF1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9DCA8" w14:textId="7E5994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2D068" w14:textId="322E4F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78,182.54 </w:t>
            </w:r>
          </w:p>
        </w:tc>
      </w:tr>
      <w:tr w:rsidR="00133651" w:rsidRPr="00133651" w14:paraId="700E05F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E9B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714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07916906" w14:textId="462CCC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7076D0C9" w14:textId="5A7CD6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4A569" w14:textId="1F87AA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A6053" w14:textId="1A4423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94,671.20 </w:t>
            </w:r>
          </w:p>
        </w:tc>
      </w:tr>
      <w:tr w:rsidR="00133651" w:rsidRPr="00133651" w14:paraId="1CED4F2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72526"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E2915F8" w14:textId="197DF0D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0,241,50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693CABE6" w14:textId="6DA95A1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9B8A78" w14:textId="0040D35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1BF75D" w14:textId="4C80D9A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0,241,506.09 </w:t>
            </w:r>
          </w:p>
        </w:tc>
      </w:tr>
      <w:tr w:rsidR="00133651" w:rsidRPr="00133651" w14:paraId="1BA123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15C22"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878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137621F4" w14:textId="74A168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360147DC" w14:textId="17E11D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EA1EE" w14:textId="23DAEC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70D97" w14:textId="21CB8F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5,619.99 </w:t>
            </w:r>
          </w:p>
        </w:tc>
      </w:tr>
      <w:tr w:rsidR="00133651" w:rsidRPr="00133651" w14:paraId="7463785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9416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ECB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BC5213" w14:textId="611EE3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176,999.59 </w:t>
            </w:r>
          </w:p>
        </w:tc>
        <w:tc>
          <w:tcPr>
            <w:tcW w:w="810" w:type="pct"/>
            <w:tcBorders>
              <w:top w:val="nil"/>
              <w:left w:val="nil"/>
              <w:bottom w:val="single" w:sz="4" w:space="0" w:color="000000"/>
              <w:right w:val="single" w:sz="4" w:space="0" w:color="000000"/>
            </w:tcBorders>
            <w:shd w:val="clear" w:color="auto" w:fill="auto"/>
            <w:noWrap/>
            <w:vAlign w:val="bottom"/>
            <w:hideMark/>
          </w:tcPr>
          <w:p w14:paraId="6BA591F2" w14:textId="272708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CD23F" w14:textId="38E263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A92EE" w14:textId="634363C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176,999.59 </w:t>
            </w:r>
          </w:p>
        </w:tc>
      </w:tr>
      <w:tr w:rsidR="00133651" w:rsidRPr="00133651" w14:paraId="7D6C6D7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CB78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9EE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026D3F91" w14:textId="2F457E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342C6156" w14:textId="74D0F4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EFAE9" w14:textId="5EB4BE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C7EE1" w14:textId="7DCB4A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25,845.86 </w:t>
            </w:r>
          </w:p>
        </w:tc>
      </w:tr>
      <w:tr w:rsidR="00133651" w:rsidRPr="00133651" w14:paraId="3F87CBE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FF4A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A5C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FC3CC70" w14:textId="43A30A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2586D60E" w14:textId="4AC937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EAA1B" w14:textId="0DF33F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0B18A" w14:textId="7B386C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74,842.95 </w:t>
            </w:r>
          </w:p>
        </w:tc>
      </w:tr>
      <w:tr w:rsidR="00133651" w:rsidRPr="00133651" w14:paraId="5DE7A10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655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58C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586003ED" w14:textId="06E3DA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6839155" w14:textId="157C03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B5BD9" w14:textId="793C87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F51F3" w14:textId="643EE5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6,420.00 </w:t>
            </w:r>
          </w:p>
        </w:tc>
      </w:tr>
      <w:tr w:rsidR="00133651" w:rsidRPr="00133651" w14:paraId="60729C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899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0D4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CB5C597" w14:textId="427AC31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746A19DA" w14:textId="14F277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EC4E5" w14:textId="0A8054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4530B" w14:textId="05ADA9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2,396.30 </w:t>
            </w:r>
          </w:p>
        </w:tc>
      </w:tr>
      <w:tr w:rsidR="00133651" w:rsidRPr="00133651" w14:paraId="7E31A8C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1E3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736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41B8132" w14:textId="363037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2E37FE62" w14:textId="01459C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6B751" w14:textId="2F19C2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35D5E" w14:textId="3BDFA5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11,304.18 </w:t>
            </w:r>
          </w:p>
        </w:tc>
      </w:tr>
      <w:tr w:rsidR="00133651" w:rsidRPr="00133651" w14:paraId="4B2D0B9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5AF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B3C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31D4947D" w14:textId="034930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43513C54" w14:textId="5AF27E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42FD8" w14:textId="73814C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C3654" w14:textId="17F58C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7,826.07 </w:t>
            </w:r>
          </w:p>
        </w:tc>
      </w:tr>
      <w:tr w:rsidR="00133651" w:rsidRPr="00133651" w14:paraId="534C71B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22F8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5B3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203F03E1" w14:textId="6CD6A3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2C848357" w14:textId="3F4F5B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F67B6" w14:textId="098D0E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A996B" w14:textId="1ABE61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251.15 </w:t>
            </w:r>
          </w:p>
        </w:tc>
      </w:tr>
      <w:tr w:rsidR="00133651" w:rsidRPr="00133651" w14:paraId="32A08CA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35D23"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08D186" w14:textId="213CCC6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F5AB1EF" w14:textId="1FB94ED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568F6C4" w14:textId="6775ACE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CF87FC" w14:textId="3F8173E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436,034.25 </w:t>
            </w:r>
          </w:p>
        </w:tc>
      </w:tr>
      <w:tr w:rsidR="00133651" w:rsidRPr="00133651" w14:paraId="21C53F25"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11F7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161CE0F" w14:textId="73C415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02AF284" w14:textId="65648F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655FF" w14:textId="2CE5E3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3DD947" w14:textId="174D32F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442,703.84 </w:t>
            </w:r>
          </w:p>
        </w:tc>
      </w:tr>
      <w:tr w:rsidR="00133651" w:rsidRPr="00133651" w14:paraId="225B1D3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4282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60B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3EFA3742" w14:textId="73E2CF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2026A629" w14:textId="35AB81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13BCE" w14:textId="44B2E0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FF732" w14:textId="698F99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57,148.41 </w:t>
            </w:r>
          </w:p>
        </w:tc>
      </w:tr>
      <w:tr w:rsidR="00133651" w:rsidRPr="00133651" w14:paraId="5019E90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BCD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576C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1F2AFE33" w14:textId="64DBCA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66A3B2" w14:textId="73385B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2D435" w14:textId="338052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3C85A" w14:textId="42B506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31,350.00 </w:t>
            </w:r>
          </w:p>
        </w:tc>
      </w:tr>
      <w:tr w:rsidR="00133651" w:rsidRPr="00133651" w14:paraId="008E58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DA4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ED4D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39E75215" w14:textId="1E57CB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7A44C8A4" w14:textId="0A1728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233B0" w14:textId="31088B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5C760" w14:textId="2958F5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672.00 </w:t>
            </w:r>
          </w:p>
        </w:tc>
      </w:tr>
      <w:tr w:rsidR="00133651" w:rsidRPr="00133651" w14:paraId="1B40769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93A7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6095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850D62D" w14:textId="50BC1A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0353D17" w14:textId="6137D9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54C6F" w14:textId="3B0FC3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21730" w14:textId="713262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030.00 </w:t>
            </w:r>
          </w:p>
        </w:tc>
      </w:tr>
      <w:tr w:rsidR="00133651" w:rsidRPr="00133651" w14:paraId="5EB67B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3275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951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C1E6916" w14:textId="03B0C6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05B2164F" w14:textId="33FE92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E99B6" w14:textId="79E55B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B99C1" w14:textId="10CC63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2,950.00 </w:t>
            </w:r>
          </w:p>
        </w:tc>
      </w:tr>
      <w:tr w:rsidR="00133651" w:rsidRPr="00133651" w14:paraId="44BE320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15C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352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1A26A4AA" w14:textId="6A0E7E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5787D8FC" w14:textId="764ABF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C237A" w14:textId="368DF6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9B053" w14:textId="215633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883,180.00 </w:t>
            </w:r>
          </w:p>
        </w:tc>
      </w:tr>
      <w:tr w:rsidR="00133651" w:rsidRPr="00133651" w14:paraId="03E381A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2E4A7"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15AC2E4" w14:textId="2A6718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1F39812" w14:textId="1E115F5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1DABF4" w14:textId="21D497C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5A7913" w14:textId="350E7EC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849,973.94 </w:t>
            </w:r>
          </w:p>
        </w:tc>
      </w:tr>
      <w:tr w:rsidR="00133651" w:rsidRPr="00133651" w14:paraId="46456D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B76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2669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62D6CB4E" w14:textId="72E687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6542535D" w14:textId="3090D0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5036F" w14:textId="7629C2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17B56" w14:textId="2DE2AB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91,606.38 </w:t>
            </w:r>
          </w:p>
        </w:tc>
      </w:tr>
      <w:tr w:rsidR="00133651" w:rsidRPr="00133651" w14:paraId="4E89FCD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5919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04A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E27D2CC" w14:textId="6DA3F0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48CEAE61" w14:textId="12AC4E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4AA03" w14:textId="15F4C7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B08B6" w14:textId="75F008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7,467.56 </w:t>
            </w:r>
          </w:p>
        </w:tc>
      </w:tr>
      <w:tr w:rsidR="00133651" w:rsidRPr="00133651" w14:paraId="362776E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6A6D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2A756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7E76D60" w14:textId="22A5D5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5BDE1B" w14:textId="77D6CF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490AB" w14:textId="546857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EC850" w14:textId="36849C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0,900.00 </w:t>
            </w:r>
          </w:p>
        </w:tc>
      </w:tr>
      <w:tr w:rsidR="00133651" w:rsidRPr="00133651" w14:paraId="1D20CC5B"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8A36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7278F2" w14:textId="64E2611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5,103,3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B96A86A" w14:textId="49A25D9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DC7D5CD" w14:textId="7174109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6621DDF" w14:textId="7758BF0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5,103,363.00 </w:t>
            </w:r>
          </w:p>
        </w:tc>
      </w:tr>
      <w:tr w:rsidR="00133651" w:rsidRPr="00133651" w14:paraId="37EB3F7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C7875"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6B5D93A" w14:textId="09846EB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206,57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5B4CCE" w14:textId="6E384CD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9E404C" w14:textId="7226E17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1565B3" w14:textId="7559138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1,206,575.00 </w:t>
            </w:r>
          </w:p>
        </w:tc>
      </w:tr>
      <w:tr w:rsidR="00133651" w:rsidRPr="00133651" w14:paraId="0AF883F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D3D3"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436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5A0E4E9D" w14:textId="1FD6F7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EAB346" w14:textId="628B35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C8741" w14:textId="2FD665E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DA826" w14:textId="0B5832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55,600.00 </w:t>
            </w:r>
          </w:p>
        </w:tc>
      </w:tr>
      <w:tr w:rsidR="00133651" w:rsidRPr="00133651" w14:paraId="4A27BBA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C2DA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FD7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7C128B71" w14:textId="2E2379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7C6748" w14:textId="05FD45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33177" w14:textId="0D468E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D62E4" w14:textId="3C7CEE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5DC48EB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745E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1339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60C3FF57" w14:textId="6EEFB3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279940" w14:textId="381FFD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F14A0" w14:textId="170557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718EF" w14:textId="33F4C7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1794AA7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4197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19D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3C49A09" w14:textId="41BE12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8563EAA" w14:textId="6906A6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EA8BE" w14:textId="46A9F5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C6894" w14:textId="73038E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5,600.00 </w:t>
            </w:r>
          </w:p>
        </w:tc>
      </w:tr>
      <w:tr w:rsidR="00133651" w:rsidRPr="00133651" w14:paraId="6757004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B7F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8D2C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0B2BFD0F" w14:textId="3207C2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97E238" w14:textId="049B43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E59E8" w14:textId="2E37EF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BF1C5" w14:textId="4C3DCF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363FAA8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1E1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88F8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67481F5D" w14:textId="01A89B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E81863" w14:textId="6CBB4BE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C737E" w14:textId="203772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78754" w14:textId="6B5265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49F168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F12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F0D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9DE8602" w14:textId="3FA51F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C7F3BC" w14:textId="64FFA9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E5A9F" w14:textId="0A7683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7721C" w14:textId="17C65F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39C38C5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979C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1CB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9801D92" w14:textId="4FD401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2FB1C78" w14:textId="05481D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FE46F" w14:textId="64380E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B630C" w14:textId="0DA37A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00,500.00 </w:t>
            </w:r>
          </w:p>
        </w:tc>
      </w:tr>
      <w:tr w:rsidR="00133651" w:rsidRPr="00133651" w14:paraId="438424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BBC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38F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58C5A7F9" w14:textId="65CD61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9E063" w14:textId="346BF0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20325" w14:textId="38B7AB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F595D" w14:textId="6DB04D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00B53FD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9885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0EA8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0E51B388" w14:textId="60DEDE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11942" w14:textId="6ED42A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2E34C" w14:textId="4D17B5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6D139" w14:textId="2251D63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5,600.00 </w:t>
            </w:r>
          </w:p>
        </w:tc>
      </w:tr>
      <w:tr w:rsidR="00133651" w:rsidRPr="00133651" w14:paraId="52A75F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FD8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0519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3D774EF2" w14:textId="4E78B5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C7720" w14:textId="1B84DC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2DEF7" w14:textId="300693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0897C" w14:textId="466B0D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5,600.00 </w:t>
            </w:r>
          </w:p>
        </w:tc>
      </w:tr>
      <w:tr w:rsidR="00133651" w:rsidRPr="00133651" w14:paraId="27E25D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751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F7D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69D856EF" w14:textId="062A4E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BF0FB" w14:textId="0E50510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8A513" w14:textId="4144E9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1A638" w14:textId="0305EF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3112AE3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7097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235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4FD831FE" w14:textId="3E769F8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2B3D1" w14:textId="4EBA6A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92AE5" w14:textId="1DC6E8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F8874" w14:textId="29CFFF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7CF5A07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374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B46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0B5E7349" w14:textId="583B09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13,675.00 </w:t>
            </w:r>
          </w:p>
        </w:tc>
        <w:tc>
          <w:tcPr>
            <w:tcW w:w="810" w:type="pct"/>
            <w:tcBorders>
              <w:top w:val="nil"/>
              <w:left w:val="nil"/>
              <w:bottom w:val="single" w:sz="4" w:space="0" w:color="000000"/>
              <w:right w:val="single" w:sz="4" w:space="0" w:color="000000"/>
            </w:tcBorders>
            <w:shd w:val="clear" w:color="auto" w:fill="auto"/>
            <w:noWrap/>
            <w:vAlign w:val="bottom"/>
            <w:hideMark/>
          </w:tcPr>
          <w:p w14:paraId="41796D2B" w14:textId="2569B3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DE68E" w14:textId="5B94AF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2D0EB" w14:textId="09BF56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13,675.00 </w:t>
            </w:r>
          </w:p>
        </w:tc>
      </w:tr>
      <w:tr w:rsidR="00133651" w:rsidRPr="00133651" w14:paraId="1C66FAC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9A7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EDB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3726FB3" w14:textId="79DEEC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41BF8" w14:textId="366AC1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1A8F9" w14:textId="757692D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C34EA" w14:textId="6EC397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62AD912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EA0C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B6E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999CE8D" w14:textId="7C3C5C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95CB4A" w14:textId="7AF27D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4CE72" w14:textId="72D4F5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0A8EE" w14:textId="4AF682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0AF35AE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70F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0713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F047E48" w14:textId="583EDC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6D838C" w14:textId="2E2F6A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C6135" w14:textId="2FC089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A15CE" w14:textId="19E5CA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150DBA5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211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44CF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65592739" w14:textId="19605D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4295D8" w14:textId="1DE5C2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B34AC" w14:textId="48292A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05C9D" w14:textId="2719C9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50,000.00 </w:t>
            </w:r>
          </w:p>
        </w:tc>
      </w:tr>
      <w:tr w:rsidR="00133651" w:rsidRPr="00133651" w14:paraId="1FFCA3F9"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37EFD"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631B9DC1" w14:textId="303DECF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7FD9E5" w14:textId="7229A2F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D6E56F" w14:textId="5C347A1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2C927D" w14:textId="595C74D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238,450.00 </w:t>
            </w:r>
          </w:p>
        </w:tc>
      </w:tr>
      <w:tr w:rsidR="00133651" w:rsidRPr="00133651" w14:paraId="47A98B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B43C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3E5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40E149F" w14:textId="5F4888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3A1233" w14:textId="3E5670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8DA5C" w14:textId="34BF52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3DDF3B" w14:textId="440F3B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25,000.00 </w:t>
            </w:r>
          </w:p>
        </w:tc>
      </w:tr>
      <w:tr w:rsidR="00133651" w:rsidRPr="00133651" w14:paraId="1D6CCEC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578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D68E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A0D4379" w14:textId="16AF29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25A97" w14:textId="565109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A2054" w14:textId="135414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72FAC" w14:textId="4E852B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r>
      <w:tr w:rsidR="00133651" w:rsidRPr="00133651" w14:paraId="1ABB917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459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A04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3DE93E82" w14:textId="1BD537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0FE362" w14:textId="5E3517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2FE7E" w14:textId="3C75C2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A0416" w14:textId="495BB0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r>
      <w:tr w:rsidR="00133651" w:rsidRPr="00133651" w14:paraId="2070DF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760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F42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1318E0D" w14:textId="10E238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35F44" w14:textId="7449A2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A85AC" w14:textId="3D0D7B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70CC0" w14:textId="10236B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r>
      <w:tr w:rsidR="00133651" w:rsidRPr="00133651" w14:paraId="67621B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AB20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C746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599BA183" w14:textId="40B17F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428FFA9A" w14:textId="48C029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DC1E2" w14:textId="590F74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3D012" w14:textId="2CCF59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84,150.00 </w:t>
            </w:r>
          </w:p>
        </w:tc>
      </w:tr>
      <w:tr w:rsidR="00133651" w:rsidRPr="00133651" w14:paraId="66A1AF2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AC8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F4F2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503B6F77" w14:textId="0CDF8C2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01734" w14:textId="70EFAF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6D9BE" w14:textId="58C5B84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C1C2D" w14:textId="3E758A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5,300.00 </w:t>
            </w:r>
          </w:p>
        </w:tc>
      </w:tr>
      <w:tr w:rsidR="00133651" w:rsidRPr="00133651" w14:paraId="148B45F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87B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CB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D678790" w14:textId="44589D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7C86332" w14:textId="179BC07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264BC" w14:textId="68B4EF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F4588" w14:textId="77E27D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52,800.00 </w:t>
            </w:r>
          </w:p>
        </w:tc>
      </w:tr>
      <w:tr w:rsidR="00133651" w:rsidRPr="00133651" w14:paraId="1B40220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7696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42E8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7599FCC" w14:textId="5A045C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4543C23" w14:textId="2ABAE2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3DB30" w14:textId="59056E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C9D6C" w14:textId="06201C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02,800.00 </w:t>
            </w:r>
          </w:p>
        </w:tc>
      </w:tr>
      <w:tr w:rsidR="00133651" w:rsidRPr="00133651" w14:paraId="53E71D0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67908"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43DDF81" w14:textId="3284028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B42928" w14:textId="49645E5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9BE6CE" w14:textId="1D15362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F24FAA" w14:textId="073F7A0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5,323,853.00 </w:t>
            </w:r>
          </w:p>
        </w:tc>
      </w:tr>
      <w:tr w:rsidR="00133651" w:rsidRPr="00133651" w14:paraId="7931B77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066BC"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21D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49A164FF" w14:textId="6C976F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AC6C6B" w14:textId="2F59A2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82049" w14:textId="210D0E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C8B5B13" w14:textId="1F84CA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00,000.00 </w:t>
            </w:r>
          </w:p>
        </w:tc>
      </w:tr>
      <w:tr w:rsidR="00133651" w:rsidRPr="00133651" w14:paraId="0FD16C7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8996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246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7486867" w14:textId="42AD4F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FDA1527" w14:textId="385753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A5BEC" w14:textId="768D50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55603" w14:textId="29DE3E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89,950.00 </w:t>
            </w:r>
          </w:p>
        </w:tc>
      </w:tr>
      <w:tr w:rsidR="00133651" w:rsidRPr="00133651" w14:paraId="1FA7D7E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9B2C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BFE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5A55FDF" w14:textId="2EED4A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5BD5A2" w14:textId="28AB84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FB013" w14:textId="50A97AB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28513" w14:textId="7158C8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1,800.00 </w:t>
            </w:r>
          </w:p>
        </w:tc>
      </w:tr>
      <w:tr w:rsidR="00133651" w:rsidRPr="00133651" w14:paraId="2BF0656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2E45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F41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6A097420" w14:textId="73F027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7B8D635" w14:textId="4E285C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E55EA" w14:textId="5A01E9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2E7B9" w14:textId="1D2256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6,850.00 </w:t>
            </w:r>
          </w:p>
        </w:tc>
      </w:tr>
      <w:tr w:rsidR="00133651" w:rsidRPr="00133651" w14:paraId="29B74CE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EAE9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C4A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B29FF20" w14:textId="086F3D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2D422C" w14:textId="3D2B72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059C4" w14:textId="5A5468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08E7E" w14:textId="4C8561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4,350.00 </w:t>
            </w:r>
          </w:p>
        </w:tc>
      </w:tr>
      <w:tr w:rsidR="00133651" w:rsidRPr="00133651" w14:paraId="600F72D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DADD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37B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2F23BF0B" w14:textId="184909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64DA5F" w14:textId="3F6456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A2C06" w14:textId="2E9D69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7E740" w14:textId="19D07D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38,950.00 </w:t>
            </w:r>
          </w:p>
        </w:tc>
      </w:tr>
      <w:tr w:rsidR="00133651" w:rsidRPr="00133651" w14:paraId="50CFED1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688C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A74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0A46A796" w14:textId="1BB2C7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5397CEDA" w14:textId="75C68B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7653B" w14:textId="764D48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3285B" w14:textId="2B29EA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7,300.00 </w:t>
            </w:r>
          </w:p>
        </w:tc>
      </w:tr>
      <w:tr w:rsidR="00133651" w:rsidRPr="00133651" w14:paraId="51ED302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6BD5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B22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6548600B" w14:textId="7D57C8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4997F62" w14:textId="08C972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88FF8" w14:textId="62AE2D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7EDDE" w14:textId="236AC7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4,650.00 </w:t>
            </w:r>
          </w:p>
        </w:tc>
      </w:tr>
      <w:tr w:rsidR="00133651" w:rsidRPr="00133651" w14:paraId="549DBB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CD4C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ADDB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17F9452C" w14:textId="556C9C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F74BC" w14:textId="445F95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E42A4" w14:textId="378B877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F481A" w14:textId="7A029B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42,400.00 </w:t>
            </w:r>
          </w:p>
        </w:tc>
      </w:tr>
      <w:tr w:rsidR="00133651" w:rsidRPr="00133651" w14:paraId="6A10DF3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2D8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BE3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45421D0" w14:textId="724719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AA2082D" w14:textId="7968B6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05123" w14:textId="14F072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55453" w14:textId="3722D3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39,950.00 </w:t>
            </w:r>
          </w:p>
        </w:tc>
      </w:tr>
      <w:tr w:rsidR="00133651" w:rsidRPr="00133651" w14:paraId="59F7D1A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07D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FF22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3059C033" w14:textId="5DB641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7E2F2BEE" w14:textId="2739A2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54DA2" w14:textId="23070C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02994" w14:textId="489D19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12,563.00 </w:t>
            </w:r>
          </w:p>
        </w:tc>
      </w:tr>
      <w:tr w:rsidR="00133651" w:rsidRPr="00133651" w14:paraId="3E05A8B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1F68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BD8E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6D4E29A1" w14:textId="4250EB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A9FF966" w14:textId="0BADFF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FBE43" w14:textId="4E25EF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2BBA6" w14:textId="123E47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9,350.00 </w:t>
            </w:r>
          </w:p>
        </w:tc>
      </w:tr>
      <w:tr w:rsidR="00133651" w:rsidRPr="00133651" w14:paraId="735C424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582E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B309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A23902F" w14:textId="08F9A7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15F1C91" w14:textId="3CDA44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790B7" w14:textId="6F6B42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76C22" w14:textId="791CB9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75,740.00 </w:t>
            </w:r>
          </w:p>
        </w:tc>
      </w:tr>
      <w:tr w:rsidR="00133651" w:rsidRPr="00133651" w14:paraId="47CE1309"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73CD0"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494D931" w14:textId="1B81CFB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5D20A3" w14:textId="69E37A6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BA0660" w14:textId="624D4D4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935FC7" w14:textId="09A71E6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9,308,985.00 </w:t>
            </w:r>
          </w:p>
        </w:tc>
      </w:tr>
      <w:tr w:rsidR="00133651" w:rsidRPr="00133651" w14:paraId="6D6F3B0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D0D85"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C8B9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E433B39" w14:textId="4765FF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3FC16" w14:textId="6EC233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A8D90" w14:textId="71F03D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5C8A4" w14:textId="61F1E1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68610EB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87A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7E1F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333CE3D" w14:textId="0AFEA5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BE563" w14:textId="768AC7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BB7AA" w14:textId="0AE2D3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1F782" w14:textId="3762ED0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6254E4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E70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2453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345305D" w14:textId="2F61C4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05CFECF" w14:textId="3D9B63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80652" w14:textId="232E0D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74E54" w14:textId="5998ED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2DF1A2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C4E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292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8AD89D5" w14:textId="6D17BB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8DA352" w14:textId="0B2EBA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F4CB2" w14:textId="5199AC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DFC36" w14:textId="1C9D08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056A5D0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8831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A786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B78E55A" w14:textId="34F1DE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8036572" w14:textId="1E8435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77F4A" w14:textId="56ADB5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AE831" w14:textId="514164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3BD1BB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F4BA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6206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6960E59" w14:textId="78D0B6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B13AA1" w14:textId="5813AE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32B92" w14:textId="595F0D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B6E42" w14:textId="39FBC8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5,500.00 </w:t>
            </w:r>
          </w:p>
        </w:tc>
      </w:tr>
      <w:tr w:rsidR="00133651" w:rsidRPr="00133651" w14:paraId="1153E15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8BDF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BBB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7A13DEAF" w14:textId="4326DA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6752DD01" w14:textId="2D4326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562D3" w14:textId="2B0147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D3556" w14:textId="48D108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81,550.00 </w:t>
            </w:r>
          </w:p>
        </w:tc>
      </w:tr>
      <w:tr w:rsidR="00133651" w:rsidRPr="00133651" w14:paraId="01391DA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76EF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8B65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0284C26" w14:textId="2D23AB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FE2325" w14:textId="4678D0E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73E60" w14:textId="21F528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0ACFC" w14:textId="6A9EB6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10899B6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395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2265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44B6F998" w14:textId="5B6278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A920DBE" w14:textId="03F209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5FD7B" w14:textId="4DD979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A07CA" w14:textId="1A6F6C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107,835.00 </w:t>
            </w:r>
          </w:p>
        </w:tc>
      </w:tr>
      <w:tr w:rsidR="00133651" w:rsidRPr="00133651" w14:paraId="6022FC6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AF7F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862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21CF0E91" w14:textId="6D2B29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F6EA32D" w14:textId="0BD77B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6A84C" w14:textId="493C47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3593B" w14:textId="18A008A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30AA214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90E2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18E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541BB034" w14:textId="19E008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38B24" w14:textId="77116E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DAC29" w14:textId="1C7FDF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270B2" w14:textId="2D42DD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51309BF4" w14:textId="77777777" w:rsidTr="00133651">
        <w:trPr>
          <w:trHeight w:val="20"/>
        </w:trPr>
        <w:tc>
          <w:tcPr>
            <w:tcW w:w="80" w:type="pct"/>
            <w:tcBorders>
              <w:top w:val="nil"/>
              <w:left w:val="single" w:sz="4" w:space="0" w:color="000000"/>
              <w:bottom w:val="nil"/>
              <w:right w:val="nil"/>
            </w:tcBorders>
            <w:shd w:val="clear" w:color="auto" w:fill="auto"/>
            <w:vAlign w:val="center"/>
            <w:hideMark/>
          </w:tcPr>
          <w:p w14:paraId="09CC492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7D1E86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70B6ABD" w14:textId="7BD3C8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C0A9FAA" w14:textId="1418A3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C0FC8" w14:textId="22B389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62906" w14:textId="4D5D45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4,900.00 </w:t>
            </w:r>
          </w:p>
        </w:tc>
      </w:tr>
      <w:tr w:rsidR="00133651" w:rsidRPr="00133651" w14:paraId="5AF46611" w14:textId="77777777" w:rsidTr="00133651">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0DBB22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174DC20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1D19742A" w14:textId="1C4254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48A3F21" w14:textId="14CA93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76A4C6F4" w14:textId="2452ED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2A71631F" w14:textId="16705F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500.00 </w:t>
            </w:r>
          </w:p>
        </w:tc>
      </w:tr>
      <w:tr w:rsidR="00133651" w:rsidRPr="00133651" w14:paraId="611D600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FC70CA"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lastRenderedPageBreak/>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2B7FF4B0" w14:textId="5F87ED6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1,577,670.81 </w:t>
            </w:r>
          </w:p>
        </w:tc>
        <w:tc>
          <w:tcPr>
            <w:tcW w:w="810" w:type="pct"/>
            <w:tcBorders>
              <w:top w:val="nil"/>
              <w:left w:val="nil"/>
              <w:bottom w:val="single" w:sz="4" w:space="0" w:color="000000"/>
              <w:right w:val="single" w:sz="4" w:space="0" w:color="000000"/>
            </w:tcBorders>
            <w:shd w:val="clear" w:color="A5A5A5" w:fill="A5A5A5"/>
            <w:noWrap/>
            <w:vAlign w:val="bottom"/>
            <w:hideMark/>
          </w:tcPr>
          <w:p w14:paraId="66DACECA" w14:textId="50D36F3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33C06D4" w14:textId="58D4A56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DEDEFC" w14:textId="0278A17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64,543,270.81 </w:t>
            </w:r>
          </w:p>
        </w:tc>
      </w:tr>
      <w:tr w:rsidR="00133651" w:rsidRPr="00133651" w14:paraId="5A619BD9"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90D3C"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37D8ED6" w14:textId="0F818E7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8,102,941.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D91FE" w14:textId="1BCF614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3686A0" w14:textId="05AE846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D7A1A9" w14:textId="14B58FF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8,102,941.38 </w:t>
            </w:r>
          </w:p>
        </w:tc>
      </w:tr>
      <w:tr w:rsidR="00133651" w:rsidRPr="00133651" w14:paraId="5C5ACE7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4AA4C"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616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D4C47EB" w14:textId="4F13A6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426FC6B5" w14:textId="0C5628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6DA68" w14:textId="5BE682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59AA7" w14:textId="725F57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82,476.25 </w:t>
            </w:r>
          </w:p>
        </w:tc>
      </w:tr>
      <w:tr w:rsidR="00133651" w:rsidRPr="00133651" w14:paraId="20545FF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F5DE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178D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F75FD30" w14:textId="2937E1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845,614.00 </w:t>
            </w:r>
          </w:p>
        </w:tc>
        <w:tc>
          <w:tcPr>
            <w:tcW w:w="810" w:type="pct"/>
            <w:tcBorders>
              <w:top w:val="nil"/>
              <w:left w:val="nil"/>
              <w:bottom w:val="single" w:sz="4" w:space="0" w:color="000000"/>
              <w:right w:val="single" w:sz="4" w:space="0" w:color="000000"/>
            </w:tcBorders>
            <w:shd w:val="clear" w:color="auto" w:fill="auto"/>
            <w:noWrap/>
            <w:vAlign w:val="bottom"/>
            <w:hideMark/>
          </w:tcPr>
          <w:p w14:paraId="6C7F0AE7" w14:textId="1EFC21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2327B" w14:textId="24A2B2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78E8B" w14:textId="2993BD1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845,614.00 </w:t>
            </w:r>
          </w:p>
        </w:tc>
      </w:tr>
      <w:tr w:rsidR="00133651" w:rsidRPr="00133651" w14:paraId="248893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319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A54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9175C19" w14:textId="36B3E0D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40352212" w14:textId="0A4A41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8D119" w14:textId="1455F8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A8DA4" w14:textId="41303F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1,423.63 </w:t>
            </w:r>
          </w:p>
        </w:tc>
      </w:tr>
      <w:tr w:rsidR="00133651" w:rsidRPr="00133651" w14:paraId="3734930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F89E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A7E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A243F61" w14:textId="2BC57A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BA02BDA" w14:textId="0DFD0A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F2C33" w14:textId="27FA73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F90D8" w14:textId="111ED7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9,766.25 </w:t>
            </w:r>
          </w:p>
        </w:tc>
      </w:tr>
      <w:tr w:rsidR="00133651" w:rsidRPr="00133651" w14:paraId="56FC83F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91E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1CC0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35FC3E12" w14:textId="14B72B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8E60E1C" w14:textId="42F454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80C49" w14:textId="494CB9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C0444" w14:textId="1A28A1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98,800.75 </w:t>
            </w:r>
          </w:p>
        </w:tc>
      </w:tr>
      <w:tr w:rsidR="00133651" w:rsidRPr="00133651" w14:paraId="0C9C165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E62D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34F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09FFDAEB" w14:textId="4589BF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77E1DBF" w14:textId="33E2E6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800F3" w14:textId="256EB5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95EF0" w14:textId="399330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25,472.50 </w:t>
            </w:r>
          </w:p>
        </w:tc>
      </w:tr>
      <w:tr w:rsidR="00133651" w:rsidRPr="00133651" w14:paraId="3123B3F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223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E728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DDCE563" w14:textId="79D93B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0E58C4DC" w14:textId="3BB209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4E0BE" w14:textId="339143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EDB66" w14:textId="0952CB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23,850.00 </w:t>
            </w:r>
          </w:p>
        </w:tc>
      </w:tr>
      <w:tr w:rsidR="00133651" w:rsidRPr="00133651" w14:paraId="3B0019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CEC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FDF9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66F262C0" w14:textId="3F569E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7BC33BFC" w14:textId="540BC9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12364" w14:textId="28A61E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77C15" w14:textId="6552B8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68,565.56 </w:t>
            </w:r>
          </w:p>
        </w:tc>
      </w:tr>
      <w:tr w:rsidR="00133651" w:rsidRPr="00133651" w14:paraId="292D2A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9D39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6273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FFB0BAD" w14:textId="5B7D15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2CFBA325" w14:textId="03E12B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E9E3A" w14:textId="0A0A13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90477" w14:textId="6661F0C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8,072.44 </w:t>
            </w:r>
          </w:p>
        </w:tc>
      </w:tr>
      <w:tr w:rsidR="00133651" w:rsidRPr="00133651" w14:paraId="53DC921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6AE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8BD1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711A4F3A" w14:textId="3F7389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5E4F4C" w14:textId="4416B1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4C763" w14:textId="013BB3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20453" w14:textId="7FC702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8,900.00 </w:t>
            </w:r>
          </w:p>
        </w:tc>
      </w:tr>
      <w:tr w:rsidR="00133651" w:rsidRPr="00133651" w14:paraId="775ECBB5"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D16B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FBDF260" w14:textId="5119B69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5084309" w14:textId="125A017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009B59" w14:textId="054CC64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544819" w14:textId="1FCF841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748,685.25 </w:t>
            </w:r>
          </w:p>
        </w:tc>
      </w:tr>
      <w:tr w:rsidR="00133651" w:rsidRPr="00133651" w14:paraId="208B1CC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9DCD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AB26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D79C72C" w14:textId="4A226B3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13DAA29A" w14:textId="2F00EF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CA997" w14:textId="7320B1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2CFD0" w14:textId="2E656D4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9,532.50 </w:t>
            </w:r>
          </w:p>
        </w:tc>
      </w:tr>
      <w:tr w:rsidR="00133651" w:rsidRPr="00133651" w14:paraId="7CAB56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AE8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23F1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DB32CA" w14:textId="063B78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10385CA2" w14:textId="3CDA7A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65FE2" w14:textId="172A52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9414F" w14:textId="16C24CB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7,195.00 </w:t>
            </w:r>
          </w:p>
        </w:tc>
      </w:tr>
      <w:tr w:rsidR="00133651" w:rsidRPr="00133651" w14:paraId="16807DD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7E9E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42B7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7B53093" w14:textId="508728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D157343" w14:textId="168235F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38E7C" w14:textId="4F0D73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DE6EA" w14:textId="5C0585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22,520.25 </w:t>
            </w:r>
          </w:p>
        </w:tc>
      </w:tr>
      <w:tr w:rsidR="00133651" w:rsidRPr="00133651" w14:paraId="2A5F50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985D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05AE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48ED1D6C" w14:textId="2318876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B8EA495" w14:textId="61B9B1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CB4A2" w14:textId="385F71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A6FCA" w14:textId="6A6A1C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943.75 </w:t>
            </w:r>
          </w:p>
        </w:tc>
      </w:tr>
      <w:tr w:rsidR="00133651" w:rsidRPr="00133651" w14:paraId="51981E2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F015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3B27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C532241" w14:textId="301719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C55DDF9" w14:textId="12493BE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16270" w14:textId="195493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A3961" w14:textId="58E086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8,831.25 </w:t>
            </w:r>
          </w:p>
        </w:tc>
      </w:tr>
      <w:tr w:rsidR="00133651" w:rsidRPr="00133651" w14:paraId="7C1A5A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95E7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9B9B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1496B46B" w14:textId="53FA58E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49427FD" w14:textId="18FE895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EFACF" w14:textId="4D3492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8D89B" w14:textId="3C66AC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8,831.25 </w:t>
            </w:r>
          </w:p>
        </w:tc>
      </w:tr>
      <w:tr w:rsidR="00133651" w:rsidRPr="00133651" w14:paraId="1CDB541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F35D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255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306620A3" w14:textId="39CF7B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8FEDD2A" w14:textId="39D299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766D4" w14:textId="009F55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0B34D" w14:textId="123D01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8,831.25 </w:t>
            </w:r>
          </w:p>
        </w:tc>
      </w:tr>
      <w:tr w:rsidR="00133651" w:rsidRPr="00133651" w14:paraId="548A07C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6866C"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7CFA551" w14:textId="320B1DC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405E43A" w14:textId="7259ACDB"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1149B4" w14:textId="0C578FA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4566EA" w14:textId="4154F67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895,471.94 </w:t>
            </w:r>
          </w:p>
        </w:tc>
      </w:tr>
      <w:tr w:rsidR="00133651" w:rsidRPr="00133651" w14:paraId="59E57A3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874E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A343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B02CBF8" w14:textId="584DF6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3557D1B2" w14:textId="7A1CA4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46306" w14:textId="048B88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789FC" w14:textId="7E9270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3,854.63 </w:t>
            </w:r>
          </w:p>
        </w:tc>
      </w:tr>
      <w:tr w:rsidR="00133651" w:rsidRPr="00133651" w14:paraId="482B5A3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E589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94C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F3089E8" w14:textId="524EA1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4274E11" w14:textId="0FA807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AB247" w14:textId="66EDDC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607F1" w14:textId="4AE9E8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24,143.75 </w:t>
            </w:r>
          </w:p>
        </w:tc>
      </w:tr>
      <w:tr w:rsidR="00133651" w:rsidRPr="00133651" w14:paraId="6F6CA70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1645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24AD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35D3A80" w14:textId="109F13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A99FCAC" w14:textId="2F972A7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F007E" w14:textId="0364A7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2A97B" w14:textId="27DC20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2,435.00 </w:t>
            </w:r>
          </w:p>
        </w:tc>
      </w:tr>
      <w:tr w:rsidR="00133651" w:rsidRPr="00133651" w14:paraId="0679590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FAA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0BCA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962ED73" w14:textId="36C95C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033C1BE3" w14:textId="6B1990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69567" w14:textId="22061D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E6443" w14:textId="4D29FD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81,299.38 </w:t>
            </w:r>
          </w:p>
        </w:tc>
      </w:tr>
      <w:tr w:rsidR="00133651" w:rsidRPr="00133651" w14:paraId="272177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815C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9AA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330E734" w14:textId="51DDEF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6227A13" w14:textId="3BE9D7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20FFC" w14:textId="191C22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BEB60" w14:textId="5C96B7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940.00 </w:t>
            </w:r>
          </w:p>
        </w:tc>
      </w:tr>
      <w:tr w:rsidR="00133651" w:rsidRPr="00133651" w14:paraId="60ACDD1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32B9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D2CD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00F285A" w14:textId="136CE6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08BC728" w14:textId="081A2F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427CA" w14:textId="1C35DF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75D8F" w14:textId="12F069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8,900.00 </w:t>
            </w:r>
          </w:p>
        </w:tc>
      </w:tr>
      <w:tr w:rsidR="00133651" w:rsidRPr="00133651" w14:paraId="1F10CF0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A80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874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97A33A3" w14:textId="1E339B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01BCD01" w14:textId="459044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48292" w14:textId="36D8EF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1E166" w14:textId="55AC51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940.00 </w:t>
            </w:r>
          </w:p>
        </w:tc>
      </w:tr>
      <w:tr w:rsidR="00133651" w:rsidRPr="00133651" w14:paraId="442E62F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362F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8574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00190574" w14:textId="059942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5AF2F1A1" w14:textId="4F32E3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C9A10" w14:textId="22B43D7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F207F" w14:textId="17F06D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2,545.63 </w:t>
            </w:r>
          </w:p>
        </w:tc>
      </w:tr>
      <w:tr w:rsidR="00133651" w:rsidRPr="00133651" w14:paraId="6F8356B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71B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4ED6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0445618B" w14:textId="10743E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74BBB708" w14:textId="7B3790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9AE2F" w14:textId="773BA3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C19B7" w14:textId="4BDCAD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40,265.00 </w:t>
            </w:r>
          </w:p>
        </w:tc>
      </w:tr>
      <w:tr w:rsidR="00133651" w:rsidRPr="00133651" w14:paraId="27D5719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3D25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98F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67FD7B3" w14:textId="175A50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182F307" w14:textId="274670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216E8" w14:textId="14CA05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58112" w14:textId="425FE7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6,377.70 </w:t>
            </w:r>
          </w:p>
        </w:tc>
      </w:tr>
      <w:tr w:rsidR="00133651" w:rsidRPr="00133651" w14:paraId="74330EE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4B1A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1670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96988CD" w14:textId="5124AD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50B1E87A" w14:textId="418BC0B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07F83" w14:textId="3BC47A9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8B3B5" w14:textId="60F972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04,862.50 </w:t>
            </w:r>
          </w:p>
        </w:tc>
      </w:tr>
      <w:tr w:rsidR="00133651" w:rsidRPr="00133651" w14:paraId="0C66801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FA03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13D6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6DDB52C" w14:textId="2618CE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27C0C2A" w14:textId="3D48FD8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5D0E" w14:textId="3F271B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DCBF6" w14:textId="5A95179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41,025.00 </w:t>
            </w:r>
          </w:p>
        </w:tc>
      </w:tr>
      <w:tr w:rsidR="00133651" w:rsidRPr="00133651" w14:paraId="486764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D0FD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6170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D8F4D67" w14:textId="3126F22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D992FAD" w14:textId="321E7F4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6CFB9" w14:textId="563A43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BB7CF" w14:textId="0D99FDE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15,653.75 </w:t>
            </w:r>
          </w:p>
        </w:tc>
      </w:tr>
      <w:tr w:rsidR="00133651" w:rsidRPr="00133651" w14:paraId="25D5E46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B51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1F3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DCFFA62" w14:textId="2EFF1F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EC575E4" w14:textId="5A4D84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88212" w14:textId="7B402F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2C900" w14:textId="7EBE23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25,940.00 </w:t>
            </w:r>
          </w:p>
        </w:tc>
      </w:tr>
      <w:tr w:rsidR="00133651" w:rsidRPr="00133651" w14:paraId="0147CA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766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8DA9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5CB6BCCD" w14:textId="0B5726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6975FE87" w14:textId="569A49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27D1F" w14:textId="0BBA0D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706AC" w14:textId="787B968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6,226.30 </w:t>
            </w:r>
          </w:p>
        </w:tc>
      </w:tr>
      <w:tr w:rsidR="00133651" w:rsidRPr="00133651" w14:paraId="07680A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D9E8D"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850B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CADDC24" w14:textId="2DBC8A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74E3327C" w14:textId="3D33BF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4B4FC" w14:textId="3362D2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FFDC9" w14:textId="7BFFD0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30,198.75 </w:t>
            </w:r>
          </w:p>
        </w:tc>
      </w:tr>
      <w:tr w:rsidR="00133651" w:rsidRPr="00133651" w14:paraId="06D375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4E0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2508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498B798" w14:textId="21FE61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71C8068D" w14:textId="7EFB71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0423D" w14:textId="71FF802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9F11C" w14:textId="342D40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95,631.56 </w:t>
            </w:r>
          </w:p>
        </w:tc>
      </w:tr>
      <w:tr w:rsidR="00133651" w:rsidRPr="00133651" w14:paraId="6C53F57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236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257F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C47D1B" w14:textId="1680D6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1007CBB" w14:textId="4AD5CC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DD896" w14:textId="7D6646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AFDB5" w14:textId="5D6F941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93,655.49 </w:t>
            </w:r>
          </w:p>
        </w:tc>
      </w:tr>
      <w:tr w:rsidR="00133651" w:rsidRPr="00133651" w14:paraId="3E9A41A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D124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3EAD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F441B7C" w14:textId="3373AF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F296F" w14:textId="2E7ABF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454272" w14:textId="2AD411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2CEF3" w14:textId="5C969B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15,600.00 </w:t>
            </w:r>
          </w:p>
        </w:tc>
      </w:tr>
      <w:tr w:rsidR="00133651" w:rsidRPr="00133651" w14:paraId="330CFB6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67E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A7A9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1DFD0324" w14:textId="7C04FC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E6E363A" w14:textId="50435A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300C0" w14:textId="016EF4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089A3" w14:textId="468816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4,977.50 </w:t>
            </w:r>
          </w:p>
        </w:tc>
      </w:tr>
      <w:tr w:rsidR="00133651" w:rsidRPr="00133651" w14:paraId="712BF35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6237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05B8624" w14:textId="0347B0D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5DADC" w14:textId="313123D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71A0436" w14:textId="685E7CD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2060BD" w14:textId="33435DC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2,796,172.24 </w:t>
            </w:r>
          </w:p>
        </w:tc>
      </w:tr>
      <w:tr w:rsidR="00133651" w:rsidRPr="00133651" w14:paraId="74E8AD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287A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9E24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6F29F5B6" w14:textId="356F29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7C42AFF" w14:textId="78A71F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2576B" w14:textId="1D69A0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09B76" w14:textId="340851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05,012.91 </w:t>
            </w:r>
          </w:p>
        </w:tc>
      </w:tr>
      <w:tr w:rsidR="00133651" w:rsidRPr="00133651" w14:paraId="555E476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2D55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040C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0952E785" w14:textId="636F9F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C889422" w14:textId="6C233D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7CCBF" w14:textId="6EE947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6808B" w14:textId="2A3FDF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98,900.00 </w:t>
            </w:r>
          </w:p>
        </w:tc>
      </w:tr>
      <w:tr w:rsidR="00133651" w:rsidRPr="00133651" w14:paraId="7D38E7F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75F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0BD8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7B831AFC" w14:textId="25D407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6FAF3200" w14:textId="28B7B93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E1EF7" w14:textId="445F8A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6B20A" w14:textId="2228D6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300,873.80 </w:t>
            </w:r>
          </w:p>
        </w:tc>
      </w:tr>
      <w:tr w:rsidR="00133651" w:rsidRPr="00133651" w14:paraId="021D298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81A1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DCE1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157BA6C" w14:textId="3B0BE9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3D977CF4" w14:textId="637D48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16D8F" w14:textId="375928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50DC0" w14:textId="39FF0D4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53,673.19 </w:t>
            </w:r>
          </w:p>
        </w:tc>
      </w:tr>
      <w:tr w:rsidR="00133651" w:rsidRPr="00133651" w14:paraId="5F9FFD3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F3BB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3D3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F364637" w14:textId="70A265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030878A" w14:textId="1F7EA1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CB7FD" w14:textId="43900CF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B2C52" w14:textId="3046BF9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355.00 </w:t>
            </w:r>
          </w:p>
        </w:tc>
      </w:tr>
      <w:tr w:rsidR="00133651" w:rsidRPr="00133651" w14:paraId="21F3A50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2D08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663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0E2D4AE" w14:textId="09BC86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905C1C6" w14:textId="477DCA6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78301" w14:textId="33C73F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97393" w14:textId="10B58C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48,917.08 </w:t>
            </w:r>
          </w:p>
        </w:tc>
      </w:tr>
      <w:tr w:rsidR="00133651" w:rsidRPr="00133651" w14:paraId="6917BF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FF9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AD73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24EA432" w14:textId="56763E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3DFDDA18" w14:textId="415D6B1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4B2F2" w14:textId="72F901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1BACB" w14:textId="7EEDE64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57,593.13 </w:t>
            </w:r>
          </w:p>
        </w:tc>
      </w:tr>
      <w:tr w:rsidR="00133651" w:rsidRPr="00133651" w14:paraId="0F75F1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D515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5B7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09857F6E" w14:textId="46FCC9A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617667DD" w14:textId="2A43A1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B7F60" w14:textId="003E2F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2438B" w14:textId="4A4C86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12,365.50 </w:t>
            </w:r>
          </w:p>
        </w:tc>
      </w:tr>
      <w:tr w:rsidR="00133651" w:rsidRPr="00133651" w14:paraId="7448DA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947A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F45E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68BAC15B" w14:textId="33B3FC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F98B099" w14:textId="3BF733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BD70A" w14:textId="0F1C1A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58554" w14:textId="3550EF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2,710.00 </w:t>
            </w:r>
          </w:p>
        </w:tc>
      </w:tr>
      <w:tr w:rsidR="00133651" w:rsidRPr="00133651" w14:paraId="2D729A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4664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487B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68D81E3F" w14:textId="010584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460D46C1" w14:textId="44D65A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03B39" w14:textId="15DC4E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CBCC5" w14:textId="67EB43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29,988.13 </w:t>
            </w:r>
          </w:p>
        </w:tc>
      </w:tr>
      <w:tr w:rsidR="00133651" w:rsidRPr="00133651" w14:paraId="06B50CE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B430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77FB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D2A97D3" w14:textId="1238EE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060F2A0F" w14:textId="78DAFC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D41F7" w14:textId="264914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86344" w14:textId="4D7353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294,150.33 </w:t>
            </w:r>
          </w:p>
        </w:tc>
      </w:tr>
      <w:tr w:rsidR="00133651" w:rsidRPr="00133651" w14:paraId="57269F4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DEF95"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D214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E11E408" w14:textId="7DEFA0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5F65AE78" w14:textId="7E1E99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307D6" w14:textId="3249C0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07934" w14:textId="315B79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08,576.31 </w:t>
            </w:r>
          </w:p>
        </w:tc>
      </w:tr>
      <w:tr w:rsidR="00133651" w:rsidRPr="00133651" w14:paraId="7680A2A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92308"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1EB9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F388356" w14:textId="7D5CA35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56132E9E" w14:textId="31E1F0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F03BF7" w14:textId="10FCB85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94107" w14:textId="430B91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924,585.00 </w:t>
            </w:r>
          </w:p>
        </w:tc>
      </w:tr>
      <w:tr w:rsidR="00133651" w:rsidRPr="00133651" w14:paraId="2AF5224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BC258"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B8B4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E6BE0F0" w14:textId="61CD8D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BA13A78" w14:textId="15D1A92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CDAEC" w14:textId="0A1B286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75499" w14:textId="518FE3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355.00 </w:t>
            </w:r>
          </w:p>
        </w:tc>
      </w:tr>
      <w:tr w:rsidR="00133651" w:rsidRPr="00133651" w14:paraId="78478E2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126E9"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E6AB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77401563" w14:textId="510536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7081784A" w14:textId="524CE1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09C81" w14:textId="6BE05DF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0D0CF" w14:textId="1E7E5B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2,395.00 </w:t>
            </w:r>
          </w:p>
        </w:tc>
      </w:tr>
      <w:tr w:rsidR="00133651" w:rsidRPr="00133651" w14:paraId="55AA4CE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48EC8"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686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30D5EEAC" w14:textId="7F288B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1A32082A" w14:textId="77C6A2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FF845" w14:textId="02C865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42DB5" w14:textId="144B50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3,721.86 </w:t>
            </w:r>
          </w:p>
        </w:tc>
      </w:tr>
      <w:tr w:rsidR="00133651" w:rsidRPr="00133651" w14:paraId="0A997BA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54ECB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lastRenderedPageBreak/>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320A2E87" w14:textId="4E7A51D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0,199,741.61 </w:t>
            </w:r>
          </w:p>
        </w:tc>
        <w:tc>
          <w:tcPr>
            <w:tcW w:w="810" w:type="pct"/>
            <w:tcBorders>
              <w:top w:val="nil"/>
              <w:left w:val="nil"/>
              <w:bottom w:val="single" w:sz="4" w:space="0" w:color="000000"/>
              <w:right w:val="single" w:sz="4" w:space="0" w:color="000000"/>
            </w:tcBorders>
            <w:shd w:val="clear" w:color="A5A5A5" w:fill="A5A5A5"/>
            <w:noWrap/>
            <w:vAlign w:val="bottom"/>
            <w:hideMark/>
          </w:tcPr>
          <w:p w14:paraId="4BA7C929" w14:textId="1BE9090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DD003F" w14:textId="4C46B5D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7F5F6B04" w14:textId="3621B81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9,562,606.01 </w:t>
            </w:r>
          </w:p>
        </w:tc>
      </w:tr>
      <w:tr w:rsidR="00133651" w:rsidRPr="00133651" w14:paraId="680B03A0"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9919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EC3BC46" w14:textId="52DC0D8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5,354,373.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61AC8E2" w14:textId="06378F9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995EE4" w14:textId="1C95FB8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2DA3408" w14:textId="727245F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35,425,328.84 </w:t>
            </w:r>
          </w:p>
        </w:tc>
      </w:tr>
      <w:tr w:rsidR="00133651" w:rsidRPr="00133651" w14:paraId="3C4624F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70079"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9D24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B051A6E" w14:textId="19CD7B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904,372.36 </w:t>
            </w:r>
          </w:p>
        </w:tc>
        <w:tc>
          <w:tcPr>
            <w:tcW w:w="810" w:type="pct"/>
            <w:tcBorders>
              <w:top w:val="nil"/>
              <w:left w:val="nil"/>
              <w:bottom w:val="single" w:sz="4" w:space="0" w:color="000000"/>
              <w:right w:val="single" w:sz="4" w:space="0" w:color="000000"/>
            </w:tcBorders>
            <w:shd w:val="clear" w:color="auto" w:fill="auto"/>
            <w:noWrap/>
            <w:vAlign w:val="bottom"/>
            <w:hideMark/>
          </w:tcPr>
          <w:p w14:paraId="5DD3B49E" w14:textId="33E210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501C1" w14:textId="6873AD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11DEF" w14:textId="5EC897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904,372.36 </w:t>
            </w:r>
          </w:p>
        </w:tc>
      </w:tr>
      <w:tr w:rsidR="00133651" w:rsidRPr="00133651" w14:paraId="0CA37B6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56BC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48C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299A62D" w14:textId="798C01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3B88FE2A" w14:textId="76B3A16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B67BA" w14:textId="73E4F1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71593" w14:textId="2C05D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6,678.24 </w:t>
            </w:r>
          </w:p>
        </w:tc>
      </w:tr>
      <w:tr w:rsidR="00133651" w:rsidRPr="00133651" w14:paraId="443A353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2C1F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7F18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6818B482" w14:textId="7E7A37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1,970.20 </w:t>
            </w:r>
          </w:p>
        </w:tc>
        <w:tc>
          <w:tcPr>
            <w:tcW w:w="810" w:type="pct"/>
            <w:tcBorders>
              <w:top w:val="nil"/>
              <w:left w:val="nil"/>
              <w:bottom w:val="single" w:sz="4" w:space="0" w:color="000000"/>
              <w:right w:val="single" w:sz="4" w:space="0" w:color="000000"/>
            </w:tcBorders>
            <w:shd w:val="clear" w:color="auto" w:fill="auto"/>
            <w:noWrap/>
            <w:vAlign w:val="bottom"/>
            <w:hideMark/>
          </w:tcPr>
          <w:p w14:paraId="16D1C67B" w14:textId="520EEBD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81BB4" w14:textId="760ABD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B72A7" w14:textId="4DF6E0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01,970.20 </w:t>
            </w:r>
          </w:p>
        </w:tc>
      </w:tr>
      <w:tr w:rsidR="00133651" w:rsidRPr="00133651" w14:paraId="3D5291E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8D3A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B8DF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0E03468F" w14:textId="1491B7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2EB6840A" w14:textId="7E19B8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42DEE" w14:textId="0135A9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2C312" w14:textId="369A65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3,105.56 </w:t>
            </w:r>
          </w:p>
        </w:tc>
      </w:tr>
      <w:tr w:rsidR="00133651" w:rsidRPr="00133651" w14:paraId="1CE3BCC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4619A"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10F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5B7E8269" w14:textId="45A3E4C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1F5DE80A" w14:textId="32BA0D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B7EB4" w14:textId="1574C3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8ACA4" w14:textId="341EBA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3,588.70 </w:t>
            </w:r>
          </w:p>
        </w:tc>
      </w:tr>
      <w:tr w:rsidR="00133651" w:rsidRPr="00133651" w14:paraId="25ABC20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D4C9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14A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2E82A9D8" w14:textId="1A90C35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8,661.44 </w:t>
            </w:r>
          </w:p>
        </w:tc>
        <w:tc>
          <w:tcPr>
            <w:tcW w:w="810" w:type="pct"/>
            <w:tcBorders>
              <w:top w:val="nil"/>
              <w:left w:val="nil"/>
              <w:bottom w:val="single" w:sz="4" w:space="0" w:color="000000"/>
              <w:right w:val="single" w:sz="4" w:space="0" w:color="000000"/>
            </w:tcBorders>
            <w:shd w:val="clear" w:color="auto" w:fill="auto"/>
            <w:noWrap/>
            <w:vAlign w:val="bottom"/>
            <w:hideMark/>
          </w:tcPr>
          <w:p w14:paraId="65BA8421" w14:textId="1FC4A8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BDCD3" w14:textId="25D324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367A4" w14:textId="4D93E1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88,661.44 </w:t>
            </w:r>
          </w:p>
        </w:tc>
      </w:tr>
      <w:tr w:rsidR="00133651" w:rsidRPr="00133651" w14:paraId="2602FB2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ED93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FCA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DAB6110" w14:textId="41ABD6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12B77FBA" w14:textId="4A8B5B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BBF0A" w14:textId="3623907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CAC82" w14:textId="4B711E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2,826.63 </w:t>
            </w:r>
          </w:p>
        </w:tc>
      </w:tr>
      <w:tr w:rsidR="00133651" w:rsidRPr="00133651" w14:paraId="5BADF1B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AC23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A96A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06214C8" w14:textId="2CB423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1DC3F228" w14:textId="2ADAE1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DB689" w14:textId="4539F3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05C9E" w14:textId="268269D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002,785.90 </w:t>
            </w:r>
          </w:p>
        </w:tc>
      </w:tr>
      <w:tr w:rsidR="00133651" w:rsidRPr="00133651" w14:paraId="22F2499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FCAE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717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400A903" w14:textId="11CC8C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28608A25" w14:textId="7890CF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06DCF" w14:textId="05A17E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152CD" w14:textId="626A6A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49,086.88 </w:t>
            </w:r>
          </w:p>
        </w:tc>
      </w:tr>
      <w:tr w:rsidR="00133651" w:rsidRPr="00133651" w14:paraId="21DE9B7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D9B1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AF0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A713678" w14:textId="1E3C03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97,255.58 </w:t>
            </w:r>
          </w:p>
        </w:tc>
        <w:tc>
          <w:tcPr>
            <w:tcW w:w="810" w:type="pct"/>
            <w:tcBorders>
              <w:top w:val="nil"/>
              <w:left w:val="nil"/>
              <w:bottom w:val="single" w:sz="4" w:space="0" w:color="000000"/>
              <w:right w:val="single" w:sz="4" w:space="0" w:color="000000"/>
            </w:tcBorders>
            <w:shd w:val="clear" w:color="auto" w:fill="auto"/>
            <w:noWrap/>
            <w:vAlign w:val="bottom"/>
            <w:hideMark/>
          </w:tcPr>
          <w:p w14:paraId="644389E9" w14:textId="2E9F1F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E9447" w14:textId="5642E7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B1918" w14:textId="005637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397,255.58 </w:t>
            </w:r>
          </w:p>
        </w:tc>
      </w:tr>
      <w:tr w:rsidR="00133651" w:rsidRPr="00133651" w14:paraId="0070F2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FE83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C961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3595EF68" w14:textId="560528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28,631.84 </w:t>
            </w:r>
          </w:p>
        </w:tc>
        <w:tc>
          <w:tcPr>
            <w:tcW w:w="810" w:type="pct"/>
            <w:tcBorders>
              <w:top w:val="nil"/>
              <w:left w:val="nil"/>
              <w:bottom w:val="single" w:sz="4" w:space="0" w:color="000000"/>
              <w:right w:val="single" w:sz="4" w:space="0" w:color="000000"/>
            </w:tcBorders>
            <w:shd w:val="clear" w:color="auto" w:fill="auto"/>
            <w:noWrap/>
            <w:vAlign w:val="bottom"/>
            <w:hideMark/>
          </w:tcPr>
          <w:p w14:paraId="540E2B77" w14:textId="5982FB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66765" w14:textId="47F7D68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0D96E81" w14:textId="1C40CD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67,631.84 </w:t>
            </w:r>
          </w:p>
        </w:tc>
      </w:tr>
      <w:tr w:rsidR="00133651" w:rsidRPr="00133651" w14:paraId="013E677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2B67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FA4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37E7D58C" w14:textId="59BBAA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2,843.96 </w:t>
            </w:r>
          </w:p>
        </w:tc>
        <w:tc>
          <w:tcPr>
            <w:tcW w:w="810" w:type="pct"/>
            <w:tcBorders>
              <w:top w:val="nil"/>
              <w:left w:val="nil"/>
              <w:bottom w:val="single" w:sz="4" w:space="0" w:color="000000"/>
              <w:right w:val="single" w:sz="4" w:space="0" w:color="000000"/>
            </w:tcBorders>
            <w:shd w:val="clear" w:color="auto" w:fill="auto"/>
            <w:noWrap/>
            <w:vAlign w:val="bottom"/>
            <w:hideMark/>
          </w:tcPr>
          <w:p w14:paraId="53F83865" w14:textId="23D188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8610A" w14:textId="363362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FC17C" w14:textId="1D611F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2,843.96 </w:t>
            </w:r>
          </w:p>
        </w:tc>
      </w:tr>
      <w:tr w:rsidR="00133651" w:rsidRPr="00133651" w14:paraId="076D32C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453F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6F2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6E817F4" w14:textId="7F3FCAD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0EBC6FA" w14:textId="301C46A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D4EC5" w14:textId="2B068E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3AF69" w14:textId="699C60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03,531.70 </w:t>
            </w:r>
          </w:p>
        </w:tc>
      </w:tr>
      <w:tr w:rsidR="00133651" w:rsidRPr="00133651" w14:paraId="533D79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2AC6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DB62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7A1C6DE" w14:textId="765943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4457152E" w14:textId="088AC0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45A14" w14:textId="3D5298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09F55" w14:textId="3DB50D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87,315.82 </w:t>
            </w:r>
          </w:p>
        </w:tc>
      </w:tr>
      <w:tr w:rsidR="00133651" w:rsidRPr="00133651" w14:paraId="777CE85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D628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AA1E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0D0E284" w14:textId="486FA30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188EE17C" w14:textId="3B0D308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D0B84" w14:textId="1D579A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FAD02" w14:textId="324CE3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2,925.28 </w:t>
            </w:r>
          </w:p>
        </w:tc>
      </w:tr>
      <w:tr w:rsidR="00133651" w:rsidRPr="00133651" w14:paraId="56937D2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A177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208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5616293" w14:textId="4E9962F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440F7EB0" w14:textId="64AC45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C0540" w14:textId="0916A0E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21D87" w14:textId="6F72B5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4,904.06 </w:t>
            </w:r>
          </w:p>
        </w:tc>
      </w:tr>
      <w:tr w:rsidR="00133651" w:rsidRPr="00133651" w14:paraId="5F8F83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49149"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69B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268F867" w14:textId="39B2B9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400E7DF4" w14:textId="288F2CB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2E145" w14:textId="0C7D0E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8CF90" w14:textId="195516F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19,167.42 </w:t>
            </w:r>
          </w:p>
        </w:tc>
      </w:tr>
      <w:tr w:rsidR="00133651" w:rsidRPr="00133651" w14:paraId="1873AD0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E1A50"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43F0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706228A9" w14:textId="294588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00BEBBD5" w14:textId="0069AC4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8852A" w14:textId="37DD2E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96B3D" w14:textId="6474727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3,270.58 </w:t>
            </w:r>
          </w:p>
        </w:tc>
      </w:tr>
      <w:tr w:rsidR="00133651" w:rsidRPr="00133651" w14:paraId="3555C7F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0FD8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A22E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BA9E2BA" w14:textId="07690F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3F6BE3DB" w14:textId="2B0668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1288B" w14:textId="6720C3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D2A20" w14:textId="1817E6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40,755.94 </w:t>
            </w:r>
          </w:p>
        </w:tc>
      </w:tr>
      <w:tr w:rsidR="00133651" w:rsidRPr="00133651" w14:paraId="4F78995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6483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D6A3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6F9123C3" w14:textId="7613064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4,025.68 </w:t>
            </w:r>
          </w:p>
        </w:tc>
        <w:tc>
          <w:tcPr>
            <w:tcW w:w="810" w:type="pct"/>
            <w:tcBorders>
              <w:top w:val="nil"/>
              <w:left w:val="nil"/>
              <w:bottom w:val="single" w:sz="4" w:space="0" w:color="000000"/>
              <w:right w:val="single" w:sz="4" w:space="0" w:color="000000"/>
            </w:tcBorders>
            <w:shd w:val="clear" w:color="auto" w:fill="auto"/>
            <w:noWrap/>
            <w:vAlign w:val="bottom"/>
            <w:hideMark/>
          </w:tcPr>
          <w:p w14:paraId="2E15D0E0" w14:textId="70EEDC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ADD8C" w14:textId="139716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1F1DD" w14:textId="7D6005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94,025.68 </w:t>
            </w:r>
          </w:p>
        </w:tc>
      </w:tr>
      <w:tr w:rsidR="00133651" w:rsidRPr="00133651" w14:paraId="7108FAA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00B6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1617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F656BF9" w14:textId="7934FE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30EC039A" w14:textId="332BE7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3041C" w14:textId="0988439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185DB" w14:textId="39FB0A7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4,388.00 </w:t>
            </w:r>
          </w:p>
        </w:tc>
      </w:tr>
      <w:tr w:rsidR="00133651" w:rsidRPr="00133651" w14:paraId="32D02C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589B5"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838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4C384CE" w14:textId="3AAF025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67,676.16 </w:t>
            </w:r>
          </w:p>
        </w:tc>
        <w:tc>
          <w:tcPr>
            <w:tcW w:w="810" w:type="pct"/>
            <w:tcBorders>
              <w:top w:val="nil"/>
              <w:left w:val="nil"/>
              <w:bottom w:val="single" w:sz="4" w:space="0" w:color="000000"/>
              <w:right w:val="single" w:sz="4" w:space="0" w:color="000000"/>
            </w:tcBorders>
            <w:shd w:val="clear" w:color="auto" w:fill="auto"/>
            <w:noWrap/>
            <w:vAlign w:val="bottom"/>
            <w:hideMark/>
          </w:tcPr>
          <w:p w14:paraId="2BCA83E1" w14:textId="65C1A21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133210F1" w14:textId="583E667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0A03E" w14:textId="58CA81D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9,631.16 </w:t>
            </w:r>
          </w:p>
        </w:tc>
      </w:tr>
      <w:tr w:rsidR="00133651" w:rsidRPr="00133651" w14:paraId="6241044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ACE8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1A5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A9B3972" w14:textId="6AAD61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5FF7BA35" w14:textId="16FBCF1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AF5D65" w14:textId="5FB3ED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EB2E0" w14:textId="49DEB23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80,489.87 </w:t>
            </w:r>
          </w:p>
        </w:tc>
      </w:tr>
      <w:tr w:rsidR="00133651" w:rsidRPr="00133651" w14:paraId="2C1D12A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E0DE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754C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0FBCFED" w14:textId="5AAD55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17648015" w14:textId="292EBD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255F6" w14:textId="7527EA0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877E9" w14:textId="0C5DF8E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65,510.76 </w:t>
            </w:r>
          </w:p>
        </w:tc>
      </w:tr>
      <w:tr w:rsidR="00133651" w:rsidRPr="00133651" w14:paraId="1B762A6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1E89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5953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9DB4D02" w14:textId="260ED0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3D260544" w14:textId="419388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4DCBD" w14:textId="0E4ED6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5331A" w14:textId="003DC9A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11,375.10 </w:t>
            </w:r>
          </w:p>
        </w:tc>
      </w:tr>
      <w:tr w:rsidR="00133651" w:rsidRPr="00133651" w14:paraId="5D0D310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5E04E"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AC1D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55AC1799" w14:textId="317560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46121A07" w14:textId="735D3B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D6964" w14:textId="7EEA84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0FBEB" w14:textId="020346E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16,288.70 </w:t>
            </w:r>
          </w:p>
        </w:tc>
      </w:tr>
      <w:tr w:rsidR="00133651" w:rsidRPr="00133651" w14:paraId="4E68FC7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DA38A"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7DD7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5898137E" w14:textId="45227ED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5D30ACE0" w14:textId="45421E0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500FE" w14:textId="242CBA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3CE2A" w14:textId="60A166F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10,941.48 </w:t>
            </w:r>
          </w:p>
        </w:tc>
      </w:tr>
      <w:tr w:rsidR="00133651" w:rsidRPr="00133651" w14:paraId="0417344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97D6D"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7D3D9A88" w14:textId="71E6A62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126,195.88 </w:t>
            </w:r>
          </w:p>
        </w:tc>
        <w:tc>
          <w:tcPr>
            <w:tcW w:w="810" w:type="pct"/>
            <w:tcBorders>
              <w:top w:val="nil"/>
              <w:left w:val="nil"/>
              <w:bottom w:val="single" w:sz="4" w:space="0" w:color="000000"/>
              <w:right w:val="single" w:sz="4" w:space="0" w:color="000000"/>
            </w:tcBorders>
            <w:shd w:val="clear" w:color="D8D8D8" w:fill="D8D8D8"/>
            <w:noWrap/>
            <w:vAlign w:val="bottom"/>
            <w:hideMark/>
          </w:tcPr>
          <w:p w14:paraId="3F5E4EBD" w14:textId="0C3FD8E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F81E7" w14:textId="6338B3F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273B35" w14:textId="71894B4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126,195.88 </w:t>
            </w:r>
          </w:p>
        </w:tc>
      </w:tr>
      <w:tr w:rsidR="00133651" w:rsidRPr="00133651" w14:paraId="5FFEA95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C467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89E3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08BAE42" w14:textId="0B8C4F5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8,454.26 </w:t>
            </w:r>
          </w:p>
        </w:tc>
        <w:tc>
          <w:tcPr>
            <w:tcW w:w="810" w:type="pct"/>
            <w:tcBorders>
              <w:top w:val="nil"/>
              <w:left w:val="nil"/>
              <w:bottom w:val="single" w:sz="4" w:space="0" w:color="000000"/>
              <w:right w:val="single" w:sz="4" w:space="0" w:color="000000"/>
            </w:tcBorders>
            <w:shd w:val="clear" w:color="auto" w:fill="auto"/>
            <w:noWrap/>
            <w:vAlign w:val="bottom"/>
            <w:hideMark/>
          </w:tcPr>
          <w:p w14:paraId="59A8C582" w14:textId="38B72A2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DFA86" w14:textId="2A8FDB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0A88B" w14:textId="5E0A91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138,454.26 </w:t>
            </w:r>
          </w:p>
        </w:tc>
      </w:tr>
      <w:tr w:rsidR="00133651" w:rsidRPr="00133651" w14:paraId="0ECE20F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4894A"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3A54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4AE9C833" w14:textId="421E91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05B23A27" w14:textId="2FCB43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D93AE" w14:textId="003CD3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745D1" w14:textId="0FBDEFB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27,256.24 </w:t>
            </w:r>
          </w:p>
        </w:tc>
      </w:tr>
      <w:tr w:rsidR="00133651" w:rsidRPr="00133651" w14:paraId="33E6EAE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38CDC"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F81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DA15034" w14:textId="4BE176A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1,799.06 </w:t>
            </w:r>
          </w:p>
        </w:tc>
        <w:tc>
          <w:tcPr>
            <w:tcW w:w="810" w:type="pct"/>
            <w:tcBorders>
              <w:top w:val="nil"/>
              <w:left w:val="nil"/>
              <w:bottom w:val="single" w:sz="4" w:space="0" w:color="000000"/>
              <w:right w:val="single" w:sz="4" w:space="0" w:color="000000"/>
            </w:tcBorders>
            <w:shd w:val="clear" w:color="auto" w:fill="auto"/>
            <w:noWrap/>
            <w:vAlign w:val="bottom"/>
            <w:hideMark/>
          </w:tcPr>
          <w:p w14:paraId="708EA8D0" w14:textId="2D0F99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F302B" w14:textId="3599FC7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7BE29" w14:textId="627D51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51,799.06 </w:t>
            </w:r>
          </w:p>
        </w:tc>
      </w:tr>
      <w:tr w:rsidR="00133651" w:rsidRPr="00133651" w14:paraId="38398A5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DBE96"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55C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1A7F1D52" w14:textId="13509F9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199491E2" w14:textId="609D64B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D3C54" w14:textId="7576F3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04951" w14:textId="4041A8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42,883.73 </w:t>
            </w:r>
          </w:p>
        </w:tc>
      </w:tr>
      <w:tr w:rsidR="00133651" w:rsidRPr="00133651" w14:paraId="6677CCC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DAE69"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8B47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F4FBCD4" w14:textId="03E504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04,335.56 </w:t>
            </w:r>
          </w:p>
        </w:tc>
        <w:tc>
          <w:tcPr>
            <w:tcW w:w="810" w:type="pct"/>
            <w:tcBorders>
              <w:top w:val="nil"/>
              <w:left w:val="nil"/>
              <w:bottom w:val="single" w:sz="4" w:space="0" w:color="000000"/>
              <w:right w:val="single" w:sz="4" w:space="0" w:color="000000"/>
            </w:tcBorders>
            <w:shd w:val="clear" w:color="auto" w:fill="auto"/>
            <w:noWrap/>
            <w:vAlign w:val="bottom"/>
            <w:hideMark/>
          </w:tcPr>
          <w:p w14:paraId="410BE011" w14:textId="46A782A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FB7DA" w14:textId="4962982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D1192" w14:textId="5C94F8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704,335.56 </w:t>
            </w:r>
          </w:p>
        </w:tc>
      </w:tr>
      <w:tr w:rsidR="00133651" w:rsidRPr="00133651" w14:paraId="17AA1BB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6E33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7FD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04362199" w14:textId="194EF3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83,449.25 </w:t>
            </w:r>
          </w:p>
        </w:tc>
        <w:tc>
          <w:tcPr>
            <w:tcW w:w="810" w:type="pct"/>
            <w:tcBorders>
              <w:top w:val="nil"/>
              <w:left w:val="nil"/>
              <w:bottom w:val="single" w:sz="4" w:space="0" w:color="000000"/>
              <w:right w:val="single" w:sz="4" w:space="0" w:color="000000"/>
            </w:tcBorders>
            <w:shd w:val="clear" w:color="auto" w:fill="auto"/>
            <w:noWrap/>
            <w:vAlign w:val="bottom"/>
            <w:hideMark/>
          </w:tcPr>
          <w:p w14:paraId="2BB398D0" w14:textId="40C7E7B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A402D" w14:textId="3B6DD0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CC54E" w14:textId="152D4E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883,449.25 </w:t>
            </w:r>
          </w:p>
        </w:tc>
      </w:tr>
      <w:tr w:rsidR="00133651" w:rsidRPr="00133651" w14:paraId="2235059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57E1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4017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AE81CE6" w14:textId="6630908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78,017.78 </w:t>
            </w:r>
          </w:p>
        </w:tc>
        <w:tc>
          <w:tcPr>
            <w:tcW w:w="810" w:type="pct"/>
            <w:tcBorders>
              <w:top w:val="nil"/>
              <w:left w:val="nil"/>
              <w:bottom w:val="single" w:sz="4" w:space="0" w:color="000000"/>
              <w:right w:val="single" w:sz="4" w:space="0" w:color="000000"/>
            </w:tcBorders>
            <w:shd w:val="clear" w:color="auto" w:fill="auto"/>
            <w:noWrap/>
            <w:vAlign w:val="bottom"/>
            <w:hideMark/>
          </w:tcPr>
          <w:p w14:paraId="45A97D05" w14:textId="42530B1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DFE03" w14:textId="4F7BFB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680BA" w14:textId="2AAF6B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578,017.78 </w:t>
            </w:r>
          </w:p>
        </w:tc>
      </w:tr>
      <w:tr w:rsidR="00133651" w:rsidRPr="00133651" w14:paraId="0D20889E"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31C4F"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4901E8FA" w14:textId="2191B2CC"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44,891,264.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9539656" w14:textId="568DAB5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BB4113" w14:textId="7AB08E8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8BC5BF5" w14:textId="5BC65BC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54,183,174.34 </w:t>
            </w:r>
          </w:p>
        </w:tc>
      </w:tr>
      <w:tr w:rsidR="00133651" w:rsidRPr="00133651" w14:paraId="0C3BF5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5DB3C"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84B5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754FFBF5" w14:textId="4D9C68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1881E9A8" w14:textId="428E66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D8B0D" w14:textId="1FF21C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C5455" w14:textId="68B7A20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30,655.54 </w:t>
            </w:r>
          </w:p>
        </w:tc>
      </w:tr>
      <w:tr w:rsidR="00133651" w:rsidRPr="00133651" w14:paraId="7F9DBEC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3962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3DD2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57375D82" w14:textId="70B6CAE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7,931,964.02 </w:t>
            </w:r>
          </w:p>
        </w:tc>
        <w:tc>
          <w:tcPr>
            <w:tcW w:w="810" w:type="pct"/>
            <w:tcBorders>
              <w:top w:val="nil"/>
              <w:left w:val="nil"/>
              <w:bottom w:val="single" w:sz="4" w:space="0" w:color="000000"/>
              <w:right w:val="single" w:sz="4" w:space="0" w:color="000000"/>
            </w:tcBorders>
            <w:shd w:val="clear" w:color="auto" w:fill="auto"/>
            <w:noWrap/>
            <w:vAlign w:val="bottom"/>
            <w:hideMark/>
          </w:tcPr>
          <w:p w14:paraId="020B1D3F" w14:textId="62A8D56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DA544" w14:textId="0EC1561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C6A286E" w14:textId="57275D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678,764.42 </w:t>
            </w:r>
          </w:p>
        </w:tc>
      </w:tr>
      <w:tr w:rsidR="00133651" w:rsidRPr="00133651" w14:paraId="617BFC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CC8AF"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BCD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01804A9" w14:textId="3CEEC49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60,157.10 </w:t>
            </w:r>
          </w:p>
        </w:tc>
        <w:tc>
          <w:tcPr>
            <w:tcW w:w="810" w:type="pct"/>
            <w:tcBorders>
              <w:top w:val="nil"/>
              <w:left w:val="nil"/>
              <w:bottom w:val="single" w:sz="4" w:space="0" w:color="000000"/>
              <w:right w:val="single" w:sz="4" w:space="0" w:color="000000"/>
            </w:tcBorders>
            <w:shd w:val="clear" w:color="auto" w:fill="auto"/>
            <w:noWrap/>
            <w:vAlign w:val="bottom"/>
            <w:hideMark/>
          </w:tcPr>
          <w:p w14:paraId="7477934B" w14:textId="76A8D9C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AA486" w14:textId="4B6D66C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68151" w14:textId="2D2A237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60,157.10 </w:t>
            </w:r>
          </w:p>
        </w:tc>
      </w:tr>
      <w:tr w:rsidR="00133651" w:rsidRPr="00133651" w14:paraId="577CE45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19A3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56CB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4227BE4F" w14:textId="6F5B57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09BCA7C8" w14:textId="2EFA0A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D5749" w14:textId="2D60449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A44C4" w14:textId="6599D9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26,504.00 </w:t>
            </w:r>
          </w:p>
        </w:tc>
      </w:tr>
      <w:tr w:rsidR="00133651" w:rsidRPr="00133651" w14:paraId="605F607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11FA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8CE3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0A4B1D5F" w14:textId="061775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7EB28ABE" w14:textId="2EC09F7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8194EF" w14:textId="6B4E6A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03B5CAE" w14:textId="6F65C6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62,595.36 </w:t>
            </w:r>
          </w:p>
        </w:tc>
      </w:tr>
      <w:tr w:rsidR="00133651" w:rsidRPr="00133651" w14:paraId="2D5A31C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4AC9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E04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DD624ED" w14:textId="7501D83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1B5386D8" w14:textId="5825F00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E68D1ED" w14:textId="04408F9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64A598C" w14:textId="5C96D2B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908,852.07 </w:t>
            </w:r>
          </w:p>
        </w:tc>
      </w:tr>
      <w:tr w:rsidR="00133651" w:rsidRPr="00133651" w14:paraId="1AF1A12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4FBB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A1D9C"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503EBA12" w14:textId="32E99B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11751A8F" w14:textId="4497602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5488A781" w14:textId="072992F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EEB9D" w14:textId="07246C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625,796.30 </w:t>
            </w:r>
          </w:p>
        </w:tc>
      </w:tr>
      <w:tr w:rsidR="00133651" w:rsidRPr="00133651" w14:paraId="42E0184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03B12"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6FC9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183487D8" w14:textId="6397DE1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324C2749" w14:textId="2E8E7B1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BEFBE" w14:textId="4B4B18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905CB" w14:textId="70BD297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569,958.46 </w:t>
            </w:r>
          </w:p>
        </w:tc>
      </w:tr>
      <w:tr w:rsidR="00133651" w:rsidRPr="00133651" w14:paraId="0FFF2B2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16731"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08A2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7B01132" w14:textId="34A5F1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289072B9" w14:textId="50A65F4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DE897" w14:textId="76BAC98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0CA57" w14:textId="40F4AD3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2,470.12 </w:t>
            </w:r>
          </w:p>
        </w:tc>
      </w:tr>
      <w:tr w:rsidR="00133651" w:rsidRPr="00133651" w14:paraId="00D0F5C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7057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A0DC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3BEAFA8" w14:textId="684F31C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65659440" w14:textId="0CB0809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53B63" w14:textId="4AB477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3FA2A" w14:textId="75C3B3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6,292,709.69 </w:t>
            </w:r>
          </w:p>
        </w:tc>
      </w:tr>
      <w:tr w:rsidR="00133651" w:rsidRPr="00133651" w14:paraId="311D670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08E1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7927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58AFF0E" w14:textId="46BF122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3067806C" w14:textId="013D6D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67BE4" w14:textId="728DD58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B8656" w14:textId="02FC94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92,977.18 </w:t>
            </w:r>
          </w:p>
        </w:tc>
      </w:tr>
      <w:tr w:rsidR="00133651" w:rsidRPr="00133651" w14:paraId="0796F74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69D49"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CCB4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539ED00F" w14:textId="1686DB5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0EA0BFEB" w14:textId="759DD1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F6680" w14:textId="234FDF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C04F5" w14:textId="5308CE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83,879.08 </w:t>
            </w:r>
          </w:p>
        </w:tc>
      </w:tr>
      <w:tr w:rsidR="00133651" w:rsidRPr="00133651" w14:paraId="05BCF8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95B8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9F44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0FC5F1E" w14:textId="7DBD8E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2CD9E541" w14:textId="14C16C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CC2E8" w14:textId="2D5A33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0E2562" w14:textId="25A84C1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119,686.28 </w:t>
            </w:r>
          </w:p>
        </w:tc>
      </w:tr>
      <w:tr w:rsidR="00133651" w:rsidRPr="00133651" w14:paraId="1343FA2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496D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C60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41F6151" w14:textId="35B75DA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22E55025" w14:textId="51B4BD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06E9C" w14:textId="10BF718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04857" w14:textId="24DDA5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68,168.74 </w:t>
            </w:r>
          </w:p>
        </w:tc>
      </w:tr>
      <w:tr w:rsidR="00133651" w:rsidRPr="00133651" w14:paraId="7F8BCC96"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FE3F6"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753926A3" w14:textId="657452B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462,364.7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8C25FD" w14:textId="492CB5F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9A2E9C" w14:textId="2F34E5C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FAC608" w14:textId="398D064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462,364.72 </w:t>
            </w:r>
          </w:p>
        </w:tc>
      </w:tr>
      <w:tr w:rsidR="00133651" w:rsidRPr="00133651" w14:paraId="6C611D54"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492B9"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DA35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FA01C2B" w14:textId="2DD883D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5,165.04 </w:t>
            </w:r>
          </w:p>
        </w:tc>
        <w:tc>
          <w:tcPr>
            <w:tcW w:w="810" w:type="pct"/>
            <w:tcBorders>
              <w:top w:val="nil"/>
              <w:left w:val="nil"/>
              <w:bottom w:val="single" w:sz="4" w:space="0" w:color="000000"/>
              <w:right w:val="single" w:sz="4" w:space="0" w:color="000000"/>
            </w:tcBorders>
            <w:shd w:val="clear" w:color="auto" w:fill="auto"/>
            <w:noWrap/>
            <w:vAlign w:val="bottom"/>
            <w:hideMark/>
          </w:tcPr>
          <w:p w14:paraId="1C65761D" w14:textId="72A4405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0FDDD" w14:textId="648265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8047E" w14:textId="372017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5,165.04 </w:t>
            </w:r>
          </w:p>
        </w:tc>
      </w:tr>
      <w:tr w:rsidR="00133651" w:rsidRPr="00133651" w14:paraId="34F63CD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F0B43"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FEAF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56F61FEF" w14:textId="1375EC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3B33E69F" w14:textId="716E99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33096" w14:textId="431DE2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BC7A1" w14:textId="0511E11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752,371.21 </w:t>
            </w:r>
          </w:p>
        </w:tc>
      </w:tr>
      <w:tr w:rsidR="00133651" w:rsidRPr="00133651" w14:paraId="30E9C531"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9A7C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7422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4B2CF54" w14:textId="11F97A7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3AC8A3A8" w14:textId="260753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B2B37" w14:textId="5A1325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5A5E2" w14:textId="6F40FF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52,866.13 </w:t>
            </w:r>
          </w:p>
        </w:tc>
      </w:tr>
      <w:tr w:rsidR="00133651" w:rsidRPr="00133651" w14:paraId="13D3103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EA67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50FE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3CBEECC0" w14:textId="0D237D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5,965.24 </w:t>
            </w:r>
          </w:p>
        </w:tc>
        <w:tc>
          <w:tcPr>
            <w:tcW w:w="810" w:type="pct"/>
            <w:tcBorders>
              <w:top w:val="nil"/>
              <w:left w:val="nil"/>
              <w:bottom w:val="single" w:sz="4" w:space="0" w:color="000000"/>
              <w:right w:val="single" w:sz="4" w:space="0" w:color="000000"/>
            </w:tcBorders>
            <w:shd w:val="clear" w:color="auto" w:fill="auto"/>
            <w:noWrap/>
            <w:vAlign w:val="bottom"/>
            <w:hideMark/>
          </w:tcPr>
          <w:p w14:paraId="038D5C91" w14:textId="5B2F16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4DFD8" w14:textId="64BCE63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C5202" w14:textId="7B491D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75,965.24 </w:t>
            </w:r>
          </w:p>
        </w:tc>
      </w:tr>
      <w:tr w:rsidR="00133651" w:rsidRPr="00133651" w14:paraId="4FD1B5D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0C5C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0099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088C6C01" w14:textId="22AD08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0E1811CC" w14:textId="2EC1064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F71C3" w14:textId="6F85D8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C1796" w14:textId="7BE9A42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225,004.06 </w:t>
            </w:r>
          </w:p>
        </w:tc>
      </w:tr>
      <w:tr w:rsidR="00133651" w:rsidRPr="00133651" w14:paraId="65156E8F"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A364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341F41A"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43E51E6" w14:textId="610C4BB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75D8D731" w14:textId="6D432FC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46F8F" w14:textId="537540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8850E" w14:textId="359F305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373,004.50 </w:t>
            </w:r>
          </w:p>
        </w:tc>
      </w:tr>
      <w:tr w:rsidR="00133651" w:rsidRPr="00133651" w14:paraId="6A806A5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F4330"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136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599DFA9B" w14:textId="6E69E2B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2,690.01 </w:t>
            </w:r>
          </w:p>
        </w:tc>
        <w:tc>
          <w:tcPr>
            <w:tcW w:w="810" w:type="pct"/>
            <w:tcBorders>
              <w:top w:val="nil"/>
              <w:left w:val="nil"/>
              <w:bottom w:val="single" w:sz="4" w:space="0" w:color="000000"/>
              <w:right w:val="single" w:sz="4" w:space="0" w:color="000000"/>
            </w:tcBorders>
            <w:shd w:val="clear" w:color="auto" w:fill="auto"/>
            <w:noWrap/>
            <w:vAlign w:val="bottom"/>
            <w:hideMark/>
          </w:tcPr>
          <w:p w14:paraId="1CA3E626" w14:textId="67D1724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1117A" w14:textId="4A0B3D3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84EB6" w14:textId="2123B7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882,690.01 </w:t>
            </w:r>
          </w:p>
        </w:tc>
      </w:tr>
      <w:tr w:rsidR="00133651" w:rsidRPr="00133651" w14:paraId="7FE5A24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C7DB8"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FEE2F"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C9161F4" w14:textId="3537BAF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7067C885" w14:textId="4C39875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49252" w14:textId="0EE7CA9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E454E" w14:textId="142F70D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491,620.07 </w:t>
            </w:r>
          </w:p>
        </w:tc>
      </w:tr>
      <w:tr w:rsidR="00133651" w:rsidRPr="00133651" w14:paraId="1789BA0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FF2E3"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5A7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4EDCE265" w14:textId="0C2F5F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75,336.10 </w:t>
            </w:r>
          </w:p>
        </w:tc>
        <w:tc>
          <w:tcPr>
            <w:tcW w:w="810" w:type="pct"/>
            <w:tcBorders>
              <w:top w:val="nil"/>
              <w:left w:val="nil"/>
              <w:bottom w:val="single" w:sz="4" w:space="0" w:color="000000"/>
              <w:right w:val="single" w:sz="4" w:space="0" w:color="000000"/>
            </w:tcBorders>
            <w:shd w:val="clear" w:color="auto" w:fill="auto"/>
            <w:noWrap/>
            <w:vAlign w:val="bottom"/>
            <w:hideMark/>
          </w:tcPr>
          <w:p w14:paraId="0AE60FCA" w14:textId="6F5318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87CB8" w14:textId="5F85550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56B7E" w14:textId="469D5D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75,336.10 </w:t>
            </w:r>
          </w:p>
        </w:tc>
      </w:tr>
      <w:tr w:rsidR="00133651" w:rsidRPr="00133651" w14:paraId="0344B64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1B4A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CEB1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5A830168" w14:textId="7D59A7EC"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6ED9D3E3" w14:textId="52BF6333"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A294E4" w14:textId="74D8A85E"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936B82F" w14:textId="319D583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87,427.68 </w:t>
            </w:r>
          </w:p>
        </w:tc>
      </w:tr>
      <w:tr w:rsidR="00133651" w:rsidRPr="00133651" w14:paraId="24EFE219"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05A30"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0D25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2171F134" w14:textId="56AAE5B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2B3F2811" w14:textId="6557014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0D54A" w14:textId="7A4A7D8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34BCE" w14:textId="560B50A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10,914.68 </w:t>
            </w:r>
          </w:p>
        </w:tc>
      </w:tr>
      <w:tr w:rsidR="00133651" w:rsidRPr="00133651" w14:paraId="52079BA8"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19EC4"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BF49C33" w14:textId="63ECE25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294,95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1218FF96" w14:textId="1538FF8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11D3AA" w14:textId="4B1B372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F2071D" w14:textId="41B7AF1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8,294,955.97 </w:t>
            </w:r>
          </w:p>
        </w:tc>
      </w:tr>
      <w:tr w:rsidR="00133651" w:rsidRPr="00133651" w14:paraId="16755EE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B57BF"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1FA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4641F33B" w14:textId="4F0737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6B1CF606" w14:textId="069A781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72AFB" w14:textId="0D0902C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8C11E" w14:textId="256842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479,843.44 </w:t>
            </w:r>
          </w:p>
        </w:tc>
      </w:tr>
      <w:tr w:rsidR="00133651" w:rsidRPr="00133651" w14:paraId="51B2699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5ECC7"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96A1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508DE9A" w14:textId="371581A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40505FB6" w14:textId="2B24D5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49192" w14:textId="2469F3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180AE" w14:textId="2D1A0EE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555,300.81 </w:t>
            </w:r>
          </w:p>
        </w:tc>
      </w:tr>
      <w:tr w:rsidR="00133651" w:rsidRPr="00133651" w14:paraId="7A5A0C9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A2358"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ABE1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9DC1B87" w14:textId="4133D0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4C18DE57" w14:textId="0C9A9C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68758" w14:textId="718EBC4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32FB6" w14:textId="3EF512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773,479.63 </w:t>
            </w:r>
          </w:p>
        </w:tc>
      </w:tr>
      <w:tr w:rsidR="00133651" w:rsidRPr="00133651" w14:paraId="68A37B0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1F4E3"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CA85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1513FA63" w14:textId="16B3D7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3A797272" w14:textId="01C070D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84805" w14:textId="76DACB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FC209" w14:textId="378A32F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894,162.86 </w:t>
            </w:r>
          </w:p>
        </w:tc>
      </w:tr>
      <w:tr w:rsidR="00133651" w:rsidRPr="00133651" w14:paraId="1EE78BD0"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4B33B"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CD4E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239035B3" w14:textId="6B7E38F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E68EC11" w14:textId="4F803C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5326C" w14:textId="1DCA3EB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C48F3" w14:textId="116A064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479,732.08 </w:t>
            </w:r>
          </w:p>
        </w:tc>
      </w:tr>
      <w:tr w:rsidR="00133651" w:rsidRPr="00133651" w14:paraId="2AA5D8D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B7604"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B4D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118921BE" w14:textId="163A97C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54E022C1" w14:textId="6CB78D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230D0" w14:textId="7BCA1B9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76837" w14:textId="71212CB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19,922.12 </w:t>
            </w:r>
          </w:p>
        </w:tc>
      </w:tr>
      <w:tr w:rsidR="00133651" w:rsidRPr="00133651" w14:paraId="4FEB85C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CF8F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8DAE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61A387D8" w14:textId="17A0A39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03,703.12 </w:t>
            </w:r>
          </w:p>
        </w:tc>
        <w:tc>
          <w:tcPr>
            <w:tcW w:w="810" w:type="pct"/>
            <w:tcBorders>
              <w:top w:val="nil"/>
              <w:left w:val="nil"/>
              <w:bottom w:val="single" w:sz="4" w:space="0" w:color="000000"/>
              <w:right w:val="single" w:sz="4" w:space="0" w:color="000000"/>
            </w:tcBorders>
            <w:shd w:val="clear" w:color="auto" w:fill="auto"/>
            <w:noWrap/>
            <w:vAlign w:val="bottom"/>
            <w:hideMark/>
          </w:tcPr>
          <w:p w14:paraId="599F49D3" w14:textId="7C1DB0A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0141E" w14:textId="3CFBD70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0B565" w14:textId="6D10F5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303,703.12 </w:t>
            </w:r>
          </w:p>
        </w:tc>
      </w:tr>
      <w:tr w:rsidR="00133651" w:rsidRPr="00133651" w14:paraId="0E3522D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83C4D" w14:textId="77777777" w:rsidR="00133651" w:rsidRPr="00133651" w:rsidRDefault="00133651" w:rsidP="00133651">
            <w:pPr>
              <w:spacing w:after="0" w:line="240" w:lineRule="auto"/>
              <w:ind w:right="57"/>
              <w:contextualSpacing/>
              <w:jc w:val="right"/>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E060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13291867" w14:textId="3B6030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88,811.91 </w:t>
            </w:r>
          </w:p>
        </w:tc>
        <w:tc>
          <w:tcPr>
            <w:tcW w:w="810" w:type="pct"/>
            <w:tcBorders>
              <w:top w:val="nil"/>
              <w:left w:val="nil"/>
              <w:bottom w:val="single" w:sz="4" w:space="0" w:color="000000"/>
              <w:right w:val="single" w:sz="4" w:space="0" w:color="000000"/>
            </w:tcBorders>
            <w:shd w:val="clear" w:color="auto" w:fill="auto"/>
            <w:noWrap/>
            <w:vAlign w:val="bottom"/>
            <w:hideMark/>
          </w:tcPr>
          <w:p w14:paraId="2A99D833" w14:textId="7F9B039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7D984" w14:textId="0798760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0979D" w14:textId="220E60F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888,811.91 </w:t>
            </w:r>
          </w:p>
        </w:tc>
      </w:tr>
      <w:tr w:rsidR="00133651" w:rsidRPr="00133651" w14:paraId="32860177"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6BD3E"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716C844" w14:textId="1F0A2251"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070,586.26 </w:t>
            </w:r>
          </w:p>
        </w:tc>
        <w:tc>
          <w:tcPr>
            <w:tcW w:w="810" w:type="pct"/>
            <w:tcBorders>
              <w:top w:val="nil"/>
              <w:left w:val="nil"/>
              <w:bottom w:val="single" w:sz="4" w:space="0" w:color="000000"/>
              <w:right w:val="single" w:sz="4" w:space="0" w:color="000000"/>
            </w:tcBorders>
            <w:shd w:val="clear" w:color="D8D8D8" w:fill="D8D8D8"/>
            <w:noWrap/>
            <w:vAlign w:val="bottom"/>
            <w:hideMark/>
          </w:tcPr>
          <w:p w14:paraId="400DC340" w14:textId="0A8303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08537A" w14:textId="761517E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77585F" w14:textId="5B825436"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9,070,586.26 </w:t>
            </w:r>
          </w:p>
        </w:tc>
      </w:tr>
      <w:tr w:rsidR="00133651" w:rsidRPr="00133651" w14:paraId="05D4F20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2FA9C"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51E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62E9F07B" w14:textId="17303C9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43BB88B5" w14:textId="452DB06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8626C" w14:textId="10E843E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47479" w14:textId="6FBD1BC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055,419.60 </w:t>
            </w:r>
          </w:p>
        </w:tc>
      </w:tr>
      <w:tr w:rsidR="00133651" w:rsidRPr="00133651" w14:paraId="0BAF026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555CD"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9705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5BE7DCDF" w14:textId="364B2E0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592,091.92 </w:t>
            </w:r>
          </w:p>
        </w:tc>
        <w:tc>
          <w:tcPr>
            <w:tcW w:w="810" w:type="pct"/>
            <w:tcBorders>
              <w:top w:val="nil"/>
              <w:left w:val="nil"/>
              <w:bottom w:val="single" w:sz="4" w:space="0" w:color="000000"/>
              <w:right w:val="single" w:sz="4" w:space="0" w:color="000000"/>
            </w:tcBorders>
            <w:shd w:val="clear" w:color="auto" w:fill="auto"/>
            <w:noWrap/>
            <w:vAlign w:val="bottom"/>
            <w:hideMark/>
          </w:tcPr>
          <w:p w14:paraId="69114F58" w14:textId="2074344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DD83B" w14:textId="4ED979D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D338B" w14:textId="608DA0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4,592,091.92 </w:t>
            </w:r>
          </w:p>
        </w:tc>
      </w:tr>
      <w:tr w:rsidR="00133651" w:rsidRPr="00133651" w14:paraId="7027837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B4DD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6A5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2D716C66" w14:textId="1849960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735860FD" w14:textId="7E6020A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DC53F" w14:textId="4335283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4B4C3" w14:textId="000FCB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38,734.00 </w:t>
            </w:r>
          </w:p>
        </w:tc>
      </w:tr>
      <w:tr w:rsidR="00133651" w:rsidRPr="00133651" w14:paraId="51D4E0D2"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C4CEB"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FAC9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659DC352" w14:textId="53116F6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705B1B25" w14:textId="60BAAAE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4C08" w14:textId="3A3F2A7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AB6D5" w14:textId="0E0361B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947,253.68 </w:t>
            </w:r>
          </w:p>
        </w:tc>
      </w:tr>
      <w:tr w:rsidR="00133651" w:rsidRPr="00133651" w14:paraId="7B3052FA"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1B12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60F5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3E776548" w14:textId="0EDEAE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05754B7C" w14:textId="3689D46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D7CBB" w14:textId="0F48DD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703F9" w14:textId="651BA38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45,336.00 </w:t>
            </w:r>
          </w:p>
        </w:tc>
      </w:tr>
      <w:tr w:rsidR="00133651" w:rsidRPr="00133651" w14:paraId="20FA698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C33D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D6BB1"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B691BB3" w14:textId="172F93D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90,413.73 </w:t>
            </w:r>
          </w:p>
        </w:tc>
        <w:tc>
          <w:tcPr>
            <w:tcW w:w="810" w:type="pct"/>
            <w:tcBorders>
              <w:top w:val="nil"/>
              <w:left w:val="nil"/>
              <w:bottom w:val="single" w:sz="4" w:space="0" w:color="000000"/>
              <w:right w:val="single" w:sz="4" w:space="0" w:color="000000"/>
            </w:tcBorders>
            <w:shd w:val="clear" w:color="auto" w:fill="auto"/>
            <w:noWrap/>
            <w:vAlign w:val="bottom"/>
            <w:hideMark/>
          </w:tcPr>
          <w:p w14:paraId="1A5876EC" w14:textId="7E84D8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70DDB" w14:textId="33D8725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B6765" w14:textId="7F5938E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590,413.73 </w:t>
            </w:r>
          </w:p>
        </w:tc>
      </w:tr>
      <w:tr w:rsidR="00133651" w:rsidRPr="00133651" w14:paraId="4B17C05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03A96"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69B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2A17F6BC" w14:textId="3AC0108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746143B0" w14:textId="2473810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EBC62" w14:textId="4E453A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DE8C5" w14:textId="5B4256D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973,843.51 </w:t>
            </w:r>
          </w:p>
        </w:tc>
      </w:tr>
      <w:tr w:rsidR="00133651" w:rsidRPr="00133651" w14:paraId="4EF0D03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B4763"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E832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D691426" w14:textId="66A7C02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7336F87A" w14:textId="48682B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75822" w14:textId="359722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CD4EA" w14:textId="1CBD32B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2,681,632.54 </w:t>
            </w:r>
          </w:p>
        </w:tc>
      </w:tr>
      <w:tr w:rsidR="00133651" w:rsidRPr="00133651" w14:paraId="7229C6D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02167"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E1CF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5F6A4AE8" w14:textId="66C20C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0BC88704" w14:textId="0C89853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06B0A" w14:textId="113194C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71627" w14:textId="27D44BD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3,470,433.12 </w:t>
            </w:r>
          </w:p>
        </w:tc>
      </w:tr>
      <w:tr w:rsidR="00133651" w:rsidRPr="00133651" w14:paraId="2458246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EC6F4" w14:textId="7777777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3612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3A13A95B" w14:textId="2C3ED35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75,428.16 </w:t>
            </w:r>
          </w:p>
        </w:tc>
        <w:tc>
          <w:tcPr>
            <w:tcW w:w="810" w:type="pct"/>
            <w:tcBorders>
              <w:top w:val="nil"/>
              <w:left w:val="nil"/>
              <w:bottom w:val="single" w:sz="4" w:space="0" w:color="000000"/>
              <w:right w:val="single" w:sz="4" w:space="0" w:color="000000"/>
            </w:tcBorders>
            <w:shd w:val="clear" w:color="auto" w:fill="auto"/>
            <w:noWrap/>
            <w:vAlign w:val="bottom"/>
            <w:hideMark/>
          </w:tcPr>
          <w:p w14:paraId="1F54CFEB" w14:textId="12B506D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92545" w14:textId="0469A33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772B3" w14:textId="61A6332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1,675,428.16 </w:t>
            </w:r>
          </w:p>
        </w:tc>
      </w:tr>
      <w:tr w:rsidR="00133651" w:rsidRPr="00133651" w14:paraId="1A037FE2"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7A5CE9"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454B4563" w14:textId="74BC1BD4"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3B1D2A2" w14:textId="63FB718E"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7EA91BB" w14:textId="6A623F8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CE57698" w14:textId="0B9B87B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2,732,738.94 </w:t>
            </w:r>
          </w:p>
        </w:tc>
      </w:tr>
      <w:tr w:rsidR="00133651" w:rsidRPr="00133651" w14:paraId="4E15E269"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DD2B4"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B98EF73" w14:textId="34A704B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526E120" w14:textId="0499211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75400" w14:textId="45E1FED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7E79DD" w14:textId="033456DD"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1,679,180.94 </w:t>
            </w:r>
          </w:p>
        </w:tc>
      </w:tr>
      <w:tr w:rsidR="00133651" w:rsidRPr="00133651" w14:paraId="4827E90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BA8CB"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734A2"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179B103B" w14:textId="7C6BEC3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32CA780F" w14:textId="55E713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C9C03" w14:textId="5E58AC0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9DA49" w14:textId="4CD1C28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28,750.84 </w:t>
            </w:r>
          </w:p>
        </w:tc>
      </w:tr>
      <w:tr w:rsidR="00133651" w:rsidRPr="00133651" w14:paraId="552B093D"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38876"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6E55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79083515" w14:textId="63ECD4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4AE94CC1" w14:textId="6ED4FB0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27821" w14:textId="01F42A3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77907" w14:textId="2C51626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12,012.22 </w:t>
            </w:r>
          </w:p>
        </w:tc>
      </w:tr>
      <w:tr w:rsidR="00133651" w:rsidRPr="00133651" w14:paraId="6CF73E4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E4133"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82BC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35E43AA6" w14:textId="517D0C5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0FAAC57A" w14:textId="20B4E7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6A4A0" w14:textId="4DD20F9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656A7" w14:textId="0AE909A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69,122.92 </w:t>
            </w:r>
          </w:p>
        </w:tc>
      </w:tr>
      <w:tr w:rsidR="00133651" w:rsidRPr="00133651" w14:paraId="3511368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CFC23"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1BC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28AA83E0" w14:textId="6B70526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3091F361" w14:textId="326E34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2A342" w14:textId="29B6066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DFEB5" w14:textId="48D2D8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4,897.50 </w:t>
            </w:r>
          </w:p>
        </w:tc>
      </w:tr>
      <w:tr w:rsidR="00133651" w:rsidRPr="00133651" w14:paraId="3091912E"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5AB89"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2A673"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54685109" w14:textId="064E3EF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40F99625" w14:textId="7A9088EA"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1D50B" w14:textId="48FA1FC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6EB66" w14:textId="2B782D6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44,397.46 </w:t>
            </w:r>
          </w:p>
        </w:tc>
      </w:tr>
      <w:tr w:rsidR="00133651" w:rsidRPr="00133651" w14:paraId="3014E71F"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B657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7F0FC5F" w14:textId="2AAF81C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0E966F" w14:textId="68D9D778"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AE1CEE" w14:textId="5F01C8C0"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98B2EC" w14:textId="0DB90E9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222,000.00 </w:t>
            </w:r>
          </w:p>
        </w:tc>
      </w:tr>
      <w:tr w:rsidR="00133651" w:rsidRPr="00133651" w14:paraId="444B07C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34C81" w14:textId="77777777" w:rsidR="00133651" w:rsidRPr="00133651" w:rsidRDefault="00133651" w:rsidP="00133651">
            <w:pPr>
              <w:spacing w:after="0" w:line="240" w:lineRule="auto"/>
              <w:ind w:right="57"/>
              <w:contextualSpacing/>
              <w:rPr>
                <w:rFonts w:ascii="Arial Narrow" w:hAnsi="Arial Narrow"/>
                <w:color w:val="000000"/>
                <w:sz w:val="20"/>
                <w:szCs w:val="20"/>
              </w:rPr>
            </w:pPr>
            <w:r w:rsidRPr="0013365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ACC3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5B08AA7A" w14:textId="239DA8A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80DE03" w14:textId="4982294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2152C" w14:textId="0D5426C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30B08" w14:textId="4D95BDF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222,000.00 </w:t>
            </w:r>
          </w:p>
        </w:tc>
      </w:tr>
      <w:tr w:rsidR="00133651" w:rsidRPr="00133651" w14:paraId="23A195CA"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616EB"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0659DCA3" w14:textId="39914289"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721396" w14:textId="58D34CDA"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662812" w14:textId="7A476445"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1C3ECA" w14:textId="514C99B3"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10,920.00 </w:t>
            </w:r>
          </w:p>
        </w:tc>
      </w:tr>
      <w:tr w:rsidR="00133651" w:rsidRPr="00133651" w14:paraId="7F122BEB"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C280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82627"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3FC73F3" w14:textId="29932AA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6F8D339" w14:textId="1BC4A57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BF00D" w14:textId="7B39788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4DAFF" w14:textId="1FAC792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r>
      <w:tr w:rsidR="00133651" w:rsidRPr="00133651" w14:paraId="3D8C0FD6"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BDAE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A4FA5"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74E6AE6" w14:textId="53C502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667B9FE" w14:textId="201F36D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72734" w14:textId="0A047CF5"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7DF3C" w14:textId="05833F5D"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4,368.00 </w:t>
            </w:r>
          </w:p>
        </w:tc>
      </w:tr>
      <w:tr w:rsidR="00133651" w:rsidRPr="00133651" w14:paraId="23F2A135"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85524"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1C19"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8FDB2A4" w14:textId="5D9B48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7BB02F5" w14:textId="3CB1A814"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D78D9" w14:textId="5733641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202CF" w14:textId="45BAA123"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r>
      <w:tr w:rsidR="00133651" w:rsidRPr="00133651" w14:paraId="4209C20C"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F3836"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C2DC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4362EE6" w14:textId="705B2DA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DB1F927" w14:textId="5EC1526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057F0" w14:textId="062B4E2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A54F4" w14:textId="6E6C0E8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r>
      <w:tr w:rsidR="00133651" w:rsidRPr="00133651" w14:paraId="66892318"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6230D"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B514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124A33C4" w14:textId="0DE28DC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3B09C4D" w14:textId="21E58767"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9155B" w14:textId="1E574060"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526A9" w14:textId="4D4114BC"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546.00 </w:t>
            </w:r>
          </w:p>
        </w:tc>
      </w:tr>
      <w:tr w:rsidR="00133651" w:rsidRPr="00133651" w14:paraId="3A5C6893"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439BE"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808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672198A" w14:textId="0937B318"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624A6F30" w14:textId="28A4F15B"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87D25" w14:textId="54C3B5C1"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5E62E" w14:textId="3AB7D92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1,092.00 </w:t>
            </w:r>
          </w:p>
        </w:tc>
      </w:tr>
      <w:tr w:rsidR="00133651" w:rsidRPr="00133651" w14:paraId="2388993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49E88"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273B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1B7D0E31" w14:textId="0BD097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27962CD1" w14:textId="62D12CA2"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21E8C" w14:textId="0A796FC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ACBC8" w14:textId="335E895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3,276.00 </w:t>
            </w:r>
          </w:p>
        </w:tc>
      </w:tr>
      <w:tr w:rsidR="00133651" w:rsidRPr="00133651" w14:paraId="58FE0751" w14:textId="77777777" w:rsidTr="0013365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A997D" w14:textId="77777777" w:rsidR="00133651" w:rsidRPr="00133651" w:rsidRDefault="00133651" w:rsidP="00133651">
            <w:pPr>
              <w:spacing w:after="0" w:line="240" w:lineRule="auto"/>
              <w:ind w:right="57"/>
              <w:contextualSpacing/>
              <w:rPr>
                <w:rFonts w:ascii="Arial Narrow" w:hAnsi="Arial Narrow"/>
                <w:b/>
                <w:bCs/>
                <w:color w:val="000000"/>
                <w:sz w:val="20"/>
                <w:szCs w:val="20"/>
              </w:rPr>
            </w:pPr>
            <w:r w:rsidRPr="00133651">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768F2753" w14:textId="5CF572B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E48FF7" w14:textId="0802888F"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73D777" w14:textId="1A90B4C2"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1DB6E3" w14:textId="0A656857" w:rsidR="00133651" w:rsidRPr="00133651" w:rsidRDefault="00133651" w:rsidP="00133651">
            <w:pPr>
              <w:spacing w:after="0" w:line="240" w:lineRule="auto"/>
              <w:ind w:right="57"/>
              <w:contextualSpacing/>
              <w:jc w:val="right"/>
              <w:rPr>
                <w:rFonts w:ascii="Arial Narrow" w:hAnsi="Arial Narrow"/>
                <w:b/>
                <w:bCs/>
                <w:color w:val="000000"/>
                <w:sz w:val="20"/>
                <w:szCs w:val="20"/>
              </w:rPr>
            </w:pPr>
            <w:r w:rsidRPr="00133651">
              <w:rPr>
                <w:rFonts w:ascii="Arial Narrow" w:hAnsi="Arial Narrow"/>
                <w:b/>
                <w:bCs/>
                <w:color w:val="000000"/>
                <w:sz w:val="20"/>
                <w:szCs w:val="20"/>
              </w:rPr>
              <w:t xml:space="preserve">820,638.00 </w:t>
            </w:r>
          </w:p>
        </w:tc>
      </w:tr>
      <w:tr w:rsidR="00133651" w:rsidRPr="00133651" w14:paraId="485A09B7" w14:textId="77777777" w:rsidTr="0013365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B9B00"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60A0B" w14:textId="77777777" w:rsidR="00133651" w:rsidRPr="00133651" w:rsidRDefault="00133651" w:rsidP="00133651">
            <w:pPr>
              <w:spacing w:after="0" w:line="240" w:lineRule="auto"/>
              <w:ind w:right="57"/>
              <w:contextualSpacing/>
              <w:rPr>
                <w:rFonts w:ascii="Arial Narrow" w:hAnsi="Arial Narrow"/>
                <w:i/>
                <w:iCs/>
                <w:color w:val="000000"/>
                <w:sz w:val="20"/>
                <w:szCs w:val="20"/>
              </w:rPr>
            </w:pPr>
            <w:r w:rsidRPr="00133651">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15C26EF" w14:textId="612E0E49"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474E579F" w14:textId="2B9DD726"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43C77" w14:textId="156B808E"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06E09" w14:textId="11A1CC0F" w:rsidR="00133651" w:rsidRPr="00133651" w:rsidRDefault="00133651" w:rsidP="00133651">
            <w:pPr>
              <w:spacing w:after="0" w:line="240" w:lineRule="auto"/>
              <w:ind w:right="57"/>
              <w:contextualSpacing/>
              <w:jc w:val="right"/>
              <w:rPr>
                <w:rFonts w:ascii="Arial Narrow" w:hAnsi="Arial Narrow"/>
                <w:i/>
                <w:iCs/>
                <w:color w:val="000000"/>
                <w:sz w:val="20"/>
                <w:szCs w:val="20"/>
              </w:rPr>
            </w:pPr>
            <w:r w:rsidRPr="00133651">
              <w:rPr>
                <w:rFonts w:ascii="Arial Narrow" w:hAnsi="Arial Narrow"/>
                <w:i/>
                <w:iCs/>
                <w:color w:val="000000"/>
                <w:sz w:val="20"/>
                <w:szCs w:val="20"/>
              </w:rPr>
              <w:t xml:space="preserve"> 820,638.00 </w:t>
            </w:r>
          </w:p>
        </w:tc>
      </w:tr>
    </w:tbl>
    <w:p w14:paraId="54E19CF1" w14:textId="3DCDC4D5" w:rsidR="00B45EF7"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5188D0" w14:textId="4649D3F1" w:rsidR="00837AEC" w:rsidRDefault="00E17909"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0597BDD4" w14:textId="77777777" w:rsidR="00560A4A" w:rsidRDefault="00560A4A" w:rsidP="00DF247F">
      <w:pPr>
        <w:spacing w:after="0" w:line="240" w:lineRule="auto"/>
        <w:contextualSpacing/>
        <w:jc w:val="both"/>
        <w:rPr>
          <w:rFonts w:ascii="Arial" w:eastAsia="Arial" w:hAnsi="Arial" w:cs="Arial"/>
          <w:b/>
          <w:color w:val="002060"/>
          <w:sz w:val="28"/>
          <w:szCs w:val="28"/>
        </w:rPr>
      </w:pPr>
    </w:p>
    <w:p w14:paraId="6D9C05FB" w14:textId="77777777" w:rsidR="00560A4A" w:rsidRDefault="00560A4A" w:rsidP="00DF247F">
      <w:pPr>
        <w:spacing w:after="0" w:line="240" w:lineRule="auto"/>
        <w:contextualSpacing/>
        <w:jc w:val="both"/>
        <w:rPr>
          <w:rFonts w:ascii="Arial" w:eastAsia="Arial" w:hAnsi="Arial" w:cs="Arial"/>
          <w:b/>
          <w:color w:val="002060"/>
          <w:sz w:val="28"/>
          <w:szCs w:val="28"/>
        </w:rPr>
      </w:pPr>
    </w:p>
    <w:p w14:paraId="5DF8FE38" w14:textId="3C2B8BB9"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56D007C"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1D116D" w:rsidRPr="001D116D">
        <w:rPr>
          <w:rFonts w:ascii="Arial" w:eastAsia="Times New Roman" w:hAnsi="Arial" w:cs="Arial"/>
          <w:b/>
          <w:bCs/>
          <w:color w:val="0070C0"/>
          <w:sz w:val="24"/>
          <w:szCs w:val="24"/>
          <w:lang w:eastAsia="en-US"/>
        </w:rPr>
        <w:t>1,335,823,256.01</w:t>
      </w:r>
      <w:r w:rsidR="001D116D">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lastRenderedPageBreak/>
        <w:t>Standby Funds</w:t>
      </w:r>
    </w:p>
    <w:p w14:paraId="149231A5" w14:textId="773BB170"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w:t>
      </w:r>
      <w:r w:rsidRPr="007563F7">
        <w:rPr>
          <w:rFonts w:ascii="Arial" w:eastAsia="Times New Roman" w:hAnsi="Arial" w:cs="Arial"/>
          <w:sz w:val="24"/>
          <w:szCs w:val="24"/>
          <w:lang w:val="en-US" w:eastAsia="en-US"/>
        </w:rPr>
        <w:t xml:space="preserve">of </w:t>
      </w:r>
      <w:r w:rsidRPr="007563F7">
        <w:rPr>
          <w:rFonts w:ascii="Arial" w:eastAsia="Times New Roman" w:hAnsi="Arial" w:cs="Arial"/>
          <w:b/>
          <w:sz w:val="24"/>
          <w:szCs w:val="24"/>
          <w:lang w:val="en-US" w:eastAsia="en-US"/>
        </w:rPr>
        <w:t>₱</w:t>
      </w:r>
      <w:r w:rsidR="001E1121" w:rsidRPr="007563F7">
        <w:rPr>
          <w:rFonts w:ascii="Arial" w:eastAsia="Times New Roman" w:hAnsi="Arial" w:cs="Arial"/>
          <w:b/>
          <w:bCs/>
          <w:sz w:val="24"/>
          <w:szCs w:val="24"/>
          <w:lang w:eastAsia="en-US"/>
        </w:rPr>
        <w:t xml:space="preserve">506,995,069.10 </w:t>
      </w:r>
      <w:r w:rsidRPr="007563F7">
        <w:rPr>
          <w:rFonts w:ascii="Arial" w:eastAsia="Times New Roman" w:hAnsi="Arial" w:cs="Arial"/>
          <w:b/>
          <w:sz w:val="24"/>
          <w:szCs w:val="24"/>
          <w:lang w:val="en-US" w:eastAsia="en-US"/>
        </w:rPr>
        <w:t>standby funds</w:t>
      </w:r>
      <w:r w:rsidRPr="007563F7">
        <w:rPr>
          <w:rFonts w:ascii="Arial" w:eastAsia="Times New Roman" w:hAnsi="Arial" w:cs="Arial"/>
          <w:sz w:val="24"/>
          <w:szCs w:val="24"/>
          <w:lang w:val="en-US" w:eastAsia="en-US"/>
        </w:rPr>
        <w:t xml:space="preserve"> in </w:t>
      </w:r>
      <w:r w:rsidRPr="007143D4">
        <w:rPr>
          <w:rFonts w:ascii="Arial" w:eastAsia="Times New Roman" w:hAnsi="Arial" w:cs="Arial"/>
          <w:sz w:val="24"/>
          <w:szCs w:val="24"/>
          <w:lang w:val="en-US" w:eastAsia="en-US"/>
        </w:rPr>
        <w:t xml:space="preserve">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20A3E455"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1D116D" w:rsidRPr="001D116D">
        <w:rPr>
          <w:rFonts w:ascii="Arial" w:eastAsia="Times New Roman" w:hAnsi="Arial" w:cs="Arial"/>
          <w:b/>
          <w:bCs/>
          <w:color w:val="0070C0"/>
          <w:sz w:val="24"/>
          <w:szCs w:val="24"/>
          <w:lang w:eastAsia="en-US"/>
        </w:rPr>
        <w:t>323,653</w:t>
      </w:r>
      <w:r w:rsidR="001D116D">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1D116D" w:rsidRPr="001D116D">
        <w:rPr>
          <w:rFonts w:ascii="Arial" w:eastAsia="Times New Roman" w:hAnsi="Arial" w:cs="Arial"/>
          <w:b/>
          <w:color w:val="0070C0"/>
          <w:sz w:val="24"/>
          <w:szCs w:val="24"/>
          <w:lang w:val="en-US" w:eastAsia="en-US"/>
        </w:rPr>
        <w:t>172,719,328.13</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1D116D" w:rsidRPr="001D116D">
        <w:rPr>
          <w:rFonts w:ascii="Arial" w:eastAsia="Times New Roman" w:hAnsi="Arial" w:cs="Arial"/>
          <w:b/>
          <w:bCs/>
          <w:color w:val="0070C0"/>
          <w:sz w:val="24"/>
          <w:szCs w:val="24"/>
          <w:lang w:eastAsia="en-US"/>
        </w:rPr>
        <w:t>208,040,284.79</w:t>
      </w:r>
      <w:r w:rsidR="001D116D">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1D116D">
        <w:rPr>
          <w:rFonts w:ascii="Arial" w:eastAsia="Times New Roman" w:hAnsi="Arial" w:cs="Arial"/>
          <w:b/>
          <w:color w:val="0070C0"/>
          <w:sz w:val="24"/>
          <w:szCs w:val="24"/>
          <w:lang w:val="en-US" w:eastAsia="en-US"/>
        </w:rPr>
        <w:t xml:space="preserve">non-food items (FNIs) </w:t>
      </w:r>
      <w:r w:rsidRPr="007563F7">
        <w:rPr>
          <w:rFonts w:ascii="Arial" w:eastAsia="Times New Roman" w:hAnsi="Arial" w:cs="Arial"/>
          <w:sz w:val="24"/>
          <w:szCs w:val="24"/>
          <w:lang w:val="en-US" w:eastAsia="en-US"/>
        </w:rPr>
        <w:t xml:space="preserve">amounting to </w:t>
      </w:r>
      <w:r w:rsidRPr="001D116D">
        <w:rPr>
          <w:rFonts w:ascii="Arial" w:eastAsia="Times New Roman" w:hAnsi="Arial" w:cs="Arial"/>
          <w:b/>
          <w:color w:val="0070C0"/>
          <w:sz w:val="24"/>
          <w:szCs w:val="24"/>
          <w:lang w:val="en-US" w:eastAsia="en-US"/>
        </w:rPr>
        <w:t>₱</w:t>
      </w:r>
      <w:r w:rsidR="001D116D" w:rsidRPr="001D116D">
        <w:rPr>
          <w:rFonts w:ascii="Arial" w:eastAsia="Times New Roman" w:hAnsi="Arial" w:cs="Arial"/>
          <w:b/>
          <w:bCs/>
          <w:color w:val="0070C0"/>
          <w:sz w:val="24"/>
          <w:szCs w:val="24"/>
          <w:lang w:eastAsia="en-US"/>
        </w:rPr>
        <w:t xml:space="preserve">448,068,573.99 </w:t>
      </w:r>
      <w:r w:rsidRPr="007563F7">
        <w:rPr>
          <w:rFonts w:ascii="Arial" w:eastAsia="Times New Roman" w:hAnsi="Arial" w:cs="Arial"/>
          <w:sz w:val="24"/>
          <w:szCs w:val="24"/>
          <w:lang w:val="en-US" w:eastAsia="en-US"/>
        </w:rPr>
        <w:t xml:space="preserve">are </w:t>
      </w:r>
      <w:r w:rsidRPr="00950009">
        <w:rPr>
          <w:rFonts w:ascii="Arial" w:eastAsia="Times New Roman" w:hAnsi="Arial" w:cs="Arial"/>
          <w:sz w:val="24"/>
          <w:szCs w:val="24"/>
          <w:lang w:val="en-US" w:eastAsia="en-US"/>
        </w:rPr>
        <w:t>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405"/>
        <w:gridCol w:w="1310"/>
        <w:gridCol w:w="1028"/>
        <w:gridCol w:w="1364"/>
        <w:gridCol w:w="1558"/>
        <w:gridCol w:w="1311"/>
        <w:gridCol w:w="1521"/>
      </w:tblGrid>
      <w:tr w:rsidR="001D116D" w:rsidRPr="001D116D" w14:paraId="098CD6FF" w14:textId="77777777" w:rsidTr="001D116D">
        <w:trPr>
          <w:trHeight w:val="20"/>
        </w:trPr>
        <w:tc>
          <w:tcPr>
            <w:tcW w:w="7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7003B37"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REGIONAL / FIELD OFFICE</w:t>
            </w:r>
          </w:p>
        </w:tc>
        <w:tc>
          <w:tcPr>
            <w:tcW w:w="6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EC97FA"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STANDBY FUNDS</w:t>
            </w:r>
          </w:p>
        </w:tc>
        <w:tc>
          <w:tcPr>
            <w:tcW w:w="125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58F3A59"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FAMILY FOOD PACKS</w:t>
            </w:r>
          </w:p>
        </w:tc>
        <w:tc>
          <w:tcPr>
            <w:tcW w:w="8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2BE2AB8"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479AC23"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NON-FOOD RELIEF ITEMS</w:t>
            </w:r>
          </w:p>
        </w:tc>
        <w:tc>
          <w:tcPr>
            <w:tcW w:w="80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CD85A6"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TOTAL STANDBY FUNDS &amp; STOCKPILE</w:t>
            </w:r>
          </w:p>
        </w:tc>
      </w:tr>
      <w:tr w:rsidR="001D116D" w:rsidRPr="001D116D" w14:paraId="57D87E4F" w14:textId="77777777" w:rsidTr="001D116D">
        <w:trPr>
          <w:trHeight w:val="20"/>
        </w:trPr>
        <w:tc>
          <w:tcPr>
            <w:tcW w:w="740" w:type="pct"/>
            <w:vMerge/>
            <w:tcBorders>
              <w:top w:val="single" w:sz="8" w:space="0" w:color="000000"/>
              <w:left w:val="single" w:sz="8" w:space="0" w:color="000000"/>
              <w:bottom w:val="single" w:sz="8" w:space="0" w:color="000000"/>
              <w:right w:val="single" w:sz="8" w:space="0" w:color="000000"/>
            </w:tcBorders>
            <w:vAlign w:val="center"/>
            <w:hideMark/>
          </w:tcPr>
          <w:p w14:paraId="7B20B61F" w14:textId="77777777" w:rsidR="001D116D" w:rsidRPr="001D116D" w:rsidRDefault="001D116D" w:rsidP="001D116D">
            <w:pPr>
              <w:widowControl/>
              <w:spacing w:after="0" w:line="240" w:lineRule="auto"/>
              <w:ind w:right="57"/>
              <w:contextualSpacing/>
              <w:rPr>
                <w:rFonts w:ascii="Arial Narrow" w:eastAsia="Times New Roman" w:hAnsi="Arial Narrow"/>
                <w:b/>
                <w:bCs/>
                <w:color w:val="000000"/>
                <w:sz w:val="18"/>
                <w:szCs w:val="18"/>
              </w:rPr>
            </w:pPr>
          </w:p>
        </w:tc>
        <w:tc>
          <w:tcPr>
            <w:tcW w:w="690" w:type="pct"/>
            <w:vMerge/>
            <w:tcBorders>
              <w:top w:val="single" w:sz="8" w:space="0" w:color="000000"/>
              <w:left w:val="single" w:sz="8" w:space="0" w:color="000000"/>
              <w:bottom w:val="single" w:sz="8" w:space="0" w:color="000000"/>
              <w:right w:val="single" w:sz="8" w:space="0" w:color="000000"/>
            </w:tcBorders>
            <w:vAlign w:val="center"/>
            <w:hideMark/>
          </w:tcPr>
          <w:p w14:paraId="30F7BA06" w14:textId="77777777" w:rsidR="001D116D" w:rsidRPr="001D116D" w:rsidRDefault="001D116D" w:rsidP="001D116D">
            <w:pPr>
              <w:widowControl/>
              <w:spacing w:after="0" w:line="240" w:lineRule="auto"/>
              <w:ind w:right="57"/>
              <w:contextualSpacing/>
              <w:rPr>
                <w:rFonts w:ascii="Arial Narrow" w:eastAsia="Times New Roman" w:hAnsi="Arial Narrow"/>
                <w:b/>
                <w:bCs/>
                <w:color w:val="000000"/>
                <w:sz w:val="18"/>
                <w:szCs w:val="18"/>
              </w:rPr>
            </w:pPr>
          </w:p>
        </w:tc>
        <w:tc>
          <w:tcPr>
            <w:tcW w:w="54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A84E46"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QUANTITY</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CFA1F5"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TOTAL COST</w:t>
            </w:r>
          </w:p>
        </w:tc>
        <w:tc>
          <w:tcPr>
            <w:tcW w:w="8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84F544"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C2138F"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TOTAL COST</w:t>
            </w:r>
          </w:p>
        </w:tc>
        <w:tc>
          <w:tcPr>
            <w:tcW w:w="802" w:type="pct"/>
            <w:vMerge/>
            <w:tcBorders>
              <w:top w:val="single" w:sz="8" w:space="0" w:color="000000"/>
              <w:left w:val="single" w:sz="8" w:space="0" w:color="000000"/>
              <w:bottom w:val="single" w:sz="8" w:space="0" w:color="000000"/>
              <w:right w:val="single" w:sz="8" w:space="0" w:color="000000"/>
            </w:tcBorders>
            <w:vAlign w:val="center"/>
            <w:hideMark/>
          </w:tcPr>
          <w:p w14:paraId="1C753755" w14:textId="77777777" w:rsidR="001D116D" w:rsidRPr="001D116D" w:rsidRDefault="001D116D" w:rsidP="001D116D">
            <w:pPr>
              <w:widowControl/>
              <w:spacing w:after="0" w:line="240" w:lineRule="auto"/>
              <w:ind w:right="57"/>
              <w:contextualSpacing/>
              <w:rPr>
                <w:rFonts w:ascii="Arial Narrow" w:eastAsia="Times New Roman" w:hAnsi="Arial Narrow"/>
                <w:b/>
                <w:bCs/>
                <w:color w:val="000000"/>
                <w:sz w:val="18"/>
                <w:szCs w:val="18"/>
              </w:rPr>
            </w:pPr>
          </w:p>
        </w:tc>
      </w:tr>
      <w:tr w:rsidR="001D116D" w:rsidRPr="001D116D" w14:paraId="39CE0306"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7729303" w14:textId="77777777" w:rsidR="001D116D" w:rsidRPr="001D116D" w:rsidRDefault="001D116D" w:rsidP="001D116D">
            <w:pPr>
              <w:widowControl/>
              <w:spacing w:after="0" w:line="240" w:lineRule="auto"/>
              <w:ind w:right="57"/>
              <w:contextualSpacing/>
              <w:jc w:val="center"/>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TOTAL</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7EACA8" w14:textId="77777777" w:rsidR="001D116D" w:rsidRPr="001D116D" w:rsidRDefault="001D116D" w:rsidP="001D116D">
            <w:pPr>
              <w:widowControl/>
              <w:spacing w:after="0" w:line="240" w:lineRule="auto"/>
              <w:ind w:right="57"/>
              <w:contextualSpacing/>
              <w:jc w:val="right"/>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506,995,069.10</w:t>
            </w:r>
          </w:p>
        </w:tc>
        <w:tc>
          <w:tcPr>
            <w:tcW w:w="54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3B2AFAE" w14:textId="77777777" w:rsidR="001D116D" w:rsidRPr="001D116D" w:rsidRDefault="001D116D" w:rsidP="001D116D">
            <w:pPr>
              <w:widowControl/>
              <w:spacing w:after="0" w:line="240" w:lineRule="auto"/>
              <w:ind w:right="57"/>
              <w:contextualSpacing/>
              <w:jc w:val="right"/>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323,653</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0A696D" w14:textId="77777777" w:rsidR="001D116D" w:rsidRPr="001D116D" w:rsidRDefault="001D116D" w:rsidP="001D116D">
            <w:pPr>
              <w:widowControl/>
              <w:spacing w:after="0" w:line="240" w:lineRule="auto"/>
              <w:ind w:right="57"/>
              <w:contextualSpacing/>
              <w:jc w:val="right"/>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172,719,328.13</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7B2B74" w14:textId="77777777" w:rsidR="001D116D" w:rsidRPr="001D116D" w:rsidRDefault="001D116D" w:rsidP="001D116D">
            <w:pPr>
              <w:widowControl/>
              <w:spacing w:after="0" w:line="240" w:lineRule="auto"/>
              <w:ind w:right="57"/>
              <w:contextualSpacing/>
              <w:jc w:val="right"/>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208,040,284.7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3EC519" w14:textId="77777777" w:rsidR="001D116D" w:rsidRPr="001D116D" w:rsidRDefault="001D116D" w:rsidP="001D116D">
            <w:pPr>
              <w:widowControl/>
              <w:spacing w:after="0" w:line="240" w:lineRule="auto"/>
              <w:ind w:right="57"/>
              <w:contextualSpacing/>
              <w:jc w:val="right"/>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448,068,573.99</w:t>
            </w:r>
          </w:p>
        </w:tc>
        <w:tc>
          <w:tcPr>
            <w:tcW w:w="8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1C469E" w14:textId="77777777" w:rsidR="001D116D" w:rsidRPr="001D116D" w:rsidRDefault="001D116D" w:rsidP="001D116D">
            <w:pPr>
              <w:widowControl/>
              <w:spacing w:after="0" w:line="240" w:lineRule="auto"/>
              <w:ind w:right="57"/>
              <w:contextualSpacing/>
              <w:jc w:val="right"/>
              <w:rPr>
                <w:rFonts w:ascii="Arial Narrow" w:eastAsia="Times New Roman" w:hAnsi="Arial Narrow"/>
                <w:b/>
                <w:bCs/>
                <w:color w:val="000000"/>
                <w:sz w:val="18"/>
                <w:szCs w:val="18"/>
              </w:rPr>
            </w:pPr>
            <w:r w:rsidRPr="001D116D">
              <w:rPr>
                <w:rFonts w:ascii="Arial Narrow" w:eastAsia="Times New Roman" w:hAnsi="Arial Narrow"/>
                <w:b/>
                <w:bCs/>
                <w:color w:val="000000"/>
                <w:sz w:val="18"/>
                <w:szCs w:val="18"/>
              </w:rPr>
              <w:t>1,335,823,256.01</w:t>
            </w:r>
          </w:p>
        </w:tc>
      </w:tr>
      <w:tr w:rsidR="001D116D" w:rsidRPr="001D116D" w14:paraId="1404765F"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6DF0A"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r w:rsidRPr="001D116D">
              <w:rPr>
                <w:rFonts w:ascii="Arial Narrow" w:eastAsia="Times New Roman" w:hAnsi="Arial Narrow"/>
                <w:color w:val="000000"/>
                <w:sz w:val="18"/>
                <w:szCs w:val="18"/>
              </w:rPr>
              <w:t>Central Office</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73EA7"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52,907,538.74</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B531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FDC6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6E143"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CA7C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D280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52,907,538.74</w:t>
            </w:r>
          </w:p>
        </w:tc>
      </w:tr>
      <w:tr w:rsidR="001D116D" w:rsidRPr="001D116D" w14:paraId="171A846B"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3DE36C"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1D116D">
                <w:rPr>
                  <w:rFonts w:ascii="Arial Narrow" w:eastAsia="Times New Roman" w:hAnsi="Arial Narrow"/>
                  <w:color w:val="000000"/>
                  <w:sz w:val="18"/>
                  <w:szCs w:val="18"/>
                </w:rPr>
                <w:t>NRLMB - NRO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4F9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C5E3F"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25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8838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7,059,528.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AF7C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3,726,071.7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ABC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41,384,060.87</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A5E9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02,169,661.26</w:t>
            </w:r>
          </w:p>
        </w:tc>
      </w:tr>
      <w:tr w:rsidR="001D116D" w:rsidRPr="001D116D" w14:paraId="4CB14577"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6C8FF"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1D116D">
                <w:rPr>
                  <w:rFonts w:ascii="Arial Narrow" w:eastAsia="Times New Roman" w:hAnsi="Arial Narrow"/>
                  <w:color w:val="000000"/>
                  <w:sz w:val="18"/>
                  <w:szCs w:val="18"/>
                </w:rPr>
                <w:t>NRLMB - VDR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CD7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BCDD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54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527F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531,975.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C288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619,937.9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B49D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305,876.50</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6B1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4,457,789.46</w:t>
            </w:r>
          </w:p>
        </w:tc>
      </w:tr>
      <w:tr w:rsidR="001D116D" w:rsidRPr="001D116D" w14:paraId="4BA03EEE"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C2BB59"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1D116D">
                <w:rPr>
                  <w:rFonts w:ascii="Arial Narrow" w:eastAsia="Times New Roman" w:hAnsi="Arial Narrow"/>
                  <w:color w:val="000000"/>
                  <w:sz w:val="18"/>
                  <w:szCs w:val="18"/>
                </w:rPr>
                <w:t>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A2C5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735.2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95E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1,50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74F2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590,51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55B3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692,096.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9667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2,928,689.11</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B8A2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0,212,030.31</w:t>
            </w:r>
          </w:p>
        </w:tc>
      </w:tr>
      <w:tr w:rsidR="001D116D" w:rsidRPr="001D116D" w14:paraId="18F7BB30"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9B09D9"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1D116D">
                <w:rPr>
                  <w:rFonts w:ascii="Arial Narrow" w:eastAsia="Times New Roman" w:hAnsi="Arial Narrow"/>
                  <w:color w:val="000000"/>
                  <w:sz w:val="18"/>
                  <w:szCs w:val="18"/>
                </w:rPr>
                <w:t>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5BE6C"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031,059.68</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700FC"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3,02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EDB5E3"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074,36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7A658"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8,068,047.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578D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2,699,683.30</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DA18D7"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5,873,150.18</w:t>
            </w:r>
          </w:p>
        </w:tc>
      </w:tr>
      <w:tr w:rsidR="001D116D" w:rsidRPr="001D116D" w14:paraId="7B5F77B0"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D4D40F"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1D116D">
                <w:rPr>
                  <w:rFonts w:ascii="Arial Narrow" w:eastAsia="Times New Roman" w:hAnsi="Arial Narrow"/>
                  <w:color w:val="000000"/>
                  <w:sz w:val="18"/>
                  <w:szCs w:val="18"/>
                </w:rPr>
                <w:t>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8496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856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1,30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ACF9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3,162,354.2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A257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915,53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C8273"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7,840,545.75</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5717C"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5,918,436.27</w:t>
            </w:r>
          </w:p>
        </w:tc>
      </w:tr>
      <w:tr w:rsidR="001D116D" w:rsidRPr="001D116D" w14:paraId="53A3208E"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7F8C62"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1D116D">
                <w:rPr>
                  <w:rFonts w:ascii="Arial Narrow" w:eastAsia="Times New Roman" w:hAnsi="Arial Narrow"/>
                  <w:color w:val="000000"/>
                  <w:sz w:val="18"/>
                  <w:szCs w:val="18"/>
                </w:rPr>
                <w:t>CALABARZON</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93F6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240,44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1336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30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E7F4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135,546.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6178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7,975,71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20B4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7,089,038.48</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7B68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2,440,737.68</w:t>
            </w:r>
          </w:p>
        </w:tc>
      </w:tr>
      <w:tr w:rsidR="001D116D" w:rsidRPr="001D116D" w14:paraId="52BBAD73"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4BF8E"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1D116D">
                <w:rPr>
                  <w:rFonts w:ascii="Arial Narrow" w:eastAsia="Times New Roman" w:hAnsi="Arial Narrow"/>
                  <w:color w:val="000000"/>
                  <w:sz w:val="18"/>
                  <w:szCs w:val="18"/>
                </w:rPr>
                <w:t>MIMAROP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5678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347,036.87</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08D3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4,22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55A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5,059,413.8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9416F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1C65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8,823,390.40</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3C65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9,694,513.09</w:t>
            </w:r>
          </w:p>
        </w:tc>
      </w:tr>
      <w:tr w:rsidR="001D116D" w:rsidRPr="001D116D" w14:paraId="7C82B93A"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F9EC13"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1D116D">
                <w:rPr>
                  <w:rFonts w:ascii="Arial Narrow" w:eastAsia="Times New Roman" w:hAnsi="Arial Narrow"/>
                  <w:color w:val="000000"/>
                  <w:sz w:val="18"/>
                  <w:szCs w:val="18"/>
                </w:rPr>
                <w:t>V</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2397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37CA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2,94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1ADC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6,547,635.6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52C25"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7,954,321.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B7AC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0,800,618.40</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12CD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8,302,575.45</w:t>
            </w:r>
          </w:p>
        </w:tc>
      </w:tr>
      <w:tr w:rsidR="001D116D" w:rsidRPr="001D116D" w14:paraId="726C2C88"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8E706"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1D116D">
                <w:rPr>
                  <w:rFonts w:ascii="Arial Narrow" w:eastAsia="Times New Roman" w:hAnsi="Arial Narrow"/>
                  <w:color w:val="000000"/>
                  <w:sz w:val="18"/>
                  <w:szCs w:val="18"/>
                </w:rPr>
                <w:t>V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39BE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201,336.4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00A9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8,406</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3F6E3"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8,601,276.8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9331B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4,671,266.4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8003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7,318,430.68</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E2988"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3,792,310.41</w:t>
            </w:r>
          </w:p>
        </w:tc>
      </w:tr>
      <w:tr w:rsidR="001D116D" w:rsidRPr="001D116D" w14:paraId="651086B4"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F54D6D"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1D116D">
                <w:rPr>
                  <w:rFonts w:ascii="Arial Narrow" w:eastAsia="Times New Roman" w:hAnsi="Arial Narrow"/>
                  <w:color w:val="000000"/>
                  <w:sz w:val="18"/>
                  <w:szCs w:val="18"/>
                </w:rPr>
                <w:t>V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8175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4BFD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4,12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0ADE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1,176,094.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BD74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6,092,708.7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F65C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3,298,164.05</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AE6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63,566,966.83</w:t>
            </w:r>
          </w:p>
        </w:tc>
      </w:tr>
      <w:tr w:rsidR="001D116D" w:rsidRPr="001D116D" w14:paraId="68027DF7"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0C91F0"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1D116D">
                <w:rPr>
                  <w:rFonts w:ascii="Arial Narrow" w:eastAsia="Times New Roman" w:hAnsi="Arial Narrow"/>
                  <w:color w:val="000000"/>
                  <w:sz w:val="18"/>
                  <w:szCs w:val="18"/>
                </w:rPr>
                <w:t>V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78943"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285,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9D0D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8,94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CB6F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810,84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4282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251,976.7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534C3"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3,537,613.66</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F988"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2,885,436.65</w:t>
            </w:r>
          </w:p>
        </w:tc>
      </w:tr>
      <w:tr w:rsidR="001D116D" w:rsidRPr="001D116D" w14:paraId="27D971B4"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A76956"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1D116D">
                <w:rPr>
                  <w:rFonts w:ascii="Arial Narrow" w:eastAsia="Times New Roman" w:hAnsi="Arial Narrow"/>
                  <w:color w:val="000000"/>
                  <w:sz w:val="18"/>
                  <w:szCs w:val="18"/>
                </w:rPr>
                <w:t>I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0E4B5"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2ACC7"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9,95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B0A8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906,847.4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0051C"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235,700.5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C6C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323,949.60</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5D42C"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8,466,497.58</w:t>
            </w:r>
          </w:p>
        </w:tc>
      </w:tr>
      <w:tr w:rsidR="001D116D" w:rsidRPr="001D116D" w14:paraId="3521B57E"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EBD870"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1D116D">
                <w:rPr>
                  <w:rFonts w:ascii="Arial Narrow" w:eastAsia="Times New Roman" w:hAnsi="Arial Narrow"/>
                  <w:color w:val="000000"/>
                  <w:sz w:val="18"/>
                  <w:szCs w:val="18"/>
                </w:rPr>
                <w:t>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B168F"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38,559.9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D259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67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71FA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6,276,11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6B47F"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095,119.1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729A8"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8,827,067.41</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5CA6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5,436,862.78</w:t>
            </w:r>
          </w:p>
        </w:tc>
      </w:tr>
      <w:tr w:rsidR="001D116D" w:rsidRPr="001D116D" w14:paraId="7E563041"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C7CD6"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1D116D">
                <w:rPr>
                  <w:rFonts w:ascii="Arial Narrow" w:eastAsia="Times New Roman" w:hAnsi="Arial Narrow"/>
                  <w:color w:val="000000"/>
                  <w:sz w:val="18"/>
                  <w:szCs w:val="18"/>
                </w:rPr>
                <w:t>X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E045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88AD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78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434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182,464.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BBC0F"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6,538,687.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A46F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6,859,049.30</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06DE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8,580,201.10</w:t>
            </w:r>
          </w:p>
        </w:tc>
      </w:tr>
      <w:tr w:rsidR="001D116D" w:rsidRPr="001D116D" w14:paraId="06638761"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8623ED"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1D116D">
                <w:rPr>
                  <w:rFonts w:ascii="Arial Narrow" w:eastAsia="Times New Roman" w:hAnsi="Arial Narrow"/>
                  <w:color w:val="000000"/>
                  <w:sz w:val="18"/>
                  <w:szCs w:val="18"/>
                </w:rPr>
                <w:t>X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D0DBE"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969.85</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51947"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3,16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777F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427,50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1D09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1,674,608.8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B0725"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8,592,050.17</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DE05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2,695,128.82</w:t>
            </w:r>
          </w:p>
        </w:tc>
      </w:tr>
      <w:tr w:rsidR="001D116D" w:rsidRPr="001D116D" w14:paraId="6DCE4691"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D42B2"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1D116D">
                <w:rPr>
                  <w:rFonts w:ascii="Arial Narrow" w:eastAsia="Times New Roman" w:hAnsi="Arial Narrow"/>
                  <w:color w:val="000000"/>
                  <w:sz w:val="18"/>
                  <w:szCs w:val="18"/>
                </w:rPr>
                <w:t>CARAG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471D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F3FE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7,98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29C98"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9,563,897.5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1E60"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628,993.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03AB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7,648,257.11</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86EC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841,148.37</w:t>
            </w:r>
          </w:p>
        </w:tc>
      </w:tr>
      <w:tr w:rsidR="001D116D" w:rsidRPr="001D116D" w14:paraId="062C95DE"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762210"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1D116D">
                <w:rPr>
                  <w:rFonts w:ascii="Arial Narrow" w:eastAsia="Times New Roman" w:hAnsi="Arial Narrow"/>
                  <w:color w:val="000000"/>
                  <w:sz w:val="18"/>
                  <w:szCs w:val="18"/>
                </w:rPr>
                <w:t>NC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57D2D"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3,002,563.3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01E7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05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E4D8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28,776.5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1A6D1"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940D2"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730,344.44</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8882A"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3,326,223.71</w:t>
            </w:r>
          </w:p>
        </w:tc>
      </w:tr>
      <w:tr w:rsidR="001D116D" w:rsidRPr="001D116D" w14:paraId="2F0F2562" w14:textId="77777777" w:rsidTr="001D116D">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E1A9F" w14:textId="77777777" w:rsidR="001D116D" w:rsidRPr="001D116D" w:rsidRDefault="001D116D" w:rsidP="001D116D">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1D116D">
                <w:rPr>
                  <w:rFonts w:ascii="Arial Narrow" w:eastAsia="Times New Roman" w:hAnsi="Arial Narrow"/>
                  <w:color w:val="000000"/>
                  <w:sz w:val="18"/>
                  <w:szCs w:val="18"/>
                </w:rPr>
                <w:t>CA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02FB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5,739,829.1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32CF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8,44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0BD06"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16,084,185.0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058FB"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370,288.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29229"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20,061,744.76</w:t>
            </w:r>
          </w:p>
        </w:tc>
        <w:tc>
          <w:tcPr>
            <w:tcW w:w="8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0E2E34" w14:textId="77777777" w:rsidR="001D116D" w:rsidRPr="001D116D" w:rsidRDefault="001D116D" w:rsidP="001D116D">
            <w:pPr>
              <w:widowControl/>
              <w:spacing w:after="0" w:line="240" w:lineRule="auto"/>
              <w:ind w:right="57"/>
              <w:contextualSpacing/>
              <w:jc w:val="right"/>
              <w:rPr>
                <w:rFonts w:ascii="Arial Narrow" w:eastAsia="Times New Roman" w:hAnsi="Arial Narrow"/>
                <w:color w:val="000000"/>
                <w:sz w:val="18"/>
                <w:szCs w:val="18"/>
              </w:rPr>
            </w:pPr>
            <w:r w:rsidRPr="001D116D">
              <w:rPr>
                <w:rFonts w:ascii="Arial Narrow" w:eastAsia="Times New Roman" w:hAnsi="Arial Narrow"/>
                <w:color w:val="000000"/>
                <w:sz w:val="18"/>
                <w:szCs w:val="18"/>
              </w:rPr>
              <w:t>44,256,047.32</w:t>
            </w:r>
          </w:p>
        </w:tc>
      </w:tr>
    </w:tbl>
    <w:p w14:paraId="02A680D5" w14:textId="0ED8B4B0"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2B0C4D">
        <w:rPr>
          <w:rFonts w:ascii="Arial" w:eastAsia="Arial" w:hAnsi="Arial" w:cs="Arial"/>
          <w:i/>
          <w:sz w:val="16"/>
          <w:szCs w:val="16"/>
        </w:rPr>
        <w:t>03</w:t>
      </w:r>
      <w:r w:rsidR="00646B4D">
        <w:rPr>
          <w:rFonts w:ascii="Arial" w:eastAsia="Arial" w:hAnsi="Arial" w:cs="Arial"/>
          <w:i/>
          <w:sz w:val="16"/>
          <w:szCs w:val="16"/>
        </w:rPr>
        <w:t xml:space="preserve"> September</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4A0EA997" w14:textId="77777777" w:rsidR="00826799" w:rsidRDefault="00826799">
      <w:pPr>
        <w:spacing w:after="0" w:line="240" w:lineRule="auto"/>
        <w:contextualSpacing/>
        <w:rPr>
          <w:rFonts w:ascii="Arial" w:eastAsia="Arial" w:hAnsi="Arial" w:cs="Arial"/>
          <w:b/>
          <w:color w:val="002060"/>
          <w:sz w:val="28"/>
          <w:szCs w:val="28"/>
        </w:rPr>
      </w:pPr>
    </w:p>
    <w:p w14:paraId="0C085A64" w14:textId="268B537D"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DA88F07" w:rsidR="002A2C5B" w:rsidRDefault="002B0C4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3</w:t>
            </w:r>
            <w:r w:rsidR="00646B4D">
              <w:rPr>
                <w:rFonts w:ascii="Arial" w:eastAsia="Arial" w:hAnsi="Arial" w:cs="Arial"/>
                <w:sz w:val="20"/>
                <w:szCs w:val="20"/>
              </w:rPr>
              <w:t xml:space="preserve"> September</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5CAD07B" w:rsidR="002A2C5B" w:rsidRDefault="002B0C4D"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3</w:t>
            </w:r>
            <w:r w:rsidR="00646B4D">
              <w:rPr>
                <w:rFonts w:ascii="Arial" w:eastAsia="Arial" w:hAnsi="Arial" w:cs="Arial"/>
                <w:sz w:val="20"/>
                <w:szCs w:val="20"/>
              </w:rPr>
              <w:t xml:space="preserve"> September</w:t>
            </w:r>
            <w:r w:rsidR="00646B4D"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NRLMB provides logistical augmentation to FOs on delivering FFPs to </w:t>
            </w:r>
            <w:r>
              <w:rPr>
                <w:rFonts w:ascii="Arial" w:eastAsia="Arial" w:hAnsi="Arial" w:cs="Arial"/>
                <w:sz w:val="20"/>
                <w:szCs w:val="19"/>
              </w:rPr>
              <w:lastRenderedPageBreak/>
              <w:t>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0A8A351" w:rsidR="002A2C5B" w:rsidRPr="00631247" w:rsidRDefault="00217A0E"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3</w:t>
            </w:r>
            <w:r w:rsidR="006112A0">
              <w:rPr>
                <w:rFonts w:ascii="Arial" w:eastAsia="Arial" w:hAnsi="Arial" w:cs="Arial"/>
                <w:sz w:val="20"/>
                <w:szCs w:val="20"/>
              </w:rPr>
              <w:t xml:space="preserve"> September</w:t>
            </w:r>
            <w:r w:rsidR="006112A0"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Default="00826799">
      <w:pPr>
        <w:widowControl/>
        <w:spacing w:after="0" w:line="240" w:lineRule="auto"/>
        <w:contextualSpacing/>
        <w:rPr>
          <w:rFonts w:ascii="Arial" w:eastAsia="Arial" w:hAnsi="Arial" w:cs="Arial"/>
          <w:b/>
          <w:sz w:val="24"/>
          <w:szCs w:val="24"/>
        </w:rPr>
      </w:pPr>
    </w:p>
    <w:p w14:paraId="3B8504A9" w14:textId="58F399C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31E6856" w:rsidR="002A2C5B" w:rsidRPr="002B0C4D" w:rsidRDefault="00551AD3"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2B0C4D">
              <w:rPr>
                <w:rFonts w:ascii="Arial" w:eastAsia="Arial" w:hAnsi="Arial" w:cs="Arial"/>
                <w:sz w:val="20"/>
                <w:szCs w:val="20"/>
              </w:rPr>
              <w:t>02 September</w:t>
            </w:r>
            <w:r w:rsidR="002A7D6A" w:rsidRPr="002B0C4D">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F510D7" w14:textId="23DC64F9" w:rsidR="00551AD3" w:rsidRPr="002B0C4D"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released 750 FFPs in Tabuk City, Kalinga on 02 September 2021.</w:t>
            </w:r>
          </w:p>
          <w:p w14:paraId="72896640" w14:textId="77777777" w:rsidR="00551AD3" w:rsidRPr="002B0C4D"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released 238 FFPs and 119 Hygiene Kits in Sallapadan, Abra on 01 September 2021.</w:t>
            </w:r>
          </w:p>
          <w:p w14:paraId="375809CB" w14:textId="138D0E61" w:rsidR="00551AD3" w:rsidRPr="002B0C4D"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released 937 FFPs in Luna, Apayao on 30 August 2021.</w:t>
            </w:r>
          </w:p>
          <w:p w14:paraId="3AB0FF05" w14:textId="77777777" w:rsidR="00551AD3" w:rsidRPr="002B0C4D"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released 300 FFPs in Bauko, Mt. Province on 27 August 2021.</w:t>
            </w:r>
          </w:p>
          <w:p w14:paraId="591A77DA" w14:textId="3A039C98" w:rsidR="00551AD3" w:rsidRPr="002B0C4D"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released 378 FFPs and 23 Hygiene Kits in Bucay, Abra on 24 August 2021.</w:t>
            </w:r>
          </w:p>
          <w:p w14:paraId="091C03B2" w14:textId="3BCE5F83" w:rsidR="002A2C5B" w:rsidRPr="002B0C4D"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 xml:space="preserve">A total of </w:t>
            </w:r>
            <w:r w:rsidR="00631D33" w:rsidRPr="002B0C4D">
              <w:rPr>
                <w:rFonts w:ascii="Arial" w:eastAsia="Arial" w:hAnsi="Arial" w:cs="Arial"/>
                <w:sz w:val="20"/>
                <w:szCs w:val="19"/>
              </w:rPr>
              <w:t xml:space="preserve">11,846 </w:t>
            </w:r>
            <w:r w:rsidRPr="002B0C4D">
              <w:rPr>
                <w:rFonts w:ascii="Arial" w:eastAsia="Arial" w:hAnsi="Arial" w:cs="Arial"/>
                <w:sz w:val="20"/>
                <w:szCs w:val="19"/>
              </w:rPr>
              <w:t>FFPs amounting to ₱</w:t>
            </w:r>
            <w:r w:rsidR="00631D33" w:rsidRPr="002B0C4D">
              <w:rPr>
                <w:rFonts w:ascii="Arial" w:eastAsia="Arial" w:hAnsi="Arial" w:cs="Arial"/>
                <w:sz w:val="20"/>
                <w:szCs w:val="19"/>
              </w:rPr>
              <w:t xml:space="preserve">6,080,067.66 </w:t>
            </w:r>
            <w:r w:rsidRPr="002B0C4D">
              <w:rPr>
                <w:rFonts w:ascii="Arial" w:eastAsia="Arial" w:hAnsi="Arial" w:cs="Arial"/>
                <w:sz w:val="20"/>
                <w:szCs w:val="19"/>
              </w:rPr>
              <w:t>and 117 Hygiene Kits amounting to ₱172,399.50 were provided to the Locally Stranded Individuals (LSIs) in CAR.</w:t>
            </w:r>
          </w:p>
          <w:p w14:paraId="6A529516" w14:textId="020A96E5" w:rsidR="00631D33" w:rsidRPr="002B0C4D"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Provision of assistance to the affected population due to granular lockdown as imposed by different LGUs.</w:t>
            </w:r>
          </w:p>
          <w:p w14:paraId="6A35FC61" w14:textId="637E383A" w:rsidR="002A2C5B" w:rsidRPr="002B0C4D" w:rsidRDefault="002A7D6A">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On-going prepositioning of Food and Non-food Items to the provinces</w:t>
            </w:r>
            <w:r w:rsidR="00631D33" w:rsidRPr="002B0C4D">
              <w:rPr>
                <w:rFonts w:ascii="Arial" w:eastAsia="Arial" w:hAnsi="Arial" w:cs="Arial"/>
                <w:sz w:val="20"/>
                <w:szCs w:val="19"/>
              </w:rPr>
              <w:t>.</w:t>
            </w:r>
          </w:p>
          <w:p w14:paraId="342007A8" w14:textId="77777777" w:rsidR="002A2C5B" w:rsidRPr="002B0C4D" w:rsidRDefault="002A7D6A">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2B0C4D" w:rsidRDefault="002A7D6A">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2B0C4D"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2B0C4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B0C4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B0C4D" w:rsidRPr="002B0C4D" w14:paraId="656B84D3" w14:textId="77777777">
              <w:tc>
                <w:tcPr>
                  <w:tcW w:w="1370" w:type="pct"/>
                  <w:shd w:val="clear" w:color="auto" w:fill="D9D9D9" w:themeFill="background1" w:themeFillShade="D9"/>
                  <w:vAlign w:val="center"/>
                </w:tcPr>
                <w:p w14:paraId="522B7B0E" w14:textId="77777777" w:rsidR="002A2C5B" w:rsidRPr="002B0C4D" w:rsidRDefault="002A7D6A">
                  <w:pPr>
                    <w:widowControl/>
                    <w:spacing w:after="0" w:line="240" w:lineRule="auto"/>
                    <w:ind w:right="57"/>
                    <w:contextualSpacing/>
                    <w:jc w:val="both"/>
                    <w:rPr>
                      <w:rFonts w:ascii="Arial" w:eastAsia="Arial" w:hAnsi="Arial" w:cs="Arial"/>
                      <w:b/>
                      <w:sz w:val="16"/>
                      <w:szCs w:val="16"/>
                    </w:rPr>
                  </w:pPr>
                  <w:r w:rsidRPr="002B0C4D">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2B0C4D" w:rsidRDefault="002A7D6A">
                  <w:pPr>
                    <w:widowControl/>
                    <w:spacing w:after="0" w:line="240" w:lineRule="auto"/>
                    <w:ind w:right="57"/>
                    <w:contextualSpacing/>
                    <w:jc w:val="both"/>
                    <w:rPr>
                      <w:rFonts w:ascii="Arial" w:eastAsia="Arial" w:hAnsi="Arial" w:cs="Arial"/>
                      <w:b/>
                      <w:sz w:val="16"/>
                      <w:szCs w:val="16"/>
                    </w:rPr>
                  </w:pPr>
                  <w:r w:rsidRPr="002B0C4D">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2B0C4D" w:rsidRDefault="002A7D6A">
                  <w:pPr>
                    <w:widowControl/>
                    <w:spacing w:after="0" w:line="240" w:lineRule="auto"/>
                    <w:ind w:right="57"/>
                    <w:contextualSpacing/>
                    <w:jc w:val="center"/>
                    <w:rPr>
                      <w:rFonts w:ascii="Arial" w:eastAsia="Arial" w:hAnsi="Arial" w:cs="Arial"/>
                      <w:b/>
                      <w:sz w:val="16"/>
                      <w:szCs w:val="16"/>
                    </w:rPr>
                  </w:pPr>
                  <w:r w:rsidRPr="002B0C4D">
                    <w:rPr>
                      <w:rFonts w:ascii="Arial" w:eastAsia="Arial" w:hAnsi="Arial" w:cs="Arial"/>
                      <w:b/>
                      <w:sz w:val="16"/>
                      <w:szCs w:val="16"/>
                    </w:rPr>
                    <w:t>TOTAL AMOUNT PAID (PhP)</w:t>
                  </w:r>
                </w:p>
              </w:tc>
            </w:tr>
            <w:tr w:rsidR="002B0C4D" w:rsidRPr="002B0C4D" w14:paraId="1223ED61" w14:textId="77777777">
              <w:tc>
                <w:tcPr>
                  <w:tcW w:w="5000" w:type="pct"/>
                  <w:gridSpan w:val="3"/>
                  <w:shd w:val="clear" w:color="auto" w:fill="EAF1DD" w:themeFill="accent3" w:themeFillTint="33"/>
                  <w:vAlign w:val="center"/>
                </w:tcPr>
                <w:p w14:paraId="68D36DB0" w14:textId="77777777" w:rsidR="002A2C5B" w:rsidRPr="002B0C4D" w:rsidRDefault="002A7D6A">
                  <w:pPr>
                    <w:widowControl/>
                    <w:spacing w:after="0" w:line="240" w:lineRule="auto"/>
                    <w:ind w:right="57"/>
                    <w:contextualSpacing/>
                    <w:jc w:val="both"/>
                    <w:rPr>
                      <w:rFonts w:ascii="Arial" w:eastAsia="Arial" w:hAnsi="Arial" w:cs="Arial"/>
                      <w:b/>
                      <w:sz w:val="16"/>
                      <w:szCs w:val="16"/>
                    </w:rPr>
                  </w:pPr>
                  <w:r w:rsidRPr="002B0C4D">
                    <w:rPr>
                      <w:rFonts w:ascii="Arial" w:eastAsia="Arial" w:hAnsi="Arial" w:cs="Arial"/>
                      <w:b/>
                      <w:sz w:val="16"/>
                      <w:szCs w:val="16"/>
                    </w:rPr>
                    <w:t>FIRST TRANCHE</w:t>
                  </w:r>
                </w:p>
              </w:tc>
            </w:tr>
            <w:tr w:rsidR="002B0C4D" w:rsidRPr="002B0C4D" w14:paraId="6ECC1C27" w14:textId="77777777">
              <w:tc>
                <w:tcPr>
                  <w:tcW w:w="1370" w:type="pct"/>
                </w:tcPr>
                <w:p w14:paraId="0756600F" w14:textId="77777777" w:rsidR="002A2C5B" w:rsidRPr="002B0C4D" w:rsidRDefault="002A7D6A">
                  <w:pPr>
                    <w:widowControl/>
                    <w:spacing w:after="0" w:line="240" w:lineRule="auto"/>
                    <w:ind w:right="57"/>
                    <w:contextualSpacing/>
                    <w:jc w:val="both"/>
                    <w:rPr>
                      <w:rFonts w:ascii="Arial" w:eastAsia="Arial" w:hAnsi="Arial" w:cs="Arial"/>
                      <w:bCs/>
                      <w:sz w:val="16"/>
                      <w:szCs w:val="16"/>
                    </w:rPr>
                  </w:pPr>
                  <w:r w:rsidRPr="002B0C4D">
                    <w:rPr>
                      <w:rFonts w:ascii="Arial" w:eastAsia="Arial" w:hAnsi="Arial" w:cs="Arial"/>
                      <w:bCs/>
                      <w:sz w:val="16"/>
                      <w:szCs w:val="16"/>
                    </w:rPr>
                    <w:lastRenderedPageBreak/>
                    <w:t>Non-4Ps</w:t>
                  </w:r>
                </w:p>
              </w:tc>
              <w:tc>
                <w:tcPr>
                  <w:tcW w:w="1920" w:type="pct"/>
                </w:tcPr>
                <w:p w14:paraId="17AFCD4F" w14:textId="77777777" w:rsidR="002A2C5B" w:rsidRPr="002B0C4D" w:rsidRDefault="002A7D6A">
                  <w:pPr>
                    <w:widowControl/>
                    <w:spacing w:after="0" w:line="240" w:lineRule="auto"/>
                    <w:ind w:right="57"/>
                    <w:contextualSpacing/>
                    <w:jc w:val="center"/>
                    <w:rPr>
                      <w:rFonts w:ascii="Arial" w:eastAsia="Arial" w:hAnsi="Arial" w:cs="Arial"/>
                      <w:bCs/>
                      <w:sz w:val="16"/>
                      <w:szCs w:val="16"/>
                    </w:rPr>
                  </w:pPr>
                  <w:r w:rsidRPr="002B0C4D">
                    <w:rPr>
                      <w:rFonts w:ascii="Arial" w:eastAsia="Arial" w:hAnsi="Arial" w:cs="Arial"/>
                      <w:bCs/>
                      <w:sz w:val="16"/>
                      <w:szCs w:val="16"/>
                    </w:rPr>
                    <w:t>345,309</w:t>
                  </w:r>
                </w:p>
              </w:tc>
              <w:tc>
                <w:tcPr>
                  <w:tcW w:w="1710" w:type="pct"/>
                </w:tcPr>
                <w:p w14:paraId="4E640978" w14:textId="77777777" w:rsidR="002A2C5B" w:rsidRPr="002B0C4D" w:rsidRDefault="002A7D6A">
                  <w:pPr>
                    <w:widowControl/>
                    <w:spacing w:after="0" w:line="240" w:lineRule="auto"/>
                    <w:ind w:right="57"/>
                    <w:contextualSpacing/>
                    <w:jc w:val="right"/>
                    <w:rPr>
                      <w:rFonts w:ascii="Arial" w:eastAsia="Arial" w:hAnsi="Arial" w:cs="Arial"/>
                      <w:bCs/>
                      <w:sz w:val="16"/>
                      <w:szCs w:val="16"/>
                    </w:rPr>
                  </w:pPr>
                  <w:r w:rsidRPr="002B0C4D">
                    <w:rPr>
                      <w:rFonts w:ascii="Arial" w:eastAsia="Arial" w:hAnsi="Arial" w:cs="Arial"/>
                      <w:bCs/>
                      <w:sz w:val="16"/>
                      <w:szCs w:val="16"/>
                    </w:rPr>
                    <w:t>1,895,361,350.00</w:t>
                  </w:r>
                </w:p>
              </w:tc>
            </w:tr>
            <w:tr w:rsidR="002B0C4D" w:rsidRPr="002B0C4D" w14:paraId="27B24FB3" w14:textId="77777777">
              <w:tc>
                <w:tcPr>
                  <w:tcW w:w="1370" w:type="pct"/>
                </w:tcPr>
                <w:p w14:paraId="27610306" w14:textId="77777777" w:rsidR="002A2C5B" w:rsidRPr="002B0C4D" w:rsidRDefault="002A7D6A">
                  <w:pPr>
                    <w:widowControl/>
                    <w:spacing w:after="0" w:line="240" w:lineRule="auto"/>
                    <w:ind w:right="57"/>
                    <w:contextualSpacing/>
                    <w:jc w:val="both"/>
                    <w:rPr>
                      <w:rFonts w:ascii="Arial" w:eastAsia="Arial" w:hAnsi="Arial" w:cs="Arial"/>
                      <w:bCs/>
                      <w:sz w:val="16"/>
                      <w:szCs w:val="16"/>
                    </w:rPr>
                  </w:pPr>
                  <w:r w:rsidRPr="002B0C4D">
                    <w:rPr>
                      <w:rFonts w:ascii="Arial" w:eastAsia="Arial" w:hAnsi="Arial" w:cs="Arial"/>
                      <w:bCs/>
                      <w:sz w:val="16"/>
                      <w:szCs w:val="16"/>
                    </w:rPr>
                    <w:t>4Ps</w:t>
                  </w:r>
                </w:p>
              </w:tc>
              <w:tc>
                <w:tcPr>
                  <w:tcW w:w="1920" w:type="pct"/>
                </w:tcPr>
                <w:p w14:paraId="4FBDC496" w14:textId="77777777" w:rsidR="002A2C5B" w:rsidRPr="002B0C4D" w:rsidRDefault="002A7D6A">
                  <w:pPr>
                    <w:widowControl/>
                    <w:spacing w:after="0" w:line="240" w:lineRule="auto"/>
                    <w:ind w:right="57"/>
                    <w:contextualSpacing/>
                    <w:jc w:val="center"/>
                    <w:rPr>
                      <w:rFonts w:ascii="Arial" w:eastAsia="Arial" w:hAnsi="Arial" w:cs="Arial"/>
                      <w:bCs/>
                      <w:sz w:val="16"/>
                      <w:szCs w:val="16"/>
                    </w:rPr>
                  </w:pPr>
                  <w:r w:rsidRPr="002B0C4D">
                    <w:rPr>
                      <w:rFonts w:ascii="Arial" w:eastAsia="Arial" w:hAnsi="Arial" w:cs="Arial"/>
                      <w:bCs/>
                      <w:sz w:val="16"/>
                      <w:szCs w:val="16"/>
                    </w:rPr>
                    <w:t>73,009</w:t>
                  </w:r>
                </w:p>
              </w:tc>
              <w:tc>
                <w:tcPr>
                  <w:tcW w:w="1710" w:type="pct"/>
                </w:tcPr>
                <w:p w14:paraId="3E2B8C4E" w14:textId="77777777" w:rsidR="002A2C5B" w:rsidRPr="002B0C4D" w:rsidRDefault="002A7D6A">
                  <w:pPr>
                    <w:widowControl/>
                    <w:spacing w:after="0" w:line="240" w:lineRule="auto"/>
                    <w:ind w:right="57"/>
                    <w:contextualSpacing/>
                    <w:jc w:val="right"/>
                    <w:rPr>
                      <w:rFonts w:ascii="Arial" w:eastAsia="Arial" w:hAnsi="Arial" w:cs="Arial"/>
                      <w:bCs/>
                      <w:sz w:val="16"/>
                      <w:szCs w:val="16"/>
                    </w:rPr>
                  </w:pPr>
                  <w:r w:rsidRPr="002B0C4D">
                    <w:rPr>
                      <w:rFonts w:ascii="Arial" w:eastAsia="Arial" w:hAnsi="Arial" w:cs="Arial"/>
                      <w:bCs/>
                      <w:sz w:val="16"/>
                      <w:szCs w:val="16"/>
                    </w:rPr>
                    <w:t>302,987,350.00</w:t>
                  </w:r>
                </w:p>
              </w:tc>
            </w:tr>
            <w:tr w:rsidR="002B0C4D" w:rsidRPr="002B0C4D" w14:paraId="1864E802" w14:textId="77777777">
              <w:tc>
                <w:tcPr>
                  <w:tcW w:w="5000" w:type="pct"/>
                  <w:gridSpan w:val="3"/>
                  <w:shd w:val="clear" w:color="auto" w:fill="EAF1DD" w:themeFill="accent3" w:themeFillTint="33"/>
                  <w:vAlign w:val="center"/>
                </w:tcPr>
                <w:p w14:paraId="7EA844D0" w14:textId="77777777" w:rsidR="002A2C5B" w:rsidRPr="002B0C4D" w:rsidRDefault="002A7D6A">
                  <w:pPr>
                    <w:widowControl/>
                    <w:spacing w:after="0" w:line="240" w:lineRule="auto"/>
                    <w:ind w:right="57"/>
                    <w:contextualSpacing/>
                    <w:jc w:val="both"/>
                    <w:rPr>
                      <w:rFonts w:ascii="Arial" w:eastAsia="Arial" w:hAnsi="Arial" w:cs="Arial"/>
                      <w:b/>
                      <w:sz w:val="16"/>
                      <w:szCs w:val="16"/>
                    </w:rPr>
                  </w:pPr>
                  <w:r w:rsidRPr="002B0C4D">
                    <w:rPr>
                      <w:rFonts w:ascii="Arial" w:eastAsia="Arial" w:hAnsi="Arial" w:cs="Arial"/>
                      <w:b/>
                      <w:sz w:val="16"/>
                      <w:szCs w:val="16"/>
                    </w:rPr>
                    <w:t>SECOND TRANCHE</w:t>
                  </w:r>
                </w:p>
              </w:tc>
            </w:tr>
            <w:tr w:rsidR="002B0C4D" w:rsidRPr="002B0C4D" w14:paraId="379FB482" w14:textId="77777777">
              <w:tc>
                <w:tcPr>
                  <w:tcW w:w="1370" w:type="pct"/>
                </w:tcPr>
                <w:p w14:paraId="722565B9" w14:textId="77777777" w:rsidR="002A2C5B" w:rsidRPr="002B0C4D" w:rsidRDefault="002A7D6A">
                  <w:pPr>
                    <w:widowControl/>
                    <w:spacing w:after="0" w:line="240" w:lineRule="auto"/>
                    <w:ind w:right="57"/>
                    <w:contextualSpacing/>
                    <w:jc w:val="both"/>
                    <w:rPr>
                      <w:rFonts w:ascii="Arial" w:eastAsia="Arial" w:hAnsi="Arial" w:cs="Arial"/>
                      <w:bCs/>
                      <w:sz w:val="16"/>
                      <w:szCs w:val="16"/>
                    </w:rPr>
                  </w:pPr>
                  <w:r w:rsidRPr="002B0C4D">
                    <w:rPr>
                      <w:rFonts w:ascii="Arial" w:eastAsia="Arial" w:hAnsi="Arial" w:cs="Arial"/>
                      <w:bCs/>
                      <w:sz w:val="16"/>
                      <w:szCs w:val="16"/>
                    </w:rPr>
                    <w:t>Non-4Ps</w:t>
                  </w:r>
                </w:p>
              </w:tc>
              <w:tc>
                <w:tcPr>
                  <w:tcW w:w="1920" w:type="pct"/>
                </w:tcPr>
                <w:p w14:paraId="1FBC519C" w14:textId="77777777" w:rsidR="002A2C5B" w:rsidRPr="002B0C4D" w:rsidRDefault="002A7D6A">
                  <w:pPr>
                    <w:widowControl/>
                    <w:spacing w:after="0" w:line="240" w:lineRule="auto"/>
                    <w:ind w:right="57"/>
                    <w:contextualSpacing/>
                    <w:jc w:val="center"/>
                    <w:rPr>
                      <w:rFonts w:ascii="Arial" w:eastAsia="Arial" w:hAnsi="Arial" w:cs="Arial"/>
                      <w:bCs/>
                      <w:sz w:val="16"/>
                      <w:szCs w:val="16"/>
                    </w:rPr>
                  </w:pPr>
                  <w:r w:rsidRPr="002B0C4D">
                    <w:rPr>
                      <w:rFonts w:ascii="Arial" w:eastAsia="Arial" w:hAnsi="Arial" w:cs="Arial"/>
                      <w:bCs/>
                      <w:sz w:val="16"/>
                      <w:szCs w:val="16"/>
                    </w:rPr>
                    <w:t>96,944</w:t>
                  </w:r>
                </w:p>
              </w:tc>
              <w:tc>
                <w:tcPr>
                  <w:tcW w:w="1710" w:type="pct"/>
                </w:tcPr>
                <w:p w14:paraId="16939AA0" w14:textId="77777777" w:rsidR="002A2C5B" w:rsidRPr="002B0C4D" w:rsidRDefault="002A7D6A">
                  <w:pPr>
                    <w:widowControl/>
                    <w:spacing w:after="0" w:line="240" w:lineRule="auto"/>
                    <w:ind w:right="57"/>
                    <w:contextualSpacing/>
                    <w:jc w:val="right"/>
                    <w:rPr>
                      <w:rFonts w:ascii="Arial" w:eastAsia="Arial" w:hAnsi="Arial" w:cs="Arial"/>
                      <w:bCs/>
                      <w:sz w:val="16"/>
                      <w:szCs w:val="16"/>
                    </w:rPr>
                  </w:pPr>
                  <w:r w:rsidRPr="002B0C4D">
                    <w:rPr>
                      <w:rFonts w:ascii="Arial" w:eastAsia="Arial" w:hAnsi="Arial" w:cs="Arial"/>
                      <w:bCs/>
                      <w:sz w:val="16"/>
                      <w:szCs w:val="16"/>
                    </w:rPr>
                    <w:t>533,192,000.00</w:t>
                  </w:r>
                </w:p>
              </w:tc>
            </w:tr>
            <w:tr w:rsidR="002B0C4D" w:rsidRPr="002B0C4D" w14:paraId="2C674960" w14:textId="77777777">
              <w:tc>
                <w:tcPr>
                  <w:tcW w:w="1370" w:type="pct"/>
                </w:tcPr>
                <w:p w14:paraId="04DCA48A" w14:textId="77777777" w:rsidR="002A2C5B" w:rsidRPr="002B0C4D" w:rsidRDefault="002A7D6A">
                  <w:pPr>
                    <w:widowControl/>
                    <w:spacing w:after="0" w:line="240" w:lineRule="auto"/>
                    <w:ind w:right="57"/>
                    <w:contextualSpacing/>
                    <w:jc w:val="both"/>
                    <w:rPr>
                      <w:rFonts w:ascii="Arial" w:eastAsia="Arial" w:hAnsi="Arial" w:cs="Arial"/>
                      <w:bCs/>
                      <w:sz w:val="16"/>
                      <w:szCs w:val="16"/>
                    </w:rPr>
                  </w:pPr>
                  <w:r w:rsidRPr="002B0C4D">
                    <w:rPr>
                      <w:rFonts w:ascii="Arial" w:eastAsia="Arial" w:hAnsi="Arial" w:cs="Arial"/>
                      <w:bCs/>
                      <w:sz w:val="16"/>
                      <w:szCs w:val="16"/>
                    </w:rPr>
                    <w:t>4Ps</w:t>
                  </w:r>
                </w:p>
              </w:tc>
              <w:tc>
                <w:tcPr>
                  <w:tcW w:w="1920" w:type="pct"/>
                </w:tcPr>
                <w:p w14:paraId="1FA0F649" w14:textId="77777777" w:rsidR="002A2C5B" w:rsidRPr="002B0C4D" w:rsidRDefault="002A7D6A">
                  <w:pPr>
                    <w:widowControl/>
                    <w:spacing w:after="0" w:line="240" w:lineRule="auto"/>
                    <w:ind w:right="57"/>
                    <w:contextualSpacing/>
                    <w:jc w:val="center"/>
                    <w:rPr>
                      <w:rFonts w:ascii="Arial" w:eastAsia="Arial" w:hAnsi="Arial" w:cs="Arial"/>
                      <w:bCs/>
                      <w:sz w:val="16"/>
                      <w:szCs w:val="16"/>
                    </w:rPr>
                  </w:pPr>
                  <w:r w:rsidRPr="002B0C4D">
                    <w:rPr>
                      <w:rFonts w:ascii="Arial" w:eastAsia="Arial" w:hAnsi="Arial" w:cs="Arial"/>
                      <w:bCs/>
                      <w:sz w:val="16"/>
                      <w:szCs w:val="16"/>
                    </w:rPr>
                    <w:t>13,597</w:t>
                  </w:r>
                </w:p>
              </w:tc>
              <w:tc>
                <w:tcPr>
                  <w:tcW w:w="1710" w:type="pct"/>
                </w:tcPr>
                <w:p w14:paraId="7D15122D" w14:textId="77777777" w:rsidR="002A2C5B" w:rsidRPr="002B0C4D" w:rsidRDefault="002A7D6A">
                  <w:pPr>
                    <w:widowControl/>
                    <w:spacing w:after="0" w:line="240" w:lineRule="auto"/>
                    <w:ind w:right="57"/>
                    <w:contextualSpacing/>
                    <w:jc w:val="right"/>
                    <w:rPr>
                      <w:rFonts w:ascii="Arial" w:eastAsia="Arial" w:hAnsi="Arial" w:cs="Arial"/>
                      <w:bCs/>
                      <w:sz w:val="16"/>
                      <w:szCs w:val="16"/>
                    </w:rPr>
                  </w:pPr>
                  <w:r w:rsidRPr="002B0C4D">
                    <w:rPr>
                      <w:rFonts w:ascii="Arial" w:eastAsia="Arial" w:hAnsi="Arial" w:cs="Arial"/>
                      <w:bCs/>
                      <w:sz w:val="16"/>
                      <w:szCs w:val="16"/>
                    </w:rPr>
                    <w:t>56,427,550.00</w:t>
                  </w:r>
                </w:p>
              </w:tc>
            </w:tr>
          </w:tbl>
          <w:p w14:paraId="1176B9A0" w14:textId="77777777" w:rsidR="002A2C5B" w:rsidRPr="002B0C4D" w:rsidRDefault="002A7D6A">
            <w:pPr>
              <w:pStyle w:val="ListParagraph"/>
              <w:numPr>
                <w:ilvl w:val="0"/>
                <w:numId w:val="5"/>
              </w:numPr>
              <w:spacing w:after="0" w:line="240" w:lineRule="auto"/>
              <w:ind w:right="57"/>
              <w:jc w:val="both"/>
              <w:rPr>
                <w:rFonts w:ascii="Arial" w:eastAsia="Arial" w:hAnsi="Arial" w:cs="Arial"/>
                <w:sz w:val="20"/>
                <w:szCs w:val="19"/>
              </w:rPr>
            </w:pPr>
            <w:r w:rsidRPr="002B0C4D">
              <w:rPr>
                <w:rFonts w:ascii="Arial" w:eastAsia="Arial" w:hAnsi="Arial" w:cs="Arial"/>
                <w:sz w:val="20"/>
                <w:szCs w:val="19"/>
              </w:rPr>
              <w:t>DSWD-FO CAR responds to grievances relative to SAP and relief assistance.</w:t>
            </w:r>
          </w:p>
        </w:tc>
      </w:tr>
    </w:tbl>
    <w:p w14:paraId="1A1DD9E1" w14:textId="015AAC5F" w:rsidR="00546802" w:rsidRDefault="00546802">
      <w:pPr>
        <w:widowControl/>
        <w:spacing w:after="0" w:line="240" w:lineRule="auto"/>
        <w:rPr>
          <w:rFonts w:ascii="Arial" w:eastAsia="Arial" w:hAnsi="Arial" w:cs="Arial"/>
          <w:b/>
          <w:sz w:val="24"/>
          <w:szCs w:val="24"/>
        </w:rPr>
      </w:pPr>
    </w:p>
    <w:p w14:paraId="4E792646" w14:textId="22FB349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BA40E2E" w:rsidR="002A2C5B" w:rsidRPr="00D83ED6" w:rsidRDefault="002B0C4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B0C4D">
              <w:rPr>
                <w:rFonts w:ascii="Arial" w:eastAsia="Arial" w:hAnsi="Arial" w:cs="Arial"/>
                <w:color w:val="0070C0"/>
                <w:sz w:val="20"/>
                <w:szCs w:val="20"/>
              </w:rPr>
              <w:t>02</w:t>
            </w:r>
            <w:r w:rsidR="00B46CB6" w:rsidRPr="002B0C4D">
              <w:rPr>
                <w:rFonts w:ascii="Arial" w:eastAsia="Arial" w:hAnsi="Arial" w:cs="Arial"/>
                <w:color w:val="0070C0"/>
                <w:sz w:val="20"/>
                <w:szCs w:val="20"/>
              </w:rPr>
              <w:t xml:space="preserve"> September</w:t>
            </w:r>
            <w:r w:rsidR="002A7D6A" w:rsidRPr="002B0C4D">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9335AA4" w:rsidR="002A2C5B" w:rsidRPr="002B0C4D" w:rsidRDefault="00A76B9A">
            <w:pPr>
              <w:pStyle w:val="ListParagraph"/>
              <w:numPr>
                <w:ilvl w:val="0"/>
                <w:numId w:val="6"/>
              </w:numPr>
              <w:spacing w:after="0" w:line="240" w:lineRule="auto"/>
              <w:jc w:val="both"/>
              <w:rPr>
                <w:rFonts w:ascii="Arial" w:eastAsia="Arial" w:hAnsi="Arial" w:cs="Arial"/>
                <w:color w:val="0070C0"/>
                <w:sz w:val="20"/>
                <w:szCs w:val="19"/>
              </w:rPr>
            </w:pPr>
            <w:r w:rsidRPr="002B0C4D">
              <w:rPr>
                <w:rFonts w:ascii="Arial" w:eastAsia="Arial" w:hAnsi="Arial" w:cs="Arial"/>
                <w:color w:val="0070C0"/>
                <w:sz w:val="20"/>
                <w:szCs w:val="19"/>
              </w:rPr>
              <w:t>A total of</w:t>
            </w:r>
            <w:r w:rsidR="00B340EC" w:rsidRPr="002B0C4D">
              <w:rPr>
                <w:rFonts w:ascii="Arial" w:eastAsia="Arial" w:hAnsi="Arial" w:cs="Arial"/>
                <w:color w:val="0070C0"/>
                <w:sz w:val="20"/>
                <w:szCs w:val="19"/>
              </w:rPr>
              <w:t xml:space="preserve"> </w:t>
            </w:r>
            <w:r w:rsidR="002B0C4D" w:rsidRPr="002B0C4D">
              <w:rPr>
                <w:rFonts w:ascii="Arial" w:eastAsia="Arial" w:hAnsi="Arial" w:cs="Arial"/>
                <w:b/>
                <w:bCs/>
                <w:color w:val="0070C0"/>
                <w:sz w:val="20"/>
                <w:szCs w:val="19"/>
              </w:rPr>
              <w:t>40</w:t>
            </w:r>
            <w:r w:rsidR="00651F54" w:rsidRPr="002B0C4D">
              <w:rPr>
                <w:rFonts w:ascii="Arial" w:eastAsia="Arial" w:hAnsi="Arial" w:cs="Arial"/>
                <w:b/>
                <w:bCs/>
                <w:color w:val="0070C0"/>
                <w:sz w:val="20"/>
                <w:szCs w:val="19"/>
              </w:rPr>
              <w:t xml:space="preserve"> </w:t>
            </w:r>
            <w:r w:rsidR="003D6CDF" w:rsidRPr="002B0C4D">
              <w:rPr>
                <w:rFonts w:ascii="Arial" w:eastAsia="Arial" w:hAnsi="Arial" w:cs="Arial"/>
                <w:b/>
                <w:bCs/>
                <w:color w:val="0070C0"/>
                <w:sz w:val="20"/>
                <w:szCs w:val="19"/>
              </w:rPr>
              <w:t>personnel</w:t>
            </w:r>
            <w:r w:rsidR="002A7D6A" w:rsidRPr="002B0C4D">
              <w:rPr>
                <w:rFonts w:ascii="Arial" w:eastAsia="Arial" w:hAnsi="Arial" w:cs="Arial"/>
                <w:color w:val="0070C0"/>
                <w:sz w:val="20"/>
                <w:szCs w:val="19"/>
              </w:rPr>
              <w:t xml:space="preserve"> </w:t>
            </w:r>
            <w:r w:rsidR="000B6A17" w:rsidRPr="002B0C4D">
              <w:rPr>
                <w:rFonts w:ascii="Arial" w:eastAsia="Arial" w:hAnsi="Arial" w:cs="Arial"/>
                <w:color w:val="0070C0"/>
                <w:sz w:val="20"/>
                <w:szCs w:val="19"/>
              </w:rPr>
              <w:t>are</w:t>
            </w:r>
            <w:r w:rsidR="002A7D6A" w:rsidRPr="002B0C4D">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D83ED6" w:rsidRDefault="002A7D6A" w:rsidP="00A22E92">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D83ED6" w:rsidRDefault="00C12F0C">
            <w:pPr>
              <w:spacing w:after="0" w:line="240" w:lineRule="auto"/>
              <w:jc w:val="both"/>
              <w:rPr>
                <w:rFonts w:ascii="Arial" w:eastAsia="Arial" w:hAnsi="Arial" w:cs="Arial"/>
                <w:sz w:val="20"/>
                <w:szCs w:val="19"/>
              </w:rPr>
            </w:pPr>
          </w:p>
          <w:p w14:paraId="45F51393" w14:textId="77777777" w:rsidR="002A2C5B" w:rsidRPr="00D83ED6" w:rsidRDefault="002A7D6A">
            <w:pPr>
              <w:spacing w:after="0" w:line="240" w:lineRule="auto"/>
              <w:contextualSpacing/>
              <w:jc w:val="both"/>
              <w:rPr>
                <w:rFonts w:ascii="Arial" w:eastAsia="Arial" w:hAnsi="Arial" w:cs="Arial"/>
                <w:b/>
                <w:sz w:val="20"/>
                <w:szCs w:val="19"/>
              </w:rPr>
            </w:pPr>
            <w:r w:rsidRPr="00D83ED6">
              <w:rPr>
                <w:rFonts w:ascii="Arial" w:eastAsia="Arial" w:hAnsi="Arial" w:cs="Arial"/>
                <w:b/>
                <w:sz w:val="20"/>
                <w:szCs w:val="19"/>
              </w:rPr>
              <w:t>Social Amelioration Program (SAP)</w:t>
            </w:r>
          </w:p>
          <w:p w14:paraId="4FE69913" w14:textId="77777777" w:rsidR="0095693D" w:rsidRPr="00D83ED6" w:rsidRDefault="0095693D" w:rsidP="0095693D">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of </w:t>
            </w:r>
            <w:r w:rsidRPr="00D83ED6">
              <w:rPr>
                <w:rFonts w:ascii="Arial" w:eastAsia="Arial" w:hAnsi="Arial" w:cs="Arial"/>
                <w:b/>
                <w:sz w:val="20"/>
                <w:szCs w:val="19"/>
              </w:rPr>
              <w:t>₱</w:t>
            </w:r>
            <w:r w:rsidRPr="00D83ED6">
              <w:rPr>
                <w:rFonts w:ascii="Arial" w:eastAsia="Arial" w:hAnsi="Arial" w:cs="Arial"/>
                <w:b/>
                <w:sz w:val="20"/>
                <w:szCs w:val="19"/>
                <w:lang w:val="en-US"/>
              </w:rPr>
              <w:t xml:space="preserve">4,269,230,500.00 </w:t>
            </w:r>
            <w:r w:rsidRPr="00D83ED6">
              <w:rPr>
                <w:rFonts w:ascii="Arial" w:eastAsia="Arial" w:hAnsi="Arial" w:cs="Arial"/>
                <w:sz w:val="20"/>
                <w:szCs w:val="19"/>
              </w:rPr>
              <w:t xml:space="preserve">was paid to </w:t>
            </w:r>
            <w:r w:rsidRPr="00D83ED6">
              <w:rPr>
                <w:rFonts w:ascii="Arial" w:eastAsia="Arial" w:hAnsi="Arial" w:cs="Arial"/>
                <w:b/>
                <w:bCs/>
                <w:sz w:val="20"/>
                <w:szCs w:val="19"/>
                <w:lang w:val="en-US"/>
              </w:rPr>
              <w:t>776,211 beneficiaries</w:t>
            </w:r>
            <w:r w:rsidRPr="00D83ED6">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D83ED6" w:rsidRDefault="00450EDE" w:rsidP="000D7A28">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of </w:t>
            </w:r>
            <w:r w:rsidR="000D7A28" w:rsidRPr="00D83ED6">
              <w:rPr>
                <w:rFonts w:ascii="Arial" w:eastAsia="Arial" w:hAnsi="Arial" w:cs="Arial"/>
                <w:b/>
                <w:sz w:val="20"/>
                <w:szCs w:val="19"/>
              </w:rPr>
              <w:t xml:space="preserve">12,121 </w:t>
            </w:r>
            <w:r w:rsidRPr="00D83ED6">
              <w:rPr>
                <w:rFonts w:ascii="Arial" w:eastAsia="Arial" w:hAnsi="Arial" w:cs="Arial"/>
                <w:b/>
                <w:sz w:val="20"/>
                <w:szCs w:val="19"/>
              </w:rPr>
              <w:t>Non-Pantawid Pamilya beneficiaries</w:t>
            </w:r>
            <w:r w:rsidRPr="00D83ED6">
              <w:rPr>
                <w:rFonts w:ascii="Arial" w:eastAsia="Arial" w:hAnsi="Arial" w:cs="Arial"/>
                <w:sz w:val="20"/>
                <w:szCs w:val="19"/>
              </w:rPr>
              <w:t xml:space="preserve"> in Pangasinan were paid amounting to </w:t>
            </w:r>
            <w:r w:rsidRPr="00D83ED6">
              <w:rPr>
                <w:rFonts w:ascii="Arial" w:eastAsia="Arial" w:hAnsi="Arial" w:cs="Arial"/>
                <w:b/>
                <w:sz w:val="20"/>
                <w:szCs w:val="19"/>
              </w:rPr>
              <w:t>₱</w:t>
            </w:r>
            <w:r w:rsidR="000D7A28" w:rsidRPr="00D83ED6">
              <w:rPr>
                <w:rFonts w:ascii="Arial" w:eastAsia="Arial" w:hAnsi="Arial" w:cs="Arial"/>
                <w:b/>
                <w:sz w:val="20"/>
                <w:szCs w:val="19"/>
              </w:rPr>
              <w:t xml:space="preserve">70,020,500.00 </w:t>
            </w:r>
            <w:r w:rsidRPr="00D83ED6">
              <w:rPr>
                <w:rFonts w:ascii="Arial" w:eastAsia="Arial" w:hAnsi="Arial" w:cs="Arial"/>
                <w:sz w:val="20"/>
                <w:szCs w:val="19"/>
              </w:rPr>
              <w:t>for the reprocessed refund from the Financial Service Providers (FSPs) of Bayanihan SAP 2.</w:t>
            </w:r>
          </w:p>
          <w:p w14:paraId="2F63CFA2"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amount of </w:t>
            </w:r>
            <w:r w:rsidRPr="00D83ED6">
              <w:rPr>
                <w:rFonts w:ascii="Arial" w:eastAsia="Arial" w:hAnsi="Arial" w:cs="Arial"/>
                <w:b/>
                <w:bCs/>
                <w:sz w:val="20"/>
                <w:szCs w:val="19"/>
              </w:rPr>
              <w:t>₱513,724,350.00</w:t>
            </w:r>
            <w:r w:rsidRPr="00D83ED6">
              <w:rPr>
                <w:rFonts w:ascii="Arial" w:eastAsia="Arial" w:hAnsi="Arial" w:cs="Arial"/>
                <w:sz w:val="20"/>
                <w:szCs w:val="19"/>
              </w:rPr>
              <w:t xml:space="preserve"> were paid through direct payout and cash cards to </w:t>
            </w:r>
            <w:r w:rsidRPr="00D83ED6">
              <w:rPr>
                <w:rFonts w:ascii="Arial" w:eastAsia="Arial" w:hAnsi="Arial" w:cs="Arial"/>
                <w:b/>
                <w:bCs/>
                <w:sz w:val="20"/>
                <w:szCs w:val="19"/>
              </w:rPr>
              <w:t>123,789</w:t>
            </w:r>
            <w:r w:rsidRPr="00D83ED6">
              <w:rPr>
                <w:rFonts w:ascii="Arial" w:eastAsia="Arial" w:hAnsi="Arial" w:cs="Arial"/>
                <w:sz w:val="20"/>
                <w:szCs w:val="19"/>
              </w:rPr>
              <w:t xml:space="preserve"> </w:t>
            </w:r>
            <w:r w:rsidRPr="00D83ED6">
              <w:rPr>
                <w:rFonts w:ascii="Arial" w:eastAsia="Arial" w:hAnsi="Arial" w:cs="Arial"/>
                <w:b/>
                <w:sz w:val="20"/>
                <w:szCs w:val="19"/>
              </w:rPr>
              <w:t>4Ps beneficiaries</w:t>
            </w:r>
            <w:r w:rsidRPr="00D83ED6">
              <w:rPr>
                <w:rFonts w:ascii="Arial" w:eastAsia="Arial" w:hAnsi="Arial" w:cs="Arial"/>
                <w:sz w:val="20"/>
                <w:szCs w:val="19"/>
              </w:rPr>
              <w:t xml:space="preserve"> while a total amount of </w:t>
            </w:r>
            <w:r w:rsidRPr="00D83ED6">
              <w:rPr>
                <w:rFonts w:ascii="Arial" w:eastAsia="Arial" w:hAnsi="Arial" w:cs="Arial"/>
                <w:b/>
                <w:sz w:val="20"/>
                <w:szCs w:val="19"/>
              </w:rPr>
              <w:t>₱</w:t>
            </w:r>
            <w:r w:rsidRPr="00D83ED6">
              <w:rPr>
                <w:rFonts w:ascii="Arial" w:eastAsia="Arial" w:hAnsi="Arial" w:cs="Arial"/>
                <w:b/>
                <w:sz w:val="20"/>
                <w:szCs w:val="19"/>
                <w:lang w:val="en-US"/>
              </w:rPr>
              <w:t xml:space="preserve">2,259,823,500.00 </w:t>
            </w:r>
            <w:r w:rsidRPr="00D83ED6">
              <w:rPr>
                <w:rFonts w:ascii="Arial" w:eastAsia="Arial" w:hAnsi="Arial" w:cs="Arial"/>
                <w:sz w:val="20"/>
                <w:szCs w:val="19"/>
              </w:rPr>
              <w:t xml:space="preserve">were paid through financial service providers (FSPs) to </w:t>
            </w:r>
            <w:r w:rsidRPr="00D83ED6">
              <w:rPr>
                <w:rFonts w:ascii="Arial" w:eastAsia="Arial" w:hAnsi="Arial" w:cs="Arial"/>
                <w:b/>
                <w:sz w:val="20"/>
                <w:szCs w:val="19"/>
                <w:lang w:val="en-US"/>
              </w:rPr>
              <w:t xml:space="preserve">410,877 </w:t>
            </w:r>
            <w:r w:rsidRPr="00D83ED6">
              <w:rPr>
                <w:rFonts w:ascii="Arial" w:eastAsia="Arial" w:hAnsi="Arial" w:cs="Arial"/>
                <w:b/>
                <w:sz w:val="20"/>
                <w:szCs w:val="19"/>
              </w:rPr>
              <w:t>non-4Ps beneficiaries</w:t>
            </w:r>
            <w:r w:rsidRPr="00D83ED6">
              <w:rPr>
                <w:rFonts w:ascii="Arial" w:eastAsia="Arial" w:hAnsi="Arial" w:cs="Arial"/>
                <w:sz w:val="20"/>
                <w:szCs w:val="19"/>
              </w:rPr>
              <w:t xml:space="preserve"> in Pangasinan for the second tranche implementation.</w:t>
            </w:r>
          </w:p>
          <w:p w14:paraId="2321502C"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A total amount of</w:t>
            </w:r>
            <w:r w:rsidRPr="00D83ED6">
              <w:rPr>
                <w:rFonts w:ascii="Arial" w:eastAsia="Arial" w:hAnsi="Arial" w:cs="Arial"/>
                <w:b/>
                <w:sz w:val="20"/>
                <w:szCs w:val="19"/>
              </w:rPr>
              <w:t xml:space="preserve"> ₱262,333,500.00 </w:t>
            </w:r>
            <w:r w:rsidRPr="00D83ED6">
              <w:rPr>
                <w:rFonts w:ascii="Arial" w:eastAsia="Arial" w:hAnsi="Arial" w:cs="Arial"/>
                <w:sz w:val="20"/>
                <w:szCs w:val="19"/>
              </w:rPr>
              <w:t xml:space="preserve">was paid to </w:t>
            </w:r>
            <w:r w:rsidRPr="00D83ED6">
              <w:rPr>
                <w:rFonts w:ascii="Arial" w:eastAsia="Arial" w:hAnsi="Arial" w:cs="Arial"/>
                <w:b/>
                <w:sz w:val="20"/>
                <w:szCs w:val="19"/>
              </w:rPr>
              <w:t>47,697 waitlisted beneficiaries</w:t>
            </w:r>
            <w:r w:rsidRPr="00D83ED6">
              <w:rPr>
                <w:rFonts w:ascii="Arial" w:eastAsia="Arial" w:hAnsi="Arial" w:cs="Arial"/>
                <w:sz w:val="20"/>
                <w:szCs w:val="19"/>
              </w:rPr>
              <w:t xml:space="preserve"> in the Region.</w:t>
            </w:r>
          </w:p>
          <w:p w14:paraId="500D650D" w14:textId="25F2600B"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 xml:space="preserve">A total amount of </w:t>
            </w:r>
            <w:r w:rsidRPr="00D83ED6">
              <w:rPr>
                <w:rFonts w:ascii="Arial" w:eastAsia="Arial" w:hAnsi="Arial" w:cs="Arial"/>
                <w:b/>
                <w:sz w:val="20"/>
                <w:szCs w:val="19"/>
              </w:rPr>
              <w:t>₱</w:t>
            </w:r>
            <w:r w:rsidRPr="00D83ED6">
              <w:rPr>
                <w:rFonts w:ascii="Arial" w:eastAsia="Arial" w:hAnsi="Arial" w:cs="Arial"/>
                <w:b/>
                <w:sz w:val="20"/>
                <w:szCs w:val="19"/>
                <w:lang w:val="en-US"/>
              </w:rPr>
              <w:t xml:space="preserve">15,130,500.00 </w:t>
            </w:r>
            <w:r w:rsidRPr="00D83ED6">
              <w:rPr>
                <w:rFonts w:ascii="Arial" w:eastAsia="Arial" w:hAnsi="Arial" w:cs="Arial"/>
                <w:sz w:val="20"/>
                <w:szCs w:val="19"/>
              </w:rPr>
              <w:t xml:space="preserve">was paid to </w:t>
            </w:r>
            <w:r w:rsidRPr="00D83ED6">
              <w:rPr>
                <w:rFonts w:ascii="Arial" w:eastAsia="Arial" w:hAnsi="Arial" w:cs="Arial"/>
                <w:b/>
                <w:sz w:val="20"/>
                <w:szCs w:val="19"/>
              </w:rPr>
              <w:t xml:space="preserve">1,887 </w:t>
            </w:r>
            <w:r w:rsidRPr="00D83ED6">
              <w:rPr>
                <w:rFonts w:ascii="Arial" w:eastAsia="Arial" w:hAnsi="Arial" w:cs="Arial"/>
                <w:b/>
                <w:bCs/>
                <w:sz w:val="20"/>
                <w:szCs w:val="19"/>
              </w:rPr>
              <w:t>TNVS/PUV drivers</w:t>
            </w:r>
            <w:r w:rsidRPr="00D83ED6">
              <w:rPr>
                <w:rFonts w:ascii="Arial" w:eastAsia="Arial" w:hAnsi="Arial" w:cs="Arial"/>
                <w:sz w:val="20"/>
                <w:szCs w:val="19"/>
              </w:rPr>
              <w:t xml:space="preserve"> in the Region.</w:t>
            </w:r>
          </w:p>
          <w:p w14:paraId="2CEA7EFD"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D83ED6" w:rsidRDefault="002A7D6A">
            <w:pPr>
              <w:pStyle w:val="ListParagraph"/>
              <w:numPr>
                <w:ilvl w:val="0"/>
                <w:numId w:val="6"/>
              </w:numPr>
              <w:spacing w:after="0" w:line="240" w:lineRule="auto"/>
              <w:jc w:val="both"/>
              <w:rPr>
                <w:rFonts w:ascii="Arial" w:eastAsia="Arial" w:hAnsi="Arial" w:cs="Arial"/>
                <w:sz w:val="20"/>
                <w:szCs w:val="19"/>
              </w:rPr>
            </w:pPr>
            <w:r w:rsidRPr="00D83ED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77777777" w:rsidR="00551AD3" w:rsidRDefault="00551AD3">
      <w:pPr>
        <w:widowControl/>
        <w:spacing w:after="0" w:line="240" w:lineRule="auto"/>
        <w:ind w:right="57"/>
        <w:contextualSpacing/>
        <w:rPr>
          <w:rFonts w:ascii="Arial" w:eastAsia="Arial" w:hAnsi="Arial" w:cs="Arial"/>
          <w:b/>
          <w:sz w:val="24"/>
          <w:szCs w:val="24"/>
        </w:rPr>
      </w:pPr>
    </w:p>
    <w:p w14:paraId="1C39BD46" w14:textId="354BD59D" w:rsidR="002A2C5B" w:rsidRDefault="00837AE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29FBCBE" w:rsidR="002A2C5B" w:rsidRPr="002B0C4D" w:rsidRDefault="00217A0E" w:rsidP="00AC407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17A0E">
              <w:rPr>
                <w:rFonts w:ascii="Arial" w:eastAsia="Arial" w:hAnsi="Arial" w:cs="Arial"/>
                <w:color w:val="0070C0"/>
                <w:sz w:val="20"/>
                <w:szCs w:val="20"/>
              </w:rPr>
              <w:t>03</w:t>
            </w:r>
            <w:r w:rsidR="00AC407C" w:rsidRPr="00217A0E">
              <w:rPr>
                <w:rFonts w:ascii="Arial" w:eastAsia="Arial" w:hAnsi="Arial" w:cs="Arial"/>
                <w:color w:val="0070C0"/>
                <w:sz w:val="20"/>
                <w:szCs w:val="20"/>
              </w:rPr>
              <w:t xml:space="preserve"> September</w:t>
            </w:r>
            <w:r w:rsidR="00830EB1" w:rsidRPr="00217A0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001CE7E" w:rsidR="00DA0EB9" w:rsidRPr="00217A0E" w:rsidRDefault="00DA0EB9" w:rsidP="00217A0E">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217A0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217A0E" w:rsidRPr="00217A0E">
              <w:rPr>
                <w:rFonts w:ascii="Arial" w:eastAsia="Arial" w:hAnsi="Arial" w:cs="Arial"/>
                <w:b/>
                <w:color w:val="0070C0"/>
                <w:sz w:val="20"/>
                <w:szCs w:val="19"/>
                <w:lang w:bidi="en-US"/>
              </w:rPr>
              <w:t xml:space="preserve">341,504 </w:t>
            </w:r>
            <w:r w:rsidRPr="00217A0E">
              <w:rPr>
                <w:rFonts w:ascii="Arial" w:eastAsia="Arial" w:hAnsi="Arial" w:cs="Arial"/>
                <w:b/>
                <w:color w:val="0070C0"/>
                <w:sz w:val="20"/>
                <w:szCs w:val="19"/>
                <w:lang w:bidi="en-US"/>
              </w:rPr>
              <w:t>clients</w:t>
            </w:r>
            <w:r w:rsidRPr="00217A0E">
              <w:rPr>
                <w:rFonts w:ascii="Arial" w:eastAsia="Arial" w:hAnsi="Arial" w:cs="Arial"/>
                <w:color w:val="0070C0"/>
                <w:sz w:val="20"/>
                <w:szCs w:val="19"/>
                <w:lang w:bidi="en-US"/>
              </w:rPr>
              <w:t xml:space="preserve"> were served and provided with assistance amountin</w:t>
            </w:r>
            <w:r w:rsidR="00B72A4F" w:rsidRPr="00217A0E">
              <w:rPr>
                <w:rFonts w:ascii="Arial" w:eastAsia="Arial" w:hAnsi="Arial" w:cs="Arial"/>
                <w:color w:val="0070C0"/>
                <w:sz w:val="20"/>
                <w:szCs w:val="19"/>
                <w:lang w:bidi="en-US"/>
              </w:rPr>
              <w:t>g to</w:t>
            </w:r>
            <w:r w:rsidR="00DB0B37" w:rsidRPr="00217A0E">
              <w:rPr>
                <w:rFonts w:ascii="Arial" w:eastAsia="Arial" w:hAnsi="Arial" w:cs="Arial"/>
                <w:color w:val="0070C0"/>
                <w:sz w:val="20"/>
                <w:szCs w:val="19"/>
                <w:lang w:bidi="en-US"/>
              </w:rPr>
              <w:t xml:space="preserve"> </w:t>
            </w:r>
            <w:r w:rsidR="00217A0E" w:rsidRPr="00217A0E">
              <w:rPr>
                <w:rFonts w:ascii="Arial" w:eastAsia="Arial" w:hAnsi="Arial" w:cs="Arial"/>
                <w:b/>
                <w:color w:val="0070C0"/>
                <w:sz w:val="20"/>
                <w:szCs w:val="19"/>
                <w:lang w:bidi="en-US"/>
              </w:rPr>
              <w:t xml:space="preserve">₱1,091,193,081.27 </w:t>
            </w:r>
            <w:r w:rsidRPr="00217A0E">
              <w:rPr>
                <w:rFonts w:ascii="Arial" w:eastAsia="Arial" w:hAnsi="Arial" w:cs="Arial"/>
                <w:color w:val="0070C0"/>
                <w:sz w:val="20"/>
                <w:szCs w:val="19"/>
                <w:lang w:bidi="en-US"/>
              </w:rPr>
              <w:t>through medical assistance, burial assistance, food assistance, and other AICS services</w:t>
            </w:r>
            <w:r w:rsidR="00833F1B" w:rsidRPr="00217A0E">
              <w:rPr>
                <w:rFonts w:ascii="Arial" w:eastAsia="Arial" w:hAnsi="Arial" w:cs="Arial"/>
                <w:color w:val="0070C0"/>
                <w:sz w:val="20"/>
                <w:szCs w:val="19"/>
                <w:lang w:bidi="en-US"/>
              </w:rPr>
              <w:t>.</w:t>
            </w:r>
          </w:p>
          <w:p w14:paraId="44501617" w14:textId="019451D5" w:rsidR="002A2C5B" w:rsidRPr="002B0C4D" w:rsidRDefault="002A7D6A" w:rsidP="006B532D">
            <w:pPr>
              <w:pStyle w:val="ListParagraph"/>
              <w:numPr>
                <w:ilvl w:val="0"/>
                <w:numId w:val="3"/>
              </w:numPr>
              <w:spacing w:after="0" w:line="240" w:lineRule="auto"/>
              <w:ind w:right="57"/>
              <w:jc w:val="both"/>
              <w:rPr>
                <w:rFonts w:ascii="Arial" w:eastAsia="Arial" w:hAnsi="Arial" w:cs="Arial"/>
                <w:sz w:val="20"/>
                <w:szCs w:val="19"/>
                <w:lang w:bidi="en-US"/>
              </w:rPr>
            </w:pPr>
            <w:r w:rsidRPr="002B0C4D">
              <w:rPr>
                <w:rFonts w:ascii="Arial" w:eastAsia="Arial" w:hAnsi="Arial" w:cs="Arial"/>
                <w:sz w:val="20"/>
                <w:szCs w:val="19"/>
                <w:lang w:bidi="en-US"/>
              </w:rPr>
              <w:t xml:space="preserve">DSWD-FO II </w:t>
            </w:r>
            <w:r w:rsidR="00E66B29" w:rsidRPr="002B0C4D">
              <w:rPr>
                <w:rFonts w:ascii="Arial" w:eastAsia="Arial" w:hAnsi="Arial" w:cs="Arial"/>
                <w:sz w:val="20"/>
                <w:szCs w:val="19"/>
                <w:lang w:bidi="en-US"/>
              </w:rPr>
              <w:t xml:space="preserve">facilitated the </w:t>
            </w:r>
            <w:r w:rsidR="00E66B29" w:rsidRPr="002B0C4D">
              <w:rPr>
                <w:rFonts w:ascii="Arial" w:eastAsia="Arial" w:hAnsi="Arial" w:cs="Arial"/>
                <w:b/>
                <w:sz w:val="20"/>
                <w:szCs w:val="19"/>
                <w:lang w:bidi="en-US"/>
              </w:rPr>
              <w:t>LAG Payout</w:t>
            </w:r>
            <w:r w:rsidR="00E66B29" w:rsidRPr="002B0C4D">
              <w:rPr>
                <w:rFonts w:ascii="Arial" w:eastAsia="Arial" w:hAnsi="Arial" w:cs="Arial"/>
                <w:sz w:val="20"/>
                <w:szCs w:val="19"/>
                <w:lang w:bidi="en-US"/>
              </w:rPr>
              <w:t xml:space="preserve"> and at p</w:t>
            </w:r>
            <w:r w:rsidR="000E0A30" w:rsidRPr="002B0C4D">
              <w:rPr>
                <w:rFonts w:ascii="Arial" w:eastAsia="Arial" w:hAnsi="Arial" w:cs="Arial"/>
                <w:sz w:val="20"/>
                <w:szCs w:val="19"/>
                <w:lang w:bidi="en-US"/>
              </w:rPr>
              <w:t xml:space="preserve">resent, an aggregate amount of </w:t>
            </w:r>
            <w:r w:rsidR="00B62DE3" w:rsidRPr="002B0C4D">
              <w:rPr>
                <w:rFonts w:ascii="Arial" w:eastAsia="Arial" w:hAnsi="Arial" w:cs="Arial"/>
                <w:b/>
                <w:sz w:val="20"/>
                <w:szCs w:val="19"/>
                <w:lang w:bidi="en-US"/>
              </w:rPr>
              <w:t>₱</w:t>
            </w:r>
            <w:r w:rsidR="006B532D" w:rsidRPr="002B0C4D">
              <w:rPr>
                <w:rFonts w:ascii="Arial" w:eastAsia="Arial" w:hAnsi="Arial" w:cs="Arial"/>
                <w:b/>
                <w:sz w:val="20"/>
                <w:szCs w:val="19"/>
                <w:lang w:bidi="en-US"/>
              </w:rPr>
              <w:t xml:space="preserve">76,186,968 </w:t>
            </w:r>
            <w:r w:rsidR="00E66B29" w:rsidRPr="002B0C4D">
              <w:rPr>
                <w:rFonts w:ascii="Arial" w:eastAsia="Arial" w:hAnsi="Arial" w:cs="Arial"/>
                <w:sz w:val="20"/>
                <w:szCs w:val="19"/>
                <w:lang w:bidi="en-US"/>
              </w:rPr>
              <w:t xml:space="preserve">from the DSWD LAG Funds and </w:t>
            </w:r>
            <w:r w:rsidR="00B62DE3" w:rsidRPr="002B0C4D">
              <w:rPr>
                <w:rFonts w:ascii="Arial" w:eastAsia="Arial" w:hAnsi="Arial" w:cs="Arial"/>
                <w:b/>
                <w:sz w:val="20"/>
                <w:szCs w:val="19"/>
                <w:lang w:bidi="en-US"/>
              </w:rPr>
              <w:t>₱</w:t>
            </w:r>
            <w:r w:rsidR="006B532D" w:rsidRPr="002B0C4D">
              <w:rPr>
                <w:rFonts w:ascii="Arial" w:eastAsia="Arial" w:hAnsi="Arial" w:cs="Arial"/>
                <w:b/>
                <w:sz w:val="20"/>
                <w:szCs w:val="19"/>
                <w:lang w:bidi="en-US"/>
              </w:rPr>
              <w:t xml:space="preserve">65,622,550 </w:t>
            </w:r>
            <w:r w:rsidR="00E66B29" w:rsidRPr="002B0C4D">
              <w:rPr>
                <w:rFonts w:ascii="Arial" w:eastAsia="Arial" w:hAnsi="Arial" w:cs="Arial"/>
                <w:sz w:val="20"/>
                <w:szCs w:val="19"/>
                <w:lang w:bidi="en-US"/>
              </w:rPr>
              <w:t>from the For Later Release (FLR) Fund of Office of the President was disb</w:t>
            </w:r>
            <w:r w:rsidR="000E0A30" w:rsidRPr="002B0C4D">
              <w:rPr>
                <w:rFonts w:ascii="Arial" w:eastAsia="Arial" w:hAnsi="Arial" w:cs="Arial"/>
                <w:sz w:val="20"/>
                <w:szCs w:val="19"/>
                <w:lang w:bidi="en-US"/>
              </w:rPr>
              <w:t xml:space="preserve">ursed to </w:t>
            </w:r>
            <w:r w:rsidR="006B532D" w:rsidRPr="002B0C4D">
              <w:rPr>
                <w:rFonts w:ascii="Arial" w:eastAsia="Arial" w:hAnsi="Arial" w:cs="Arial"/>
                <w:b/>
                <w:sz w:val="20"/>
                <w:szCs w:val="19"/>
                <w:lang w:bidi="en-US"/>
              </w:rPr>
              <w:t>8,320</w:t>
            </w:r>
            <w:r w:rsidR="000E0A30" w:rsidRPr="002B0C4D">
              <w:rPr>
                <w:rFonts w:ascii="Arial" w:eastAsia="Arial" w:hAnsi="Arial" w:cs="Arial"/>
                <w:sz w:val="20"/>
                <w:szCs w:val="19"/>
                <w:lang w:bidi="en-US"/>
              </w:rPr>
              <w:t xml:space="preserve"> </w:t>
            </w:r>
            <w:r w:rsidR="00E66B29" w:rsidRPr="002B0C4D">
              <w:rPr>
                <w:rFonts w:ascii="Arial" w:eastAsia="Arial" w:hAnsi="Arial" w:cs="Arial"/>
                <w:sz w:val="20"/>
                <w:szCs w:val="19"/>
                <w:lang w:bidi="en-US"/>
              </w:rPr>
              <w:t xml:space="preserve">beneficiaries to </w:t>
            </w:r>
            <w:r w:rsidR="006B532D" w:rsidRPr="002B0C4D">
              <w:rPr>
                <w:rFonts w:ascii="Arial" w:eastAsia="Arial" w:hAnsi="Arial" w:cs="Arial"/>
                <w:b/>
                <w:sz w:val="20"/>
                <w:szCs w:val="19"/>
                <w:lang w:bidi="en-US"/>
              </w:rPr>
              <w:t>6,530</w:t>
            </w:r>
            <w:r w:rsidR="000E0A30" w:rsidRPr="002B0C4D">
              <w:rPr>
                <w:rFonts w:ascii="Arial" w:eastAsia="Arial" w:hAnsi="Arial" w:cs="Arial"/>
                <w:sz w:val="20"/>
                <w:szCs w:val="19"/>
                <w:lang w:bidi="en-US"/>
              </w:rPr>
              <w:t xml:space="preserve"> </w:t>
            </w:r>
            <w:r w:rsidR="00E66B29" w:rsidRPr="002B0C4D">
              <w:rPr>
                <w:rFonts w:ascii="Arial" w:eastAsia="Arial" w:hAnsi="Arial" w:cs="Arial"/>
                <w:sz w:val="20"/>
                <w:szCs w:val="19"/>
                <w:lang w:bidi="en-US"/>
              </w:rPr>
              <w:t>beneficiaries.</w:t>
            </w:r>
          </w:p>
          <w:p w14:paraId="4F6C5210" w14:textId="4E5B0474" w:rsidR="002A2C5B" w:rsidRPr="002B0C4D"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2B0C4D">
              <w:rPr>
                <w:rFonts w:ascii="Arial" w:eastAsia="Arial" w:hAnsi="Arial" w:cs="Arial"/>
                <w:sz w:val="20"/>
                <w:szCs w:val="19"/>
                <w:lang w:bidi="en-US"/>
              </w:rPr>
              <w:t>DSWD-FO II ensures provision of augmentation support to LGUs, stakeholders and partners.</w:t>
            </w:r>
          </w:p>
          <w:p w14:paraId="14C6AFFC" w14:textId="77777777" w:rsidR="00DF247F" w:rsidRPr="002B0C4D"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2B0C4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B0C4D">
              <w:rPr>
                <w:rFonts w:ascii="Arial" w:eastAsia="Arial" w:hAnsi="Arial" w:cs="Arial"/>
                <w:b/>
                <w:sz w:val="20"/>
                <w:szCs w:val="19"/>
              </w:rPr>
              <w:t>Social Amelioration Program (SAP)</w:t>
            </w:r>
          </w:p>
          <w:p w14:paraId="1896BD15" w14:textId="49ABE957" w:rsidR="000A3089" w:rsidRPr="002B0C4D"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2B0C4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2B0C4D"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2B0C4D">
              <w:rPr>
                <w:rFonts w:ascii="Arial" w:eastAsia="Arial" w:hAnsi="Arial" w:cs="Arial"/>
                <w:sz w:val="20"/>
                <w:szCs w:val="19"/>
                <w:lang w:bidi="en-US"/>
              </w:rPr>
              <w:t xml:space="preserve">DSWD-FO II conducted payout to </w:t>
            </w:r>
            <w:r w:rsidRPr="002B0C4D">
              <w:rPr>
                <w:rFonts w:ascii="Arial" w:eastAsia="Arial" w:hAnsi="Arial" w:cs="Arial"/>
                <w:b/>
                <w:sz w:val="20"/>
                <w:szCs w:val="19"/>
                <w:lang w:bidi="en-US"/>
              </w:rPr>
              <w:t>19,554 beneficiaries</w:t>
            </w:r>
            <w:r w:rsidRPr="002B0C4D">
              <w:rPr>
                <w:rFonts w:ascii="Arial" w:eastAsia="Arial" w:hAnsi="Arial" w:cs="Arial"/>
                <w:sz w:val="20"/>
                <w:szCs w:val="19"/>
                <w:lang w:bidi="en-US"/>
              </w:rPr>
              <w:t xml:space="preserve"> of the Bayanihan 2 with a total amount of</w:t>
            </w:r>
            <w:r w:rsidRPr="002B0C4D">
              <w:t xml:space="preserve"> </w:t>
            </w:r>
            <w:r w:rsidRPr="002B0C4D">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646B4D"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46B4D">
              <w:rPr>
                <w:rFonts w:ascii="Arial" w:eastAsia="Arial" w:hAnsi="Arial" w:cs="Arial"/>
                <w:sz w:val="20"/>
                <w:szCs w:val="20"/>
              </w:rPr>
              <w:t xml:space="preserve">31 </w:t>
            </w:r>
            <w:r w:rsidR="003A1078" w:rsidRPr="00646B4D">
              <w:rPr>
                <w:rFonts w:ascii="Arial" w:eastAsia="Arial" w:hAnsi="Arial" w:cs="Arial"/>
                <w:sz w:val="20"/>
                <w:szCs w:val="20"/>
              </w:rPr>
              <w:t>August</w:t>
            </w:r>
            <w:r w:rsidR="002A7D6A" w:rsidRPr="00646B4D">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646B4D" w:rsidRDefault="005479BA"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w:t>
            </w:r>
            <w:r w:rsidRPr="00646B4D">
              <w:t xml:space="preserve"> </w:t>
            </w:r>
            <w:r w:rsidR="003966B4" w:rsidRPr="00646B4D">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646B4D" w:rsidRDefault="003A107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w:t>
            </w:r>
            <w:r w:rsidR="00540B28" w:rsidRPr="00646B4D">
              <w:rPr>
                <w:rFonts w:ascii="Arial" w:eastAsia="Arial" w:hAnsi="Arial" w:cs="Arial"/>
                <w:sz w:val="20"/>
                <w:szCs w:val="20"/>
              </w:rPr>
              <w:t xml:space="preserve"> </w:t>
            </w:r>
            <w:r w:rsidR="007E28A1" w:rsidRPr="00646B4D">
              <w:rPr>
                <w:rFonts w:ascii="Arial" w:eastAsia="Arial" w:hAnsi="Arial" w:cs="Arial"/>
                <w:sz w:val="20"/>
                <w:szCs w:val="20"/>
              </w:rPr>
              <w:t xml:space="preserve">through the DRMD </w:t>
            </w:r>
            <w:r w:rsidR="003966B4" w:rsidRPr="00646B4D">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646B4D" w:rsidRDefault="00540B2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w:t>
            </w:r>
            <w:r w:rsidR="003966B4" w:rsidRPr="00646B4D">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646B4D" w:rsidRDefault="003A107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 DRMD</w:t>
            </w:r>
            <w:r w:rsidRPr="00646B4D">
              <w:t xml:space="preserve"> </w:t>
            </w:r>
            <w:r w:rsidR="003966B4" w:rsidRPr="00646B4D">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646B4D" w:rsidRDefault="00C03049"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DRMD </w:t>
            </w:r>
            <w:r w:rsidR="003966B4" w:rsidRPr="00646B4D">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646B4D" w:rsidRDefault="006E6C1D" w:rsidP="00B51DFB">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DRMD </w:t>
            </w:r>
            <w:r w:rsidR="00B51DFB" w:rsidRPr="00646B4D">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 xml:space="preserve">The Crisis Intervention Section has provided a total amount of grants worth </w:t>
            </w:r>
            <w:r w:rsidRPr="00646B4D">
              <w:rPr>
                <w:rFonts w:ascii="Arial" w:eastAsia="Arial" w:hAnsi="Arial" w:cs="Arial"/>
                <w:b/>
                <w:bCs/>
                <w:sz w:val="20"/>
                <w:szCs w:val="20"/>
              </w:rPr>
              <w:t>₱217,679,878.58</w:t>
            </w:r>
            <w:r w:rsidRPr="00646B4D">
              <w:rPr>
                <w:rFonts w:ascii="Arial" w:eastAsia="Arial" w:hAnsi="Arial" w:cs="Arial"/>
                <w:sz w:val="20"/>
                <w:szCs w:val="20"/>
              </w:rPr>
              <w:t xml:space="preserve"> to </w:t>
            </w:r>
            <w:r w:rsidRPr="00646B4D">
              <w:rPr>
                <w:rFonts w:ascii="Arial" w:eastAsia="Arial" w:hAnsi="Arial" w:cs="Arial"/>
                <w:b/>
                <w:bCs/>
                <w:sz w:val="20"/>
                <w:szCs w:val="20"/>
              </w:rPr>
              <w:t xml:space="preserve">80,200 clients </w:t>
            </w:r>
            <w:r w:rsidRPr="00646B4D">
              <w:rPr>
                <w:rFonts w:ascii="Arial" w:eastAsia="Arial" w:hAnsi="Arial" w:cs="Arial"/>
                <w:bCs/>
                <w:sz w:val="20"/>
                <w:szCs w:val="20"/>
              </w:rPr>
              <w:t>as of 08 January 2021.</w:t>
            </w:r>
          </w:p>
          <w:p w14:paraId="4BACBF3F" w14:textId="787EF69D" w:rsidR="00394056"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 xml:space="preserve">The Sustainable Livelihood Program (SLP) has provided </w:t>
            </w:r>
            <w:r w:rsidRPr="00646B4D">
              <w:rPr>
                <w:rFonts w:ascii="Arial" w:eastAsia="Arial" w:hAnsi="Arial" w:cs="Arial"/>
                <w:b/>
                <w:bCs/>
                <w:sz w:val="20"/>
                <w:szCs w:val="20"/>
              </w:rPr>
              <w:t>₱23,869,000.00</w:t>
            </w:r>
            <w:r w:rsidRPr="00646B4D">
              <w:rPr>
                <w:rFonts w:ascii="Arial" w:eastAsia="Arial" w:hAnsi="Arial" w:cs="Arial"/>
                <w:sz w:val="20"/>
                <w:szCs w:val="20"/>
              </w:rPr>
              <w:t xml:space="preserve"> to </w:t>
            </w:r>
            <w:r w:rsidRPr="00646B4D">
              <w:rPr>
                <w:rFonts w:ascii="Arial" w:eastAsia="Arial" w:hAnsi="Arial" w:cs="Arial"/>
                <w:b/>
                <w:bCs/>
                <w:sz w:val="20"/>
                <w:szCs w:val="20"/>
              </w:rPr>
              <w:t>1,538 beneficiaries</w:t>
            </w:r>
            <w:r w:rsidRPr="00646B4D">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7374DBD1" w14:textId="208F2CD4" w:rsidR="00217A0E" w:rsidRDefault="00217A0E" w:rsidP="003A1078">
            <w:pPr>
              <w:spacing w:after="0" w:line="240" w:lineRule="auto"/>
              <w:ind w:right="57"/>
              <w:jc w:val="both"/>
              <w:rPr>
                <w:rFonts w:ascii="Arial" w:eastAsia="Arial" w:hAnsi="Arial" w:cs="Arial"/>
                <w:sz w:val="20"/>
                <w:szCs w:val="20"/>
              </w:rPr>
            </w:pPr>
          </w:p>
          <w:p w14:paraId="2FB78799" w14:textId="6B0A7804" w:rsidR="00217A0E" w:rsidRDefault="00217A0E" w:rsidP="003A1078">
            <w:pPr>
              <w:spacing w:after="0" w:line="240" w:lineRule="auto"/>
              <w:ind w:right="57"/>
              <w:jc w:val="both"/>
              <w:rPr>
                <w:rFonts w:ascii="Arial" w:eastAsia="Arial" w:hAnsi="Arial" w:cs="Arial"/>
                <w:sz w:val="20"/>
                <w:szCs w:val="20"/>
              </w:rPr>
            </w:pPr>
          </w:p>
          <w:p w14:paraId="0BAB3149" w14:textId="77777777" w:rsidR="00217A0E" w:rsidRPr="00646B4D" w:rsidRDefault="00217A0E" w:rsidP="003A1078">
            <w:pPr>
              <w:spacing w:after="0" w:line="240" w:lineRule="auto"/>
              <w:ind w:right="57"/>
              <w:jc w:val="both"/>
              <w:rPr>
                <w:rFonts w:ascii="Arial" w:eastAsia="Arial" w:hAnsi="Arial" w:cs="Arial"/>
                <w:sz w:val="20"/>
                <w:szCs w:val="20"/>
              </w:rPr>
            </w:pPr>
          </w:p>
          <w:p w14:paraId="1A454E4A" w14:textId="77777777" w:rsidR="002A2C5B" w:rsidRPr="00646B4D" w:rsidRDefault="002A7D6A" w:rsidP="003A1078">
            <w:pPr>
              <w:spacing w:after="0" w:line="240" w:lineRule="auto"/>
              <w:ind w:right="57"/>
              <w:contextualSpacing/>
              <w:jc w:val="both"/>
              <w:rPr>
                <w:rFonts w:ascii="Arial" w:eastAsia="Arial" w:hAnsi="Arial" w:cs="Arial"/>
                <w:b/>
                <w:sz w:val="20"/>
                <w:szCs w:val="20"/>
              </w:rPr>
            </w:pPr>
            <w:r w:rsidRPr="00646B4D">
              <w:rPr>
                <w:rFonts w:ascii="Arial" w:eastAsia="Arial" w:hAnsi="Arial" w:cs="Arial"/>
                <w:b/>
                <w:sz w:val="20"/>
                <w:szCs w:val="20"/>
              </w:rPr>
              <w:lastRenderedPageBreak/>
              <w:t>Social Amelioration Program (SAP)</w:t>
            </w:r>
          </w:p>
          <w:p w14:paraId="6FD93124"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1</w:t>
            </w:r>
            <w:r w:rsidR="0014588C">
              <w:rPr>
                <w:rFonts w:ascii="Arial" w:eastAsia="Arial" w:hAnsi="Arial" w:cs="Arial"/>
                <w:sz w:val="20"/>
                <w:szCs w:val="20"/>
              </w:rPr>
              <w:t xml:space="preserve">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51663B65" w14:textId="6FF35265"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535101A6" w14:textId="2783C496"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5828F242" w:rsidR="002A2C5B" w:rsidRPr="00825EDE" w:rsidRDefault="000C2F9A"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0C2F9A">
              <w:rPr>
                <w:rFonts w:ascii="Arial" w:eastAsia="Arial" w:hAnsi="Arial" w:cs="Arial"/>
                <w:color w:val="0070C0"/>
                <w:sz w:val="20"/>
                <w:szCs w:val="20"/>
              </w:rPr>
              <w:t>03 September</w:t>
            </w:r>
            <w:r w:rsidR="00F578AA" w:rsidRPr="000C2F9A">
              <w:rPr>
                <w:rFonts w:ascii="Arial" w:eastAsia="Arial" w:hAnsi="Arial" w:cs="Arial"/>
                <w:color w:val="0070C0"/>
                <w:sz w:val="20"/>
                <w:szCs w:val="20"/>
              </w:rPr>
              <w:t xml:space="preserve"> </w:t>
            </w:r>
            <w:r w:rsidR="002A7D6A" w:rsidRPr="000C2F9A">
              <w:rPr>
                <w:rFonts w:ascii="Arial" w:eastAsia="Arial" w:hAnsi="Arial" w:cs="Arial"/>
                <w:color w:val="0070C0"/>
                <w:sz w:val="20"/>
                <w:szCs w:val="20"/>
              </w:rPr>
              <w:t>2021</w:t>
            </w:r>
          </w:p>
        </w:tc>
        <w:tc>
          <w:tcPr>
            <w:tcW w:w="3985" w:type="pct"/>
            <w:shd w:val="clear" w:color="auto" w:fill="auto"/>
            <w:tcMar>
              <w:top w:w="0" w:type="dxa"/>
              <w:left w:w="115" w:type="dxa"/>
              <w:bottom w:w="0" w:type="dxa"/>
              <w:right w:w="115" w:type="dxa"/>
            </w:tcMar>
            <w:vAlign w:val="center"/>
          </w:tcPr>
          <w:p w14:paraId="04EC09AE" w14:textId="154F5969" w:rsidR="006552BD" w:rsidRPr="000C2F9A"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0C2F9A">
              <w:rPr>
                <w:rFonts w:ascii="Arial" w:eastAsia="Arial" w:hAnsi="Arial" w:cs="Arial"/>
                <w:color w:val="0070C0"/>
                <w:sz w:val="20"/>
                <w:szCs w:val="19"/>
              </w:rPr>
              <w:t xml:space="preserve">DSWD-FO VII extended </w:t>
            </w:r>
            <w:r w:rsidR="000C2F9A" w:rsidRPr="000C2F9A">
              <w:rPr>
                <w:rFonts w:ascii="Arial" w:eastAsia="Arial" w:hAnsi="Arial" w:cs="Arial"/>
                <w:color w:val="0070C0"/>
                <w:sz w:val="20"/>
                <w:szCs w:val="19"/>
              </w:rPr>
              <w:t>another batch of 95,000 family food packs worth ₱46,079,115.00 as augmentation support to DSWD-FO VI.</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3B46A75B" w14:textId="2CC3E160" w:rsidR="00546802" w:rsidRDefault="00546802">
      <w:pPr>
        <w:widowControl/>
        <w:spacing w:after="0" w:line="240" w:lineRule="auto"/>
        <w:rPr>
          <w:rFonts w:ascii="Arial" w:eastAsia="Arial" w:hAnsi="Arial" w:cs="Arial"/>
          <w:b/>
          <w:sz w:val="24"/>
          <w:szCs w:val="24"/>
        </w:rPr>
      </w:pPr>
    </w:p>
    <w:p w14:paraId="00AA8284" w14:textId="71B253A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4DDE47A5" w:rsidR="002A2C5B" w:rsidRPr="00241CF2"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1 September</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lastRenderedPageBreak/>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AE192A" w:rsidRDefault="000448A2"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4E9A4060"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D9F0861" w:rsidR="002A2C5B" w:rsidRDefault="000448A2"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31</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B575E2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48A2">
              <w:rPr>
                <w:rFonts w:ascii="Arial" w:eastAsia="Arial" w:hAnsi="Arial" w:cs="Arial"/>
                <w:sz w:val="20"/>
                <w:szCs w:val="19"/>
              </w:rPr>
              <w:t>31</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48BB515F" w:rsidR="002A2C5B" w:rsidRDefault="002A7D6A" w:rsidP="00560A4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6390DC13" w14:textId="2C945072" w:rsidR="00217A0E" w:rsidRDefault="00217A0E"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516BCF3" w14:textId="49412763" w:rsidR="00F2644B"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BD71B39" w14:textId="77777777" w:rsidR="001112DA"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3083DAF6" w:rsidR="00D83ED6" w:rsidRPr="007B69F9" w:rsidRDefault="00D83ED6" w:rsidP="001112DA">
            <w:pPr>
              <w:widowControl/>
              <w:spacing w:after="0" w:line="240" w:lineRule="auto"/>
              <w:contextualSpacing/>
              <w:rPr>
                <w:rFonts w:ascii="Arial" w:eastAsia="Arial" w:hAnsi="Arial" w:cs="Arial"/>
                <w:b/>
                <w:sz w:val="24"/>
                <w:szCs w:val="24"/>
              </w:rPr>
            </w:pPr>
            <w:r w:rsidRPr="00D83ED6">
              <w:rPr>
                <w:rFonts w:ascii="Arial" w:eastAsia="Arial" w:hAnsi="Arial" w:cs="Arial"/>
                <w:b/>
                <w:sz w:val="24"/>
                <w:szCs w:val="24"/>
              </w:rPr>
              <w:t>JOANNA CAMILLE R. JACINTO</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2CEBC0C5" w:rsidR="00EB4E4A" w:rsidRPr="00EB4E4A" w:rsidRDefault="002B0C4D">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5C5AF59A" w:rsidR="00A34E92" w:rsidRDefault="00A34E92" w:rsidP="00CD0B10">
      <w:pPr>
        <w:spacing w:after="0" w:line="240" w:lineRule="auto"/>
        <w:contextualSpacing/>
        <w:rPr>
          <w:rFonts w:ascii="Arial" w:eastAsia="Arial" w:hAnsi="Arial" w:cs="Arial"/>
          <w:b/>
          <w:color w:val="002060"/>
          <w:sz w:val="28"/>
          <w:szCs w:val="28"/>
        </w:rPr>
      </w:pPr>
    </w:p>
    <w:p w14:paraId="7D44536F" w14:textId="512A3871" w:rsidR="00D83ED6" w:rsidRDefault="00D83ED6" w:rsidP="00D83ED6">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2E4E248" wp14:editId="5B265402">
            <wp:simplePos x="0" y="0"/>
            <wp:positionH relativeFrom="column">
              <wp:posOffset>200025</wp:posOffset>
            </wp:positionH>
            <wp:positionV relativeFrom="paragraph">
              <wp:posOffset>372745</wp:posOffset>
            </wp:positionV>
            <wp:extent cx="5867400" cy="44005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789.jpg"/>
                    <pic:cNvPicPr/>
                  </pic:nvPicPr>
                  <pic:blipFill>
                    <a:blip r:embed="rId28">
                      <a:extLst>
                        <a:ext uri="{28A0092B-C50C-407E-A947-70E740481C1C}">
                          <a14:useLocalDpi xmlns:a14="http://schemas.microsoft.com/office/drawing/2010/main" val="0"/>
                        </a:ext>
                      </a:extLst>
                    </a:blip>
                    <a:stretch>
                      <a:fillRect/>
                    </a:stretch>
                  </pic:blipFill>
                  <pic:spPr>
                    <a:xfrm>
                      <a:off x="0" y="0"/>
                      <a:ext cx="5867400" cy="440055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06CDEC39" w14:textId="3AF59D1C" w:rsidR="00D83ED6" w:rsidRDefault="00D83ED6" w:rsidP="00D83ED6">
      <w:pPr>
        <w:spacing w:after="0" w:line="240" w:lineRule="auto"/>
        <w:contextualSpacing/>
        <w:rPr>
          <w:rFonts w:ascii="Arial" w:eastAsia="Arial" w:hAnsi="Arial" w:cs="Arial"/>
          <w:b/>
          <w:color w:val="002060"/>
          <w:sz w:val="28"/>
          <w:szCs w:val="28"/>
        </w:rPr>
      </w:pPr>
    </w:p>
    <w:p w14:paraId="66A3FFF3" w14:textId="7BC9092B" w:rsidR="00D83ED6" w:rsidRPr="006024A7" w:rsidRDefault="00D83ED6" w:rsidP="00D83ED6">
      <w:pPr>
        <w:spacing w:after="0" w:line="240" w:lineRule="auto"/>
        <w:contextualSpacing/>
        <w:rPr>
          <w:rFonts w:ascii="Arial" w:eastAsia="Arial" w:hAnsi="Arial" w:cs="Arial"/>
          <w:b/>
          <w:color w:val="002060"/>
          <w:sz w:val="28"/>
          <w:szCs w:val="28"/>
        </w:rPr>
      </w:pPr>
    </w:p>
    <w:p w14:paraId="0B15E285" w14:textId="13B5B245" w:rsidR="00D83ED6" w:rsidRDefault="00D83ED6" w:rsidP="00CD0B10">
      <w:pPr>
        <w:spacing w:after="0" w:line="240" w:lineRule="auto"/>
        <w:contextualSpacing/>
        <w:rPr>
          <w:rFonts w:ascii="Arial" w:eastAsia="Arial" w:hAnsi="Arial" w:cs="Arial"/>
          <w:b/>
          <w:color w:val="002060"/>
          <w:sz w:val="28"/>
          <w:szCs w:val="28"/>
        </w:rPr>
      </w:pPr>
    </w:p>
    <w:sectPr w:rsidR="00D83ED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351CA" w14:textId="77777777" w:rsidR="005A7E58" w:rsidRDefault="005A7E58">
      <w:pPr>
        <w:spacing w:line="240" w:lineRule="auto"/>
      </w:pPr>
      <w:r>
        <w:separator/>
      </w:r>
    </w:p>
  </w:endnote>
  <w:endnote w:type="continuationSeparator" w:id="0">
    <w:p w14:paraId="14F7347C" w14:textId="77777777" w:rsidR="005A7E58" w:rsidRDefault="005A7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83ED6" w:rsidRDefault="00D83ED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83ED6" w:rsidRDefault="00D83ED6">
    <w:pPr>
      <w:pBdr>
        <w:bottom w:val="single" w:sz="6" w:space="1" w:color="000000"/>
      </w:pBdr>
      <w:tabs>
        <w:tab w:val="left" w:pos="2371"/>
        <w:tab w:val="center" w:pos="5233"/>
      </w:tabs>
      <w:spacing w:after="0" w:line="240" w:lineRule="auto"/>
      <w:jc w:val="right"/>
      <w:rPr>
        <w:sz w:val="16"/>
        <w:szCs w:val="16"/>
      </w:rPr>
    </w:pPr>
  </w:p>
  <w:p w14:paraId="30A432AD" w14:textId="495B605D" w:rsidR="00D83ED6" w:rsidRDefault="002B0C4D"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90</w:t>
    </w:r>
    <w:r w:rsidR="00D83ED6">
      <w:rPr>
        <w:rFonts w:ascii="Arial" w:eastAsia="Arial" w:hAnsi="Arial" w:cs="Arial"/>
        <w:sz w:val="14"/>
        <w:szCs w:val="14"/>
      </w:rPr>
      <w:t xml:space="preserve"> </w:t>
    </w:r>
    <w:r w:rsidR="00D83ED6" w:rsidRPr="00172D05">
      <w:rPr>
        <w:rFonts w:ascii="Arial" w:eastAsia="Arial" w:hAnsi="Arial" w:cs="Arial"/>
        <w:sz w:val="14"/>
        <w:szCs w:val="14"/>
      </w:rPr>
      <w:t>on the Corona</w:t>
    </w:r>
    <w:r>
      <w:rPr>
        <w:rFonts w:ascii="Arial" w:eastAsia="Arial" w:hAnsi="Arial" w:cs="Arial"/>
        <w:sz w:val="14"/>
        <w:szCs w:val="14"/>
      </w:rPr>
      <w:t>virus Disease (COVID19) as of 03</w:t>
    </w:r>
    <w:r w:rsidR="00D83ED6">
      <w:rPr>
        <w:rFonts w:ascii="Arial" w:eastAsia="Arial" w:hAnsi="Arial" w:cs="Arial"/>
        <w:sz w:val="14"/>
        <w:szCs w:val="14"/>
      </w:rPr>
      <w:t xml:space="preserve"> September</w:t>
    </w:r>
    <w:r w:rsidR="00D83ED6" w:rsidRPr="00172D05">
      <w:rPr>
        <w:rFonts w:ascii="Arial" w:eastAsia="Arial" w:hAnsi="Arial" w:cs="Arial"/>
        <w:sz w:val="14"/>
        <w:szCs w:val="14"/>
      </w:rPr>
      <w:t xml:space="preserve"> 2021, 6PM</w:t>
    </w:r>
    <w:r w:rsidR="00D83ED6">
      <w:rPr>
        <w:rFonts w:ascii="Arial" w:eastAsia="Arial" w:hAnsi="Arial" w:cs="Arial"/>
        <w:sz w:val="14"/>
        <w:szCs w:val="14"/>
      </w:rPr>
      <w:t xml:space="preserve"> | </w:t>
    </w:r>
    <w:r w:rsidR="00D83ED6">
      <w:rPr>
        <w:sz w:val="16"/>
        <w:szCs w:val="16"/>
      </w:rPr>
      <w:t xml:space="preserve">Page </w:t>
    </w:r>
    <w:r w:rsidR="00D83ED6">
      <w:rPr>
        <w:b/>
        <w:sz w:val="16"/>
        <w:szCs w:val="16"/>
      </w:rPr>
      <w:fldChar w:fldCharType="begin"/>
    </w:r>
    <w:r w:rsidR="00D83ED6">
      <w:rPr>
        <w:b/>
        <w:sz w:val="16"/>
        <w:szCs w:val="16"/>
      </w:rPr>
      <w:instrText>PAGE</w:instrText>
    </w:r>
    <w:r w:rsidR="00D83ED6">
      <w:rPr>
        <w:b/>
        <w:sz w:val="16"/>
        <w:szCs w:val="16"/>
      </w:rPr>
      <w:fldChar w:fldCharType="separate"/>
    </w:r>
    <w:r w:rsidR="00133651">
      <w:rPr>
        <w:b/>
        <w:noProof/>
        <w:sz w:val="16"/>
        <w:szCs w:val="16"/>
      </w:rPr>
      <w:t>35</w:t>
    </w:r>
    <w:r w:rsidR="00D83ED6">
      <w:rPr>
        <w:b/>
        <w:sz w:val="16"/>
        <w:szCs w:val="16"/>
      </w:rPr>
      <w:fldChar w:fldCharType="end"/>
    </w:r>
    <w:r w:rsidR="00D83ED6">
      <w:rPr>
        <w:sz w:val="16"/>
        <w:szCs w:val="16"/>
      </w:rPr>
      <w:t xml:space="preserve"> of </w:t>
    </w:r>
    <w:r w:rsidR="00D83ED6">
      <w:rPr>
        <w:b/>
        <w:sz w:val="16"/>
        <w:szCs w:val="16"/>
      </w:rPr>
      <w:fldChar w:fldCharType="begin"/>
    </w:r>
    <w:r w:rsidR="00D83ED6">
      <w:rPr>
        <w:b/>
        <w:sz w:val="16"/>
        <w:szCs w:val="16"/>
      </w:rPr>
      <w:instrText>NUMPAGES</w:instrText>
    </w:r>
    <w:r w:rsidR="00D83ED6">
      <w:rPr>
        <w:b/>
        <w:sz w:val="16"/>
        <w:szCs w:val="16"/>
      </w:rPr>
      <w:fldChar w:fldCharType="separate"/>
    </w:r>
    <w:r w:rsidR="00133651">
      <w:rPr>
        <w:b/>
        <w:noProof/>
        <w:sz w:val="16"/>
        <w:szCs w:val="16"/>
      </w:rPr>
      <w:t>35</w:t>
    </w:r>
    <w:r w:rsidR="00D83ED6">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83ED6" w:rsidRDefault="00D83ED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5EA39" w14:textId="77777777" w:rsidR="005A7E58" w:rsidRDefault="005A7E58">
      <w:pPr>
        <w:spacing w:after="0" w:line="240" w:lineRule="auto"/>
      </w:pPr>
      <w:r>
        <w:separator/>
      </w:r>
    </w:p>
  </w:footnote>
  <w:footnote w:type="continuationSeparator" w:id="0">
    <w:p w14:paraId="50706141" w14:textId="77777777" w:rsidR="005A7E58" w:rsidRDefault="005A7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83ED6" w:rsidRDefault="00D83ED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83ED6" w:rsidRDefault="00D83ED6">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83ED6" w:rsidRDefault="00D83ED6" w:rsidP="008F698C">
    <w:pPr>
      <w:pBdr>
        <w:bottom w:val="single" w:sz="6" w:space="1" w:color="000000"/>
      </w:pBdr>
      <w:tabs>
        <w:tab w:val="center" w:pos="4680"/>
        <w:tab w:val="right" w:pos="9360"/>
      </w:tabs>
      <w:spacing w:after="0" w:line="240" w:lineRule="auto"/>
      <w:rPr>
        <w:sz w:val="10"/>
      </w:rPr>
    </w:pPr>
  </w:p>
  <w:p w14:paraId="6BA9FC90" w14:textId="77777777" w:rsidR="00D83ED6" w:rsidRDefault="00D83ED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83ED6" w:rsidRDefault="00D83ED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A7E58"/>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3%20Sep%202021,%204PM.xlsx" TargetMode="External"/><Relationship Id="rId18" Type="http://schemas.openxmlformats.org/officeDocument/2006/relationships/hyperlink" Target="file:///C:\Users\mjgrafanan\Downloads\SSF%20as%20of%2003%20Sep%202021,%204PM.xlsx" TargetMode="External"/><Relationship Id="rId26" Type="http://schemas.openxmlformats.org/officeDocument/2006/relationships/hyperlink" Target="file:///C:\Users\mjgrafanan\Downloads\SSF%20as%20of%2003%20Sep%202021,%204PM.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3%20Sep%202021,%204PM.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03%20Sep%202021,%204PM.xlsx" TargetMode="External"/><Relationship Id="rId17" Type="http://schemas.openxmlformats.org/officeDocument/2006/relationships/hyperlink" Target="file:///C:\Users\mjgrafanan\Downloads\SSF%20as%20of%2003%20Sep%202021,%204PM.xlsx" TargetMode="External"/><Relationship Id="rId25" Type="http://schemas.openxmlformats.org/officeDocument/2006/relationships/hyperlink" Target="file:///C:\Users\mjgrafanan\Downloads\SSF%20as%20of%2003%20Sep%202021,%204PM.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03%20Sep%202021,%204PM.xlsx" TargetMode="External"/><Relationship Id="rId20" Type="http://schemas.openxmlformats.org/officeDocument/2006/relationships/hyperlink" Target="file:///C:\Users\mjgrafanan\Downloads\SSF%20as%20of%2003%20Sep%202021,%204PM.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3%20Sep%202021,%204PM.xlsx" TargetMode="External"/><Relationship Id="rId24" Type="http://schemas.openxmlformats.org/officeDocument/2006/relationships/hyperlink" Target="file:///C:\Users\mjgrafanan\Downloads\SSF%20as%20of%2003%20Sep%202021,%204PM.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03%20Sep%202021,%204PM.xlsx" TargetMode="External"/><Relationship Id="rId23" Type="http://schemas.openxmlformats.org/officeDocument/2006/relationships/hyperlink" Target="file:///C:\Users\mjgrafanan\Downloads\SSF%20as%20of%2003%20Sep%202021,%204PM.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03%20Sep%202021,%204PM.xlsx" TargetMode="External"/><Relationship Id="rId19" Type="http://schemas.openxmlformats.org/officeDocument/2006/relationships/hyperlink" Target="file:///C:\Users\mjgrafanan\Downloads\SSF%20as%20of%2003%20Sep%202021,%204PM.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3%20Sep%202021,%204PM.xlsx" TargetMode="External"/><Relationship Id="rId22" Type="http://schemas.openxmlformats.org/officeDocument/2006/relationships/hyperlink" Target="file:///C:\Users\mjgrafanan\Downloads\SSF%20as%20of%2003%20Sep%202021,%204PM.xlsx" TargetMode="External"/><Relationship Id="rId27" Type="http://schemas.openxmlformats.org/officeDocument/2006/relationships/hyperlink" Target="file:///C:\Users\mjgrafanan\Downloads\SSF%20as%20of%2003%20Sep%202021,%204PM.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67459C0-434D-43C1-8FA2-494CE45C0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490</Words>
  <Characters>82596</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9-03T08:17:00Z</dcterms:created>
  <dcterms:modified xsi:type="dcterms:W3CDTF">2021-09-0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